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Default="00544620" w:rsidP="00544620"/>
    <w:p w:rsidR="00544620" w:rsidRPr="00E74E34" w:rsidRDefault="00E1403B" w:rsidP="00E1403B">
      <w:pPr>
        <w:autoSpaceDE w:val="0"/>
        <w:autoSpaceDN w:val="0"/>
        <w:adjustRightInd w:val="0"/>
        <w:jc w:val="center"/>
        <w:rPr>
          <w:rFonts w:ascii="Times New Roman" w:eastAsia="Calibri" w:hAnsi="Times New Roman" w:cs="Times New Roman"/>
          <w:b/>
          <w:bCs/>
          <w:color w:val="000000"/>
          <w:sz w:val="28"/>
          <w:szCs w:val="23"/>
        </w:rPr>
      </w:pPr>
      <w:r>
        <w:rPr>
          <w:rFonts w:ascii="Times New Roman" w:eastAsia="Calibri" w:hAnsi="Times New Roman" w:cs="Times New Roman"/>
          <w:b/>
          <w:bCs/>
          <w:color w:val="000000"/>
          <w:sz w:val="23"/>
          <w:szCs w:val="23"/>
        </w:rPr>
        <w:t>MANUKAU INSTITUTE OF TECHNOLOGY</w:t>
      </w:r>
    </w:p>
    <w:p w:rsidR="00544620" w:rsidRPr="00E74E34" w:rsidRDefault="00544620" w:rsidP="00544620">
      <w:pPr>
        <w:autoSpaceDE w:val="0"/>
        <w:autoSpaceDN w:val="0"/>
        <w:adjustRightInd w:val="0"/>
        <w:jc w:val="center"/>
        <w:rPr>
          <w:rFonts w:ascii="Times New Roman" w:eastAsia="Calibri" w:hAnsi="Times New Roman" w:cs="Times New Roman"/>
          <w:b/>
          <w:bCs/>
          <w:color w:val="000000"/>
          <w:sz w:val="28"/>
          <w:szCs w:val="23"/>
        </w:rPr>
      </w:pP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Pr="00E74E34" w:rsidRDefault="003318D0" w:rsidP="00544620">
      <w:pPr>
        <w:autoSpaceDE w:val="0"/>
        <w:autoSpaceDN w:val="0"/>
        <w:adjustRightInd w:val="0"/>
        <w:jc w:val="center"/>
        <w:rPr>
          <w:rFonts w:ascii="Times New Roman" w:eastAsia="Calibri" w:hAnsi="Times New Roman" w:cs="Times New Roman"/>
          <w:color w:val="000000"/>
          <w:sz w:val="28"/>
          <w:szCs w:val="23"/>
        </w:rPr>
      </w:pPr>
      <w:r>
        <w:rPr>
          <w:rFonts w:ascii="Times New Roman" w:eastAsia="Calibri" w:hAnsi="Times New Roman" w:cs="Times New Roman"/>
          <w:color w:val="000000"/>
          <w:sz w:val="28"/>
          <w:szCs w:val="23"/>
        </w:rPr>
        <w:t>Faculty of Business and Information Technology</w:t>
      </w: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 xml:space="preserve">Driver Safety </w:t>
      </w:r>
      <w:r w:rsidR="000A3770">
        <w:rPr>
          <w:rFonts w:ascii="Times New Roman" w:eastAsia="Calibri" w:hAnsi="Times New Roman" w:cs="Times New Roman"/>
          <w:b/>
          <w:color w:val="000000"/>
          <w:sz w:val="28"/>
          <w:szCs w:val="23"/>
        </w:rPr>
        <w:t>and</w:t>
      </w:r>
      <w:r>
        <w:rPr>
          <w:rFonts w:ascii="Times New Roman" w:eastAsia="Calibri" w:hAnsi="Times New Roman" w:cs="Times New Roman"/>
          <w:b/>
          <w:color w:val="000000"/>
          <w:sz w:val="28"/>
          <w:szCs w:val="23"/>
        </w:rPr>
        <w:t xml:space="preserve">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57768C"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57768C"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C146C">
      <w:pPr>
        <w:pStyle w:val="Heading1"/>
        <w:spacing w:after="0"/>
      </w:pPr>
      <w:bookmarkStart w:id="1" w:name="_Toc515048030"/>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D1435E"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5048030" w:history="1">
            <w:r w:rsidR="00D1435E" w:rsidRPr="00E37123">
              <w:rPr>
                <w:rStyle w:val="Hyperlink"/>
                <w:noProof/>
              </w:rPr>
              <w:t>TABLE OF CONTENTS</w:t>
            </w:r>
            <w:r w:rsidR="00D1435E">
              <w:rPr>
                <w:noProof/>
                <w:webHidden/>
              </w:rPr>
              <w:tab/>
            </w:r>
            <w:r w:rsidR="00D1435E">
              <w:rPr>
                <w:noProof/>
                <w:webHidden/>
              </w:rPr>
              <w:fldChar w:fldCharType="begin"/>
            </w:r>
            <w:r w:rsidR="00D1435E">
              <w:rPr>
                <w:noProof/>
                <w:webHidden/>
              </w:rPr>
              <w:instrText xml:space="preserve"> PAGEREF _Toc515048030 \h </w:instrText>
            </w:r>
            <w:r w:rsidR="00D1435E">
              <w:rPr>
                <w:noProof/>
                <w:webHidden/>
              </w:rPr>
            </w:r>
            <w:r w:rsidR="00D1435E">
              <w:rPr>
                <w:noProof/>
                <w:webHidden/>
              </w:rPr>
              <w:fldChar w:fldCharType="separate"/>
            </w:r>
            <w:r w:rsidR="00D1435E">
              <w:rPr>
                <w:noProof/>
                <w:webHidden/>
              </w:rPr>
              <w:t>i</w:t>
            </w:r>
            <w:r w:rsidR="00D1435E">
              <w:rPr>
                <w:noProof/>
                <w:webHidden/>
              </w:rPr>
              <w:fldChar w:fldCharType="end"/>
            </w:r>
          </w:hyperlink>
        </w:p>
        <w:p w:rsidR="00D1435E" w:rsidRDefault="00D1435E">
          <w:pPr>
            <w:pStyle w:val="TOC1"/>
            <w:tabs>
              <w:tab w:val="right" w:leader="dot" w:pos="8494"/>
            </w:tabs>
            <w:rPr>
              <w:rFonts w:eastAsiaTheme="minorEastAsia"/>
              <w:noProof/>
              <w:lang w:val="en-GB" w:eastAsia="en-GB"/>
            </w:rPr>
          </w:pPr>
          <w:hyperlink w:anchor="_Toc515048031" w:history="1">
            <w:r w:rsidRPr="00E37123">
              <w:rPr>
                <w:rStyle w:val="Hyperlink"/>
                <w:noProof/>
              </w:rPr>
              <w:t>LIST OF TABLES</w:t>
            </w:r>
            <w:r>
              <w:rPr>
                <w:noProof/>
                <w:webHidden/>
              </w:rPr>
              <w:tab/>
            </w:r>
            <w:r>
              <w:rPr>
                <w:noProof/>
                <w:webHidden/>
              </w:rPr>
              <w:fldChar w:fldCharType="begin"/>
            </w:r>
            <w:r>
              <w:rPr>
                <w:noProof/>
                <w:webHidden/>
              </w:rPr>
              <w:instrText xml:space="preserve"> PAGEREF _Toc515048031 \h </w:instrText>
            </w:r>
            <w:r>
              <w:rPr>
                <w:noProof/>
                <w:webHidden/>
              </w:rPr>
            </w:r>
            <w:r>
              <w:rPr>
                <w:noProof/>
                <w:webHidden/>
              </w:rPr>
              <w:fldChar w:fldCharType="separate"/>
            </w:r>
            <w:r>
              <w:rPr>
                <w:noProof/>
                <w:webHidden/>
              </w:rPr>
              <w:t>ii</w:t>
            </w:r>
            <w:r>
              <w:rPr>
                <w:noProof/>
                <w:webHidden/>
              </w:rPr>
              <w:fldChar w:fldCharType="end"/>
            </w:r>
          </w:hyperlink>
        </w:p>
        <w:p w:rsidR="00D1435E" w:rsidRDefault="00D1435E">
          <w:pPr>
            <w:pStyle w:val="TOC1"/>
            <w:tabs>
              <w:tab w:val="right" w:leader="dot" w:pos="8494"/>
            </w:tabs>
            <w:rPr>
              <w:rFonts w:eastAsiaTheme="minorEastAsia"/>
              <w:noProof/>
              <w:lang w:val="en-GB" w:eastAsia="en-GB"/>
            </w:rPr>
          </w:pPr>
          <w:hyperlink w:anchor="_Toc515048032" w:history="1">
            <w:r w:rsidRPr="00E37123">
              <w:rPr>
                <w:rStyle w:val="Hyperlink"/>
                <w:noProof/>
              </w:rPr>
              <w:t>TABLE OF FIGURES</w:t>
            </w:r>
            <w:r>
              <w:rPr>
                <w:noProof/>
                <w:webHidden/>
              </w:rPr>
              <w:tab/>
            </w:r>
            <w:r>
              <w:rPr>
                <w:noProof/>
                <w:webHidden/>
              </w:rPr>
              <w:fldChar w:fldCharType="begin"/>
            </w:r>
            <w:r>
              <w:rPr>
                <w:noProof/>
                <w:webHidden/>
              </w:rPr>
              <w:instrText xml:space="preserve"> PAGEREF _Toc515048032 \h </w:instrText>
            </w:r>
            <w:r>
              <w:rPr>
                <w:noProof/>
                <w:webHidden/>
              </w:rPr>
            </w:r>
            <w:r>
              <w:rPr>
                <w:noProof/>
                <w:webHidden/>
              </w:rPr>
              <w:fldChar w:fldCharType="separate"/>
            </w:r>
            <w:r>
              <w:rPr>
                <w:noProof/>
                <w:webHidden/>
              </w:rPr>
              <w:t>iii</w:t>
            </w:r>
            <w:r>
              <w:rPr>
                <w:noProof/>
                <w:webHidden/>
              </w:rPr>
              <w:fldChar w:fldCharType="end"/>
            </w:r>
          </w:hyperlink>
        </w:p>
        <w:p w:rsidR="00D1435E" w:rsidRDefault="00D1435E">
          <w:pPr>
            <w:pStyle w:val="TOC1"/>
            <w:tabs>
              <w:tab w:val="right" w:leader="dot" w:pos="8494"/>
            </w:tabs>
            <w:rPr>
              <w:rFonts w:eastAsiaTheme="minorEastAsia"/>
              <w:noProof/>
              <w:lang w:val="en-GB" w:eastAsia="en-GB"/>
            </w:rPr>
          </w:pPr>
          <w:hyperlink w:anchor="_Toc515048033" w:history="1">
            <w:r w:rsidRPr="00E37123">
              <w:rPr>
                <w:rStyle w:val="Hyperlink"/>
                <w:noProof/>
              </w:rPr>
              <w:t>1. INTRODUCTION</w:t>
            </w:r>
            <w:r>
              <w:rPr>
                <w:noProof/>
                <w:webHidden/>
              </w:rPr>
              <w:tab/>
            </w:r>
            <w:r>
              <w:rPr>
                <w:noProof/>
                <w:webHidden/>
              </w:rPr>
              <w:fldChar w:fldCharType="begin"/>
            </w:r>
            <w:r>
              <w:rPr>
                <w:noProof/>
                <w:webHidden/>
              </w:rPr>
              <w:instrText xml:space="preserve"> PAGEREF _Toc515048033 \h </w:instrText>
            </w:r>
            <w:r>
              <w:rPr>
                <w:noProof/>
                <w:webHidden/>
              </w:rPr>
            </w:r>
            <w:r>
              <w:rPr>
                <w:noProof/>
                <w:webHidden/>
              </w:rPr>
              <w:fldChar w:fldCharType="separate"/>
            </w:r>
            <w:r>
              <w:rPr>
                <w:noProof/>
                <w:webHidden/>
              </w:rPr>
              <w:t>1</w:t>
            </w:r>
            <w:r>
              <w:rPr>
                <w:noProof/>
                <w:webHidden/>
              </w:rPr>
              <w:fldChar w:fldCharType="end"/>
            </w:r>
          </w:hyperlink>
        </w:p>
        <w:p w:rsidR="00D1435E" w:rsidRDefault="00D1435E">
          <w:pPr>
            <w:pStyle w:val="TOC2"/>
            <w:tabs>
              <w:tab w:val="right" w:leader="dot" w:pos="8494"/>
            </w:tabs>
            <w:rPr>
              <w:rFonts w:eastAsiaTheme="minorEastAsia"/>
              <w:noProof/>
              <w:lang w:val="en-GB" w:eastAsia="en-GB"/>
            </w:rPr>
          </w:pPr>
          <w:hyperlink w:anchor="_Toc515048034" w:history="1">
            <w:r w:rsidRPr="00E37123">
              <w:rPr>
                <w:rStyle w:val="Hyperlink"/>
                <w:noProof/>
              </w:rPr>
              <w:t>1.1 Problem Description</w:t>
            </w:r>
            <w:r>
              <w:rPr>
                <w:noProof/>
                <w:webHidden/>
              </w:rPr>
              <w:tab/>
            </w:r>
            <w:r>
              <w:rPr>
                <w:noProof/>
                <w:webHidden/>
              </w:rPr>
              <w:fldChar w:fldCharType="begin"/>
            </w:r>
            <w:r>
              <w:rPr>
                <w:noProof/>
                <w:webHidden/>
              </w:rPr>
              <w:instrText xml:space="preserve"> PAGEREF _Toc515048034 \h </w:instrText>
            </w:r>
            <w:r>
              <w:rPr>
                <w:noProof/>
                <w:webHidden/>
              </w:rPr>
            </w:r>
            <w:r>
              <w:rPr>
                <w:noProof/>
                <w:webHidden/>
              </w:rPr>
              <w:fldChar w:fldCharType="separate"/>
            </w:r>
            <w:r>
              <w:rPr>
                <w:noProof/>
                <w:webHidden/>
              </w:rPr>
              <w:t>1</w:t>
            </w:r>
            <w:r>
              <w:rPr>
                <w:noProof/>
                <w:webHidden/>
              </w:rPr>
              <w:fldChar w:fldCharType="end"/>
            </w:r>
          </w:hyperlink>
        </w:p>
        <w:p w:rsidR="00D1435E" w:rsidRDefault="00D1435E">
          <w:pPr>
            <w:pStyle w:val="TOC2"/>
            <w:tabs>
              <w:tab w:val="right" w:leader="dot" w:pos="8494"/>
            </w:tabs>
            <w:rPr>
              <w:rFonts w:eastAsiaTheme="minorEastAsia"/>
              <w:noProof/>
              <w:lang w:val="en-GB" w:eastAsia="en-GB"/>
            </w:rPr>
          </w:pPr>
          <w:hyperlink w:anchor="_Toc515048035" w:history="1">
            <w:r w:rsidRPr="00E37123">
              <w:rPr>
                <w:rStyle w:val="Hyperlink"/>
                <w:noProof/>
              </w:rPr>
              <w:t>1.2 Solution and Research Question</w:t>
            </w:r>
            <w:r>
              <w:rPr>
                <w:noProof/>
                <w:webHidden/>
              </w:rPr>
              <w:tab/>
            </w:r>
            <w:r>
              <w:rPr>
                <w:noProof/>
                <w:webHidden/>
              </w:rPr>
              <w:fldChar w:fldCharType="begin"/>
            </w:r>
            <w:r>
              <w:rPr>
                <w:noProof/>
                <w:webHidden/>
              </w:rPr>
              <w:instrText xml:space="preserve"> PAGEREF _Toc515048035 \h </w:instrText>
            </w:r>
            <w:r>
              <w:rPr>
                <w:noProof/>
                <w:webHidden/>
              </w:rPr>
            </w:r>
            <w:r>
              <w:rPr>
                <w:noProof/>
                <w:webHidden/>
              </w:rPr>
              <w:fldChar w:fldCharType="separate"/>
            </w:r>
            <w:r>
              <w:rPr>
                <w:noProof/>
                <w:webHidden/>
              </w:rPr>
              <w:t>1</w:t>
            </w:r>
            <w:r>
              <w:rPr>
                <w:noProof/>
                <w:webHidden/>
              </w:rPr>
              <w:fldChar w:fldCharType="end"/>
            </w:r>
          </w:hyperlink>
        </w:p>
        <w:p w:rsidR="00D1435E" w:rsidRDefault="00D1435E">
          <w:pPr>
            <w:pStyle w:val="TOC2"/>
            <w:tabs>
              <w:tab w:val="right" w:leader="dot" w:pos="8494"/>
            </w:tabs>
            <w:rPr>
              <w:rFonts w:eastAsiaTheme="minorEastAsia"/>
              <w:noProof/>
              <w:lang w:val="en-GB" w:eastAsia="en-GB"/>
            </w:rPr>
          </w:pPr>
          <w:hyperlink w:anchor="_Toc515048036" w:history="1">
            <w:r w:rsidRPr="00E37123">
              <w:rPr>
                <w:rStyle w:val="Hyperlink"/>
                <w:noProof/>
              </w:rPr>
              <w:t>1.3 Scope</w:t>
            </w:r>
            <w:r>
              <w:rPr>
                <w:noProof/>
                <w:webHidden/>
              </w:rPr>
              <w:tab/>
            </w:r>
            <w:r>
              <w:rPr>
                <w:noProof/>
                <w:webHidden/>
              </w:rPr>
              <w:fldChar w:fldCharType="begin"/>
            </w:r>
            <w:r>
              <w:rPr>
                <w:noProof/>
                <w:webHidden/>
              </w:rPr>
              <w:instrText xml:space="preserve"> PAGEREF _Toc515048036 \h </w:instrText>
            </w:r>
            <w:r>
              <w:rPr>
                <w:noProof/>
                <w:webHidden/>
              </w:rPr>
            </w:r>
            <w:r>
              <w:rPr>
                <w:noProof/>
                <w:webHidden/>
              </w:rPr>
              <w:fldChar w:fldCharType="separate"/>
            </w:r>
            <w:r>
              <w:rPr>
                <w:noProof/>
                <w:webHidden/>
              </w:rPr>
              <w:t>1</w:t>
            </w:r>
            <w:r>
              <w:rPr>
                <w:noProof/>
                <w:webHidden/>
              </w:rPr>
              <w:fldChar w:fldCharType="end"/>
            </w:r>
          </w:hyperlink>
        </w:p>
        <w:p w:rsidR="00D1435E" w:rsidRDefault="00D1435E">
          <w:pPr>
            <w:pStyle w:val="TOC3"/>
            <w:tabs>
              <w:tab w:val="right" w:leader="dot" w:pos="8494"/>
            </w:tabs>
            <w:rPr>
              <w:rFonts w:eastAsiaTheme="minorEastAsia"/>
              <w:noProof/>
              <w:lang w:val="en-GB" w:eastAsia="en-GB"/>
            </w:rPr>
          </w:pPr>
          <w:hyperlink w:anchor="_Toc515048037" w:history="1">
            <w:r w:rsidRPr="00E37123">
              <w:rPr>
                <w:rStyle w:val="Hyperlink"/>
                <w:noProof/>
              </w:rPr>
              <w:t>1.3.1 Aim of the project</w:t>
            </w:r>
            <w:r>
              <w:rPr>
                <w:noProof/>
                <w:webHidden/>
              </w:rPr>
              <w:tab/>
            </w:r>
            <w:r>
              <w:rPr>
                <w:noProof/>
                <w:webHidden/>
              </w:rPr>
              <w:fldChar w:fldCharType="begin"/>
            </w:r>
            <w:r>
              <w:rPr>
                <w:noProof/>
                <w:webHidden/>
              </w:rPr>
              <w:instrText xml:space="preserve"> PAGEREF _Toc515048037 \h </w:instrText>
            </w:r>
            <w:r>
              <w:rPr>
                <w:noProof/>
                <w:webHidden/>
              </w:rPr>
            </w:r>
            <w:r>
              <w:rPr>
                <w:noProof/>
                <w:webHidden/>
              </w:rPr>
              <w:fldChar w:fldCharType="separate"/>
            </w:r>
            <w:r>
              <w:rPr>
                <w:noProof/>
                <w:webHidden/>
              </w:rPr>
              <w:t>2</w:t>
            </w:r>
            <w:r>
              <w:rPr>
                <w:noProof/>
                <w:webHidden/>
              </w:rPr>
              <w:fldChar w:fldCharType="end"/>
            </w:r>
          </w:hyperlink>
        </w:p>
        <w:p w:rsidR="00D1435E" w:rsidRDefault="00D1435E">
          <w:pPr>
            <w:pStyle w:val="TOC3"/>
            <w:tabs>
              <w:tab w:val="right" w:leader="dot" w:pos="8494"/>
            </w:tabs>
            <w:rPr>
              <w:rFonts w:eastAsiaTheme="minorEastAsia"/>
              <w:noProof/>
              <w:lang w:val="en-GB" w:eastAsia="en-GB"/>
            </w:rPr>
          </w:pPr>
          <w:hyperlink w:anchor="_Toc515048038" w:history="1">
            <w:r w:rsidRPr="00E37123">
              <w:rPr>
                <w:rStyle w:val="Hyperlink"/>
                <w:noProof/>
              </w:rPr>
              <w:t>1.3.2 Objectives of the project</w:t>
            </w:r>
            <w:r>
              <w:rPr>
                <w:noProof/>
                <w:webHidden/>
              </w:rPr>
              <w:tab/>
            </w:r>
            <w:r>
              <w:rPr>
                <w:noProof/>
                <w:webHidden/>
              </w:rPr>
              <w:fldChar w:fldCharType="begin"/>
            </w:r>
            <w:r>
              <w:rPr>
                <w:noProof/>
                <w:webHidden/>
              </w:rPr>
              <w:instrText xml:space="preserve"> PAGEREF _Toc515048038 \h </w:instrText>
            </w:r>
            <w:r>
              <w:rPr>
                <w:noProof/>
                <w:webHidden/>
              </w:rPr>
            </w:r>
            <w:r>
              <w:rPr>
                <w:noProof/>
                <w:webHidden/>
              </w:rPr>
              <w:fldChar w:fldCharType="separate"/>
            </w:r>
            <w:r>
              <w:rPr>
                <w:noProof/>
                <w:webHidden/>
              </w:rPr>
              <w:t>2</w:t>
            </w:r>
            <w:r>
              <w:rPr>
                <w:noProof/>
                <w:webHidden/>
              </w:rPr>
              <w:fldChar w:fldCharType="end"/>
            </w:r>
          </w:hyperlink>
        </w:p>
        <w:p w:rsidR="00D1435E" w:rsidRDefault="00D1435E">
          <w:pPr>
            <w:pStyle w:val="TOC3"/>
            <w:tabs>
              <w:tab w:val="right" w:leader="dot" w:pos="8494"/>
            </w:tabs>
            <w:rPr>
              <w:rFonts w:eastAsiaTheme="minorEastAsia"/>
              <w:noProof/>
              <w:lang w:val="en-GB" w:eastAsia="en-GB"/>
            </w:rPr>
          </w:pPr>
          <w:hyperlink w:anchor="_Toc515048039" w:history="1">
            <w:r w:rsidRPr="00E37123">
              <w:rPr>
                <w:rStyle w:val="Hyperlink"/>
                <w:noProof/>
              </w:rPr>
              <w:t>1.3.3 Project Deliverables</w:t>
            </w:r>
            <w:r>
              <w:rPr>
                <w:noProof/>
                <w:webHidden/>
              </w:rPr>
              <w:tab/>
            </w:r>
            <w:r>
              <w:rPr>
                <w:noProof/>
                <w:webHidden/>
              </w:rPr>
              <w:fldChar w:fldCharType="begin"/>
            </w:r>
            <w:r>
              <w:rPr>
                <w:noProof/>
                <w:webHidden/>
              </w:rPr>
              <w:instrText xml:space="preserve"> PAGEREF _Toc515048039 \h </w:instrText>
            </w:r>
            <w:r>
              <w:rPr>
                <w:noProof/>
                <w:webHidden/>
              </w:rPr>
            </w:r>
            <w:r>
              <w:rPr>
                <w:noProof/>
                <w:webHidden/>
              </w:rPr>
              <w:fldChar w:fldCharType="separate"/>
            </w:r>
            <w:r>
              <w:rPr>
                <w:noProof/>
                <w:webHidden/>
              </w:rPr>
              <w:t>2</w:t>
            </w:r>
            <w:r>
              <w:rPr>
                <w:noProof/>
                <w:webHidden/>
              </w:rPr>
              <w:fldChar w:fldCharType="end"/>
            </w:r>
          </w:hyperlink>
        </w:p>
        <w:p w:rsidR="00D1435E" w:rsidRDefault="00D1435E">
          <w:pPr>
            <w:pStyle w:val="TOC2"/>
            <w:tabs>
              <w:tab w:val="right" w:leader="dot" w:pos="8494"/>
            </w:tabs>
            <w:rPr>
              <w:rFonts w:eastAsiaTheme="minorEastAsia"/>
              <w:noProof/>
              <w:lang w:val="en-GB" w:eastAsia="en-GB"/>
            </w:rPr>
          </w:pPr>
          <w:hyperlink w:anchor="_Toc515048040" w:history="1">
            <w:r w:rsidRPr="00E37123">
              <w:rPr>
                <w:rStyle w:val="Hyperlink"/>
                <w:noProof/>
              </w:rPr>
              <w:t>1.4 Measurable Organizational Value</w:t>
            </w:r>
            <w:r>
              <w:rPr>
                <w:noProof/>
                <w:webHidden/>
              </w:rPr>
              <w:tab/>
            </w:r>
            <w:r>
              <w:rPr>
                <w:noProof/>
                <w:webHidden/>
              </w:rPr>
              <w:fldChar w:fldCharType="begin"/>
            </w:r>
            <w:r>
              <w:rPr>
                <w:noProof/>
                <w:webHidden/>
              </w:rPr>
              <w:instrText xml:space="preserve"> PAGEREF _Toc515048040 \h </w:instrText>
            </w:r>
            <w:r>
              <w:rPr>
                <w:noProof/>
                <w:webHidden/>
              </w:rPr>
            </w:r>
            <w:r>
              <w:rPr>
                <w:noProof/>
                <w:webHidden/>
              </w:rPr>
              <w:fldChar w:fldCharType="separate"/>
            </w:r>
            <w:r>
              <w:rPr>
                <w:noProof/>
                <w:webHidden/>
              </w:rPr>
              <w:t>2</w:t>
            </w:r>
            <w:r>
              <w:rPr>
                <w:noProof/>
                <w:webHidden/>
              </w:rPr>
              <w:fldChar w:fldCharType="end"/>
            </w:r>
          </w:hyperlink>
        </w:p>
        <w:p w:rsidR="00D1435E" w:rsidRDefault="00D1435E">
          <w:pPr>
            <w:pStyle w:val="TOC1"/>
            <w:tabs>
              <w:tab w:val="right" w:leader="dot" w:pos="8494"/>
            </w:tabs>
            <w:rPr>
              <w:rFonts w:eastAsiaTheme="minorEastAsia"/>
              <w:noProof/>
              <w:lang w:val="en-GB" w:eastAsia="en-GB"/>
            </w:rPr>
          </w:pPr>
          <w:hyperlink w:anchor="_Toc515048041" w:history="1">
            <w:r w:rsidRPr="00E37123">
              <w:rPr>
                <w:rStyle w:val="Hyperlink"/>
                <w:noProof/>
              </w:rPr>
              <w:t>2. LITERATURE REVIEW</w:t>
            </w:r>
            <w:r>
              <w:rPr>
                <w:noProof/>
                <w:webHidden/>
              </w:rPr>
              <w:tab/>
            </w:r>
            <w:r>
              <w:rPr>
                <w:noProof/>
                <w:webHidden/>
              </w:rPr>
              <w:fldChar w:fldCharType="begin"/>
            </w:r>
            <w:r>
              <w:rPr>
                <w:noProof/>
                <w:webHidden/>
              </w:rPr>
              <w:instrText xml:space="preserve"> PAGEREF _Toc515048041 \h </w:instrText>
            </w:r>
            <w:r>
              <w:rPr>
                <w:noProof/>
                <w:webHidden/>
              </w:rPr>
            </w:r>
            <w:r>
              <w:rPr>
                <w:noProof/>
                <w:webHidden/>
              </w:rPr>
              <w:fldChar w:fldCharType="separate"/>
            </w:r>
            <w:r>
              <w:rPr>
                <w:noProof/>
                <w:webHidden/>
              </w:rPr>
              <w:t>3</w:t>
            </w:r>
            <w:r>
              <w:rPr>
                <w:noProof/>
                <w:webHidden/>
              </w:rPr>
              <w:fldChar w:fldCharType="end"/>
            </w:r>
          </w:hyperlink>
        </w:p>
        <w:p w:rsidR="00D1435E" w:rsidRDefault="00D1435E">
          <w:pPr>
            <w:pStyle w:val="TOC2"/>
            <w:tabs>
              <w:tab w:val="right" w:leader="dot" w:pos="8494"/>
            </w:tabs>
            <w:rPr>
              <w:rFonts w:eastAsiaTheme="minorEastAsia"/>
              <w:noProof/>
              <w:lang w:val="en-GB" w:eastAsia="en-GB"/>
            </w:rPr>
          </w:pPr>
          <w:hyperlink w:anchor="_Toc515048042" w:history="1">
            <w:r w:rsidRPr="00E37123">
              <w:rPr>
                <w:rStyle w:val="Hyperlink"/>
                <w:noProof/>
              </w:rPr>
              <w:t>2.1 Overview</w:t>
            </w:r>
            <w:r>
              <w:rPr>
                <w:noProof/>
                <w:webHidden/>
              </w:rPr>
              <w:tab/>
            </w:r>
            <w:r>
              <w:rPr>
                <w:noProof/>
                <w:webHidden/>
              </w:rPr>
              <w:fldChar w:fldCharType="begin"/>
            </w:r>
            <w:r>
              <w:rPr>
                <w:noProof/>
                <w:webHidden/>
              </w:rPr>
              <w:instrText xml:space="preserve"> PAGEREF _Toc515048042 \h </w:instrText>
            </w:r>
            <w:r>
              <w:rPr>
                <w:noProof/>
                <w:webHidden/>
              </w:rPr>
            </w:r>
            <w:r>
              <w:rPr>
                <w:noProof/>
                <w:webHidden/>
              </w:rPr>
              <w:fldChar w:fldCharType="separate"/>
            </w:r>
            <w:r>
              <w:rPr>
                <w:noProof/>
                <w:webHidden/>
              </w:rPr>
              <w:t>3</w:t>
            </w:r>
            <w:r>
              <w:rPr>
                <w:noProof/>
                <w:webHidden/>
              </w:rPr>
              <w:fldChar w:fldCharType="end"/>
            </w:r>
          </w:hyperlink>
        </w:p>
        <w:p w:rsidR="00D1435E" w:rsidRDefault="00D1435E">
          <w:pPr>
            <w:pStyle w:val="TOC2"/>
            <w:tabs>
              <w:tab w:val="right" w:leader="dot" w:pos="8494"/>
            </w:tabs>
            <w:rPr>
              <w:rFonts w:eastAsiaTheme="minorEastAsia"/>
              <w:noProof/>
              <w:lang w:val="en-GB" w:eastAsia="en-GB"/>
            </w:rPr>
          </w:pPr>
          <w:hyperlink w:anchor="_Toc515048043" w:history="1">
            <w:r w:rsidRPr="00E37123">
              <w:rPr>
                <w:rStyle w:val="Hyperlink"/>
                <w:noProof/>
              </w:rPr>
              <w:t>2.2 Existing Systems</w:t>
            </w:r>
            <w:r>
              <w:rPr>
                <w:noProof/>
                <w:webHidden/>
              </w:rPr>
              <w:tab/>
            </w:r>
            <w:r>
              <w:rPr>
                <w:noProof/>
                <w:webHidden/>
              </w:rPr>
              <w:fldChar w:fldCharType="begin"/>
            </w:r>
            <w:r>
              <w:rPr>
                <w:noProof/>
                <w:webHidden/>
              </w:rPr>
              <w:instrText xml:space="preserve"> PAGEREF _Toc515048043 \h </w:instrText>
            </w:r>
            <w:r>
              <w:rPr>
                <w:noProof/>
                <w:webHidden/>
              </w:rPr>
            </w:r>
            <w:r>
              <w:rPr>
                <w:noProof/>
                <w:webHidden/>
              </w:rPr>
              <w:fldChar w:fldCharType="separate"/>
            </w:r>
            <w:r>
              <w:rPr>
                <w:noProof/>
                <w:webHidden/>
              </w:rPr>
              <w:t>3</w:t>
            </w:r>
            <w:r>
              <w:rPr>
                <w:noProof/>
                <w:webHidden/>
              </w:rPr>
              <w:fldChar w:fldCharType="end"/>
            </w:r>
          </w:hyperlink>
        </w:p>
        <w:p w:rsidR="00D1435E" w:rsidRDefault="00D1435E">
          <w:pPr>
            <w:pStyle w:val="TOC3"/>
            <w:tabs>
              <w:tab w:val="right" w:leader="dot" w:pos="8494"/>
            </w:tabs>
            <w:rPr>
              <w:rFonts w:eastAsiaTheme="minorEastAsia"/>
              <w:noProof/>
              <w:lang w:val="en-GB" w:eastAsia="en-GB"/>
            </w:rPr>
          </w:pPr>
          <w:hyperlink w:anchor="_Toc515048044" w:history="1">
            <w:r w:rsidRPr="00E37123">
              <w:rPr>
                <w:rStyle w:val="Hyperlink"/>
                <w:noProof/>
              </w:rPr>
              <w:t>2.2.1 StopSleep - Electronic Anti-Sleep Alarm</w:t>
            </w:r>
            <w:r>
              <w:rPr>
                <w:noProof/>
                <w:webHidden/>
              </w:rPr>
              <w:tab/>
            </w:r>
            <w:r>
              <w:rPr>
                <w:noProof/>
                <w:webHidden/>
              </w:rPr>
              <w:fldChar w:fldCharType="begin"/>
            </w:r>
            <w:r>
              <w:rPr>
                <w:noProof/>
                <w:webHidden/>
              </w:rPr>
              <w:instrText xml:space="preserve"> PAGEREF _Toc515048044 \h </w:instrText>
            </w:r>
            <w:r>
              <w:rPr>
                <w:noProof/>
                <w:webHidden/>
              </w:rPr>
            </w:r>
            <w:r>
              <w:rPr>
                <w:noProof/>
                <w:webHidden/>
              </w:rPr>
              <w:fldChar w:fldCharType="separate"/>
            </w:r>
            <w:r>
              <w:rPr>
                <w:noProof/>
                <w:webHidden/>
              </w:rPr>
              <w:t>3</w:t>
            </w:r>
            <w:r>
              <w:rPr>
                <w:noProof/>
                <w:webHidden/>
              </w:rPr>
              <w:fldChar w:fldCharType="end"/>
            </w:r>
          </w:hyperlink>
        </w:p>
        <w:p w:rsidR="00D1435E" w:rsidRDefault="00D1435E">
          <w:pPr>
            <w:pStyle w:val="TOC3"/>
            <w:tabs>
              <w:tab w:val="right" w:leader="dot" w:pos="8494"/>
            </w:tabs>
            <w:rPr>
              <w:rFonts w:eastAsiaTheme="minorEastAsia"/>
              <w:noProof/>
              <w:lang w:val="en-GB" w:eastAsia="en-GB"/>
            </w:rPr>
          </w:pPr>
          <w:hyperlink w:anchor="_Toc515048045" w:history="1">
            <w:r w:rsidRPr="00E37123">
              <w:rPr>
                <w:rStyle w:val="Hyperlink"/>
                <w:noProof/>
              </w:rPr>
              <w:t>2.2.2 Bosch Driver Drowsiness Detection</w:t>
            </w:r>
            <w:r>
              <w:rPr>
                <w:noProof/>
                <w:webHidden/>
              </w:rPr>
              <w:tab/>
            </w:r>
            <w:r>
              <w:rPr>
                <w:noProof/>
                <w:webHidden/>
              </w:rPr>
              <w:fldChar w:fldCharType="begin"/>
            </w:r>
            <w:r>
              <w:rPr>
                <w:noProof/>
                <w:webHidden/>
              </w:rPr>
              <w:instrText xml:space="preserve"> PAGEREF _Toc515048045 \h </w:instrText>
            </w:r>
            <w:r>
              <w:rPr>
                <w:noProof/>
                <w:webHidden/>
              </w:rPr>
            </w:r>
            <w:r>
              <w:rPr>
                <w:noProof/>
                <w:webHidden/>
              </w:rPr>
              <w:fldChar w:fldCharType="separate"/>
            </w:r>
            <w:r>
              <w:rPr>
                <w:noProof/>
                <w:webHidden/>
              </w:rPr>
              <w:t>3</w:t>
            </w:r>
            <w:r>
              <w:rPr>
                <w:noProof/>
                <w:webHidden/>
              </w:rPr>
              <w:fldChar w:fldCharType="end"/>
            </w:r>
          </w:hyperlink>
        </w:p>
        <w:p w:rsidR="00D1435E" w:rsidRDefault="00D1435E">
          <w:pPr>
            <w:pStyle w:val="TOC3"/>
            <w:tabs>
              <w:tab w:val="right" w:leader="dot" w:pos="8494"/>
            </w:tabs>
            <w:rPr>
              <w:rFonts w:eastAsiaTheme="minorEastAsia"/>
              <w:noProof/>
              <w:lang w:val="en-GB" w:eastAsia="en-GB"/>
            </w:rPr>
          </w:pPr>
          <w:hyperlink w:anchor="_Toc515048046" w:history="1">
            <w:r w:rsidRPr="00E37123">
              <w:rPr>
                <w:rStyle w:val="Hyperlink"/>
                <w:noProof/>
              </w:rPr>
              <w:t>2.2.3 Anti Sleep Pilot</w:t>
            </w:r>
            <w:r>
              <w:rPr>
                <w:noProof/>
                <w:webHidden/>
              </w:rPr>
              <w:tab/>
            </w:r>
            <w:r>
              <w:rPr>
                <w:noProof/>
                <w:webHidden/>
              </w:rPr>
              <w:fldChar w:fldCharType="begin"/>
            </w:r>
            <w:r>
              <w:rPr>
                <w:noProof/>
                <w:webHidden/>
              </w:rPr>
              <w:instrText xml:space="preserve"> PAGEREF _Toc515048046 \h </w:instrText>
            </w:r>
            <w:r>
              <w:rPr>
                <w:noProof/>
                <w:webHidden/>
              </w:rPr>
            </w:r>
            <w:r>
              <w:rPr>
                <w:noProof/>
                <w:webHidden/>
              </w:rPr>
              <w:fldChar w:fldCharType="separate"/>
            </w:r>
            <w:r>
              <w:rPr>
                <w:noProof/>
                <w:webHidden/>
              </w:rPr>
              <w:t>4</w:t>
            </w:r>
            <w:r>
              <w:rPr>
                <w:noProof/>
                <w:webHidden/>
              </w:rPr>
              <w:fldChar w:fldCharType="end"/>
            </w:r>
          </w:hyperlink>
        </w:p>
        <w:p w:rsidR="00D1435E" w:rsidRDefault="00D1435E">
          <w:pPr>
            <w:pStyle w:val="TOC3"/>
            <w:tabs>
              <w:tab w:val="right" w:leader="dot" w:pos="8494"/>
            </w:tabs>
            <w:rPr>
              <w:rFonts w:eastAsiaTheme="minorEastAsia"/>
              <w:noProof/>
              <w:lang w:val="en-GB" w:eastAsia="en-GB"/>
            </w:rPr>
          </w:pPr>
          <w:hyperlink w:anchor="_Toc515048047" w:history="1">
            <w:r w:rsidRPr="00E37123">
              <w:rPr>
                <w:rStyle w:val="Hyperlink"/>
                <w:noProof/>
              </w:rPr>
              <w:t>2.2.4 Lane Departure Warning System</w:t>
            </w:r>
            <w:r>
              <w:rPr>
                <w:noProof/>
                <w:webHidden/>
              </w:rPr>
              <w:tab/>
            </w:r>
            <w:r>
              <w:rPr>
                <w:noProof/>
                <w:webHidden/>
              </w:rPr>
              <w:fldChar w:fldCharType="begin"/>
            </w:r>
            <w:r>
              <w:rPr>
                <w:noProof/>
                <w:webHidden/>
              </w:rPr>
              <w:instrText xml:space="preserve"> PAGEREF _Toc515048047 \h </w:instrText>
            </w:r>
            <w:r>
              <w:rPr>
                <w:noProof/>
                <w:webHidden/>
              </w:rPr>
            </w:r>
            <w:r>
              <w:rPr>
                <w:noProof/>
                <w:webHidden/>
              </w:rPr>
              <w:fldChar w:fldCharType="separate"/>
            </w:r>
            <w:r>
              <w:rPr>
                <w:noProof/>
                <w:webHidden/>
              </w:rPr>
              <w:t>4</w:t>
            </w:r>
            <w:r>
              <w:rPr>
                <w:noProof/>
                <w:webHidden/>
              </w:rPr>
              <w:fldChar w:fldCharType="end"/>
            </w:r>
          </w:hyperlink>
        </w:p>
        <w:p w:rsidR="00D1435E" w:rsidRDefault="00D1435E">
          <w:pPr>
            <w:pStyle w:val="TOC3"/>
            <w:tabs>
              <w:tab w:val="right" w:leader="dot" w:pos="8494"/>
            </w:tabs>
            <w:rPr>
              <w:rFonts w:eastAsiaTheme="minorEastAsia"/>
              <w:noProof/>
              <w:lang w:val="en-GB" w:eastAsia="en-GB"/>
            </w:rPr>
          </w:pPr>
          <w:hyperlink w:anchor="_Toc515048048" w:history="1">
            <w:r w:rsidRPr="00E37123">
              <w:rPr>
                <w:rStyle w:val="Hyperlink"/>
                <w:noProof/>
              </w:rPr>
              <w:t>2.2.5 Drowsiness Detection system using EEG Helmets</w:t>
            </w:r>
            <w:r>
              <w:rPr>
                <w:noProof/>
                <w:webHidden/>
              </w:rPr>
              <w:tab/>
            </w:r>
            <w:r>
              <w:rPr>
                <w:noProof/>
                <w:webHidden/>
              </w:rPr>
              <w:fldChar w:fldCharType="begin"/>
            </w:r>
            <w:r>
              <w:rPr>
                <w:noProof/>
                <w:webHidden/>
              </w:rPr>
              <w:instrText xml:space="preserve"> PAGEREF _Toc515048048 \h </w:instrText>
            </w:r>
            <w:r>
              <w:rPr>
                <w:noProof/>
                <w:webHidden/>
              </w:rPr>
            </w:r>
            <w:r>
              <w:rPr>
                <w:noProof/>
                <w:webHidden/>
              </w:rPr>
              <w:fldChar w:fldCharType="separate"/>
            </w:r>
            <w:r>
              <w:rPr>
                <w:noProof/>
                <w:webHidden/>
              </w:rPr>
              <w:t>5</w:t>
            </w:r>
            <w:r>
              <w:rPr>
                <w:noProof/>
                <w:webHidden/>
              </w:rPr>
              <w:fldChar w:fldCharType="end"/>
            </w:r>
          </w:hyperlink>
        </w:p>
        <w:p w:rsidR="00D1435E" w:rsidRDefault="00D1435E">
          <w:pPr>
            <w:pStyle w:val="TOC3"/>
            <w:tabs>
              <w:tab w:val="right" w:leader="dot" w:pos="8494"/>
            </w:tabs>
            <w:rPr>
              <w:rFonts w:eastAsiaTheme="minorEastAsia"/>
              <w:noProof/>
              <w:lang w:val="en-GB" w:eastAsia="en-GB"/>
            </w:rPr>
          </w:pPr>
          <w:hyperlink w:anchor="_Toc515048049" w:history="1">
            <w:r w:rsidRPr="00E37123">
              <w:rPr>
                <w:rStyle w:val="Hyperlink"/>
                <w:noProof/>
              </w:rPr>
              <w:t>2.2.6 Tesla Auto Pilot</w:t>
            </w:r>
            <w:r>
              <w:rPr>
                <w:noProof/>
                <w:webHidden/>
              </w:rPr>
              <w:tab/>
            </w:r>
            <w:r>
              <w:rPr>
                <w:noProof/>
                <w:webHidden/>
              </w:rPr>
              <w:fldChar w:fldCharType="begin"/>
            </w:r>
            <w:r>
              <w:rPr>
                <w:noProof/>
                <w:webHidden/>
              </w:rPr>
              <w:instrText xml:space="preserve"> PAGEREF _Toc515048049 \h </w:instrText>
            </w:r>
            <w:r>
              <w:rPr>
                <w:noProof/>
                <w:webHidden/>
              </w:rPr>
            </w:r>
            <w:r>
              <w:rPr>
                <w:noProof/>
                <w:webHidden/>
              </w:rPr>
              <w:fldChar w:fldCharType="separate"/>
            </w:r>
            <w:r>
              <w:rPr>
                <w:noProof/>
                <w:webHidden/>
              </w:rPr>
              <w:t>5</w:t>
            </w:r>
            <w:r>
              <w:rPr>
                <w:noProof/>
                <w:webHidden/>
              </w:rPr>
              <w:fldChar w:fldCharType="end"/>
            </w:r>
          </w:hyperlink>
        </w:p>
        <w:p w:rsidR="00D1435E" w:rsidRDefault="00D1435E">
          <w:pPr>
            <w:pStyle w:val="TOC2"/>
            <w:tabs>
              <w:tab w:val="right" w:leader="dot" w:pos="8494"/>
            </w:tabs>
            <w:rPr>
              <w:rFonts w:eastAsiaTheme="minorEastAsia"/>
              <w:noProof/>
              <w:lang w:val="en-GB" w:eastAsia="en-GB"/>
            </w:rPr>
          </w:pPr>
          <w:hyperlink w:anchor="_Toc515048050" w:history="1">
            <w:r w:rsidRPr="00E37123">
              <w:rPr>
                <w:rStyle w:val="Hyperlink"/>
                <w:noProof/>
              </w:rPr>
              <w:t>2.3 Comparison of Existing Systems</w:t>
            </w:r>
            <w:r>
              <w:rPr>
                <w:noProof/>
                <w:webHidden/>
              </w:rPr>
              <w:tab/>
            </w:r>
            <w:r>
              <w:rPr>
                <w:noProof/>
                <w:webHidden/>
              </w:rPr>
              <w:fldChar w:fldCharType="begin"/>
            </w:r>
            <w:r>
              <w:rPr>
                <w:noProof/>
                <w:webHidden/>
              </w:rPr>
              <w:instrText xml:space="preserve"> PAGEREF _Toc515048050 \h </w:instrText>
            </w:r>
            <w:r>
              <w:rPr>
                <w:noProof/>
                <w:webHidden/>
              </w:rPr>
            </w:r>
            <w:r>
              <w:rPr>
                <w:noProof/>
                <w:webHidden/>
              </w:rPr>
              <w:fldChar w:fldCharType="separate"/>
            </w:r>
            <w:r>
              <w:rPr>
                <w:noProof/>
                <w:webHidden/>
              </w:rPr>
              <w:t>6</w:t>
            </w:r>
            <w:r>
              <w:rPr>
                <w:noProof/>
                <w:webHidden/>
              </w:rPr>
              <w:fldChar w:fldCharType="end"/>
            </w:r>
          </w:hyperlink>
        </w:p>
        <w:p w:rsidR="00D1435E" w:rsidRDefault="00D1435E">
          <w:pPr>
            <w:pStyle w:val="TOC2"/>
            <w:tabs>
              <w:tab w:val="right" w:leader="dot" w:pos="8494"/>
            </w:tabs>
            <w:rPr>
              <w:rFonts w:eastAsiaTheme="minorEastAsia"/>
              <w:noProof/>
              <w:lang w:val="en-GB" w:eastAsia="en-GB"/>
            </w:rPr>
          </w:pPr>
          <w:hyperlink w:anchor="_Toc515048051" w:history="1">
            <w:r w:rsidRPr="00E37123">
              <w:rPr>
                <w:rStyle w:val="Hyperlink"/>
                <w:noProof/>
              </w:rPr>
              <w:t>2.4 Discussion</w:t>
            </w:r>
            <w:r>
              <w:rPr>
                <w:noProof/>
                <w:webHidden/>
              </w:rPr>
              <w:tab/>
            </w:r>
            <w:r>
              <w:rPr>
                <w:noProof/>
                <w:webHidden/>
              </w:rPr>
              <w:fldChar w:fldCharType="begin"/>
            </w:r>
            <w:r>
              <w:rPr>
                <w:noProof/>
                <w:webHidden/>
              </w:rPr>
              <w:instrText xml:space="preserve"> PAGEREF _Toc515048051 \h </w:instrText>
            </w:r>
            <w:r>
              <w:rPr>
                <w:noProof/>
                <w:webHidden/>
              </w:rPr>
            </w:r>
            <w:r>
              <w:rPr>
                <w:noProof/>
                <w:webHidden/>
              </w:rPr>
              <w:fldChar w:fldCharType="separate"/>
            </w:r>
            <w:r>
              <w:rPr>
                <w:noProof/>
                <w:webHidden/>
              </w:rPr>
              <w:t>7</w:t>
            </w:r>
            <w:r>
              <w:rPr>
                <w:noProof/>
                <w:webHidden/>
              </w:rPr>
              <w:fldChar w:fldCharType="end"/>
            </w:r>
          </w:hyperlink>
        </w:p>
        <w:p w:rsidR="00D1435E" w:rsidRDefault="00D1435E">
          <w:pPr>
            <w:pStyle w:val="TOC1"/>
            <w:tabs>
              <w:tab w:val="right" w:leader="dot" w:pos="8494"/>
            </w:tabs>
            <w:rPr>
              <w:rFonts w:eastAsiaTheme="minorEastAsia"/>
              <w:noProof/>
              <w:lang w:val="en-GB" w:eastAsia="en-GB"/>
            </w:rPr>
          </w:pPr>
          <w:hyperlink w:anchor="_Toc515048052" w:history="1">
            <w:r w:rsidRPr="00E37123">
              <w:rPr>
                <w:rStyle w:val="Hyperlink"/>
                <w:noProof/>
              </w:rPr>
              <w:t>3. SOFTWARE DEVELOPMENT METHODOLOGY</w:t>
            </w:r>
            <w:r>
              <w:rPr>
                <w:noProof/>
                <w:webHidden/>
              </w:rPr>
              <w:tab/>
            </w:r>
            <w:r>
              <w:rPr>
                <w:noProof/>
                <w:webHidden/>
              </w:rPr>
              <w:fldChar w:fldCharType="begin"/>
            </w:r>
            <w:r>
              <w:rPr>
                <w:noProof/>
                <w:webHidden/>
              </w:rPr>
              <w:instrText xml:space="preserve"> PAGEREF _Toc515048052 \h </w:instrText>
            </w:r>
            <w:r>
              <w:rPr>
                <w:noProof/>
                <w:webHidden/>
              </w:rPr>
            </w:r>
            <w:r>
              <w:rPr>
                <w:noProof/>
                <w:webHidden/>
              </w:rPr>
              <w:fldChar w:fldCharType="separate"/>
            </w:r>
            <w:r>
              <w:rPr>
                <w:noProof/>
                <w:webHidden/>
              </w:rPr>
              <w:t>9</w:t>
            </w:r>
            <w:r>
              <w:rPr>
                <w:noProof/>
                <w:webHidden/>
              </w:rPr>
              <w:fldChar w:fldCharType="end"/>
            </w:r>
          </w:hyperlink>
        </w:p>
        <w:p w:rsidR="00D1435E" w:rsidRDefault="00D1435E">
          <w:pPr>
            <w:pStyle w:val="TOC1"/>
            <w:tabs>
              <w:tab w:val="right" w:leader="dot" w:pos="8494"/>
            </w:tabs>
            <w:rPr>
              <w:rFonts w:eastAsiaTheme="minorEastAsia"/>
              <w:noProof/>
              <w:lang w:val="en-GB" w:eastAsia="en-GB"/>
            </w:rPr>
          </w:pPr>
          <w:hyperlink w:anchor="_Toc515048053" w:history="1">
            <w:r w:rsidRPr="00E37123">
              <w:rPr>
                <w:rStyle w:val="Hyperlink"/>
                <w:noProof/>
              </w:rPr>
              <w:t>4. RISK MANAGEMENT</w:t>
            </w:r>
            <w:r>
              <w:rPr>
                <w:noProof/>
                <w:webHidden/>
              </w:rPr>
              <w:tab/>
            </w:r>
            <w:r>
              <w:rPr>
                <w:noProof/>
                <w:webHidden/>
              </w:rPr>
              <w:fldChar w:fldCharType="begin"/>
            </w:r>
            <w:r>
              <w:rPr>
                <w:noProof/>
                <w:webHidden/>
              </w:rPr>
              <w:instrText xml:space="preserve"> PAGEREF _Toc515048053 \h </w:instrText>
            </w:r>
            <w:r>
              <w:rPr>
                <w:noProof/>
                <w:webHidden/>
              </w:rPr>
            </w:r>
            <w:r>
              <w:rPr>
                <w:noProof/>
                <w:webHidden/>
              </w:rPr>
              <w:fldChar w:fldCharType="separate"/>
            </w:r>
            <w:r>
              <w:rPr>
                <w:noProof/>
                <w:webHidden/>
              </w:rPr>
              <w:t>11</w:t>
            </w:r>
            <w:r>
              <w:rPr>
                <w:noProof/>
                <w:webHidden/>
              </w:rPr>
              <w:fldChar w:fldCharType="end"/>
            </w:r>
          </w:hyperlink>
        </w:p>
        <w:p w:rsidR="00D1435E" w:rsidRDefault="00D1435E">
          <w:pPr>
            <w:pStyle w:val="TOC2"/>
            <w:tabs>
              <w:tab w:val="right" w:leader="dot" w:pos="8494"/>
            </w:tabs>
            <w:rPr>
              <w:rFonts w:eastAsiaTheme="minorEastAsia"/>
              <w:noProof/>
              <w:lang w:val="en-GB" w:eastAsia="en-GB"/>
            </w:rPr>
          </w:pPr>
          <w:hyperlink w:anchor="_Toc515048054" w:history="1">
            <w:r w:rsidRPr="00E37123">
              <w:rPr>
                <w:rStyle w:val="Hyperlink"/>
                <w:noProof/>
              </w:rPr>
              <w:t>4.1 Identification of risks associated with the proposed project</w:t>
            </w:r>
            <w:r>
              <w:rPr>
                <w:noProof/>
                <w:webHidden/>
              </w:rPr>
              <w:tab/>
            </w:r>
            <w:r>
              <w:rPr>
                <w:noProof/>
                <w:webHidden/>
              </w:rPr>
              <w:fldChar w:fldCharType="begin"/>
            </w:r>
            <w:r>
              <w:rPr>
                <w:noProof/>
                <w:webHidden/>
              </w:rPr>
              <w:instrText xml:space="preserve"> PAGEREF _Toc515048054 \h </w:instrText>
            </w:r>
            <w:r>
              <w:rPr>
                <w:noProof/>
                <w:webHidden/>
              </w:rPr>
            </w:r>
            <w:r>
              <w:rPr>
                <w:noProof/>
                <w:webHidden/>
              </w:rPr>
              <w:fldChar w:fldCharType="separate"/>
            </w:r>
            <w:r>
              <w:rPr>
                <w:noProof/>
                <w:webHidden/>
              </w:rPr>
              <w:t>11</w:t>
            </w:r>
            <w:r>
              <w:rPr>
                <w:noProof/>
                <w:webHidden/>
              </w:rPr>
              <w:fldChar w:fldCharType="end"/>
            </w:r>
          </w:hyperlink>
        </w:p>
        <w:p w:rsidR="00D1435E" w:rsidRDefault="00D1435E">
          <w:pPr>
            <w:pStyle w:val="TOC2"/>
            <w:tabs>
              <w:tab w:val="right" w:leader="dot" w:pos="8494"/>
            </w:tabs>
            <w:rPr>
              <w:rFonts w:eastAsiaTheme="minorEastAsia"/>
              <w:noProof/>
              <w:lang w:val="en-GB" w:eastAsia="en-GB"/>
            </w:rPr>
          </w:pPr>
          <w:hyperlink w:anchor="_Toc515048055" w:history="1">
            <w:r w:rsidRPr="00E37123">
              <w:rPr>
                <w:rStyle w:val="Hyperlink"/>
                <w:noProof/>
              </w:rPr>
              <w:t>4.2 Risk Matrix</w:t>
            </w:r>
            <w:r>
              <w:rPr>
                <w:noProof/>
                <w:webHidden/>
              </w:rPr>
              <w:tab/>
            </w:r>
            <w:r>
              <w:rPr>
                <w:noProof/>
                <w:webHidden/>
              </w:rPr>
              <w:fldChar w:fldCharType="begin"/>
            </w:r>
            <w:r>
              <w:rPr>
                <w:noProof/>
                <w:webHidden/>
              </w:rPr>
              <w:instrText xml:space="preserve"> PAGEREF _Toc515048055 \h </w:instrText>
            </w:r>
            <w:r>
              <w:rPr>
                <w:noProof/>
                <w:webHidden/>
              </w:rPr>
            </w:r>
            <w:r>
              <w:rPr>
                <w:noProof/>
                <w:webHidden/>
              </w:rPr>
              <w:fldChar w:fldCharType="separate"/>
            </w:r>
            <w:r>
              <w:rPr>
                <w:noProof/>
                <w:webHidden/>
              </w:rPr>
              <w:t>12</w:t>
            </w:r>
            <w:r>
              <w:rPr>
                <w:noProof/>
                <w:webHidden/>
              </w:rPr>
              <w:fldChar w:fldCharType="end"/>
            </w:r>
          </w:hyperlink>
        </w:p>
        <w:p w:rsidR="00D1435E" w:rsidRDefault="00D1435E">
          <w:pPr>
            <w:pStyle w:val="TOC2"/>
            <w:tabs>
              <w:tab w:val="right" w:leader="dot" w:pos="8494"/>
            </w:tabs>
            <w:rPr>
              <w:rFonts w:eastAsiaTheme="minorEastAsia"/>
              <w:noProof/>
              <w:lang w:val="en-GB" w:eastAsia="en-GB"/>
            </w:rPr>
          </w:pPr>
          <w:hyperlink w:anchor="_Toc515048056" w:history="1">
            <w:r w:rsidRPr="00E37123">
              <w:rPr>
                <w:rStyle w:val="Hyperlink"/>
                <w:noProof/>
              </w:rPr>
              <w:t>4.3 Risk Mitigation</w:t>
            </w:r>
            <w:r>
              <w:rPr>
                <w:noProof/>
                <w:webHidden/>
              </w:rPr>
              <w:tab/>
            </w:r>
            <w:r>
              <w:rPr>
                <w:noProof/>
                <w:webHidden/>
              </w:rPr>
              <w:fldChar w:fldCharType="begin"/>
            </w:r>
            <w:r>
              <w:rPr>
                <w:noProof/>
                <w:webHidden/>
              </w:rPr>
              <w:instrText xml:space="preserve"> PAGEREF _Toc515048056 \h </w:instrText>
            </w:r>
            <w:r>
              <w:rPr>
                <w:noProof/>
                <w:webHidden/>
              </w:rPr>
            </w:r>
            <w:r>
              <w:rPr>
                <w:noProof/>
                <w:webHidden/>
              </w:rPr>
              <w:fldChar w:fldCharType="separate"/>
            </w:r>
            <w:r>
              <w:rPr>
                <w:noProof/>
                <w:webHidden/>
              </w:rPr>
              <w:t>13</w:t>
            </w:r>
            <w:r>
              <w:rPr>
                <w:noProof/>
                <w:webHidden/>
              </w:rPr>
              <w:fldChar w:fldCharType="end"/>
            </w:r>
          </w:hyperlink>
        </w:p>
        <w:p w:rsidR="00D1435E" w:rsidRDefault="00D1435E">
          <w:pPr>
            <w:pStyle w:val="TOC1"/>
            <w:tabs>
              <w:tab w:val="right" w:leader="dot" w:pos="8494"/>
            </w:tabs>
            <w:rPr>
              <w:rFonts w:eastAsiaTheme="minorEastAsia"/>
              <w:noProof/>
              <w:lang w:val="en-GB" w:eastAsia="en-GB"/>
            </w:rPr>
          </w:pPr>
          <w:hyperlink w:anchor="_Toc515048057" w:history="1">
            <w:r w:rsidRPr="00E37123">
              <w:rPr>
                <w:rStyle w:val="Hyperlink"/>
                <w:noProof/>
              </w:rPr>
              <w:t>REFERENCES</w:t>
            </w:r>
            <w:r>
              <w:rPr>
                <w:noProof/>
                <w:webHidden/>
              </w:rPr>
              <w:tab/>
            </w:r>
            <w:r>
              <w:rPr>
                <w:noProof/>
                <w:webHidden/>
              </w:rPr>
              <w:fldChar w:fldCharType="begin"/>
            </w:r>
            <w:r>
              <w:rPr>
                <w:noProof/>
                <w:webHidden/>
              </w:rPr>
              <w:instrText xml:space="preserve"> PAGEREF _Toc515048057 \h </w:instrText>
            </w:r>
            <w:r>
              <w:rPr>
                <w:noProof/>
                <w:webHidden/>
              </w:rPr>
            </w:r>
            <w:r>
              <w:rPr>
                <w:noProof/>
                <w:webHidden/>
              </w:rPr>
              <w:fldChar w:fldCharType="separate"/>
            </w:r>
            <w:r>
              <w:rPr>
                <w:noProof/>
                <w:webHidden/>
              </w:rPr>
              <w:t>14</w:t>
            </w:r>
            <w:r>
              <w:rPr>
                <w:noProof/>
                <w:webHidden/>
              </w:rPr>
              <w:fldChar w:fldCharType="end"/>
            </w:r>
          </w:hyperlink>
        </w:p>
        <w:p w:rsidR="00167CCD" w:rsidRDefault="00167CCD">
          <w:r>
            <w:rPr>
              <w:b/>
              <w:bCs/>
              <w:noProof/>
            </w:rPr>
            <w:fldChar w:fldCharType="end"/>
          </w:r>
        </w:p>
      </w:sdtContent>
    </w:sdt>
    <w:p w:rsidR="0085046D" w:rsidRPr="0085046D" w:rsidRDefault="0085046D" w:rsidP="0085046D"/>
    <w:p w:rsidR="00E263DB" w:rsidRDefault="00E263DB">
      <w:pPr>
        <w:spacing w:after="160" w:line="259" w:lineRule="auto"/>
        <w:jc w:val="left"/>
      </w:pPr>
    </w:p>
    <w:p w:rsidR="00E263DB" w:rsidRDefault="00E263DB">
      <w:pPr>
        <w:spacing w:after="160" w:line="259" w:lineRule="auto"/>
        <w:jc w:val="left"/>
      </w:pPr>
      <w:r>
        <w:br w:type="page"/>
      </w:r>
    </w:p>
    <w:p w:rsidR="002D11CC" w:rsidRDefault="009D48FD" w:rsidP="00C529DE">
      <w:pPr>
        <w:pStyle w:val="Heading1"/>
        <w:spacing w:after="240"/>
      </w:pPr>
      <w:bookmarkStart w:id="2" w:name="_Toc511323589"/>
      <w:bookmarkStart w:id="3" w:name="_Toc515048031"/>
      <w:r>
        <w:lastRenderedPageBreak/>
        <w:t>LIST OF TABLES</w:t>
      </w:r>
      <w:bookmarkEnd w:id="2"/>
      <w:bookmarkEnd w:id="3"/>
    </w:p>
    <w:p w:rsidR="00863A90" w:rsidRDefault="00C529DE">
      <w:pPr>
        <w:pStyle w:val="TableofFigures"/>
        <w:tabs>
          <w:tab w:val="right" w:leader="dot" w:pos="8494"/>
        </w:tabs>
        <w:rPr>
          <w:rFonts w:eastAsiaTheme="minorEastAsia"/>
          <w:noProof/>
          <w:lang w:val="en-GB" w:eastAsia="en-GB"/>
        </w:rPr>
      </w:pPr>
      <w:r>
        <w:fldChar w:fldCharType="begin"/>
      </w:r>
      <w:r>
        <w:instrText xml:space="preserve"> TOC \h \z \c "Table" </w:instrText>
      </w:r>
      <w:r>
        <w:fldChar w:fldCharType="separate"/>
      </w:r>
      <w:hyperlink w:anchor="_Toc515047989" w:history="1">
        <w:r w:rsidR="00863A90" w:rsidRPr="00E24248">
          <w:rPr>
            <w:rStyle w:val="Hyperlink"/>
            <w:noProof/>
          </w:rPr>
          <w:t>Table 1: Comparison of existing systems</w:t>
        </w:r>
        <w:r w:rsidR="00863A90">
          <w:rPr>
            <w:noProof/>
            <w:webHidden/>
          </w:rPr>
          <w:tab/>
        </w:r>
        <w:r w:rsidR="00863A90">
          <w:rPr>
            <w:noProof/>
            <w:webHidden/>
          </w:rPr>
          <w:fldChar w:fldCharType="begin"/>
        </w:r>
        <w:r w:rsidR="00863A90">
          <w:rPr>
            <w:noProof/>
            <w:webHidden/>
          </w:rPr>
          <w:instrText xml:space="preserve"> PAGEREF _Toc515047989 \h </w:instrText>
        </w:r>
        <w:r w:rsidR="00863A90">
          <w:rPr>
            <w:noProof/>
            <w:webHidden/>
          </w:rPr>
        </w:r>
        <w:r w:rsidR="00863A90">
          <w:rPr>
            <w:noProof/>
            <w:webHidden/>
          </w:rPr>
          <w:fldChar w:fldCharType="separate"/>
        </w:r>
        <w:r w:rsidR="00863A90">
          <w:rPr>
            <w:noProof/>
            <w:webHidden/>
          </w:rPr>
          <w:t>6</w:t>
        </w:r>
        <w:r w:rsidR="00863A90">
          <w:rPr>
            <w:noProof/>
            <w:webHidden/>
          </w:rPr>
          <w:fldChar w:fldCharType="end"/>
        </w:r>
      </w:hyperlink>
    </w:p>
    <w:p w:rsidR="00863A90" w:rsidRDefault="00863A90">
      <w:pPr>
        <w:pStyle w:val="TableofFigures"/>
        <w:tabs>
          <w:tab w:val="right" w:leader="dot" w:pos="8494"/>
        </w:tabs>
        <w:rPr>
          <w:rFonts w:eastAsiaTheme="minorEastAsia"/>
          <w:noProof/>
          <w:lang w:val="en-GB" w:eastAsia="en-GB"/>
        </w:rPr>
      </w:pPr>
      <w:hyperlink w:anchor="_Toc515047990" w:history="1">
        <w:r w:rsidRPr="00E24248">
          <w:rPr>
            <w:rStyle w:val="Hyperlink"/>
            <w:noProof/>
          </w:rPr>
          <w:t>Table 2: Risk matrix</w:t>
        </w:r>
        <w:r>
          <w:rPr>
            <w:noProof/>
            <w:webHidden/>
          </w:rPr>
          <w:tab/>
        </w:r>
        <w:r>
          <w:rPr>
            <w:noProof/>
            <w:webHidden/>
          </w:rPr>
          <w:fldChar w:fldCharType="begin"/>
        </w:r>
        <w:r>
          <w:rPr>
            <w:noProof/>
            <w:webHidden/>
          </w:rPr>
          <w:instrText xml:space="preserve"> PAGEREF _Toc515047990 \h </w:instrText>
        </w:r>
        <w:r>
          <w:rPr>
            <w:noProof/>
            <w:webHidden/>
          </w:rPr>
        </w:r>
        <w:r>
          <w:rPr>
            <w:noProof/>
            <w:webHidden/>
          </w:rPr>
          <w:fldChar w:fldCharType="separate"/>
        </w:r>
        <w:r>
          <w:rPr>
            <w:noProof/>
            <w:webHidden/>
          </w:rPr>
          <w:t>12</w:t>
        </w:r>
        <w:r>
          <w:rPr>
            <w:noProof/>
            <w:webHidden/>
          </w:rPr>
          <w:fldChar w:fldCharType="end"/>
        </w:r>
      </w:hyperlink>
    </w:p>
    <w:p w:rsidR="00863A90" w:rsidRDefault="00863A90">
      <w:pPr>
        <w:pStyle w:val="TableofFigures"/>
        <w:tabs>
          <w:tab w:val="right" w:leader="dot" w:pos="8494"/>
        </w:tabs>
        <w:rPr>
          <w:rFonts w:eastAsiaTheme="minorEastAsia"/>
          <w:noProof/>
          <w:lang w:val="en-GB" w:eastAsia="en-GB"/>
        </w:rPr>
      </w:pPr>
      <w:hyperlink w:anchor="_Toc515047991" w:history="1">
        <w:r w:rsidRPr="00E24248">
          <w:rPr>
            <w:rStyle w:val="Hyperlink"/>
            <w:noProof/>
          </w:rPr>
          <w:t>Table 3: Risk color codes</w:t>
        </w:r>
        <w:r>
          <w:rPr>
            <w:noProof/>
            <w:webHidden/>
          </w:rPr>
          <w:tab/>
        </w:r>
        <w:r>
          <w:rPr>
            <w:noProof/>
            <w:webHidden/>
          </w:rPr>
          <w:fldChar w:fldCharType="begin"/>
        </w:r>
        <w:r>
          <w:rPr>
            <w:noProof/>
            <w:webHidden/>
          </w:rPr>
          <w:instrText xml:space="preserve"> PAGEREF _Toc515047991 \h </w:instrText>
        </w:r>
        <w:r>
          <w:rPr>
            <w:noProof/>
            <w:webHidden/>
          </w:rPr>
        </w:r>
        <w:r>
          <w:rPr>
            <w:noProof/>
            <w:webHidden/>
          </w:rPr>
          <w:fldChar w:fldCharType="separate"/>
        </w:r>
        <w:r>
          <w:rPr>
            <w:noProof/>
            <w:webHidden/>
          </w:rPr>
          <w:t>12</w:t>
        </w:r>
        <w:r>
          <w:rPr>
            <w:noProof/>
            <w:webHidden/>
          </w:rPr>
          <w:fldChar w:fldCharType="end"/>
        </w:r>
      </w:hyperlink>
    </w:p>
    <w:p w:rsidR="00863A90" w:rsidRDefault="00863A90">
      <w:pPr>
        <w:pStyle w:val="TableofFigures"/>
        <w:tabs>
          <w:tab w:val="right" w:leader="dot" w:pos="8494"/>
        </w:tabs>
        <w:rPr>
          <w:rFonts w:eastAsiaTheme="minorEastAsia"/>
          <w:noProof/>
          <w:lang w:val="en-GB" w:eastAsia="en-GB"/>
        </w:rPr>
      </w:pPr>
      <w:hyperlink w:anchor="_Toc515047992" w:history="1">
        <w:r w:rsidRPr="00E24248">
          <w:rPr>
            <w:rStyle w:val="Hyperlink"/>
            <w:noProof/>
          </w:rPr>
          <w:t>Table 4: Risk mitigation</w:t>
        </w:r>
        <w:r>
          <w:rPr>
            <w:noProof/>
            <w:webHidden/>
          </w:rPr>
          <w:tab/>
        </w:r>
        <w:r>
          <w:rPr>
            <w:noProof/>
            <w:webHidden/>
          </w:rPr>
          <w:fldChar w:fldCharType="begin"/>
        </w:r>
        <w:r>
          <w:rPr>
            <w:noProof/>
            <w:webHidden/>
          </w:rPr>
          <w:instrText xml:space="preserve"> PAGEREF _Toc515047992 \h </w:instrText>
        </w:r>
        <w:r>
          <w:rPr>
            <w:noProof/>
            <w:webHidden/>
          </w:rPr>
        </w:r>
        <w:r>
          <w:rPr>
            <w:noProof/>
            <w:webHidden/>
          </w:rPr>
          <w:fldChar w:fldCharType="separate"/>
        </w:r>
        <w:r>
          <w:rPr>
            <w:noProof/>
            <w:webHidden/>
          </w:rPr>
          <w:t>13</w:t>
        </w:r>
        <w:r>
          <w:rPr>
            <w:noProof/>
            <w:webHidden/>
          </w:rPr>
          <w:fldChar w:fldCharType="end"/>
        </w:r>
      </w:hyperlink>
    </w:p>
    <w:p w:rsidR="00C529DE" w:rsidRPr="00C529DE" w:rsidRDefault="00C529DE" w:rsidP="00C529DE">
      <w:r>
        <w:fldChar w:fldCharType="end"/>
      </w:r>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4" w:name="_Toc511323590"/>
      <w:bookmarkStart w:id="5" w:name="_Toc515048032"/>
      <w:r>
        <w:lastRenderedPageBreak/>
        <w:t>TABLE OF FIGURES</w:t>
      </w:r>
      <w:bookmarkEnd w:id="4"/>
      <w:bookmarkEnd w:id="5"/>
    </w:p>
    <w:p w:rsidR="00887E07" w:rsidRDefault="00887E07" w:rsidP="00887E07"/>
    <w:p w:rsidR="0042008F" w:rsidRDefault="00CD5C29">
      <w:pPr>
        <w:pStyle w:val="TableofFigures"/>
        <w:tabs>
          <w:tab w:val="right" w:leader="dot" w:pos="8494"/>
        </w:tabs>
        <w:rPr>
          <w:rFonts w:eastAsiaTheme="minorEastAsia"/>
          <w:noProof/>
          <w:lang w:val="en-GB" w:eastAsia="en-GB"/>
        </w:rPr>
      </w:pPr>
      <w:r>
        <w:fldChar w:fldCharType="begin"/>
      </w:r>
      <w:r>
        <w:instrText xml:space="preserve"> TOC \h \z \c "Figure" </w:instrText>
      </w:r>
      <w:r>
        <w:fldChar w:fldCharType="separate"/>
      </w:r>
      <w:hyperlink r:id="rId12" w:anchor="_Toc515048013" w:history="1">
        <w:r w:rsidR="0042008F" w:rsidRPr="00C13588">
          <w:rPr>
            <w:rStyle w:val="Hyperlink"/>
            <w:noProof/>
          </w:rPr>
          <w:t>Figure 1: StopSleep Alarm (StopSleep Pty Ltd, 2017)</w:t>
        </w:r>
        <w:r w:rsidR="0042008F">
          <w:rPr>
            <w:noProof/>
            <w:webHidden/>
          </w:rPr>
          <w:tab/>
        </w:r>
        <w:r w:rsidR="0042008F">
          <w:rPr>
            <w:noProof/>
            <w:webHidden/>
          </w:rPr>
          <w:fldChar w:fldCharType="begin"/>
        </w:r>
        <w:r w:rsidR="0042008F">
          <w:rPr>
            <w:noProof/>
            <w:webHidden/>
          </w:rPr>
          <w:instrText xml:space="preserve"> PAGEREF _Toc515048013 \h </w:instrText>
        </w:r>
        <w:r w:rsidR="0042008F">
          <w:rPr>
            <w:noProof/>
            <w:webHidden/>
          </w:rPr>
        </w:r>
        <w:r w:rsidR="0042008F">
          <w:rPr>
            <w:noProof/>
            <w:webHidden/>
          </w:rPr>
          <w:fldChar w:fldCharType="separate"/>
        </w:r>
        <w:r w:rsidR="0042008F">
          <w:rPr>
            <w:noProof/>
            <w:webHidden/>
          </w:rPr>
          <w:t>3</w:t>
        </w:r>
        <w:r w:rsidR="0042008F">
          <w:rPr>
            <w:noProof/>
            <w:webHidden/>
          </w:rPr>
          <w:fldChar w:fldCharType="end"/>
        </w:r>
      </w:hyperlink>
    </w:p>
    <w:p w:rsidR="0042008F" w:rsidRDefault="0042008F">
      <w:pPr>
        <w:pStyle w:val="TableofFigures"/>
        <w:tabs>
          <w:tab w:val="right" w:leader="dot" w:pos="8494"/>
        </w:tabs>
        <w:rPr>
          <w:rFonts w:eastAsiaTheme="minorEastAsia"/>
          <w:noProof/>
          <w:lang w:val="en-GB" w:eastAsia="en-GB"/>
        </w:rPr>
      </w:pPr>
      <w:hyperlink r:id="rId13" w:anchor="_Toc515048014" w:history="1">
        <w:r w:rsidRPr="00C13588">
          <w:rPr>
            <w:rStyle w:val="Hyperlink"/>
            <w:noProof/>
          </w:rPr>
          <w:t>Figure 2: Bosch Driver Drowsiness Detection (Bosch, 2012)</w:t>
        </w:r>
        <w:r>
          <w:rPr>
            <w:noProof/>
            <w:webHidden/>
          </w:rPr>
          <w:tab/>
        </w:r>
        <w:r>
          <w:rPr>
            <w:noProof/>
            <w:webHidden/>
          </w:rPr>
          <w:fldChar w:fldCharType="begin"/>
        </w:r>
        <w:r>
          <w:rPr>
            <w:noProof/>
            <w:webHidden/>
          </w:rPr>
          <w:instrText xml:space="preserve"> PAGEREF _Toc515048014 \h </w:instrText>
        </w:r>
        <w:r>
          <w:rPr>
            <w:noProof/>
            <w:webHidden/>
          </w:rPr>
        </w:r>
        <w:r>
          <w:rPr>
            <w:noProof/>
            <w:webHidden/>
          </w:rPr>
          <w:fldChar w:fldCharType="separate"/>
        </w:r>
        <w:r>
          <w:rPr>
            <w:noProof/>
            <w:webHidden/>
          </w:rPr>
          <w:t>3</w:t>
        </w:r>
        <w:r>
          <w:rPr>
            <w:noProof/>
            <w:webHidden/>
          </w:rPr>
          <w:fldChar w:fldCharType="end"/>
        </w:r>
      </w:hyperlink>
    </w:p>
    <w:p w:rsidR="0042008F" w:rsidRDefault="0042008F">
      <w:pPr>
        <w:pStyle w:val="TableofFigures"/>
        <w:tabs>
          <w:tab w:val="right" w:leader="dot" w:pos="8494"/>
        </w:tabs>
        <w:rPr>
          <w:rFonts w:eastAsiaTheme="minorEastAsia"/>
          <w:noProof/>
          <w:lang w:val="en-GB" w:eastAsia="en-GB"/>
        </w:rPr>
      </w:pPr>
      <w:hyperlink r:id="rId14" w:anchor="_Toc515048015" w:history="1">
        <w:r w:rsidRPr="00C13588">
          <w:rPr>
            <w:rStyle w:val="Hyperlink"/>
            <w:noProof/>
          </w:rPr>
          <w:t>Figure 3: Anti Sleep Pilot (Coxworth, 2011)</w:t>
        </w:r>
        <w:r>
          <w:rPr>
            <w:noProof/>
            <w:webHidden/>
          </w:rPr>
          <w:tab/>
        </w:r>
        <w:r>
          <w:rPr>
            <w:noProof/>
            <w:webHidden/>
          </w:rPr>
          <w:fldChar w:fldCharType="begin"/>
        </w:r>
        <w:r>
          <w:rPr>
            <w:noProof/>
            <w:webHidden/>
          </w:rPr>
          <w:instrText xml:space="preserve"> PAGEREF _Toc515048015 \h </w:instrText>
        </w:r>
        <w:r>
          <w:rPr>
            <w:noProof/>
            <w:webHidden/>
          </w:rPr>
        </w:r>
        <w:r>
          <w:rPr>
            <w:noProof/>
            <w:webHidden/>
          </w:rPr>
          <w:fldChar w:fldCharType="separate"/>
        </w:r>
        <w:r>
          <w:rPr>
            <w:noProof/>
            <w:webHidden/>
          </w:rPr>
          <w:t>4</w:t>
        </w:r>
        <w:r>
          <w:rPr>
            <w:noProof/>
            <w:webHidden/>
          </w:rPr>
          <w:fldChar w:fldCharType="end"/>
        </w:r>
      </w:hyperlink>
    </w:p>
    <w:p w:rsidR="0042008F" w:rsidRDefault="0042008F">
      <w:pPr>
        <w:pStyle w:val="TableofFigures"/>
        <w:tabs>
          <w:tab w:val="right" w:leader="dot" w:pos="8494"/>
        </w:tabs>
        <w:rPr>
          <w:rFonts w:eastAsiaTheme="minorEastAsia"/>
          <w:noProof/>
          <w:lang w:val="en-GB" w:eastAsia="en-GB"/>
        </w:rPr>
      </w:pPr>
      <w:hyperlink r:id="rId15" w:anchor="_Toc515048016" w:history="1">
        <w:r w:rsidRPr="00C13588">
          <w:rPr>
            <w:rStyle w:val="Hyperlink"/>
            <w:noProof/>
          </w:rPr>
          <w:t>Figure 4: Standard Lane Departure warning Light on Dashboard (Cottingham, 2018)</w:t>
        </w:r>
        <w:r>
          <w:rPr>
            <w:noProof/>
            <w:webHidden/>
          </w:rPr>
          <w:tab/>
        </w:r>
        <w:r>
          <w:rPr>
            <w:noProof/>
            <w:webHidden/>
          </w:rPr>
          <w:fldChar w:fldCharType="begin"/>
        </w:r>
        <w:r>
          <w:rPr>
            <w:noProof/>
            <w:webHidden/>
          </w:rPr>
          <w:instrText xml:space="preserve"> PAGEREF _Toc515048016 \h </w:instrText>
        </w:r>
        <w:r>
          <w:rPr>
            <w:noProof/>
            <w:webHidden/>
          </w:rPr>
        </w:r>
        <w:r>
          <w:rPr>
            <w:noProof/>
            <w:webHidden/>
          </w:rPr>
          <w:fldChar w:fldCharType="separate"/>
        </w:r>
        <w:r>
          <w:rPr>
            <w:noProof/>
            <w:webHidden/>
          </w:rPr>
          <w:t>4</w:t>
        </w:r>
        <w:r>
          <w:rPr>
            <w:noProof/>
            <w:webHidden/>
          </w:rPr>
          <w:fldChar w:fldCharType="end"/>
        </w:r>
      </w:hyperlink>
    </w:p>
    <w:p w:rsidR="0042008F" w:rsidRDefault="0042008F">
      <w:pPr>
        <w:pStyle w:val="TableofFigures"/>
        <w:tabs>
          <w:tab w:val="right" w:leader="dot" w:pos="8494"/>
        </w:tabs>
        <w:rPr>
          <w:rFonts w:eastAsiaTheme="minorEastAsia"/>
          <w:noProof/>
          <w:lang w:val="en-GB" w:eastAsia="en-GB"/>
        </w:rPr>
      </w:pPr>
      <w:hyperlink w:anchor="_Toc515048017" w:history="1">
        <w:r w:rsidRPr="00C13588">
          <w:rPr>
            <w:rStyle w:val="Hyperlink"/>
            <w:noProof/>
          </w:rPr>
          <w:t>Figure 5: Vertical EEG recording from awake and drowsy condition (Kircher, 2001)</w:t>
        </w:r>
        <w:r>
          <w:rPr>
            <w:noProof/>
            <w:webHidden/>
          </w:rPr>
          <w:tab/>
        </w:r>
        <w:r>
          <w:rPr>
            <w:noProof/>
            <w:webHidden/>
          </w:rPr>
          <w:fldChar w:fldCharType="begin"/>
        </w:r>
        <w:r>
          <w:rPr>
            <w:noProof/>
            <w:webHidden/>
          </w:rPr>
          <w:instrText xml:space="preserve"> PAGEREF _Toc515048017 \h </w:instrText>
        </w:r>
        <w:r>
          <w:rPr>
            <w:noProof/>
            <w:webHidden/>
          </w:rPr>
        </w:r>
        <w:r>
          <w:rPr>
            <w:noProof/>
            <w:webHidden/>
          </w:rPr>
          <w:fldChar w:fldCharType="separate"/>
        </w:r>
        <w:r>
          <w:rPr>
            <w:noProof/>
            <w:webHidden/>
          </w:rPr>
          <w:t>5</w:t>
        </w:r>
        <w:r>
          <w:rPr>
            <w:noProof/>
            <w:webHidden/>
          </w:rPr>
          <w:fldChar w:fldCharType="end"/>
        </w:r>
      </w:hyperlink>
    </w:p>
    <w:p w:rsidR="0042008F" w:rsidRDefault="0042008F">
      <w:pPr>
        <w:pStyle w:val="TableofFigures"/>
        <w:tabs>
          <w:tab w:val="right" w:leader="dot" w:pos="8494"/>
        </w:tabs>
        <w:rPr>
          <w:rFonts w:eastAsiaTheme="minorEastAsia"/>
          <w:noProof/>
          <w:lang w:val="en-GB" w:eastAsia="en-GB"/>
        </w:rPr>
      </w:pPr>
      <w:hyperlink r:id="rId16" w:anchor="_Toc515048018" w:history="1">
        <w:r w:rsidRPr="00C13588">
          <w:rPr>
            <w:rStyle w:val="Hyperlink"/>
            <w:noProof/>
          </w:rPr>
          <w:t>Figure 6: EEG Helmet</w:t>
        </w:r>
        <w:r>
          <w:rPr>
            <w:noProof/>
            <w:webHidden/>
          </w:rPr>
          <w:tab/>
        </w:r>
        <w:r>
          <w:rPr>
            <w:noProof/>
            <w:webHidden/>
          </w:rPr>
          <w:fldChar w:fldCharType="begin"/>
        </w:r>
        <w:r>
          <w:rPr>
            <w:noProof/>
            <w:webHidden/>
          </w:rPr>
          <w:instrText xml:space="preserve"> PAGEREF _Toc515048018 \h </w:instrText>
        </w:r>
        <w:r>
          <w:rPr>
            <w:noProof/>
            <w:webHidden/>
          </w:rPr>
        </w:r>
        <w:r>
          <w:rPr>
            <w:noProof/>
            <w:webHidden/>
          </w:rPr>
          <w:fldChar w:fldCharType="separate"/>
        </w:r>
        <w:r>
          <w:rPr>
            <w:noProof/>
            <w:webHidden/>
          </w:rPr>
          <w:t>5</w:t>
        </w:r>
        <w:r>
          <w:rPr>
            <w:noProof/>
            <w:webHidden/>
          </w:rPr>
          <w:fldChar w:fldCharType="end"/>
        </w:r>
      </w:hyperlink>
    </w:p>
    <w:p w:rsidR="0042008F" w:rsidRDefault="0042008F">
      <w:pPr>
        <w:pStyle w:val="TableofFigures"/>
        <w:tabs>
          <w:tab w:val="right" w:leader="dot" w:pos="8494"/>
        </w:tabs>
        <w:rPr>
          <w:rFonts w:eastAsiaTheme="minorEastAsia"/>
          <w:noProof/>
          <w:lang w:val="en-GB" w:eastAsia="en-GB"/>
        </w:rPr>
      </w:pPr>
      <w:hyperlink w:anchor="_Toc515048019" w:history="1">
        <w:r w:rsidRPr="00C13588">
          <w:rPr>
            <w:rStyle w:val="Hyperlink"/>
            <w:noProof/>
          </w:rPr>
          <w:t>Figure 7: Tesla Auto Pilot (Tesla Inc, 2018)</w:t>
        </w:r>
        <w:r>
          <w:rPr>
            <w:noProof/>
            <w:webHidden/>
          </w:rPr>
          <w:tab/>
        </w:r>
        <w:r>
          <w:rPr>
            <w:noProof/>
            <w:webHidden/>
          </w:rPr>
          <w:fldChar w:fldCharType="begin"/>
        </w:r>
        <w:r>
          <w:rPr>
            <w:noProof/>
            <w:webHidden/>
          </w:rPr>
          <w:instrText xml:space="preserve"> PAGEREF _Toc515048019 \h </w:instrText>
        </w:r>
        <w:r>
          <w:rPr>
            <w:noProof/>
            <w:webHidden/>
          </w:rPr>
        </w:r>
        <w:r>
          <w:rPr>
            <w:noProof/>
            <w:webHidden/>
          </w:rPr>
          <w:fldChar w:fldCharType="separate"/>
        </w:r>
        <w:r>
          <w:rPr>
            <w:noProof/>
            <w:webHidden/>
          </w:rPr>
          <w:t>5</w:t>
        </w:r>
        <w:r>
          <w:rPr>
            <w:noProof/>
            <w:webHidden/>
          </w:rPr>
          <w:fldChar w:fldCharType="end"/>
        </w:r>
      </w:hyperlink>
    </w:p>
    <w:p w:rsidR="0042008F" w:rsidRDefault="0042008F">
      <w:pPr>
        <w:pStyle w:val="TableofFigures"/>
        <w:tabs>
          <w:tab w:val="right" w:leader="dot" w:pos="8494"/>
        </w:tabs>
        <w:rPr>
          <w:rFonts w:eastAsiaTheme="minorEastAsia"/>
          <w:noProof/>
          <w:lang w:val="en-GB" w:eastAsia="en-GB"/>
        </w:rPr>
      </w:pPr>
      <w:hyperlink w:anchor="_Toc515048020" w:history="1">
        <w:r w:rsidRPr="00C13588">
          <w:rPr>
            <w:rStyle w:val="Hyperlink"/>
            <w:noProof/>
          </w:rPr>
          <w:t>Figure 8: Agile Methodology (Verma, 2015)</w:t>
        </w:r>
        <w:r>
          <w:rPr>
            <w:noProof/>
            <w:webHidden/>
          </w:rPr>
          <w:tab/>
        </w:r>
        <w:r>
          <w:rPr>
            <w:noProof/>
            <w:webHidden/>
          </w:rPr>
          <w:fldChar w:fldCharType="begin"/>
        </w:r>
        <w:r>
          <w:rPr>
            <w:noProof/>
            <w:webHidden/>
          </w:rPr>
          <w:instrText xml:space="preserve"> PAGEREF _Toc515048020 \h </w:instrText>
        </w:r>
        <w:r>
          <w:rPr>
            <w:noProof/>
            <w:webHidden/>
          </w:rPr>
        </w:r>
        <w:r>
          <w:rPr>
            <w:noProof/>
            <w:webHidden/>
          </w:rPr>
          <w:fldChar w:fldCharType="separate"/>
        </w:r>
        <w:r>
          <w:rPr>
            <w:noProof/>
            <w:webHidden/>
          </w:rPr>
          <w:t>9</w:t>
        </w:r>
        <w:r>
          <w:rPr>
            <w:noProof/>
            <w:webHidden/>
          </w:rPr>
          <w:fldChar w:fldCharType="end"/>
        </w:r>
      </w:hyperlink>
    </w:p>
    <w:p w:rsidR="00887E07" w:rsidRPr="00887E07" w:rsidRDefault="00CD5C29" w:rsidP="00887E07">
      <w:pPr>
        <w:sectPr w:rsidR="00887E07" w:rsidRPr="00887E07" w:rsidSect="00DA1409">
          <w:headerReference w:type="default" r:id="rId17"/>
          <w:footerReference w:type="default" r:id="rId18"/>
          <w:pgSz w:w="11906" w:h="16838"/>
          <w:pgMar w:top="1440" w:right="1701" w:bottom="1440" w:left="1701" w:header="709" w:footer="709" w:gutter="0"/>
          <w:pgNumType w:fmt="lowerRoman" w:start="1"/>
          <w:cols w:space="708"/>
          <w:docGrid w:linePitch="360"/>
        </w:sectPr>
      </w:pPr>
      <w:r>
        <w:fldChar w:fldCharType="end"/>
      </w:r>
    </w:p>
    <w:p w:rsidR="00715FF1" w:rsidRDefault="0045625A" w:rsidP="0045625A">
      <w:pPr>
        <w:pStyle w:val="Heading1"/>
        <w:spacing w:line="360" w:lineRule="auto"/>
      </w:pPr>
      <w:bookmarkStart w:id="6" w:name="_Toc515048033"/>
      <w:r>
        <w:lastRenderedPageBreak/>
        <w:t xml:space="preserve">1. </w:t>
      </w:r>
      <w:r w:rsidR="00676B3F">
        <w:t>INTRODUCTION</w:t>
      </w:r>
      <w:bookmarkEnd w:id="6"/>
    </w:p>
    <w:p w:rsidR="005C76EB" w:rsidRDefault="0045625A" w:rsidP="0085146E">
      <w:pPr>
        <w:pStyle w:val="Heading2"/>
        <w:spacing w:after="120"/>
      </w:pPr>
      <w:bookmarkStart w:id="7" w:name="_Toc515048034"/>
      <w:r>
        <w:t xml:space="preserve">1.1 </w:t>
      </w:r>
      <w:r w:rsidR="00D60479">
        <w:t>Problem Description</w:t>
      </w:r>
      <w:bookmarkEnd w:id="7"/>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8" w:name="_Toc515048035"/>
      <w:r>
        <w:t>1.2 Solution</w:t>
      </w:r>
      <w:r w:rsidR="00ED30B3">
        <w:t xml:space="preserve"> and </w:t>
      </w:r>
      <w:r>
        <w:t>Research Question</w:t>
      </w:r>
      <w:bookmarkEnd w:id="8"/>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9" w:name="_Toc515048036"/>
      <w:r>
        <w:t>1.3 Scope</w:t>
      </w:r>
      <w:bookmarkEnd w:id="9"/>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0" w:name="_Toc515048037"/>
      <w:r>
        <w:t xml:space="preserve">1.3.1 </w:t>
      </w:r>
      <w:r w:rsidR="007005DB" w:rsidRPr="007005DB">
        <w:t>Aim</w:t>
      </w:r>
      <w:r w:rsidR="003E0EAB">
        <w:t xml:space="preserve"> of the project</w:t>
      </w:r>
      <w:bookmarkEnd w:id="10"/>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1" w:name="_Toc515048038"/>
      <w:r>
        <w:t xml:space="preserve">1.3.2 </w:t>
      </w:r>
      <w:r w:rsidR="003E0EAB" w:rsidRPr="003E0EAB">
        <w:t>Objectives of the project</w:t>
      </w:r>
      <w:bookmarkEnd w:id="11"/>
    </w:p>
    <w:p w:rsidR="00E1190B" w:rsidRPr="00E8454C" w:rsidRDefault="00E1190B" w:rsidP="00014B11">
      <w:pPr>
        <w:pStyle w:val="ListParagraph"/>
        <w:numPr>
          <w:ilvl w:val="0"/>
          <w:numId w:val="1"/>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014B11">
      <w:pPr>
        <w:pStyle w:val="ListParagraph"/>
        <w:numPr>
          <w:ilvl w:val="0"/>
          <w:numId w:val="1"/>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014B11">
      <w:pPr>
        <w:pStyle w:val="ListParagraph"/>
        <w:numPr>
          <w:ilvl w:val="0"/>
          <w:numId w:val="1"/>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2" w:name="_Toc515048039"/>
      <w:r>
        <w:t xml:space="preserve">1.3.3 </w:t>
      </w:r>
      <w:r w:rsidR="00E8454C" w:rsidRPr="00E8454C">
        <w:t>Project Deliverables</w:t>
      </w:r>
      <w:bookmarkEnd w:id="12"/>
      <w:r w:rsidR="00E8454C" w:rsidRPr="00E8454C">
        <w:t xml:space="preserve"> </w:t>
      </w:r>
    </w:p>
    <w:p w:rsidR="00E8454C" w:rsidRDefault="00E8454C" w:rsidP="00014B11">
      <w:pPr>
        <w:pStyle w:val="ListParagraph"/>
        <w:numPr>
          <w:ilvl w:val="0"/>
          <w:numId w:val="2"/>
        </w:numPr>
        <w:tabs>
          <w:tab w:val="left" w:pos="2205"/>
        </w:tabs>
        <w:spacing w:line="276" w:lineRule="auto"/>
      </w:pPr>
      <w:r>
        <w:t>Research project proposal template</w:t>
      </w:r>
    </w:p>
    <w:p w:rsidR="00E8454C" w:rsidRDefault="00880C8F" w:rsidP="00014B11">
      <w:pPr>
        <w:pStyle w:val="ListParagraph"/>
        <w:numPr>
          <w:ilvl w:val="0"/>
          <w:numId w:val="2"/>
        </w:numPr>
        <w:tabs>
          <w:tab w:val="left" w:pos="2205"/>
        </w:tabs>
        <w:spacing w:line="276" w:lineRule="auto"/>
      </w:pPr>
      <w:r>
        <w:t>Final r</w:t>
      </w:r>
      <w:r w:rsidR="00E8454C">
        <w:t>esearch project proposal</w:t>
      </w:r>
    </w:p>
    <w:p w:rsidR="00E8454C" w:rsidRDefault="00E8454C" w:rsidP="00014B11">
      <w:pPr>
        <w:pStyle w:val="ListParagraph"/>
        <w:numPr>
          <w:ilvl w:val="0"/>
          <w:numId w:val="2"/>
        </w:numPr>
        <w:tabs>
          <w:tab w:val="left" w:pos="2205"/>
        </w:tabs>
        <w:spacing w:line="276" w:lineRule="auto"/>
      </w:pPr>
      <w:r>
        <w:t>Final project report</w:t>
      </w:r>
    </w:p>
    <w:p w:rsidR="003E0EAB" w:rsidRPr="00E8454C" w:rsidRDefault="00E8454C" w:rsidP="00014B11">
      <w:pPr>
        <w:pStyle w:val="ListParagraph"/>
        <w:numPr>
          <w:ilvl w:val="0"/>
          <w:numId w:val="2"/>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3" w:name="_Toc515048040"/>
      <w:r>
        <w:t>1.4 Measurable Organizational Value</w:t>
      </w:r>
      <w:bookmarkEnd w:id="13"/>
    </w:p>
    <w:p w:rsidR="00B50BB1" w:rsidRPr="00B50BB1" w:rsidRDefault="00B50BB1" w:rsidP="00B50BB1">
      <w:pPr>
        <w:spacing w:line="276" w:lineRule="auto"/>
      </w:pPr>
      <w:r>
        <w:t xml:space="preserve">Proposed solution of this project covers three main </w:t>
      </w:r>
      <w:r w:rsidR="00E56B60">
        <w:t xml:space="preserve">impacts; </w:t>
      </w:r>
      <w:r>
        <w:t>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4" w:name="_Toc515048041"/>
      <w:r>
        <w:lastRenderedPageBreak/>
        <w:t xml:space="preserve">2. </w:t>
      </w:r>
      <w:r w:rsidR="00D77195">
        <w:t>LITERATURE REVIEW</w:t>
      </w:r>
      <w:bookmarkEnd w:id="14"/>
    </w:p>
    <w:p w:rsidR="000348C3" w:rsidRDefault="009E4709" w:rsidP="00051E9C">
      <w:pPr>
        <w:pStyle w:val="Heading2"/>
        <w:spacing w:after="240"/>
      </w:pPr>
      <w:bookmarkStart w:id="15" w:name="_Toc515048042"/>
      <w:r>
        <w:t>2.1 Overview</w:t>
      </w:r>
      <w:bookmarkEnd w:id="15"/>
    </w:p>
    <w:p w:rsidR="00051E9C" w:rsidRPr="00051E9C" w:rsidRDefault="004E6226" w:rsidP="000A3770">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6" w:name="_Toc515048043"/>
      <w:r>
        <w:t>2.2 Existing Systems</w:t>
      </w:r>
      <w:bookmarkEnd w:id="16"/>
    </w:p>
    <w:p w:rsidR="0045625A" w:rsidRDefault="002C6F3C" w:rsidP="007549A0">
      <w:pPr>
        <w:pStyle w:val="Heading3"/>
        <w:spacing w:after="120"/>
      </w:pPr>
      <w:bookmarkStart w:id="17" w:name="_Toc515048044"/>
      <w:r>
        <w:rPr>
          <w:noProof/>
        </w:rPr>
        <w:drawing>
          <wp:anchor distT="0" distB="0" distL="114300" distR="114300" simplePos="0" relativeHeight="251650048"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7"/>
    </w:p>
    <w:p w:rsidR="00864F3D" w:rsidRDefault="003D45A8" w:rsidP="00864F3D">
      <w:pPr>
        <w:spacing w:after="120" w:line="276" w:lineRule="auto"/>
      </w:pPr>
      <w:r>
        <w:rPr>
          <w:noProof/>
        </w:rPr>
        <mc:AlternateContent>
          <mc:Choice Requires="wps">
            <w:drawing>
              <wp:anchor distT="0" distB="0" distL="114300" distR="114300" simplePos="0" relativeHeight="251659264"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57768C" w:rsidRPr="001155A3" w:rsidRDefault="0057768C" w:rsidP="003D45A8">
                            <w:pPr>
                              <w:pStyle w:val="Caption"/>
                              <w:jc w:val="center"/>
                              <w:rPr>
                                <w:b/>
                                <w:noProof/>
                                <w:color w:val="auto"/>
                                <w:sz w:val="22"/>
                              </w:rPr>
                            </w:pPr>
                            <w:bookmarkStart w:id="18" w:name="_Toc514703233"/>
                            <w:bookmarkStart w:id="19" w:name="_Toc514871687"/>
                            <w:bookmarkStart w:id="20" w:name="_Toc515048013"/>
                            <w:r>
                              <w:t xml:space="preserve">Figure </w:t>
                            </w:r>
                            <w:r>
                              <w:fldChar w:fldCharType="begin"/>
                            </w:r>
                            <w:r>
                              <w:instrText xml:space="preserve"> SEQ Figure \* ARABIC </w:instrText>
                            </w:r>
                            <w:r>
                              <w:fldChar w:fldCharType="separate"/>
                            </w:r>
                            <w:r>
                              <w:rPr>
                                <w:noProof/>
                              </w:rPr>
                              <w:t>1</w:t>
                            </w:r>
                            <w:r>
                              <w:fldChar w:fldCharType="end"/>
                            </w:r>
                            <w:r>
                              <w:t xml:space="preserve">: </w:t>
                            </w:r>
                            <w:proofErr w:type="spellStart"/>
                            <w:r>
                              <w:t>StopSleep</w:t>
                            </w:r>
                            <w:proofErr w:type="spellEnd"/>
                            <w:r>
                              <w:t xml:space="preserve"> Alarm</w:t>
                            </w:r>
                            <w:bookmarkEnd w:id="18"/>
                            <w:bookmarkEnd w:id="19"/>
                            <w:r w:rsidR="00D35CD1">
                              <w:t xml:space="preserve"> (</w:t>
                            </w:r>
                            <w:proofErr w:type="spellStart"/>
                            <w:r w:rsidR="00D35CD1">
                              <w:t>StopSleep</w:t>
                            </w:r>
                            <w:proofErr w:type="spellEnd"/>
                            <w:r w:rsidR="00D35CD1">
                              <w:t xml:space="preserve"> Pty Ltd, 2017)</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57768C" w:rsidRPr="001155A3" w:rsidRDefault="0057768C" w:rsidP="003D45A8">
                      <w:pPr>
                        <w:pStyle w:val="Caption"/>
                        <w:jc w:val="center"/>
                        <w:rPr>
                          <w:b/>
                          <w:noProof/>
                          <w:color w:val="auto"/>
                          <w:sz w:val="22"/>
                        </w:rPr>
                      </w:pPr>
                      <w:bookmarkStart w:id="21" w:name="_Toc514703233"/>
                      <w:bookmarkStart w:id="22" w:name="_Toc514871687"/>
                      <w:bookmarkStart w:id="23" w:name="_Toc515048013"/>
                      <w:r>
                        <w:t xml:space="preserve">Figure </w:t>
                      </w:r>
                      <w:r>
                        <w:fldChar w:fldCharType="begin"/>
                      </w:r>
                      <w:r>
                        <w:instrText xml:space="preserve"> SEQ Figure \* ARABIC </w:instrText>
                      </w:r>
                      <w:r>
                        <w:fldChar w:fldCharType="separate"/>
                      </w:r>
                      <w:r>
                        <w:rPr>
                          <w:noProof/>
                        </w:rPr>
                        <w:t>1</w:t>
                      </w:r>
                      <w:r>
                        <w:fldChar w:fldCharType="end"/>
                      </w:r>
                      <w:r>
                        <w:t xml:space="preserve">: </w:t>
                      </w:r>
                      <w:proofErr w:type="spellStart"/>
                      <w:r>
                        <w:t>StopSleep</w:t>
                      </w:r>
                      <w:proofErr w:type="spellEnd"/>
                      <w:r>
                        <w:t xml:space="preserve"> Alarm</w:t>
                      </w:r>
                      <w:bookmarkEnd w:id="21"/>
                      <w:bookmarkEnd w:id="22"/>
                      <w:r w:rsidR="00D35CD1">
                        <w:t xml:space="preserve"> (</w:t>
                      </w:r>
                      <w:proofErr w:type="spellStart"/>
                      <w:r w:rsidR="00D35CD1">
                        <w:t>StopSleep</w:t>
                      </w:r>
                      <w:proofErr w:type="spellEnd"/>
                      <w:r w:rsidR="00D35CD1">
                        <w:t xml:space="preserve"> Pty Ltd, 2017)</w:t>
                      </w:r>
                      <w:bookmarkEnd w:id="23"/>
                    </w:p>
                  </w:txbxContent>
                </v:textbox>
                <w10:wrap type="tight"/>
              </v:shape>
            </w:pict>
          </mc:Fallback>
        </mc:AlternateContent>
      </w:r>
      <w:r w:rsidR="006658B4">
        <w:t xml:space="preserve">According to </w:t>
      </w:r>
      <w:proofErr w:type="spellStart"/>
      <w:r w:rsidR="006658B4">
        <w:t>StopSleep</w:t>
      </w:r>
      <w:proofErr w:type="spellEnd"/>
      <w:r w:rsidR="002D76CE">
        <w:t xml:space="preserve"> Pty Ltd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DD0FF1">
        <w:t xml:space="preserve"> Pty Ltd</w:t>
      </w:r>
      <w:r w:rsidR="005C57A8">
        <w:t>, 2017)</w:t>
      </w:r>
      <w:r w:rsidR="00C95145">
        <w:t xml:space="preserve">. </w:t>
      </w:r>
      <w:r w:rsidR="00262C16">
        <w:t xml:space="preserve">Stop sleep </w:t>
      </w:r>
      <w:r w:rsidR="00D13CCE">
        <w:t>wearable device can be purchased at around 200 US dollars (</w:t>
      </w:r>
      <w:proofErr w:type="spellStart"/>
      <w:r w:rsidR="00DD0FF1">
        <w:t>StopSleep</w:t>
      </w:r>
      <w:proofErr w:type="spellEnd"/>
      <w:r w:rsidR="00DD0FF1">
        <w:t xml:space="preserve"> Pty Ltd</w:t>
      </w:r>
      <w:r w:rsidR="00D13CCE">
        <w:t>, 2018).</w:t>
      </w:r>
    </w:p>
    <w:p w:rsidR="00E0192F" w:rsidRDefault="00CE753C" w:rsidP="00E0192F">
      <w:pPr>
        <w:pStyle w:val="Heading3"/>
        <w:spacing w:after="120"/>
      </w:pPr>
      <w:bookmarkStart w:id="24" w:name="_Toc515048045"/>
      <w:r>
        <w:t xml:space="preserve">2.2.2 </w:t>
      </w:r>
      <w:r w:rsidR="00E0192F">
        <w:t>Bosch Driver Drowsiness Detection</w:t>
      </w:r>
      <w:bookmarkEnd w:id="24"/>
    </w:p>
    <w:p w:rsidR="002519C1" w:rsidRDefault="00A07332" w:rsidP="002519C1">
      <w:pPr>
        <w:spacing w:after="240" w:line="276" w:lineRule="auto"/>
      </w:pPr>
      <w:r>
        <w:rPr>
          <w:noProof/>
        </w:rPr>
        <w:drawing>
          <wp:anchor distT="0" distB="0" distL="114300" distR="114300" simplePos="0" relativeHeight="251657216"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2336"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57768C" w:rsidRPr="00A77503" w:rsidRDefault="0057768C" w:rsidP="00A07332">
                            <w:pPr>
                              <w:pStyle w:val="Caption"/>
                              <w:jc w:val="center"/>
                              <w:rPr>
                                <w:noProof/>
                              </w:rPr>
                            </w:pPr>
                            <w:bookmarkStart w:id="25" w:name="_Toc514703234"/>
                            <w:bookmarkStart w:id="26" w:name="_Toc514871688"/>
                            <w:bookmarkStart w:id="27" w:name="_Toc515048014"/>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5"/>
                            <w:bookmarkEnd w:id="26"/>
                            <w:r w:rsidR="006D605D">
                              <w:t xml:space="preserve"> (Bosch, 2012)</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57768C" w:rsidRPr="00A77503" w:rsidRDefault="0057768C" w:rsidP="00A07332">
                      <w:pPr>
                        <w:pStyle w:val="Caption"/>
                        <w:jc w:val="center"/>
                        <w:rPr>
                          <w:noProof/>
                        </w:rPr>
                      </w:pPr>
                      <w:bookmarkStart w:id="28" w:name="_Toc514703234"/>
                      <w:bookmarkStart w:id="29" w:name="_Toc514871688"/>
                      <w:bookmarkStart w:id="30" w:name="_Toc515048014"/>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8"/>
                      <w:bookmarkEnd w:id="29"/>
                      <w:r w:rsidR="006D605D">
                        <w:t xml:space="preserve"> (Bosch, 2012)</w:t>
                      </w:r>
                      <w:bookmarkEnd w:id="30"/>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741611">
        <w:t xml:space="preserve"> </w:t>
      </w:r>
      <w:sdt>
        <w:sdtPr>
          <w:id w:val="1923612983"/>
          <w:citation/>
        </w:sdtPr>
        <w:sdtContent>
          <w:r w:rsidR="00741611">
            <w:fldChar w:fldCharType="begin"/>
          </w:r>
          <w:r w:rsidR="00741611">
            <w:rPr>
              <w:lang w:val="en-GB"/>
            </w:rPr>
            <w:instrText xml:space="preserve"> CITATION Bos12 \l 2057 </w:instrText>
          </w:r>
          <w:r w:rsidR="00741611">
            <w:fldChar w:fldCharType="separate"/>
          </w:r>
          <w:r w:rsidR="008D61AA" w:rsidRPr="008D61AA">
            <w:rPr>
              <w:noProof/>
              <w:lang w:val="en-GB"/>
            </w:rPr>
            <w:t>(Bosch, 2012)</w:t>
          </w:r>
          <w:r w:rsidR="00741611">
            <w:fldChar w:fldCharType="end"/>
          </w:r>
        </w:sdtContent>
      </w:sdt>
      <w:r w:rsidR="00741611">
        <w:t>.</w:t>
      </w:r>
    </w:p>
    <w:p w:rsidR="00E0192F" w:rsidRDefault="00274F49" w:rsidP="00C27F82">
      <w:pPr>
        <w:pStyle w:val="Heading3"/>
        <w:spacing w:after="120"/>
      </w:pPr>
      <w:bookmarkStart w:id="31" w:name="_Toc515048046"/>
      <w:r>
        <w:t>2.2.3 Anti Sleep Pilot</w:t>
      </w:r>
      <w:bookmarkEnd w:id="31"/>
    </w:p>
    <w:p w:rsidR="001F0BAC" w:rsidRDefault="00024211" w:rsidP="0088736C">
      <w:pPr>
        <w:spacing w:after="240" w:line="276" w:lineRule="auto"/>
      </w:pPr>
      <w:r>
        <w:rPr>
          <w:noProof/>
        </w:rPr>
        <mc:AlternateContent>
          <mc:Choice Requires="wps">
            <w:drawing>
              <wp:anchor distT="0" distB="0" distL="114300" distR="114300" simplePos="0" relativeHeight="251668480" behindDoc="1" locked="0" layoutInCell="1" allowOverlap="1" wp14:anchorId="608581AC" wp14:editId="7CCC845D">
                <wp:simplePos x="0" y="0"/>
                <wp:positionH relativeFrom="column">
                  <wp:posOffset>30480</wp:posOffset>
                </wp:positionH>
                <wp:positionV relativeFrom="paragraph">
                  <wp:posOffset>1831975</wp:posOffset>
                </wp:positionV>
                <wp:extent cx="1844040" cy="281940"/>
                <wp:effectExtent l="0" t="0" r="3810" b="3810"/>
                <wp:wrapTight wrapText="bothSides">
                  <wp:wrapPolygon edited="0">
                    <wp:start x="0" y="0"/>
                    <wp:lineTo x="0" y="20432"/>
                    <wp:lineTo x="21421" y="2043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281940"/>
                        </a:xfrm>
                        <a:prstGeom prst="rect">
                          <a:avLst/>
                        </a:prstGeom>
                        <a:solidFill>
                          <a:prstClr val="white"/>
                        </a:solidFill>
                        <a:ln>
                          <a:noFill/>
                        </a:ln>
                      </wps:spPr>
                      <wps:txbx>
                        <w:txbxContent>
                          <w:p w:rsidR="0057768C" w:rsidRPr="00494078" w:rsidRDefault="0057768C" w:rsidP="006468A2">
                            <w:pPr>
                              <w:pStyle w:val="Caption"/>
                              <w:jc w:val="center"/>
                              <w:rPr>
                                <w:noProof/>
                              </w:rPr>
                            </w:pPr>
                            <w:bookmarkStart w:id="32" w:name="_Toc514703235"/>
                            <w:bookmarkStart w:id="33" w:name="_Toc514871689"/>
                            <w:bookmarkStart w:id="34" w:name="_Toc515048015"/>
                            <w:r>
                              <w:t xml:space="preserve">Figure </w:t>
                            </w:r>
                            <w:r>
                              <w:fldChar w:fldCharType="begin"/>
                            </w:r>
                            <w:r>
                              <w:instrText xml:space="preserve"> SEQ Figure \* ARABIC </w:instrText>
                            </w:r>
                            <w:r>
                              <w:fldChar w:fldCharType="separate"/>
                            </w:r>
                            <w:r>
                              <w:rPr>
                                <w:noProof/>
                              </w:rPr>
                              <w:t>3</w:t>
                            </w:r>
                            <w:r>
                              <w:fldChar w:fldCharType="end"/>
                            </w:r>
                            <w:r>
                              <w:t>: Anti Sleep Pilot</w:t>
                            </w:r>
                            <w:bookmarkEnd w:id="32"/>
                            <w:bookmarkEnd w:id="33"/>
                            <w:r w:rsidR="00024211">
                              <w:t xml:space="preserve"> (</w:t>
                            </w:r>
                            <w:proofErr w:type="spellStart"/>
                            <w:r w:rsidR="00024211">
                              <w:t>Coxworth</w:t>
                            </w:r>
                            <w:proofErr w:type="spellEnd"/>
                            <w:r w:rsidR="00024211">
                              <w:t>, 2011)</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44.25pt;width:145.2pt;height:22.2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" stroked="f">
                <v:textbox inset="0,0,0,0">
                  <w:txbxContent>
                    <w:p w:rsidR="0057768C" w:rsidRPr="00494078" w:rsidRDefault="0057768C" w:rsidP="006468A2">
                      <w:pPr>
                        <w:pStyle w:val="Caption"/>
                        <w:jc w:val="center"/>
                        <w:rPr>
                          <w:noProof/>
                        </w:rPr>
                      </w:pPr>
                      <w:bookmarkStart w:id="35" w:name="_Toc514703235"/>
                      <w:bookmarkStart w:id="36" w:name="_Toc514871689"/>
                      <w:bookmarkStart w:id="37" w:name="_Toc515048015"/>
                      <w:r>
                        <w:t xml:space="preserve">Figure </w:t>
                      </w:r>
                      <w:r>
                        <w:fldChar w:fldCharType="begin"/>
                      </w:r>
                      <w:r>
                        <w:instrText xml:space="preserve"> SEQ Figure \* ARABIC </w:instrText>
                      </w:r>
                      <w:r>
                        <w:fldChar w:fldCharType="separate"/>
                      </w:r>
                      <w:r>
                        <w:rPr>
                          <w:noProof/>
                        </w:rPr>
                        <w:t>3</w:t>
                      </w:r>
                      <w:r>
                        <w:fldChar w:fldCharType="end"/>
                      </w:r>
                      <w:r>
                        <w:t>: Anti Sleep Pilot</w:t>
                      </w:r>
                      <w:bookmarkEnd w:id="35"/>
                      <w:bookmarkEnd w:id="36"/>
                      <w:r w:rsidR="00024211">
                        <w:t xml:space="preserve"> (</w:t>
                      </w:r>
                      <w:proofErr w:type="spellStart"/>
                      <w:r w:rsidR="00024211">
                        <w:t>Coxworth</w:t>
                      </w:r>
                      <w:proofErr w:type="spellEnd"/>
                      <w:r w:rsidR="00024211">
                        <w:t>, 2011)</w:t>
                      </w:r>
                      <w:bookmarkEnd w:id="37"/>
                    </w:p>
                  </w:txbxContent>
                </v:textbox>
                <w10:wrap type="tight"/>
              </v:shape>
            </w:pict>
          </mc:Fallback>
        </mc:AlternateContent>
      </w:r>
      <w:r w:rsidR="006468A2">
        <w:rPr>
          <w:noProof/>
        </w:rPr>
        <w:drawing>
          <wp:anchor distT="0" distB="0" distL="114300" distR="114300" simplePos="0" relativeHeight="251646976"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rsidR="006468A2">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CE5590">
        <w:t xml:space="preserve"> </w:t>
      </w:r>
      <w:r w:rsidR="00CE5590" w:rsidRPr="00CE5590">
        <w:rPr>
          <w:noProof/>
          <w:lang w:val="en-GB"/>
        </w:rPr>
        <w:t>(Coxworth, 2011</w:t>
      </w:r>
      <w:r w:rsidR="00CE5590">
        <w:rPr>
          <w:noProof/>
          <w:lang w:val="en-GB"/>
        </w:rPr>
        <w:t xml:space="preserve">; </w:t>
      </w:r>
      <w:r w:rsidR="00CE5590" w:rsidRPr="00CE5590">
        <w:rPr>
          <w:noProof/>
          <w:lang w:val="en-GB"/>
        </w:rPr>
        <w:t>Asp Technology Ltd, 2018)</w:t>
      </w:r>
      <w:r w:rsidR="000E6CD9">
        <w:t>.</w:t>
      </w:r>
      <w:r w:rsidR="00256E24">
        <w:t xml:space="preserve"> </w:t>
      </w:r>
    </w:p>
    <w:p w:rsidR="00D34A2C" w:rsidRDefault="00D34A2C" w:rsidP="00D34A2C">
      <w:pPr>
        <w:pStyle w:val="Heading3"/>
      </w:pPr>
      <w:bookmarkStart w:id="38" w:name="_Toc515048047"/>
      <w:r>
        <w:t>2.2.4 Lane Departure Warning System</w:t>
      </w:r>
      <w:bookmarkEnd w:id="38"/>
    </w:p>
    <w:p w:rsidR="00D34A2C" w:rsidRDefault="005E0A2F" w:rsidP="00D34A2C">
      <w:r>
        <w:rPr>
          <w:noProof/>
        </w:rPr>
        <w:drawing>
          <wp:anchor distT="0" distB="0" distL="114300" distR="114300" simplePos="0" relativeHeight="251643904" behindDoc="0" locked="0" layoutInCell="1" allowOverlap="1" wp14:anchorId="4670A04B" wp14:editId="69C245EB">
            <wp:simplePos x="0" y="0"/>
            <wp:positionH relativeFrom="column">
              <wp:posOffset>0</wp:posOffset>
            </wp:positionH>
            <wp:positionV relativeFrom="paragraph">
              <wp:posOffset>169545</wp:posOffset>
            </wp:positionV>
            <wp:extent cx="2065020" cy="2007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020" cy="2007870"/>
                    </a:xfrm>
                    <a:prstGeom prst="rect">
                      <a:avLst/>
                    </a:prstGeom>
                  </pic:spPr>
                </pic:pic>
              </a:graphicData>
            </a:graphic>
            <wp14:sizeRelH relativeFrom="margin">
              <wp14:pctWidth>0</wp14:pctWidth>
            </wp14:sizeRelH>
            <wp14:sizeRelV relativeFrom="margin">
              <wp14:pctHeight>0</wp14:pctHeight>
            </wp14:sizeRelV>
          </wp:anchor>
        </w:drawing>
      </w:r>
    </w:p>
    <w:p w:rsidR="00051226" w:rsidRDefault="00051226" w:rsidP="00051226">
      <w:pPr>
        <w:spacing w:after="120" w:line="276" w:lineRule="auto"/>
      </w:pP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s of systems for their vehicles.</w:t>
      </w:r>
    </w:p>
    <w:p w:rsidR="00051226" w:rsidRDefault="00CD5C29" w:rsidP="00051226">
      <w:pPr>
        <w:spacing w:after="120" w:line="276" w:lineRule="auto"/>
      </w:pPr>
      <w:r>
        <w:rPr>
          <w:noProof/>
        </w:rPr>
        <mc:AlternateContent>
          <mc:Choice Requires="wps">
            <w:drawing>
              <wp:anchor distT="0" distB="0" distL="114300" distR="114300" simplePos="0" relativeHeight="251653120" behindDoc="0" locked="0" layoutInCell="1" allowOverlap="1" wp14:anchorId="44170431" wp14:editId="4208A3FE">
                <wp:simplePos x="0" y="0"/>
                <wp:positionH relativeFrom="column">
                  <wp:posOffset>-2179320</wp:posOffset>
                </wp:positionH>
                <wp:positionV relativeFrom="paragraph">
                  <wp:posOffset>1201420</wp:posOffset>
                </wp:positionV>
                <wp:extent cx="2065020" cy="38862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65020" cy="388620"/>
                        </a:xfrm>
                        <a:prstGeom prst="rect">
                          <a:avLst/>
                        </a:prstGeom>
                        <a:solidFill>
                          <a:prstClr val="white"/>
                        </a:solidFill>
                        <a:ln>
                          <a:noFill/>
                        </a:ln>
                      </wps:spPr>
                      <wps:txbx>
                        <w:txbxContent>
                          <w:p w:rsidR="0057768C" w:rsidRPr="0088245B" w:rsidRDefault="0057768C" w:rsidP="001C0E03">
                            <w:pPr>
                              <w:pStyle w:val="Caption"/>
                              <w:spacing w:before="120" w:after="0"/>
                              <w:jc w:val="center"/>
                              <w:rPr>
                                <w:noProof/>
                              </w:rPr>
                            </w:pPr>
                            <w:bookmarkStart w:id="39" w:name="_Toc515048016"/>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rsidR="001742A8">
                              <w:t xml:space="preserve"> (Cottingham, 2018)</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70431" id="Text Box 12" o:spid="_x0000_s1029" type="#_x0000_t202" style="position:absolute;left:0;text-align:left;margin-left:-171.6pt;margin-top:94.6pt;width:162.6pt;height:30.6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27LwIAAGkEAAAOAAAAZHJzL2Uyb0RvYy54bWysVE2P2yAQvVfqf0DcGztZNYq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" stroked="f">
                <v:textbox inset="0,0,0,0">
                  <w:txbxContent>
                    <w:p w:rsidR="0057768C" w:rsidRPr="0088245B" w:rsidRDefault="0057768C" w:rsidP="001C0E03">
                      <w:pPr>
                        <w:pStyle w:val="Caption"/>
                        <w:spacing w:before="120" w:after="0"/>
                        <w:jc w:val="center"/>
                        <w:rPr>
                          <w:noProof/>
                        </w:rPr>
                      </w:pPr>
                      <w:bookmarkStart w:id="40" w:name="_Toc515048016"/>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rsidR="001742A8">
                        <w:t xml:space="preserve"> (Cottingham, 2018)</w:t>
                      </w:r>
                      <w:bookmarkEnd w:id="40"/>
                    </w:p>
                  </w:txbxContent>
                </v:textbox>
                <w10:wrap type="square"/>
              </v:shape>
            </w:pict>
          </mc:Fallback>
        </mc:AlternateContent>
      </w:r>
      <w:r w:rsidR="00051226">
        <w:t xml:space="preserve">Basically, lane departure warning systems alert the driver when the vehicle drift out of the lane. Nowadays, most of these lane departure warning systems are coming from different technologies of alerting the driver but with the same scenario. Most of the vehicle manufacturers have used low cost cameras mounted in the rear-view mirror which continuously keeps track of the solid lane marks ahead. If the vehicle drifts away from the lane most of the systems alerts the driver by giving visual warning with a beep sound. In advance, some systems vibrate the steering wheel and apply slight steering to the steering wheel to keep the vehicle on track </w:t>
      </w:r>
      <w:sdt>
        <w:sdtPr>
          <w:id w:val="-1862112638"/>
          <w:citation/>
        </w:sdtPr>
        <w:sdtContent>
          <w:r w:rsidR="00D943E1">
            <w:fldChar w:fldCharType="begin"/>
          </w:r>
          <w:r w:rsidR="00D943E1">
            <w:rPr>
              <w:lang w:val="en-GB"/>
            </w:rPr>
            <w:instrText xml:space="preserve"> CITATION Cot \l 2057 </w:instrText>
          </w:r>
          <w:r w:rsidR="00D943E1">
            <w:fldChar w:fldCharType="separate"/>
          </w:r>
          <w:r w:rsidR="008D61AA" w:rsidRPr="008D61AA">
            <w:rPr>
              <w:noProof/>
              <w:lang w:val="en-GB"/>
            </w:rPr>
            <w:t>(Cottingham, 2018)</w:t>
          </w:r>
          <w:r w:rsidR="00D943E1">
            <w:fldChar w:fldCharType="end"/>
          </w:r>
        </w:sdtContent>
      </w:sdt>
      <w:r w:rsidR="00051226">
        <w:t xml:space="preserve">. </w:t>
      </w:r>
    </w:p>
    <w:p w:rsidR="00D34A2C" w:rsidRPr="00426C8B" w:rsidRDefault="00051226" w:rsidP="00051226">
      <w:pPr>
        <w:spacing w:after="120" w:line="276" w:lineRule="auto"/>
      </w:pPr>
      <w:r w:rsidRPr="00051226">
        <w:t xml:space="preserve">Most of the high-end vehicle manufacturers have implemented these systems with new technologies such as adaptive cruise control and forward collision warning to project the vehicle in front, lane departure warning to project the vehicle by the side and blind spot detection to project the vehicle behind. These systems cost more than 1000 US dollars and only implemented in high-end vehicles. </w:t>
      </w:r>
      <w:sdt>
        <w:sdtPr>
          <w:id w:val="-1158379244"/>
          <w:citation/>
        </w:sdtPr>
        <w:sdtContent>
          <w:r w:rsidR="00E72061">
            <w:fldChar w:fldCharType="begin"/>
          </w:r>
          <w:r w:rsidR="00E72061">
            <w:rPr>
              <w:lang w:val="en-GB"/>
            </w:rPr>
            <w:instrText xml:space="preserve"> CITATION How17 \l 2057 </w:instrText>
          </w:r>
          <w:r w:rsidR="00E72061">
            <w:fldChar w:fldCharType="separate"/>
          </w:r>
          <w:r w:rsidR="008D61AA" w:rsidRPr="008D61AA">
            <w:rPr>
              <w:noProof/>
              <w:lang w:val="en-GB"/>
            </w:rPr>
            <w:t>(Howard, 2017)</w:t>
          </w:r>
          <w:r w:rsidR="00E72061">
            <w:fldChar w:fldCharType="end"/>
          </w:r>
        </w:sdtContent>
      </w:sdt>
    </w:p>
    <w:p w:rsidR="00D34A2C" w:rsidRPr="00B10A27" w:rsidRDefault="00D34A2C" w:rsidP="00D34A2C"/>
    <w:p w:rsidR="00D34A2C" w:rsidRDefault="00D34A2C" w:rsidP="00D34A2C">
      <w:pPr>
        <w:pStyle w:val="Heading3"/>
      </w:pPr>
      <w:bookmarkStart w:id="41" w:name="_Toc515048048"/>
      <w:r>
        <w:lastRenderedPageBreak/>
        <w:t>2.2.5 Drowsiness Detection system using EEG Helmets</w:t>
      </w:r>
      <w:bookmarkEnd w:id="41"/>
    </w:p>
    <w:p w:rsidR="00D34A2C" w:rsidRDefault="00D34A2C" w:rsidP="00D34A2C"/>
    <w:p w:rsidR="00504378" w:rsidRDefault="00D34A2C" w:rsidP="00D07FB0">
      <w:pPr>
        <w:keepNext/>
        <w:spacing w:after="120"/>
      </w:pPr>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E8037A" w:rsidRDefault="00504378" w:rsidP="00504378">
      <w:pPr>
        <w:pStyle w:val="Caption"/>
        <w:jc w:val="center"/>
      </w:pPr>
      <w:bookmarkStart w:id="42" w:name="_Toc515048017"/>
      <w:r>
        <w:t xml:space="preserve">Figure </w:t>
      </w:r>
      <w:r>
        <w:fldChar w:fldCharType="begin"/>
      </w:r>
      <w:r>
        <w:instrText xml:space="preserve"> SEQ Figure \* ARABIC </w:instrText>
      </w:r>
      <w:r>
        <w:fldChar w:fldCharType="separate"/>
      </w:r>
      <w:r w:rsidR="00337C5D">
        <w:rPr>
          <w:noProof/>
        </w:rPr>
        <w:t>5</w:t>
      </w:r>
      <w:r>
        <w:fldChar w:fldCharType="end"/>
      </w:r>
      <w:r>
        <w:t xml:space="preserve">: </w:t>
      </w:r>
      <w:r w:rsidRPr="00A8770A">
        <w:t>Vertical EEG recording from awake and drowsy condition (Kircher, 2001)</w:t>
      </w:r>
      <w:bookmarkEnd w:id="42"/>
    </w:p>
    <w:p w:rsidR="00233CCC" w:rsidRDefault="00D34A2C" w:rsidP="00A615E9">
      <w:pPr>
        <w:spacing w:after="160" w:line="276" w:lineRule="auto"/>
      </w:pPr>
      <w:r>
        <w:t xml:space="preserve">Physiological measures are most common and </w:t>
      </w:r>
      <w:r w:rsidR="00D93905">
        <w:t>effective</w:t>
      </w:r>
      <w:r>
        <w:t xml:space="preserve"> detectors when it comes to</w:t>
      </w:r>
      <w:r w:rsidR="00D93905">
        <w:t xml:space="preserve"> </w:t>
      </w:r>
      <w:r>
        <w:t>drowsiness</w:t>
      </w:r>
      <w:r w:rsidR="00D93905">
        <w:t xml:space="preserve"> detection</w:t>
      </w:r>
      <w:r>
        <w:t xml:space="preserve">. </w:t>
      </w:r>
      <w:r w:rsidRPr="007B37DF">
        <w:t xml:space="preserve">Electroencephalogram </w:t>
      </w:r>
      <w:r>
        <w:t xml:space="preserve">(EEG) is considered as the most reliable physiological method to detect drowsiness. EEG </w:t>
      </w:r>
      <w:r w:rsidR="00D93905">
        <w:t>consists of</w:t>
      </w:r>
      <w:r>
        <w:t xml:space="preserve"> a method to measure and record the electrical activity of the brain using electrodes placed </w:t>
      </w:r>
      <w:r w:rsidR="00D93905">
        <w:t>on</w:t>
      </w:r>
      <w:r>
        <w:t xml:space="preserve"> the scalp.</w:t>
      </w:r>
    </w:p>
    <w:p w:rsidR="00D34A2C" w:rsidRDefault="00D34A2C" w:rsidP="00A615E9">
      <w:pPr>
        <w:spacing w:after="160" w:line="276" w:lineRule="auto"/>
      </w:pPr>
      <w:r>
        <w:rPr>
          <w:noProof/>
        </w:rPr>
        <w:drawing>
          <wp:anchor distT="0" distB="0" distL="114300" distR="114300" simplePos="0" relativeHeight="251665408" behindDoc="1" locked="0" layoutInCell="1" allowOverlap="1" wp14:anchorId="6CA8DBD8" wp14:editId="2506E7FA">
            <wp:simplePos x="0" y="0"/>
            <wp:positionH relativeFrom="column">
              <wp:posOffset>0</wp:posOffset>
            </wp:positionH>
            <wp:positionV relativeFrom="paragraph">
              <wp:posOffset>9525</wp:posOffset>
            </wp:positionV>
            <wp:extent cx="1919605" cy="2000250"/>
            <wp:effectExtent l="0" t="0" r="4445" b="0"/>
            <wp:wrapTight wrapText="bothSides">
              <wp:wrapPolygon edited="0">
                <wp:start x="0" y="0"/>
                <wp:lineTo x="0" y="21394"/>
                <wp:lineTo x="21436" y="21394"/>
                <wp:lineTo x="21436" y="0"/>
                <wp:lineTo x="0" y="0"/>
              </wp:wrapPolygon>
            </wp:wrapTight>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960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t>In this kind of driver safety and drowsiness detection system driver has to wear an EEG electrode mounted helmet to detect the drowsiness. These EEG electrodes detect the rays of the brain. Basically</w:t>
      </w:r>
      <w:r w:rsidR="00D93905">
        <w:t>,</w:t>
      </w:r>
      <w:r>
        <w:t xml:space="preserve"> if </w:t>
      </w:r>
      <w:r w:rsidR="00D93905">
        <w:t>these electrodes</w:t>
      </w:r>
      <w:r>
        <w:t xml:space="preserve"> detect alpha activity of the brain that</w:t>
      </w:r>
      <w:r w:rsidR="00C566D5">
        <w:t xml:space="preserve"> will become </w:t>
      </w:r>
      <w:r>
        <w:t xml:space="preserve">the first indicator of the drowsiness. </w:t>
      </w:r>
      <w:r w:rsidR="00D93905">
        <w:t>So,</w:t>
      </w:r>
      <w:r>
        <w:t xml:space="preserve"> the system alert</w:t>
      </w:r>
      <w:r w:rsidR="00C566D5">
        <w:t>s</w:t>
      </w:r>
      <w:r>
        <w:t xml:space="preserve"> the driver by making </w:t>
      </w:r>
      <w:r w:rsidR="00C566D5">
        <w:t xml:space="preserve">a </w:t>
      </w:r>
      <w:r>
        <w:t xml:space="preserve">sound or vibrating the steering wheel. Above figure 5 shows the </w:t>
      </w:r>
      <w:r w:rsidR="00C566D5">
        <w:t>changes</w:t>
      </w:r>
      <w:r>
        <w:t xml:space="preserve"> between awake to drowsiness mode</w:t>
      </w:r>
      <w:r w:rsidR="00CD7CF9">
        <w:t xml:space="preserve"> </w:t>
      </w:r>
      <w:sdt>
        <w:sdtPr>
          <w:id w:val="1091738485"/>
          <w:citation/>
        </w:sdtPr>
        <w:sdtContent>
          <w:r w:rsidR="00CD7CF9">
            <w:fldChar w:fldCharType="begin"/>
          </w:r>
          <w:r w:rsidR="00CD7CF9">
            <w:rPr>
              <w:lang w:val="en-GB"/>
            </w:rPr>
            <w:instrText xml:space="preserve"> CITATION Awa14 \l 2057 </w:instrText>
          </w:r>
          <w:r w:rsidR="00CD7CF9">
            <w:fldChar w:fldCharType="separate"/>
          </w:r>
          <w:r w:rsidR="008D61AA" w:rsidRPr="008D61AA">
            <w:rPr>
              <w:noProof/>
              <w:lang w:val="en-GB"/>
            </w:rPr>
            <w:t>(Awais, Drieberg, &amp; Badruddin, 2014)</w:t>
          </w:r>
          <w:r w:rsidR="00CD7CF9">
            <w:fldChar w:fldCharType="end"/>
          </w:r>
        </w:sdtContent>
      </w:sdt>
      <w:r w:rsidR="00CD7CF9">
        <w:t>.</w:t>
      </w:r>
    </w:p>
    <w:p w:rsidR="00D34A2C" w:rsidRDefault="003C519C" w:rsidP="00A615E9">
      <w:pPr>
        <w:spacing w:after="160" w:line="276" w:lineRule="auto"/>
      </w:pPr>
      <w:r>
        <w:rPr>
          <w:noProof/>
        </w:rPr>
        <mc:AlternateContent>
          <mc:Choice Requires="wps">
            <w:drawing>
              <wp:anchor distT="0" distB="0" distL="114300" distR="114300" simplePos="0" relativeHeight="251671552" behindDoc="1" locked="0" layoutInCell="1" allowOverlap="1" wp14:anchorId="3BB83CB6" wp14:editId="25FDDD6C">
                <wp:simplePos x="0" y="0"/>
                <wp:positionH relativeFrom="column">
                  <wp:posOffset>-2019300</wp:posOffset>
                </wp:positionH>
                <wp:positionV relativeFrom="paragraph">
                  <wp:posOffset>344805</wp:posOffset>
                </wp:positionV>
                <wp:extent cx="1919605" cy="297180"/>
                <wp:effectExtent l="0" t="0" r="4445" b="7620"/>
                <wp:wrapTight wrapText="bothSides">
                  <wp:wrapPolygon edited="0">
                    <wp:start x="0" y="0"/>
                    <wp:lineTo x="0" y="20769"/>
                    <wp:lineTo x="21436" y="20769"/>
                    <wp:lineTo x="2143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919605" cy="297180"/>
                        </a:xfrm>
                        <a:prstGeom prst="rect">
                          <a:avLst/>
                        </a:prstGeom>
                        <a:solidFill>
                          <a:prstClr val="white"/>
                        </a:solidFill>
                        <a:ln>
                          <a:noFill/>
                        </a:ln>
                      </wps:spPr>
                      <wps:txbx>
                        <w:txbxContent>
                          <w:p w:rsidR="0057768C" w:rsidRPr="00850D48" w:rsidRDefault="0057768C" w:rsidP="00A82D3C">
                            <w:pPr>
                              <w:pStyle w:val="Caption"/>
                              <w:spacing w:before="120" w:after="0"/>
                              <w:jc w:val="center"/>
                              <w:rPr>
                                <w:noProof/>
                              </w:rPr>
                            </w:pPr>
                            <w:bookmarkStart w:id="43" w:name="_Toc515048018"/>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83CB6" id="Text Box 14" o:spid="_x0000_s1030" type="#_x0000_t202" style="position:absolute;left:0;text-align:left;margin-left:-159pt;margin-top:27.15pt;width:151.15pt;height:23.4pt;z-index:-251644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m2MgIAAGkEAAAOAAAAZHJzL2Uyb0RvYy54bWysVFFv2yAQfp+0/4B4X5xEW9dY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" stroked="f">
                <v:textbox inset="0,0,0,0">
                  <w:txbxContent>
                    <w:p w:rsidR="0057768C" w:rsidRPr="00850D48" w:rsidRDefault="0057768C" w:rsidP="00A82D3C">
                      <w:pPr>
                        <w:pStyle w:val="Caption"/>
                        <w:spacing w:before="120" w:after="0"/>
                        <w:jc w:val="center"/>
                        <w:rPr>
                          <w:noProof/>
                        </w:rPr>
                      </w:pPr>
                      <w:bookmarkStart w:id="44" w:name="_Toc515048018"/>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bookmarkEnd w:id="44"/>
                    </w:p>
                  </w:txbxContent>
                </v:textbox>
                <w10:wrap type="tight"/>
              </v:shape>
            </w:pict>
          </mc:Fallback>
        </mc:AlternateContent>
      </w:r>
      <w:r w:rsidR="00D34A2C">
        <w:t>Some people do not show any alpha activity even thou he/she in drowsiness mode. To detect this situation EEG helmets should</w:t>
      </w:r>
      <w:r w:rsidR="009F5955">
        <w:t xml:space="preserve"> </w:t>
      </w:r>
      <w:r w:rsidR="00D34A2C">
        <w:t>detect theta activity of those people. Therefore</w:t>
      </w:r>
      <w:r w:rsidR="00D93905">
        <w:t>,</w:t>
      </w:r>
      <w:r w:rsidR="00D34A2C">
        <w:t xml:space="preserve"> these helmets are considered as high cost driver safety system </w:t>
      </w:r>
      <w:r w:rsidR="00D34A2C" w:rsidRPr="00C37AA6">
        <w:rPr>
          <w:highlight w:val="yellow"/>
        </w:rPr>
        <w:t>(Gottlieb, 2004).</w:t>
      </w:r>
    </w:p>
    <w:p w:rsidR="00D34A2C" w:rsidRDefault="00D34A2C" w:rsidP="00D34A2C">
      <w:pPr>
        <w:pStyle w:val="Heading3"/>
      </w:pPr>
      <w:bookmarkStart w:id="45" w:name="_Toc515048049"/>
      <w:r>
        <w:t>2.2.6 Tesla Auto Pilot</w:t>
      </w:r>
      <w:bookmarkEnd w:id="45"/>
    </w:p>
    <w:p w:rsidR="00D34A2C" w:rsidRDefault="00D34A2C" w:rsidP="00D34A2C"/>
    <w:p w:rsidR="005061D2" w:rsidRDefault="00D34A2C" w:rsidP="00543949">
      <w:pPr>
        <w:keepNext/>
        <w:spacing w:after="120"/>
        <w:jc w:val="center"/>
      </w:pPr>
      <w:r>
        <w:rPr>
          <w:noProof/>
        </w:rPr>
        <w:drawing>
          <wp:inline distT="0" distB="0" distL="0" distR="0" wp14:anchorId="6160DA70" wp14:editId="5BA8EC5A">
            <wp:extent cx="3795044" cy="2134711"/>
            <wp:effectExtent l="0" t="0" r="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34400" cy="2156849"/>
                    </a:xfrm>
                    <a:prstGeom prst="rect">
                      <a:avLst/>
                    </a:prstGeom>
                    <a:noFill/>
                    <a:ln>
                      <a:noFill/>
                    </a:ln>
                  </pic:spPr>
                </pic:pic>
              </a:graphicData>
            </a:graphic>
          </wp:inline>
        </w:drawing>
      </w:r>
    </w:p>
    <w:p w:rsidR="00D34A2C" w:rsidRPr="006861FD" w:rsidRDefault="005061D2" w:rsidP="005061D2">
      <w:pPr>
        <w:pStyle w:val="Caption"/>
        <w:jc w:val="center"/>
      </w:pPr>
      <w:bookmarkStart w:id="46" w:name="_Toc515048019"/>
      <w:r>
        <w:t xml:space="preserve">Figure </w:t>
      </w:r>
      <w:r>
        <w:fldChar w:fldCharType="begin"/>
      </w:r>
      <w:r>
        <w:instrText xml:space="preserve"> SEQ Figure \* ARABIC </w:instrText>
      </w:r>
      <w:r>
        <w:fldChar w:fldCharType="separate"/>
      </w:r>
      <w:r w:rsidR="00337C5D">
        <w:rPr>
          <w:noProof/>
        </w:rPr>
        <w:t>7</w:t>
      </w:r>
      <w:r>
        <w:fldChar w:fldCharType="end"/>
      </w:r>
      <w:r>
        <w:t xml:space="preserve">: </w:t>
      </w:r>
      <w:r w:rsidRPr="004671FA">
        <w:t>Tesla Auto Pilot</w:t>
      </w:r>
      <w:r w:rsidR="007B4826">
        <w:t xml:space="preserve"> (Tesla Inc, 2018)</w:t>
      </w:r>
      <w:bookmarkEnd w:id="46"/>
    </w:p>
    <w:p w:rsidR="00D34A2C" w:rsidRDefault="00D34A2C" w:rsidP="00D34A2C">
      <w:pPr>
        <w:spacing w:after="160" w:line="259" w:lineRule="auto"/>
      </w:pPr>
      <w:r>
        <w:t xml:space="preserve"> </w:t>
      </w:r>
    </w:p>
    <w:p w:rsidR="00075D86" w:rsidRDefault="00D34A2C" w:rsidP="007F6ACD">
      <w:pPr>
        <w:spacing w:after="240" w:line="276" w:lineRule="auto"/>
      </w:pPr>
      <w:r>
        <w:lastRenderedPageBreak/>
        <w:t>Tesla auto pilot driver safety system was implemented by Tesla Motors for their vehicles in 2014. This system consists of eight cameras mounted around the vehicle to get 360 degrees visibility up to 250 meters of range. Also</w:t>
      </w:r>
      <w:r w:rsidR="00104E17">
        <w:t>,</w:t>
      </w:r>
      <w:r>
        <w:t xml:space="preserve"> t</w:t>
      </w:r>
      <w:r w:rsidRPr="00FA583D">
        <w:t>w</w:t>
      </w:r>
      <w:r>
        <w:t xml:space="preserve">elve updated ultrasonic sensors for detection of both hard and soft obstacles around the </w:t>
      </w:r>
      <w:r w:rsidR="0066321C">
        <w:t>250-meter</w:t>
      </w:r>
      <w:r>
        <w:t xml:space="preserve"> range</w:t>
      </w:r>
      <w:r w:rsidRPr="00FA583D">
        <w:t>.</w:t>
      </w:r>
      <w:r>
        <w:t xml:space="preserve"> In addition</w:t>
      </w:r>
      <w:r w:rsidR="00104E17">
        <w:t>,</w:t>
      </w:r>
      <w:r>
        <w:t xml:space="preserve"> a </w:t>
      </w:r>
      <w:r w:rsidR="00104E17">
        <w:t>forward-facing</w:t>
      </w:r>
      <w:r>
        <w:t xml:space="preserve"> radar is providing other data around the car such as rain, fog and dust. </w:t>
      </w:r>
      <w:r w:rsidR="00AB18A3">
        <w:t>C</w:t>
      </w:r>
      <w:r>
        <w:t>omputer process</w:t>
      </w:r>
      <w:r w:rsidR="00AB18A3">
        <w:t xml:space="preserve"> in the vehicle </w:t>
      </w:r>
      <w:r>
        <w:t>control</w:t>
      </w:r>
      <w:r w:rsidR="0066321C">
        <w:t>s</w:t>
      </w:r>
      <w:r>
        <w:t xml:space="preserve"> the car without human involvement if there is any mistake done by the driver</w:t>
      </w:r>
      <w:r w:rsidR="00AB18A3">
        <w:t xml:space="preserve"> with the assistance of the </w:t>
      </w:r>
      <w:r w:rsidR="00FE17DF">
        <w:t>collected data from the cameras and sensors</w:t>
      </w:r>
      <w:r>
        <w:t xml:space="preserve">. This system is </w:t>
      </w:r>
      <w:r w:rsidR="00FE17DF">
        <w:t xml:space="preserve">an </w:t>
      </w:r>
      <w:r>
        <w:t>advance</w:t>
      </w:r>
      <w:r w:rsidR="00FE17DF">
        <w:t xml:space="preserve">d </w:t>
      </w:r>
      <w:r>
        <w:t>system compared to most of the driver safety systems. Tesla auto pilot model S and X are available in the market for customers and it</w:t>
      </w:r>
      <w:r w:rsidR="00FE17DF">
        <w:t xml:space="preserve"> </w:t>
      </w:r>
      <w:r>
        <w:t>cost</w:t>
      </w:r>
      <w:r w:rsidR="00FE17DF">
        <w:t>s</w:t>
      </w:r>
      <w:r w:rsidR="00E5234C">
        <w:t xml:space="preserve"> around 80,000</w:t>
      </w:r>
      <w:r>
        <w:t xml:space="preserve"> US</w:t>
      </w:r>
      <w:r w:rsidR="00E5234C">
        <w:t xml:space="preserve"> dollars</w:t>
      </w:r>
      <w:r>
        <w:t xml:space="preserve">. </w:t>
      </w:r>
      <w:sdt>
        <w:sdtPr>
          <w:id w:val="1430785619"/>
          <w:citation/>
        </w:sdtPr>
        <w:sdtContent>
          <w:r w:rsidR="006862AF">
            <w:fldChar w:fldCharType="begin"/>
          </w:r>
          <w:r w:rsidR="006862AF">
            <w:rPr>
              <w:lang w:val="en-GB"/>
            </w:rPr>
            <w:instrText xml:space="preserve"> CITATION Tes18 \l 2057 </w:instrText>
          </w:r>
          <w:r w:rsidR="006862AF">
            <w:fldChar w:fldCharType="separate"/>
          </w:r>
          <w:r w:rsidR="008D61AA" w:rsidRPr="008D61AA">
            <w:rPr>
              <w:noProof/>
              <w:lang w:val="en-GB"/>
            </w:rPr>
            <w:t>(Tesla Inc, 2018)</w:t>
          </w:r>
          <w:r w:rsidR="006862AF">
            <w:fldChar w:fldCharType="end"/>
          </w:r>
        </w:sdtContent>
      </w:sdt>
    </w:p>
    <w:p w:rsidR="00DE75E1" w:rsidRPr="00DE75E1" w:rsidRDefault="003104CF" w:rsidP="00DE75E1">
      <w:pPr>
        <w:pStyle w:val="Heading2"/>
        <w:spacing w:after="240"/>
      </w:pPr>
      <w:bookmarkStart w:id="47" w:name="_Toc515048050"/>
      <w:r>
        <w:t>2.3 Comparison of Existing Systems</w:t>
      </w:r>
      <w:bookmarkEnd w:id="47"/>
    </w:p>
    <w:p w:rsidR="004D3FA9" w:rsidRDefault="004D3FA9" w:rsidP="004D3FA9">
      <w:pPr>
        <w:pStyle w:val="Caption"/>
        <w:keepNext/>
      </w:pPr>
      <w:bookmarkStart w:id="48" w:name="_Toc515047989"/>
      <w:r>
        <w:t xml:space="preserve">Table </w:t>
      </w:r>
      <w:r>
        <w:fldChar w:fldCharType="begin"/>
      </w:r>
      <w:r>
        <w:instrText xml:space="preserve"> SEQ Table \* ARABIC </w:instrText>
      </w:r>
      <w:r>
        <w:fldChar w:fldCharType="separate"/>
      </w:r>
      <w:r w:rsidR="00636491">
        <w:rPr>
          <w:noProof/>
        </w:rPr>
        <w:t>1</w:t>
      </w:r>
      <w:r>
        <w:fldChar w:fldCharType="end"/>
      </w:r>
      <w:r>
        <w:t xml:space="preserve">: </w:t>
      </w:r>
      <w:r w:rsidRPr="0086748D">
        <w:t xml:space="preserve">Comparison of </w:t>
      </w:r>
      <w:r w:rsidR="00C635FE">
        <w:t>e</w:t>
      </w:r>
      <w:r w:rsidRPr="0086748D">
        <w:t xml:space="preserve">xisting </w:t>
      </w:r>
      <w:r w:rsidR="00C635FE">
        <w:t>s</w:t>
      </w:r>
      <w:r w:rsidRPr="0086748D">
        <w:t>ystems</w:t>
      </w:r>
      <w:bookmarkEnd w:id="48"/>
    </w:p>
    <w:tbl>
      <w:tblPr>
        <w:tblStyle w:val="TableGrid"/>
        <w:tblW w:w="0" w:type="auto"/>
        <w:tblLook w:val="04A0" w:firstRow="1" w:lastRow="0" w:firstColumn="1" w:lastColumn="0" w:noHBand="0" w:noVBand="1"/>
      </w:tblPr>
      <w:tblGrid>
        <w:gridCol w:w="1365"/>
        <w:gridCol w:w="1269"/>
        <w:gridCol w:w="1319"/>
        <w:gridCol w:w="1319"/>
        <w:gridCol w:w="1318"/>
        <w:gridCol w:w="1320"/>
        <w:gridCol w:w="1332"/>
      </w:tblGrid>
      <w:tr w:rsidR="003104CF" w:rsidRPr="007A09E6" w:rsidTr="004D3FA9">
        <w:trPr>
          <w:trHeight w:val="845"/>
        </w:trPr>
        <w:tc>
          <w:tcPr>
            <w:tcW w:w="1365" w:type="dxa"/>
            <w:shd w:val="clear" w:color="auto" w:fill="FFE599" w:themeFill="accent4" w:themeFillTint="66"/>
          </w:tcPr>
          <w:p w:rsidR="003104CF" w:rsidRPr="007A09E6" w:rsidRDefault="003104CF" w:rsidP="004A64D2">
            <w:pPr>
              <w:jc w:val="left"/>
              <w:rPr>
                <w:b/>
                <w:i/>
              </w:rPr>
            </w:pPr>
            <w:r w:rsidRPr="007A09E6">
              <w:rPr>
                <w:b/>
                <w:i/>
              </w:rPr>
              <w:t>Existing Systems</w:t>
            </w:r>
          </w:p>
        </w:tc>
        <w:tc>
          <w:tcPr>
            <w:tcW w:w="1269" w:type="dxa"/>
            <w:shd w:val="clear" w:color="auto" w:fill="FFFFFF" w:themeFill="background1"/>
          </w:tcPr>
          <w:p w:rsidR="003104CF" w:rsidRPr="00B27ECA" w:rsidRDefault="003104CF" w:rsidP="004A64D2">
            <w:pPr>
              <w:jc w:val="left"/>
              <w:rPr>
                <w:b/>
                <w:i/>
              </w:rPr>
            </w:pPr>
            <w:proofErr w:type="spellStart"/>
            <w:r w:rsidRPr="00B27ECA">
              <w:rPr>
                <w:b/>
                <w:i/>
              </w:rPr>
              <w:t>StopSleep</w:t>
            </w:r>
            <w:proofErr w:type="spellEnd"/>
            <w:r w:rsidRPr="00B27ECA">
              <w:rPr>
                <w:b/>
                <w:i/>
              </w:rPr>
              <w:t xml:space="preserve"> - Electronic Anti-Sleep Alarm</w:t>
            </w:r>
          </w:p>
        </w:tc>
        <w:tc>
          <w:tcPr>
            <w:tcW w:w="1319" w:type="dxa"/>
            <w:shd w:val="clear" w:color="auto" w:fill="FFFFFF" w:themeFill="background1"/>
          </w:tcPr>
          <w:p w:rsidR="003104CF" w:rsidRPr="00B27ECA" w:rsidRDefault="003104CF" w:rsidP="004A64D2">
            <w:pPr>
              <w:jc w:val="left"/>
              <w:rPr>
                <w:b/>
                <w:i/>
              </w:rPr>
            </w:pPr>
            <w:r w:rsidRPr="00B27ECA">
              <w:rPr>
                <w:b/>
                <w:i/>
              </w:rPr>
              <w:t>Bosch Driver Drowsiness Detection</w:t>
            </w:r>
          </w:p>
        </w:tc>
        <w:tc>
          <w:tcPr>
            <w:tcW w:w="1319" w:type="dxa"/>
            <w:shd w:val="clear" w:color="auto" w:fill="FFFFFF" w:themeFill="background1"/>
          </w:tcPr>
          <w:p w:rsidR="003104CF" w:rsidRPr="00B27ECA" w:rsidRDefault="003104CF" w:rsidP="004A64D2">
            <w:pPr>
              <w:jc w:val="left"/>
              <w:rPr>
                <w:b/>
                <w:i/>
              </w:rPr>
            </w:pPr>
            <w:r w:rsidRPr="00B27ECA">
              <w:rPr>
                <w:b/>
                <w:i/>
              </w:rPr>
              <w:t>Anti</w:t>
            </w:r>
            <w:r w:rsidR="004A64D2" w:rsidRPr="00B27ECA">
              <w:rPr>
                <w:b/>
                <w:i/>
              </w:rPr>
              <w:t>-</w:t>
            </w:r>
            <w:r w:rsidRPr="00B27ECA">
              <w:rPr>
                <w:b/>
                <w:i/>
              </w:rPr>
              <w:t>Sleep Pilot</w:t>
            </w:r>
          </w:p>
        </w:tc>
        <w:tc>
          <w:tcPr>
            <w:tcW w:w="1318" w:type="dxa"/>
            <w:shd w:val="clear" w:color="auto" w:fill="FFFFFF" w:themeFill="background1"/>
          </w:tcPr>
          <w:p w:rsidR="003104CF" w:rsidRPr="00B27ECA" w:rsidRDefault="003104CF" w:rsidP="004A64D2">
            <w:pPr>
              <w:jc w:val="left"/>
              <w:rPr>
                <w:b/>
                <w:i/>
              </w:rPr>
            </w:pPr>
            <w:r w:rsidRPr="00B27ECA">
              <w:rPr>
                <w:b/>
                <w:i/>
              </w:rPr>
              <w:t>Lane Departure Warning System</w:t>
            </w:r>
          </w:p>
        </w:tc>
        <w:tc>
          <w:tcPr>
            <w:tcW w:w="1320" w:type="dxa"/>
            <w:shd w:val="clear" w:color="auto" w:fill="FFFFFF" w:themeFill="background1"/>
          </w:tcPr>
          <w:p w:rsidR="003104CF" w:rsidRPr="00B27ECA" w:rsidRDefault="003104CF" w:rsidP="004A64D2">
            <w:pPr>
              <w:jc w:val="left"/>
              <w:rPr>
                <w:b/>
                <w:i/>
              </w:rPr>
            </w:pPr>
            <w:r w:rsidRPr="00B27ECA">
              <w:rPr>
                <w:b/>
                <w:i/>
              </w:rPr>
              <w:t>Drowsiness Detection system using EEG Helmets</w:t>
            </w:r>
          </w:p>
        </w:tc>
        <w:tc>
          <w:tcPr>
            <w:tcW w:w="1332" w:type="dxa"/>
            <w:shd w:val="clear" w:color="auto" w:fill="FFFFFF" w:themeFill="background1"/>
          </w:tcPr>
          <w:p w:rsidR="003104CF" w:rsidRPr="00B27ECA" w:rsidRDefault="003104CF" w:rsidP="004A64D2">
            <w:pPr>
              <w:jc w:val="left"/>
              <w:rPr>
                <w:b/>
                <w:i/>
              </w:rPr>
            </w:pPr>
            <w:r w:rsidRPr="00B27ECA">
              <w:rPr>
                <w:b/>
                <w:i/>
              </w:rPr>
              <w:t>Tesla Auto Pilot</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eloped by </w:t>
            </w:r>
          </w:p>
        </w:tc>
        <w:tc>
          <w:tcPr>
            <w:tcW w:w="1269" w:type="dxa"/>
          </w:tcPr>
          <w:p w:rsidR="003104CF" w:rsidRDefault="003104CF" w:rsidP="007A09E6">
            <w:pPr>
              <w:jc w:val="left"/>
            </w:pPr>
            <w:proofErr w:type="spellStart"/>
            <w:r>
              <w:t>StopSleep</w:t>
            </w:r>
            <w:proofErr w:type="spellEnd"/>
            <w:r>
              <w:t xml:space="preserve"> Anti-Sleep Alarm PLC</w:t>
            </w:r>
          </w:p>
        </w:tc>
        <w:tc>
          <w:tcPr>
            <w:tcW w:w="1319" w:type="dxa"/>
          </w:tcPr>
          <w:p w:rsidR="003104CF" w:rsidRDefault="003104CF" w:rsidP="007A09E6">
            <w:pPr>
              <w:jc w:val="left"/>
            </w:pPr>
            <w:r>
              <w:t>Bosch Germany</w:t>
            </w:r>
          </w:p>
        </w:tc>
        <w:tc>
          <w:tcPr>
            <w:tcW w:w="1319" w:type="dxa"/>
          </w:tcPr>
          <w:p w:rsidR="003104CF" w:rsidRDefault="003104CF" w:rsidP="007A09E6">
            <w:pPr>
              <w:jc w:val="left"/>
            </w:pPr>
            <w:r>
              <w:t>ASP Technology Ltd, Denmark</w:t>
            </w:r>
          </w:p>
        </w:tc>
        <w:tc>
          <w:tcPr>
            <w:tcW w:w="1318" w:type="dxa"/>
          </w:tcPr>
          <w:p w:rsidR="003104CF" w:rsidRDefault="003104CF" w:rsidP="007A09E6">
            <w:pPr>
              <w:jc w:val="left"/>
            </w:pPr>
            <w:r w:rsidRPr="00223244">
              <w:t xml:space="preserve">Mercedes </w:t>
            </w:r>
            <w:r>
              <w:t>Benz</w:t>
            </w:r>
          </w:p>
        </w:tc>
        <w:tc>
          <w:tcPr>
            <w:tcW w:w="1320" w:type="dxa"/>
          </w:tcPr>
          <w:p w:rsidR="003104CF" w:rsidRDefault="003104CF" w:rsidP="007A09E6">
            <w:pPr>
              <w:jc w:val="left"/>
            </w:pPr>
            <w:r>
              <w:t>Ford Motor company</w:t>
            </w:r>
          </w:p>
        </w:tc>
        <w:tc>
          <w:tcPr>
            <w:tcW w:w="1332" w:type="dxa"/>
          </w:tcPr>
          <w:p w:rsidR="003104CF" w:rsidRDefault="003104CF" w:rsidP="007A09E6">
            <w:pPr>
              <w:jc w:val="left"/>
            </w:pPr>
            <w:r>
              <w:t>Tesla Inc.</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Detection method</w:t>
            </w:r>
          </w:p>
        </w:tc>
        <w:tc>
          <w:tcPr>
            <w:tcW w:w="1269" w:type="dxa"/>
          </w:tcPr>
          <w:p w:rsidR="003104CF" w:rsidRDefault="003104CF" w:rsidP="007A09E6">
            <w:pPr>
              <w:jc w:val="left"/>
            </w:pPr>
            <w:r>
              <w:t>Skin heat</w:t>
            </w:r>
          </w:p>
        </w:tc>
        <w:tc>
          <w:tcPr>
            <w:tcW w:w="1319" w:type="dxa"/>
          </w:tcPr>
          <w:p w:rsidR="003104CF" w:rsidRDefault="003104CF" w:rsidP="007A09E6">
            <w:pPr>
              <w:jc w:val="left"/>
            </w:pPr>
            <w:r>
              <w:t>Steering patterns</w:t>
            </w:r>
          </w:p>
        </w:tc>
        <w:tc>
          <w:tcPr>
            <w:tcW w:w="1319" w:type="dxa"/>
          </w:tcPr>
          <w:p w:rsidR="003104CF" w:rsidRDefault="00946A60" w:rsidP="007A09E6">
            <w:pPr>
              <w:jc w:val="left"/>
            </w:pPr>
            <w:r>
              <w:t>Reactions by driver to random tests</w:t>
            </w:r>
          </w:p>
        </w:tc>
        <w:tc>
          <w:tcPr>
            <w:tcW w:w="1318" w:type="dxa"/>
          </w:tcPr>
          <w:p w:rsidR="003104CF" w:rsidRDefault="003104CF" w:rsidP="007A09E6">
            <w:pPr>
              <w:jc w:val="left"/>
            </w:pPr>
            <w:r>
              <w:t xml:space="preserve">Lane boundaries </w:t>
            </w:r>
          </w:p>
        </w:tc>
        <w:tc>
          <w:tcPr>
            <w:tcW w:w="1320" w:type="dxa"/>
          </w:tcPr>
          <w:p w:rsidR="003104CF" w:rsidRDefault="003104CF" w:rsidP="007A09E6">
            <w:pPr>
              <w:jc w:val="left"/>
            </w:pPr>
            <w:r>
              <w:t>Alpha activity of human brain</w:t>
            </w:r>
          </w:p>
        </w:tc>
        <w:tc>
          <w:tcPr>
            <w:tcW w:w="1332" w:type="dxa"/>
          </w:tcPr>
          <w:p w:rsidR="003104CF" w:rsidRDefault="003104CF" w:rsidP="007A09E6">
            <w:pPr>
              <w:jc w:val="left"/>
            </w:pPr>
            <w:r>
              <w:t>Monitor obstacles around the vehic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Hardware devices </w:t>
            </w:r>
          </w:p>
        </w:tc>
        <w:tc>
          <w:tcPr>
            <w:tcW w:w="1269" w:type="dxa"/>
          </w:tcPr>
          <w:p w:rsidR="003104CF" w:rsidRDefault="003104CF" w:rsidP="007A09E6">
            <w:pPr>
              <w:jc w:val="left"/>
            </w:pPr>
            <w:r>
              <w:t>Eight sensors</w:t>
            </w:r>
          </w:p>
        </w:tc>
        <w:tc>
          <w:tcPr>
            <w:tcW w:w="1319" w:type="dxa"/>
          </w:tcPr>
          <w:p w:rsidR="003104CF" w:rsidRDefault="003104CF" w:rsidP="007A09E6">
            <w:pPr>
              <w:jc w:val="left"/>
            </w:pPr>
            <w:r>
              <w:t>Steering angle sensors</w:t>
            </w:r>
          </w:p>
        </w:tc>
        <w:tc>
          <w:tcPr>
            <w:tcW w:w="1319" w:type="dxa"/>
          </w:tcPr>
          <w:p w:rsidR="003104CF" w:rsidRDefault="003104CF" w:rsidP="007A09E6">
            <w:pPr>
              <w:jc w:val="left"/>
            </w:pPr>
            <w:r>
              <w:t>Light</w:t>
            </w:r>
            <w:r w:rsidR="0040386E">
              <w:t>, s</w:t>
            </w:r>
            <w:r>
              <w:t>ound and touch sensors</w:t>
            </w:r>
          </w:p>
        </w:tc>
        <w:tc>
          <w:tcPr>
            <w:tcW w:w="1318" w:type="dxa"/>
          </w:tcPr>
          <w:p w:rsidR="003104CF" w:rsidRDefault="003104CF" w:rsidP="007A09E6">
            <w:pPr>
              <w:jc w:val="left"/>
            </w:pPr>
            <w:r>
              <w:t>Camera</w:t>
            </w:r>
          </w:p>
        </w:tc>
        <w:tc>
          <w:tcPr>
            <w:tcW w:w="1320" w:type="dxa"/>
          </w:tcPr>
          <w:p w:rsidR="003104CF" w:rsidRDefault="003104CF" w:rsidP="007A09E6">
            <w:pPr>
              <w:jc w:val="left"/>
            </w:pPr>
            <w:r>
              <w:t>EEG electrode mounted helmet</w:t>
            </w:r>
          </w:p>
        </w:tc>
        <w:tc>
          <w:tcPr>
            <w:tcW w:w="1332" w:type="dxa"/>
          </w:tcPr>
          <w:p w:rsidR="003104CF" w:rsidRDefault="003104CF" w:rsidP="007A09E6">
            <w:pPr>
              <w:jc w:val="left"/>
            </w:pPr>
            <w:r>
              <w:t>Eight cameras and twelve ultrasonic</w:t>
            </w:r>
            <w:r w:rsidR="00092362">
              <w:t xml:space="preserve"> </w:t>
            </w:r>
            <w:r>
              <w:t>sensors</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ice </w:t>
            </w:r>
            <w:r w:rsidR="005B40C4">
              <w:rPr>
                <w:b/>
                <w:i/>
              </w:rPr>
              <w:t>Type</w:t>
            </w:r>
          </w:p>
        </w:tc>
        <w:tc>
          <w:tcPr>
            <w:tcW w:w="1269" w:type="dxa"/>
          </w:tcPr>
          <w:p w:rsidR="003104CF" w:rsidRDefault="003104CF" w:rsidP="007A09E6">
            <w:pPr>
              <w:jc w:val="left"/>
            </w:pPr>
            <w:r>
              <w:t>Portable</w:t>
            </w:r>
          </w:p>
        </w:tc>
        <w:tc>
          <w:tcPr>
            <w:tcW w:w="1319" w:type="dxa"/>
          </w:tcPr>
          <w:p w:rsidR="003104CF" w:rsidRDefault="003104CF" w:rsidP="007A09E6">
            <w:pPr>
              <w:jc w:val="left"/>
            </w:pPr>
            <w:r>
              <w:t>Not Portable</w:t>
            </w:r>
          </w:p>
        </w:tc>
        <w:tc>
          <w:tcPr>
            <w:tcW w:w="1319" w:type="dxa"/>
          </w:tcPr>
          <w:p w:rsidR="003104CF" w:rsidRDefault="003104CF" w:rsidP="007A09E6">
            <w:pPr>
              <w:jc w:val="left"/>
            </w:pPr>
            <w:r>
              <w:t>Not Portable</w:t>
            </w:r>
          </w:p>
        </w:tc>
        <w:tc>
          <w:tcPr>
            <w:tcW w:w="1318" w:type="dxa"/>
          </w:tcPr>
          <w:p w:rsidR="003104CF" w:rsidRDefault="003104CF" w:rsidP="007A09E6">
            <w:pPr>
              <w:jc w:val="left"/>
            </w:pPr>
            <w:r>
              <w:t>Not Portable</w:t>
            </w:r>
          </w:p>
        </w:tc>
        <w:tc>
          <w:tcPr>
            <w:tcW w:w="1320" w:type="dxa"/>
          </w:tcPr>
          <w:p w:rsidR="003104CF" w:rsidRDefault="003104CF" w:rsidP="007A09E6">
            <w:pPr>
              <w:jc w:val="left"/>
            </w:pPr>
            <w:r>
              <w:t>Portable</w:t>
            </w:r>
          </w:p>
        </w:tc>
        <w:tc>
          <w:tcPr>
            <w:tcW w:w="1332" w:type="dxa"/>
          </w:tcPr>
          <w:p w:rsidR="003104CF" w:rsidRDefault="003104CF" w:rsidP="007A09E6">
            <w:pPr>
              <w:jc w:val="left"/>
            </w:pPr>
            <w:r>
              <w:t xml:space="preserve">Not </w:t>
            </w:r>
            <w:r w:rsidR="00F77A09">
              <w:t>Portab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Alerting Method</w:t>
            </w:r>
          </w:p>
        </w:tc>
        <w:tc>
          <w:tcPr>
            <w:tcW w:w="1269" w:type="dxa"/>
          </w:tcPr>
          <w:p w:rsidR="003104CF" w:rsidRDefault="003104CF" w:rsidP="007A09E6">
            <w:pPr>
              <w:jc w:val="left"/>
            </w:pPr>
            <w:r>
              <w:t xml:space="preserve">Vibrating the device, </w:t>
            </w:r>
            <w:r w:rsidR="00CE77D5">
              <w:t xml:space="preserve">output </w:t>
            </w:r>
            <w:r>
              <w:t>light and sound</w:t>
            </w:r>
          </w:p>
        </w:tc>
        <w:tc>
          <w:tcPr>
            <w:tcW w:w="1319" w:type="dxa"/>
          </w:tcPr>
          <w:p w:rsidR="003104CF" w:rsidRDefault="003104CF" w:rsidP="007A09E6">
            <w:pPr>
              <w:jc w:val="left"/>
            </w:pPr>
            <w:r>
              <w:t>Flashing a coffee cup sign in the system</w:t>
            </w:r>
          </w:p>
        </w:tc>
        <w:tc>
          <w:tcPr>
            <w:tcW w:w="1319" w:type="dxa"/>
          </w:tcPr>
          <w:p w:rsidR="003104CF" w:rsidRDefault="003104CF" w:rsidP="007A09E6">
            <w:pPr>
              <w:jc w:val="left"/>
            </w:pPr>
            <w:r>
              <w:t>Sound</w:t>
            </w:r>
          </w:p>
        </w:tc>
        <w:tc>
          <w:tcPr>
            <w:tcW w:w="1318" w:type="dxa"/>
          </w:tcPr>
          <w:p w:rsidR="003104CF" w:rsidRDefault="00CE77D5" w:rsidP="007A09E6">
            <w:pPr>
              <w:jc w:val="left"/>
            </w:pPr>
            <w:r>
              <w:t xml:space="preserve">Flashing a </w:t>
            </w:r>
            <w:r w:rsidR="003104CF">
              <w:t>warning</w:t>
            </w:r>
            <w:r>
              <w:t xml:space="preserve"> light</w:t>
            </w:r>
            <w:r w:rsidR="003104CF">
              <w:t xml:space="preserve"> with</w:t>
            </w:r>
            <w:r>
              <w:t xml:space="preserve"> a</w:t>
            </w:r>
            <w:r w:rsidR="003104CF">
              <w:t xml:space="preserve"> beep sound</w:t>
            </w:r>
          </w:p>
        </w:tc>
        <w:tc>
          <w:tcPr>
            <w:tcW w:w="1320" w:type="dxa"/>
          </w:tcPr>
          <w:p w:rsidR="003104CF" w:rsidRDefault="003104CF" w:rsidP="007A09E6">
            <w:pPr>
              <w:jc w:val="left"/>
            </w:pPr>
            <w:r>
              <w:t>Vibrating the steering wheel with a sound</w:t>
            </w:r>
          </w:p>
        </w:tc>
        <w:tc>
          <w:tcPr>
            <w:tcW w:w="1332" w:type="dxa"/>
          </w:tcPr>
          <w:p w:rsidR="003104CF" w:rsidRDefault="003104CF" w:rsidP="007A09E6">
            <w:pPr>
              <w:jc w:val="left"/>
            </w:pPr>
            <w:r>
              <w:t xml:space="preserve">Control the car without human involvement </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Market Price</w:t>
            </w:r>
          </w:p>
        </w:tc>
        <w:tc>
          <w:tcPr>
            <w:tcW w:w="1269" w:type="dxa"/>
          </w:tcPr>
          <w:p w:rsidR="003104CF" w:rsidRDefault="003104CF" w:rsidP="007A09E6">
            <w:pPr>
              <w:jc w:val="left"/>
            </w:pPr>
            <w:r>
              <w:t>200 USD</w:t>
            </w:r>
          </w:p>
        </w:tc>
        <w:tc>
          <w:tcPr>
            <w:tcW w:w="1319" w:type="dxa"/>
          </w:tcPr>
          <w:p w:rsidR="003104CF" w:rsidRDefault="003104CF" w:rsidP="007A09E6">
            <w:pPr>
              <w:jc w:val="left"/>
            </w:pPr>
            <w:r>
              <w:t>-</w:t>
            </w:r>
          </w:p>
        </w:tc>
        <w:tc>
          <w:tcPr>
            <w:tcW w:w="1319" w:type="dxa"/>
          </w:tcPr>
          <w:p w:rsidR="003104CF" w:rsidRDefault="003104CF" w:rsidP="007A09E6">
            <w:pPr>
              <w:jc w:val="left"/>
            </w:pPr>
            <w:r>
              <w:t>250 USD</w:t>
            </w:r>
          </w:p>
        </w:tc>
        <w:tc>
          <w:tcPr>
            <w:tcW w:w="1318" w:type="dxa"/>
          </w:tcPr>
          <w:p w:rsidR="003104CF" w:rsidRDefault="003104CF" w:rsidP="007A09E6">
            <w:pPr>
              <w:jc w:val="left"/>
            </w:pPr>
            <w:r>
              <w:t>1000 USD and above</w:t>
            </w:r>
          </w:p>
        </w:tc>
        <w:tc>
          <w:tcPr>
            <w:tcW w:w="1320" w:type="dxa"/>
          </w:tcPr>
          <w:p w:rsidR="003104CF" w:rsidRDefault="003104CF" w:rsidP="007A09E6">
            <w:pPr>
              <w:jc w:val="left"/>
            </w:pPr>
            <w:r>
              <w:t>500 – 1000 USD</w:t>
            </w:r>
          </w:p>
        </w:tc>
        <w:tc>
          <w:tcPr>
            <w:tcW w:w="1332" w:type="dxa"/>
          </w:tcPr>
          <w:p w:rsidR="003104CF" w:rsidRDefault="003104CF" w:rsidP="007A09E6">
            <w:pPr>
              <w:jc w:val="left"/>
            </w:pPr>
            <w:r>
              <w:t>80</w:t>
            </w:r>
            <w:r w:rsidR="00FC3A57">
              <w:t>,</w:t>
            </w:r>
            <w:r>
              <w:t>000 USD</w:t>
            </w:r>
          </w:p>
        </w:tc>
      </w:tr>
    </w:tbl>
    <w:p w:rsidR="003104CF" w:rsidRDefault="003104CF" w:rsidP="003104CF"/>
    <w:p w:rsidR="003104CF" w:rsidRDefault="003104CF" w:rsidP="003104CF"/>
    <w:p w:rsidR="003104CF" w:rsidRDefault="003104CF" w:rsidP="003104CF"/>
    <w:p w:rsidR="00896C95" w:rsidRDefault="00896C95">
      <w:pPr>
        <w:spacing w:after="160" w:line="259" w:lineRule="auto"/>
        <w:jc w:val="left"/>
        <w:rPr>
          <w:rFonts w:asciiTheme="majorHAnsi" w:eastAsiaTheme="majorEastAsia" w:hAnsiTheme="majorHAnsi" w:cstheme="majorBidi"/>
          <w:b/>
          <w:sz w:val="26"/>
          <w:szCs w:val="26"/>
        </w:rPr>
      </w:pPr>
      <w:r>
        <w:br w:type="page"/>
      </w:r>
    </w:p>
    <w:p w:rsidR="003104CF" w:rsidRDefault="003104CF" w:rsidP="003104CF">
      <w:pPr>
        <w:pStyle w:val="Heading2"/>
      </w:pPr>
      <w:bookmarkStart w:id="49" w:name="_Toc515048051"/>
      <w:r>
        <w:lastRenderedPageBreak/>
        <w:t xml:space="preserve">2.4 </w:t>
      </w:r>
      <w:r w:rsidR="00E56B60">
        <w:t>Discussion</w:t>
      </w:r>
      <w:bookmarkEnd w:id="49"/>
      <w:r w:rsidR="00E56B60">
        <w:t xml:space="preserve"> </w:t>
      </w:r>
      <w:r>
        <w:t xml:space="preserve"> </w:t>
      </w:r>
    </w:p>
    <w:p w:rsidR="003104CF" w:rsidRPr="009B6280" w:rsidRDefault="003104CF" w:rsidP="003104CF"/>
    <w:p w:rsidR="00C27DB1" w:rsidRDefault="00A5301A" w:rsidP="00D11C69">
      <w:pPr>
        <w:spacing w:after="120" w:line="276" w:lineRule="auto"/>
      </w:pPr>
      <w:r>
        <w:t xml:space="preserve">In the </w:t>
      </w:r>
      <w:r w:rsidR="003104CF">
        <w:t xml:space="preserve">Literature </w:t>
      </w:r>
      <w:r w:rsidR="00741E9F">
        <w:t>review the team</w:t>
      </w:r>
      <w:r w:rsidR="003104CF">
        <w:t xml:space="preserve"> has focused on </w:t>
      </w:r>
      <w:r w:rsidR="00741E9F">
        <w:t xml:space="preserve">some of the </w:t>
      </w:r>
      <w:r w:rsidR="003104CF">
        <w:t>existing systems</w:t>
      </w:r>
      <w:r w:rsidR="00771237">
        <w:t xml:space="preserve"> in the market</w:t>
      </w:r>
      <w:r w:rsidR="003104CF">
        <w:t xml:space="preserve"> and most of the systems </w:t>
      </w:r>
      <w:r w:rsidR="00741E9F">
        <w:t>do share</w:t>
      </w:r>
      <w:r w:rsidR="003104CF">
        <w:t xml:space="preserve"> common functionalities. Among </w:t>
      </w:r>
      <w:r w:rsidR="00771237">
        <w:t>those</w:t>
      </w:r>
      <w:r w:rsidR="00FA6397">
        <w:t>,</w:t>
      </w:r>
      <w:r w:rsidR="003104CF">
        <w:t xml:space="preserve"> literature </w:t>
      </w:r>
      <w:r w:rsidR="00771237">
        <w:t xml:space="preserve">review was </w:t>
      </w:r>
      <w:r w:rsidR="00F23B4A">
        <w:t>organized based</w:t>
      </w:r>
      <w:r w:rsidR="00771237">
        <w:t xml:space="preserve"> </w:t>
      </w:r>
      <w:r w:rsidR="003104CF">
        <w:t xml:space="preserve">on six different existing driver warning systems which </w:t>
      </w:r>
      <w:r w:rsidR="00771237">
        <w:t xml:space="preserve">are </w:t>
      </w:r>
      <w:r w:rsidR="003104CF">
        <w:t xml:space="preserve">listed out </w:t>
      </w:r>
      <w:r w:rsidR="00FA6397">
        <w:t xml:space="preserve">in </w:t>
      </w:r>
      <w:r w:rsidR="00794148">
        <w:t>the</w:t>
      </w:r>
      <w:r w:rsidR="00FA6397">
        <w:t xml:space="preserve"> section 2.2</w:t>
      </w:r>
      <w:r w:rsidR="003104CF">
        <w:t>.</w:t>
      </w:r>
    </w:p>
    <w:p w:rsidR="00C27DB1" w:rsidRDefault="003104CF" w:rsidP="00D11C69">
      <w:pPr>
        <w:spacing w:after="120" w:line="276" w:lineRule="auto"/>
        <w:rPr>
          <w:szCs w:val="24"/>
        </w:rPr>
      </w:pPr>
      <w:proofErr w:type="spellStart"/>
      <w:r>
        <w:t>StopSleep</w:t>
      </w:r>
      <w:proofErr w:type="spellEnd"/>
      <w:r>
        <w:t xml:space="preserve"> electronic anti</w:t>
      </w:r>
      <w:r w:rsidR="00053224">
        <w:t>-</w:t>
      </w:r>
      <w:r>
        <w:t xml:space="preserve">alarm system seems </w:t>
      </w:r>
      <w:r w:rsidR="00082BA5">
        <w:t xml:space="preserve">reasonable </w:t>
      </w:r>
      <w:r>
        <w:t>since it’s a portable device and</w:t>
      </w:r>
      <w:r w:rsidR="00082BA5">
        <w:t xml:space="preserve"> clients</w:t>
      </w:r>
      <w:r>
        <w:t xml:space="preserve"> can afford </w:t>
      </w:r>
      <w:r w:rsidR="00082BA5">
        <w:t xml:space="preserve">the device </w:t>
      </w:r>
      <w:r>
        <w:t>for 200 US</w:t>
      </w:r>
      <w:r w:rsidR="00D22FB3">
        <w:t xml:space="preserve"> dollars</w:t>
      </w:r>
      <w:r>
        <w:t xml:space="preserve">. This system uses </w:t>
      </w:r>
      <w:r w:rsidR="006E5429">
        <w:t xml:space="preserve">the </w:t>
      </w:r>
      <w:r>
        <w:t>heat of</w:t>
      </w:r>
      <w:r w:rsidR="006E5429">
        <w:t xml:space="preserve"> the skin of</w:t>
      </w:r>
      <w:r>
        <w:t xml:space="preserve"> the driver to detect the driver’s status </w:t>
      </w:r>
      <w:r w:rsidR="006E5429">
        <w:t>which</w:t>
      </w:r>
      <w:r>
        <w:t xml:space="preserve"> </w:t>
      </w:r>
      <w:r w:rsidR="006E5429">
        <w:t>is</w:t>
      </w:r>
      <w:r>
        <w:t xml:space="preserve"> a different approach compared to other systems. </w:t>
      </w:r>
      <w:r w:rsidR="00053224">
        <w:t xml:space="preserve">Considering </w:t>
      </w:r>
      <w:r>
        <w:t>its functionalities</w:t>
      </w:r>
      <w:r w:rsidR="00B00226">
        <w:t>,</w:t>
      </w:r>
      <w:r>
        <w:t xml:space="preserve"> driver must wear this device </w:t>
      </w:r>
      <w:r w:rsidR="00B00226">
        <w:t>on two of</w:t>
      </w:r>
      <w:r>
        <w:t xml:space="preserve"> his/her fingers. </w:t>
      </w:r>
      <w:r w:rsidR="00053224">
        <w:t>Then the</w:t>
      </w:r>
      <w:r>
        <w:t xml:space="preserve"> sensors will start monitoring for active, micro-sleep and sleep states of the driver and issu</w:t>
      </w:r>
      <w:r w:rsidR="00053224">
        <w:t>e</w:t>
      </w:r>
      <w:r>
        <w:t xml:space="preserve"> warnings according to </w:t>
      </w:r>
      <w:r w:rsidR="00053224">
        <w:t xml:space="preserve">the </w:t>
      </w:r>
      <w:r w:rsidR="00956207">
        <w:t xml:space="preserve">detected </w:t>
      </w:r>
      <w:r>
        <w:t>heat</w:t>
      </w:r>
      <w:r w:rsidR="00053224">
        <w:t xml:space="preserve"> signatures</w:t>
      </w:r>
      <w:r>
        <w:t xml:space="preserve">. </w:t>
      </w:r>
      <w:r w:rsidR="00634B95">
        <w:t>Even though this</w:t>
      </w:r>
      <w:r>
        <w:t xml:space="preserve"> system </w:t>
      </w:r>
      <w:r w:rsidR="00634B95">
        <w:t xml:space="preserve">can be considered as </w:t>
      </w:r>
      <w:r>
        <w:t>a good system</w:t>
      </w:r>
      <w:r w:rsidR="00634B95">
        <w:t xml:space="preserve">, deeper investigations on this device show the existence of </w:t>
      </w:r>
      <w:r>
        <w:t>some issues</w:t>
      </w:r>
      <w:r w:rsidR="00634B95">
        <w:t xml:space="preserve"> in it</w:t>
      </w:r>
      <w:r>
        <w:t xml:space="preserve">. Human body temperature depends on various factors such as health, weather and climate conditions. In that case there </w:t>
      </w:r>
      <w:r w:rsidR="00716C38">
        <w:t>could</w:t>
      </w:r>
      <w:r>
        <w:t xml:space="preserve"> be doubt</w:t>
      </w:r>
      <w:r w:rsidR="00E90ED2">
        <w:t>s</w:t>
      </w:r>
      <w:r w:rsidR="00716C38">
        <w:t xml:space="preserve"> to someone on</w:t>
      </w:r>
      <w:r>
        <w:t xml:space="preserve"> how the system actually </w:t>
      </w:r>
      <w:r w:rsidR="00C27DB1">
        <w:t>detects</w:t>
      </w:r>
      <w:r>
        <w:t xml:space="preserve"> the state of the driver whether </w:t>
      </w:r>
      <w:r w:rsidR="00716C38">
        <w:t xml:space="preserve">or not </w:t>
      </w:r>
      <w:r>
        <w:t xml:space="preserve">he/she can drive the vehicle. </w:t>
      </w:r>
      <w:r w:rsidR="002F3BF2">
        <w:t xml:space="preserve">Since </w:t>
      </w:r>
      <w:r>
        <w:t xml:space="preserve">this device is </w:t>
      </w:r>
      <w:r w:rsidR="00C27DB1">
        <w:t>portable,</w:t>
      </w:r>
      <w:r>
        <w:t xml:space="preserve"> and driver must wear the device in t</w:t>
      </w:r>
      <w:r w:rsidR="002F3BF2">
        <w:t xml:space="preserve">wo </w:t>
      </w:r>
      <w:r>
        <w:t>fingers</w:t>
      </w:r>
      <w:r w:rsidR="002F3BF2">
        <w:t xml:space="preserve">, it </w:t>
      </w:r>
      <w:r>
        <w:t>can annoy</w:t>
      </w:r>
      <w:r w:rsidR="002F3BF2">
        <w:t xml:space="preserve"> </w:t>
      </w:r>
      <w:r>
        <w:t>and distract the driver</w:t>
      </w:r>
      <w:r w:rsidR="00E90ED2">
        <w:t xml:space="preserve"> as well</w:t>
      </w:r>
      <w:r>
        <w:t>. In long distance driving</w:t>
      </w:r>
      <w:r w:rsidR="0024437A">
        <w:t>,</w:t>
      </w:r>
      <w:r>
        <w:t xml:space="preserve"> these sensors can</w:t>
      </w:r>
      <w:r w:rsidR="00EA4525">
        <w:t xml:space="preserve"> </w:t>
      </w:r>
      <w:r>
        <w:t xml:space="preserve">demise </w:t>
      </w:r>
      <w:r w:rsidR="00EA4525">
        <w:t xml:space="preserve">due to </w:t>
      </w:r>
      <w:r>
        <w:rPr>
          <w:szCs w:val="24"/>
        </w:rPr>
        <w:t>low battery power.</w:t>
      </w:r>
      <w:r w:rsidR="00EA4525">
        <w:rPr>
          <w:szCs w:val="24"/>
        </w:rPr>
        <w:t xml:space="preserve"> Perspiration (sweat) of the fingers after wearing the device for a long time could</w:t>
      </w:r>
      <w:r w:rsidR="00BE0869">
        <w:rPr>
          <w:szCs w:val="24"/>
        </w:rPr>
        <w:t xml:space="preserve"> </w:t>
      </w:r>
      <w:r w:rsidR="0024437A">
        <w:rPr>
          <w:szCs w:val="24"/>
        </w:rPr>
        <w:t xml:space="preserve">also </w:t>
      </w:r>
      <w:r w:rsidR="00BE0869">
        <w:rPr>
          <w:szCs w:val="24"/>
        </w:rPr>
        <w:t>allow the sensors not to</w:t>
      </w:r>
      <w:r w:rsidR="0024437A">
        <w:rPr>
          <w:szCs w:val="24"/>
        </w:rPr>
        <w:t xml:space="preserve"> </w:t>
      </w:r>
      <w:r w:rsidR="00BE0869">
        <w:rPr>
          <w:szCs w:val="24"/>
        </w:rPr>
        <w:t>work</w:t>
      </w:r>
      <w:r w:rsidR="0024437A">
        <w:rPr>
          <w:szCs w:val="24"/>
        </w:rPr>
        <w:t xml:space="preserve"> properly</w:t>
      </w:r>
      <w:r w:rsidR="00BE0869">
        <w:rPr>
          <w:szCs w:val="24"/>
        </w:rPr>
        <w:t xml:space="preserve">. </w:t>
      </w:r>
      <w:r>
        <w:rPr>
          <w:szCs w:val="24"/>
        </w:rPr>
        <w:t>Therefore</w:t>
      </w:r>
      <w:r w:rsidR="00C27DB1">
        <w:rPr>
          <w:szCs w:val="24"/>
        </w:rPr>
        <w:t>,</w:t>
      </w:r>
      <w:r>
        <w:rPr>
          <w:szCs w:val="24"/>
        </w:rPr>
        <w:t xml:space="preserve"> </w:t>
      </w:r>
      <w:r w:rsidR="00BE0869">
        <w:rPr>
          <w:szCs w:val="24"/>
        </w:rPr>
        <w:t xml:space="preserve">the team presume that </w:t>
      </w:r>
      <w:r>
        <w:rPr>
          <w:szCs w:val="24"/>
        </w:rPr>
        <w:t xml:space="preserve">this system </w:t>
      </w:r>
      <w:r w:rsidR="00BE0869">
        <w:rPr>
          <w:szCs w:val="24"/>
        </w:rPr>
        <w:t>cannot be accurate all the time</w:t>
      </w:r>
      <w:r>
        <w:rPr>
          <w:szCs w:val="24"/>
        </w:rPr>
        <w:t xml:space="preserve"> to use as </w:t>
      </w:r>
      <w:r w:rsidR="008E343E">
        <w:rPr>
          <w:szCs w:val="24"/>
        </w:rPr>
        <w:t xml:space="preserve">a </w:t>
      </w:r>
      <w:r>
        <w:rPr>
          <w:szCs w:val="24"/>
        </w:rPr>
        <w:t>driver safety system.</w:t>
      </w:r>
    </w:p>
    <w:p w:rsidR="00C27DB1" w:rsidRDefault="003104CF" w:rsidP="00D11C69">
      <w:pPr>
        <w:spacing w:after="120" w:line="276" w:lineRule="auto"/>
      </w:pPr>
      <w:r>
        <w:t xml:space="preserve">Bosch driver drowsiness detection system is </w:t>
      </w:r>
      <w:r w:rsidR="000C0186">
        <w:t>another</w:t>
      </w:r>
      <w:r>
        <w:t xml:space="preserve"> existing system which monitor</w:t>
      </w:r>
      <w:r w:rsidR="00002ED6">
        <w:t>s</w:t>
      </w:r>
      <w:r>
        <w:t xml:space="preserve"> steering wheel patterns to detect driver drowsiness. Bosch has used steering-angle sensor to determine the steering angle and its velocity. If there are any </w:t>
      </w:r>
      <w:r w:rsidR="00002ED6">
        <w:t>unusual</w:t>
      </w:r>
      <w:r>
        <w:t xml:space="preserve"> steering wheel movements</w:t>
      </w:r>
      <w:r w:rsidR="00002ED6">
        <w:t>,</w:t>
      </w:r>
      <w:r>
        <w:t xml:space="preserve"> the system will alert the driver by flashing a coffee</w:t>
      </w:r>
      <w:r w:rsidR="00362970">
        <w:t xml:space="preserve"> </w:t>
      </w:r>
      <w:r>
        <w:t xml:space="preserve">cup sign </w:t>
      </w:r>
      <w:r w:rsidR="00002ED6">
        <w:t>lit</w:t>
      </w:r>
      <w:r>
        <w:t xml:space="preserve"> in the </w:t>
      </w:r>
      <w:r w:rsidR="00002ED6">
        <w:t>vehicle</w:t>
      </w:r>
      <w:r>
        <w:t xml:space="preserve"> dashboard. Rather than analyzing only the steering movements</w:t>
      </w:r>
      <w:r w:rsidR="0068779A">
        <w:t>,</w:t>
      </w:r>
      <w:r>
        <w:t xml:space="preserve"> it</w:t>
      </w:r>
      <w:r w:rsidR="0068779A">
        <w:t xml:space="preserve"> could have been </w:t>
      </w:r>
      <w:r>
        <w:t>better to analyze the steering movement</w:t>
      </w:r>
      <w:r w:rsidR="0068779A">
        <w:t>s</w:t>
      </w:r>
      <w:r>
        <w:t xml:space="preserve"> with the lane boundaries. Unfortunately</w:t>
      </w:r>
      <w:r w:rsidR="00C27DB1">
        <w:t>,</w:t>
      </w:r>
      <w:r>
        <w:t xml:space="preserve"> this system doesn’t consist of any </w:t>
      </w:r>
      <w:r w:rsidR="0068779A">
        <w:t>cameras or sensors</w:t>
      </w:r>
      <w:r>
        <w:t xml:space="preserve"> to detect lane marks on the road. Moreover</w:t>
      </w:r>
      <w:r w:rsidR="00C27DB1">
        <w:t>,</w:t>
      </w:r>
      <w:r>
        <w:t xml:space="preserve"> </w:t>
      </w:r>
      <w:r w:rsidR="00675B28">
        <w:t xml:space="preserve">just by </w:t>
      </w:r>
      <w:r>
        <w:t xml:space="preserve">flashing a light on the dashboard </w:t>
      </w:r>
      <w:r w:rsidR="00675B28">
        <w:t>cannot</w:t>
      </w:r>
      <w:r>
        <w:t xml:space="preserve"> be</w:t>
      </w:r>
      <w:r w:rsidR="00675B28">
        <w:t xml:space="preserve"> considered as a</w:t>
      </w:r>
      <w:r>
        <w:t xml:space="preserve"> good solution to alert the driver because </w:t>
      </w:r>
      <w:r w:rsidR="0010792F">
        <w:t xml:space="preserve">a </w:t>
      </w:r>
      <w:r>
        <w:t>driver can</w:t>
      </w:r>
      <w:r w:rsidR="0010792F">
        <w:t>not</w:t>
      </w:r>
      <w:r>
        <w:t xml:space="preserve"> see any lights when he/she is in drows</w:t>
      </w:r>
      <w:r w:rsidR="00675B28">
        <w:t>y</w:t>
      </w:r>
      <w:r>
        <w:t xml:space="preserve"> </w:t>
      </w:r>
      <w:r w:rsidR="00675B28">
        <w:t>state</w:t>
      </w:r>
      <w:r>
        <w:t xml:space="preserve">. </w:t>
      </w:r>
      <w:r w:rsidR="0010792F">
        <w:t xml:space="preserve">Hence </w:t>
      </w:r>
      <w:r>
        <w:t>driver</w:t>
      </w:r>
      <w:r w:rsidR="00675B28">
        <w:t>s</w:t>
      </w:r>
      <w:r>
        <w:t xml:space="preserve"> ca</w:t>
      </w:r>
      <w:r w:rsidR="00675B28">
        <w:t xml:space="preserve">nnot </w:t>
      </w:r>
      <w:r>
        <w:t>rely on this system</w:t>
      </w:r>
      <w:r w:rsidR="00675B28">
        <w:t xml:space="preserve"> too much</w:t>
      </w:r>
      <w:r>
        <w:t>.</w:t>
      </w:r>
    </w:p>
    <w:p w:rsidR="00C27DB1" w:rsidRDefault="003104CF" w:rsidP="00D11C69">
      <w:pPr>
        <w:spacing w:after="120" w:line="276" w:lineRule="auto"/>
      </w:pPr>
      <w:r>
        <w:t xml:space="preserve">Anti </w:t>
      </w:r>
      <w:r w:rsidR="002D3ABB">
        <w:t>p</w:t>
      </w:r>
      <w:r>
        <w:t xml:space="preserve">ilot is another driver safety system which consists of light, sound and touch sensors. This system monitors the driver and </w:t>
      </w:r>
      <w:r w:rsidR="00F01FC5">
        <w:t>pops</w:t>
      </w:r>
      <w:r>
        <w:t xml:space="preserve"> random test</w:t>
      </w:r>
      <w:r w:rsidR="00F01FC5">
        <w:t>s</w:t>
      </w:r>
      <w:r>
        <w:t xml:space="preserve"> to the driver and </w:t>
      </w:r>
      <w:r w:rsidR="00F01FC5">
        <w:t xml:space="preserve">he/she </w:t>
      </w:r>
      <w:r>
        <w:t>needs to tap the device within a certain time period</w:t>
      </w:r>
      <w:r w:rsidR="00F01FC5">
        <w:t xml:space="preserve"> as a response</w:t>
      </w:r>
      <w:r>
        <w:t>.</w:t>
      </w:r>
      <w:r w:rsidR="00A91C1E">
        <w:t xml:space="preserve"> </w:t>
      </w:r>
      <w:r>
        <w:t>If the respon</w:t>
      </w:r>
      <w:r w:rsidR="0076688E">
        <w:t>se</w:t>
      </w:r>
      <w:r>
        <w:t xml:space="preserve"> time is too long the system alerts the driver by making a sound. Generally</w:t>
      </w:r>
      <w:r w:rsidR="00C27DB1">
        <w:t xml:space="preserve">, </w:t>
      </w:r>
      <w:r>
        <w:t xml:space="preserve">seems to be </w:t>
      </w:r>
      <w:r w:rsidR="00A91C1E">
        <w:t xml:space="preserve">a </w:t>
      </w:r>
      <w:r>
        <w:t xml:space="preserve">fine </w:t>
      </w:r>
      <w:r w:rsidR="0076688E">
        <w:t xml:space="preserve">solution </w:t>
      </w:r>
      <w:r>
        <w:t>since the system tr</w:t>
      </w:r>
      <w:r w:rsidR="00A91C1E">
        <w:t>ies</w:t>
      </w:r>
      <w:r>
        <w:t xml:space="preserve"> to keep the driver</w:t>
      </w:r>
      <w:r w:rsidR="0076688E">
        <w:t xml:space="preserve"> awake</w:t>
      </w:r>
      <w:r>
        <w:t>. But tap</w:t>
      </w:r>
      <w:r w:rsidR="0076688E">
        <w:t>ping</w:t>
      </w:r>
      <w:r>
        <w:t xml:space="preserve"> the device wh</w:t>
      </w:r>
      <w:r w:rsidR="00A91C1E">
        <w:t>ile</w:t>
      </w:r>
      <w:r>
        <w:t xml:space="preserve"> driving</w:t>
      </w:r>
      <w:r w:rsidR="0076688E">
        <w:t xml:space="preserve"> can be a </w:t>
      </w:r>
      <w:r>
        <w:t xml:space="preserve">risk and it </w:t>
      </w:r>
      <w:r w:rsidR="00A91C1E">
        <w:t xml:space="preserve">could </w:t>
      </w:r>
      <w:r>
        <w:t>distract the driver. Therefor</w:t>
      </w:r>
      <w:r w:rsidR="00C40533">
        <w:t>e,</w:t>
      </w:r>
      <w:r>
        <w:t xml:space="preserve"> this system </w:t>
      </w:r>
      <w:r w:rsidR="0076688E">
        <w:t>could</w:t>
      </w:r>
      <w:r>
        <w:t xml:space="preserve"> increase road accidents </w:t>
      </w:r>
      <w:r w:rsidR="005944A6">
        <w:t>instead of</w:t>
      </w:r>
      <w:r w:rsidR="0076688E">
        <w:t xml:space="preserve"> </w:t>
      </w:r>
      <w:r>
        <w:t>reduc</w:t>
      </w:r>
      <w:r w:rsidR="0076688E">
        <w:t>ing them</w:t>
      </w:r>
      <w:r>
        <w:t xml:space="preserve">. </w:t>
      </w:r>
    </w:p>
    <w:p w:rsidR="003E1501" w:rsidRDefault="003104CF" w:rsidP="00D11C69">
      <w:pPr>
        <w:spacing w:after="120" w:line="276" w:lineRule="auto"/>
      </w:pPr>
      <w:r>
        <w:t>Mercedes Benz invented the lane departure warning system as a driver safety system in early 2000. In this system a mounted low</w:t>
      </w:r>
      <w:r w:rsidR="00C27DB1">
        <w:t>-</w:t>
      </w:r>
      <w:r>
        <w:t>cost camera</w:t>
      </w:r>
      <w:r w:rsidR="000E4DE5">
        <w:t xml:space="preserve"> </w:t>
      </w:r>
      <w:r>
        <w:t>keep</w:t>
      </w:r>
      <w:r w:rsidR="000E4DE5">
        <w:t>s</w:t>
      </w:r>
      <w:r>
        <w:t xml:space="preserve"> track on the road boundaries by tracking the road lines and alert</w:t>
      </w:r>
      <w:r w:rsidR="005944A6">
        <w:t>s</w:t>
      </w:r>
      <w:r>
        <w:t xml:space="preserve"> the driver if </w:t>
      </w:r>
      <w:r w:rsidR="005944A6">
        <w:t xml:space="preserve">the </w:t>
      </w:r>
      <w:r>
        <w:t>vehicle drift</w:t>
      </w:r>
      <w:r w:rsidR="005944A6">
        <w:t>s</w:t>
      </w:r>
      <w:r>
        <w:t xml:space="preserve"> out</w:t>
      </w:r>
      <w:r w:rsidR="005944A6">
        <w:t xml:space="preserve"> of</w:t>
      </w:r>
      <w:r>
        <w:t xml:space="preserve"> the lane. But </w:t>
      </w:r>
      <w:r w:rsidR="005944A6">
        <w:t xml:space="preserve">the </w:t>
      </w:r>
      <w:r>
        <w:t xml:space="preserve">system </w:t>
      </w:r>
      <w:r w:rsidR="005944A6">
        <w:t xml:space="preserve">can </w:t>
      </w:r>
      <w:r>
        <w:t xml:space="preserve">get confused when there are </w:t>
      </w:r>
      <w:r w:rsidR="005944A6">
        <w:t>multiple</w:t>
      </w:r>
      <w:r>
        <w:t xml:space="preserve"> lines</w:t>
      </w:r>
      <w:r w:rsidR="005944A6">
        <w:t xml:space="preserve"> drawn </w:t>
      </w:r>
      <w:r>
        <w:t>on the road. Also</w:t>
      </w:r>
      <w:r w:rsidR="00C27DB1">
        <w:t>,</w:t>
      </w:r>
      <w:r>
        <w:t xml:space="preserve"> this system </w:t>
      </w:r>
      <w:r w:rsidR="00C27DB1">
        <w:t>monitors</w:t>
      </w:r>
      <w:r>
        <w:t xml:space="preserve"> the boundaries of the road by tracking the road </w:t>
      </w:r>
      <w:r w:rsidR="00C27DB1">
        <w:t>lines,</w:t>
      </w:r>
      <w:r>
        <w:t xml:space="preserve"> so </w:t>
      </w:r>
      <w:r w:rsidR="00BE10FA">
        <w:t xml:space="preserve">it </w:t>
      </w:r>
      <w:r>
        <w:t>doesn’t have any capability of monitor</w:t>
      </w:r>
      <w:r w:rsidR="005944A6">
        <w:t>ing the</w:t>
      </w:r>
      <w:r>
        <w:t xml:space="preserve"> road</w:t>
      </w:r>
      <w:r w:rsidR="005944A6">
        <w:t xml:space="preserve">s </w:t>
      </w:r>
      <w:r>
        <w:t>without line</w:t>
      </w:r>
      <w:r w:rsidR="005944A6">
        <w:t>s</w:t>
      </w:r>
      <w:r>
        <w:t xml:space="preserve"> such as gravel roads. </w:t>
      </w:r>
      <w:r w:rsidR="00A459BA">
        <w:t>Additionally</w:t>
      </w:r>
      <w:r w:rsidR="00C27DB1">
        <w:t>,</w:t>
      </w:r>
      <w:r>
        <w:t xml:space="preserve"> this system doesn’t have any way </w:t>
      </w:r>
      <w:r w:rsidR="00A459BA">
        <w:t>of</w:t>
      </w:r>
      <w:r>
        <w:t xml:space="preserve"> monitor</w:t>
      </w:r>
      <w:r w:rsidR="00A459BA">
        <w:t>ing</w:t>
      </w:r>
      <w:r>
        <w:t xml:space="preserve"> the road lines in rain, fog and snow</w:t>
      </w:r>
      <w:r w:rsidR="00A459BA">
        <w:t>ing circumstances</w:t>
      </w:r>
      <w:r>
        <w:t>. In this case</w:t>
      </w:r>
      <w:r w:rsidR="003E1501">
        <w:t>,</w:t>
      </w:r>
      <w:r>
        <w:t xml:space="preserve"> driver can</w:t>
      </w:r>
      <w:r w:rsidR="00BA4644">
        <w:t>not</w:t>
      </w:r>
      <w:r>
        <w:t xml:space="preserve"> depend on the system </w:t>
      </w:r>
      <w:r w:rsidR="00BA4644">
        <w:t xml:space="preserve">for </w:t>
      </w:r>
      <w:r>
        <w:t>safety.</w:t>
      </w:r>
    </w:p>
    <w:p w:rsidR="003E1501" w:rsidRDefault="003E1501">
      <w:pPr>
        <w:spacing w:after="160" w:line="259" w:lineRule="auto"/>
        <w:jc w:val="left"/>
      </w:pPr>
      <w:r>
        <w:br w:type="page"/>
      </w:r>
    </w:p>
    <w:p w:rsidR="003104CF" w:rsidRDefault="003104CF" w:rsidP="00D11C69">
      <w:pPr>
        <w:spacing w:after="120" w:line="276" w:lineRule="auto"/>
      </w:pPr>
      <w:r>
        <w:lastRenderedPageBreak/>
        <w:t xml:space="preserve">EEG helmets are </w:t>
      </w:r>
      <w:r w:rsidR="00821FA9">
        <w:t xml:space="preserve">the most </w:t>
      </w:r>
      <w:r>
        <w:t>effective</w:t>
      </w:r>
      <w:r w:rsidR="00821FA9">
        <w:t xml:space="preserve"> way </w:t>
      </w:r>
      <w:r w:rsidR="00AF1FF4">
        <w:t>of</w:t>
      </w:r>
      <w:r>
        <w:t xml:space="preserve"> detect</w:t>
      </w:r>
      <w:r w:rsidR="00AF1FF4">
        <w:t>ing</w:t>
      </w:r>
      <w:r>
        <w:t xml:space="preserve"> drowsiness compared to other </w:t>
      </w:r>
      <w:r w:rsidR="00AF1FF4">
        <w:t>methods</w:t>
      </w:r>
      <w:r>
        <w:t>. In this type of system</w:t>
      </w:r>
      <w:r w:rsidR="00821FA9">
        <w:t xml:space="preserve">, </w:t>
      </w:r>
      <w:r>
        <w:t>driver need</w:t>
      </w:r>
      <w:r w:rsidR="00821FA9">
        <w:t>s</w:t>
      </w:r>
      <w:r>
        <w:t xml:space="preserve"> to wear the</w:t>
      </w:r>
      <w:r w:rsidR="00821FA9">
        <w:t xml:space="preserve"> </w:t>
      </w:r>
      <w:r>
        <w:t>EEG helmet</w:t>
      </w:r>
      <w:r w:rsidR="00821FA9">
        <w:t xml:space="preserve"> while </w:t>
      </w:r>
      <w:r>
        <w:t>driv</w:t>
      </w:r>
      <w:r w:rsidR="00821FA9">
        <w:t>ing</w:t>
      </w:r>
      <w:r>
        <w:t xml:space="preserve"> </w:t>
      </w:r>
      <w:r w:rsidR="00821FA9">
        <w:t xml:space="preserve">a </w:t>
      </w:r>
      <w:r>
        <w:t xml:space="preserve">vehicle. </w:t>
      </w:r>
      <w:r w:rsidR="00C27DB1">
        <w:t>This helmet</w:t>
      </w:r>
      <w:r>
        <w:t xml:space="preserve"> </w:t>
      </w:r>
      <w:r w:rsidR="00C27DB1">
        <w:t>consists</w:t>
      </w:r>
      <w:r>
        <w:t xml:space="preserve"> of EEG electrodes and these electrodes detect the alpha rays of the human brain and alert</w:t>
      </w:r>
      <w:r w:rsidR="003F795C">
        <w:t>s</w:t>
      </w:r>
      <w:r>
        <w:t xml:space="preserve"> the driver accordingly. Therefore</w:t>
      </w:r>
      <w:r w:rsidR="00C27DB1">
        <w:t>,</w:t>
      </w:r>
      <w:r>
        <w:t xml:space="preserve"> this system is one of the best systems</w:t>
      </w:r>
      <w:r w:rsidR="00821FA9">
        <w:t xml:space="preserve"> to </w:t>
      </w:r>
      <w:r>
        <w:t>detect driver drowsiness. But wearing a helmet while driving make</w:t>
      </w:r>
      <w:r w:rsidR="00821FA9">
        <w:t>s</w:t>
      </w:r>
      <w:r>
        <w:t xml:space="preserve"> the driver uncomfortable and annoying.</w:t>
      </w:r>
      <w:r w:rsidRPr="00B32914">
        <w:rPr>
          <w:szCs w:val="24"/>
        </w:rPr>
        <w:t xml:space="preserve"> </w:t>
      </w:r>
      <w:r w:rsidRPr="00631F33">
        <w:rPr>
          <w:szCs w:val="24"/>
        </w:rPr>
        <w:t>In addition, long time driving would resul</w:t>
      </w:r>
      <w:r>
        <w:rPr>
          <w:szCs w:val="24"/>
        </w:rPr>
        <w:t>t in perspiration on the EEG electrodes and</w:t>
      </w:r>
      <w:r w:rsidR="00821FA9">
        <w:rPr>
          <w:szCs w:val="24"/>
        </w:rPr>
        <w:t xml:space="preserve"> </w:t>
      </w:r>
      <w:r>
        <w:rPr>
          <w:szCs w:val="24"/>
        </w:rPr>
        <w:t>reduce the ability of monitoring drowsiness</w:t>
      </w:r>
      <w:r w:rsidRPr="00631F33">
        <w:rPr>
          <w:szCs w:val="24"/>
        </w:rPr>
        <w:t>.</w:t>
      </w:r>
      <w:r>
        <w:rPr>
          <w:szCs w:val="24"/>
        </w:rPr>
        <w:t xml:space="preserve"> Also</w:t>
      </w:r>
      <w:r w:rsidR="00C27DB1">
        <w:rPr>
          <w:szCs w:val="24"/>
        </w:rPr>
        <w:t>,</w:t>
      </w:r>
      <w:r>
        <w:rPr>
          <w:szCs w:val="24"/>
        </w:rPr>
        <w:t xml:space="preserve"> these helmets are very expensive </w:t>
      </w:r>
      <w:r w:rsidR="00FC2561">
        <w:rPr>
          <w:szCs w:val="24"/>
        </w:rPr>
        <w:t xml:space="preserve">and </w:t>
      </w:r>
      <w:r w:rsidR="00821FA9">
        <w:rPr>
          <w:szCs w:val="24"/>
        </w:rPr>
        <w:t>can be hard to afford</w:t>
      </w:r>
      <w:r>
        <w:rPr>
          <w:szCs w:val="24"/>
        </w:rPr>
        <w:t>. Moreover</w:t>
      </w:r>
      <w:r w:rsidR="00C27DB1">
        <w:rPr>
          <w:szCs w:val="24"/>
        </w:rPr>
        <w:t>,</w:t>
      </w:r>
      <w:r>
        <w:rPr>
          <w:szCs w:val="24"/>
        </w:rPr>
        <w:t xml:space="preserve"> </w:t>
      </w:r>
      <w:r w:rsidR="00FC2561">
        <w:rPr>
          <w:szCs w:val="24"/>
        </w:rPr>
        <w:t>p</w:t>
      </w:r>
      <w:r>
        <w:rPr>
          <w:szCs w:val="24"/>
        </w:rPr>
        <w:t>eople who doesn’t show any alpha activity</w:t>
      </w:r>
      <w:r w:rsidR="001D59BA">
        <w:rPr>
          <w:szCs w:val="24"/>
        </w:rPr>
        <w:t xml:space="preserve"> in the brain </w:t>
      </w:r>
      <w:r>
        <w:rPr>
          <w:szCs w:val="24"/>
        </w:rPr>
        <w:t xml:space="preserve">must buy a helmet with EEG theta ray detect electrodes. </w:t>
      </w:r>
      <w:r>
        <w:t>Therefore</w:t>
      </w:r>
      <w:r w:rsidR="00C27DB1">
        <w:t>,</w:t>
      </w:r>
      <w:r>
        <w:t xml:space="preserve"> these helmets are considered as high</w:t>
      </w:r>
      <w:r w:rsidR="003E02FF">
        <w:t>-</w:t>
      </w:r>
      <w:r>
        <w:t>cost driver safety system</w:t>
      </w:r>
      <w:r w:rsidR="003E02FF">
        <w:t>s</w:t>
      </w:r>
      <w:r>
        <w:t>.</w:t>
      </w:r>
    </w:p>
    <w:p w:rsidR="00C27DB1" w:rsidRDefault="003104CF" w:rsidP="00D11C69">
      <w:pPr>
        <w:spacing w:after="120" w:line="276" w:lineRule="auto"/>
      </w:pPr>
      <w:r>
        <w:t>Tesla auto pilot driver safety system consists of eight cameras and twelve ultrasonic sensors to detect all the hard and soft obstacles around the vehicle. The system will collect all the data and control the car without any human involvement. Therefore</w:t>
      </w:r>
      <w:r w:rsidR="00C27DB1">
        <w:t>,</w:t>
      </w:r>
      <w:r>
        <w:t xml:space="preserve"> this system is more powerful and effective </w:t>
      </w:r>
      <w:r w:rsidR="008B5F91">
        <w:t xml:space="preserve">considering </w:t>
      </w:r>
      <w:r>
        <w:t xml:space="preserve">the driver </w:t>
      </w:r>
      <w:r w:rsidR="00641445">
        <w:t>safety</w:t>
      </w:r>
      <w:r>
        <w:t xml:space="preserve">. This system </w:t>
      </w:r>
      <w:r w:rsidR="00C6484B">
        <w:t>can be classified as</w:t>
      </w:r>
      <w:r>
        <w:t xml:space="preserve"> the most expensive driver safety system among all the existing systems which cost</w:t>
      </w:r>
      <w:r w:rsidR="00C6484B">
        <w:t>s around</w:t>
      </w:r>
      <w:r>
        <w:t xml:space="preserve"> 80</w:t>
      </w:r>
      <w:r w:rsidR="002876BC">
        <w:t>,</w:t>
      </w:r>
      <w:r>
        <w:t>000 US</w:t>
      </w:r>
      <w:r w:rsidR="00C6484B">
        <w:t xml:space="preserve"> dollars</w:t>
      </w:r>
      <w:r>
        <w:t xml:space="preserve">. </w:t>
      </w:r>
      <w:r w:rsidR="00C6484B">
        <w:t xml:space="preserve">As a result of this cost factor, </w:t>
      </w:r>
      <w:r>
        <w:t>low</w:t>
      </w:r>
      <w:r w:rsidR="00C6484B">
        <w:t>-</w:t>
      </w:r>
      <w:r>
        <w:t>end vehicle users can</w:t>
      </w:r>
      <w:r w:rsidR="00C6484B">
        <w:t>not</w:t>
      </w:r>
      <w:r>
        <w:t xml:space="preserve"> afford th</w:t>
      </w:r>
      <w:r w:rsidR="00C6484B">
        <w:t>is</w:t>
      </w:r>
      <w:r>
        <w:t xml:space="preserve"> type of driver safety system</w:t>
      </w:r>
      <w:r w:rsidR="006B3CCE">
        <w:t>s</w:t>
      </w:r>
      <w:r>
        <w:t>.</w:t>
      </w:r>
    </w:p>
    <w:p w:rsidR="00075D86" w:rsidRDefault="003104CF" w:rsidP="00D11C69">
      <w:pPr>
        <w:spacing w:after="120" w:line="276" w:lineRule="auto"/>
      </w:pPr>
      <w:r>
        <w:t>Taking</w:t>
      </w:r>
      <w:r w:rsidR="008A5D0C">
        <w:t xml:space="preserve"> all the facts about </w:t>
      </w:r>
      <w:r w:rsidR="00B70B7C">
        <w:t xml:space="preserve">the existing </w:t>
      </w:r>
      <w:r w:rsidR="008A5D0C">
        <w:t>systems</w:t>
      </w:r>
      <w:r w:rsidR="00B70B7C">
        <w:t xml:space="preserve"> above </w:t>
      </w:r>
      <w:r>
        <w:t>into considering</w:t>
      </w:r>
      <w:r w:rsidR="008A5D0C">
        <w:t xml:space="preserve">, </w:t>
      </w:r>
      <w:r>
        <w:t>our proposed driver safety and drowsiness detection system target</w:t>
      </w:r>
      <w:r w:rsidR="008A5D0C">
        <w:t xml:space="preserve">s </w:t>
      </w:r>
      <w:r>
        <w:t>all the low</w:t>
      </w:r>
      <w:r w:rsidR="00C27DB1">
        <w:t>-</w:t>
      </w:r>
      <w:r>
        <w:t>end vehicle users who can</w:t>
      </w:r>
      <w:r w:rsidR="0095158B">
        <w:t>not</w:t>
      </w:r>
      <w:r>
        <w:t xml:space="preserve"> afford expensive systems.</w:t>
      </w:r>
      <w:r w:rsidR="0095158B">
        <w:t xml:space="preserve"> Our </w:t>
      </w:r>
      <w:r>
        <w:t xml:space="preserve">proposed system will use a camera to get </w:t>
      </w:r>
      <w:r w:rsidR="0095158B">
        <w:t xml:space="preserve">the </w:t>
      </w:r>
      <w:r>
        <w:t xml:space="preserve">live video stream of the driver. This camera will </w:t>
      </w:r>
      <w:r w:rsidR="0095158B">
        <w:t xml:space="preserve">be </w:t>
      </w:r>
      <w:r>
        <w:t>mount</w:t>
      </w:r>
      <w:r w:rsidR="0095158B">
        <w:t>ed</w:t>
      </w:r>
      <w:r>
        <w:t xml:space="preserve"> inside the vehicle and </w:t>
      </w:r>
      <w:r w:rsidR="0095158B">
        <w:t>the user doesn’t have</w:t>
      </w:r>
      <w:r>
        <w:t xml:space="preserve"> to</w:t>
      </w:r>
      <w:r w:rsidR="0095158B">
        <w:t xml:space="preserve"> be</w:t>
      </w:r>
      <w:r>
        <w:t xml:space="preserve"> worr</w:t>
      </w:r>
      <w:r w:rsidR="0095158B">
        <w:t>ied</w:t>
      </w:r>
      <w:r>
        <w:t xml:space="preserve"> about rain, fog </w:t>
      </w:r>
      <w:r w:rsidR="0095158B">
        <w:t xml:space="preserve">or </w:t>
      </w:r>
      <w:r>
        <w:t>any</w:t>
      </w:r>
      <w:r w:rsidR="0095158B">
        <w:t xml:space="preserve"> other</w:t>
      </w:r>
      <w:r>
        <w:t xml:space="preserve"> climate</w:t>
      </w:r>
      <w:r w:rsidR="002403C2">
        <w:t>/weather</w:t>
      </w:r>
      <w:r>
        <w:t xml:space="preserve"> change</w:t>
      </w:r>
      <w:r w:rsidR="002403C2">
        <w:t>s</w:t>
      </w:r>
      <w:r>
        <w:t>. This system will detect drowsiness though human eye open</w:t>
      </w:r>
      <w:r w:rsidR="00CB339B">
        <w:t xml:space="preserve"> and </w:t>
      </w:r>
      <w:r>
        <w:t xml:space="preserve">closure </w:t>
      </w:r>
      <w:r w:rsidR="00CB339B">
        <w:t>events</w:t>
      </w:r>
      <w:r>
        <w:t xml:space="preserve"> because </w:t>
      </w:r>
      <w:r w:rsidR="00CB339B">
        <w:t xml:space="preserve">a </w:t>
      </w:r>
      <w:r>
        <w:t xml:space="preserve">driver must </w:t>
      </w:r>
      <w:r w:rsidR="001C6CEE">
        <w:t xml:space="preserve">keep </w:t>
      </w:r>
      <w:r>
        <w:t>his/her eyes</w:t>
      </w:r>
      <w:r w:rsidR="001C6CEE">
        <w:t xml:space="preserve"> open</w:t>
      </w:r>
      <w:r>
        <w:t xml:space="preserve"> to drive a vehicle. The system will alert the driver by providing </w:t>
      </w:r>
      <w:r w:rsidR="00CB339B">
        <w:t xml:space="preserve">a </w:t>
      </w:r>
      <w:r>
        <w:t xml:space="preserve">sound if the driver </w:t>
      </w:r>
      <w:r w:rsidR="00CB339B">
        <w:t>has closed eyes within a certain</w:t>
      </w:r>
      <w:r w:rsidR="00DE319E">
        <w:t xml:space="preserve"> </w:t>
      </w:r>
      <w:r w:rsidR="00CB339B">
        <w:t xml:space="preserve">period of time while </w:t>
      </w:r>
      <w:r>
        <w:t>driv</w:t>
      </w:r>
      <w:r w:rsidR="00CB339B">
        <w:t>ing</w:t>
      </w:r>
      <w:r>
        <w:t>.</w:t>
      </w:r>
      <w:r w:rsidR="00CB339B">
        <w:t xml:space="preserve"> Our team believes that </w:t>
      </w:r>
      <w:r>
        <w:t>this system is simple and affordable to any user compared to all existing systems</w:t>
      </w:r>
      <w:r w:rsidR="00126764">
        <w:t xml:space="preserve"> since our main target is to provide safety in automobile industry using computer vision and low</w:t>
      </w:r>
      <w:r w:rsidR="00643785">
        <w:t>-</w:t>
      </w:r>
      <w:r w:rsidR="00126764">
        <w:t>cost resources such as a camera</w:t>
      </w:r>
      <w:r>
        <w:t xml:space="preserve">. </w:t>
      </w:r>
      <w:r w:rsidR="00075D86">
        <w:br w:type="page"/>
      </w:r>
    </w:p>
    <w:p w:rsidR="004F02C3" w:rsidRPr="004F02C3" w:rsidRDefault="00075D86" w:rsidP="00700F32">
      <w:pPr>
        <w:pStyle w:val="Heading1"/>
        <w:spacing w:after="240"/>
      </w:pPr>
      <w:bookmarkStart w:id="50" w:name="_Toc515048052"/>
      <w:r>
        <w:lastRenderedPageBreak/>
        <w:t xml:space="preserve">3. </w:t>
      </w:r>
      <w:r w:rsidR="003806BD">
        <w:t>SOFTWARE DEVELOPMENT METHODOLOGY</w:t>
      </w:r>
      <w:bookmarkEnd w:id="50"/>
    </w:p>
    <w:p w:rsidR="00075D86" w:rsidRDefault="00075D86" w:rsidP="00075D86">
      <w:pPr>
        <w:spacing w:after="120" w:line="276" w:lineRule="auto"/>
      </w:pPr>
      <w:r>
        <w:t xml:space="preserve">The software development methodology we have chosen to progress with this proposed project is Agile. According to </w:t>
      </w:r>
      <w:r w:rsidR="00BB33BE" w:rsidRPr="00BB33BE">
        <w:rPr>
          <w:noProof/>
          <w:lang w:val="en-GB"/>
        </w:rPr>
        <w:t>cPRIME</w:t>
      </w:r>
      <w:r w:rsidR="00BB33BE">
        <w:rPr>
          <w:noProof/>
          <w:lang w:val="en-GB"/>
        </w:rPr>
        <w:t xml:space="preserve"> (</w:t>
      </w:r>
      <w:r w:rsidR="00BB33BE" w:rsidRPr="00BB33BE">
        <w:rPr>
          <w:noProof/>
          <w:lang w:val="en-GB"/>
        </w:rPr>
        <w:t>2018)</w:t>
      </w:r>
      <w:r w:rsidR="00BB33BE">
        <w:rPr>
          <w:noProof/>
          <w:lang w:val="en-GB"/>
        </w:rPr>
        <w:t xml:space="preserve"> </w:t>
      </w:r>
      <w:r>
        <w:t>“</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rsidR="00075D86" w:rsidRDefault="00075D86" w:rsidP="00075D86">
      <w:pPr>
        <w:spacing w:after="120" w:line="276" w:lineRule="auto"/>
      </w:pPr>
      <w:r>
        <w:t xml:space="preserve">According to </w:t>
      </w:r>
      <w:r w:rsidR="0010429F" w:rsidRPr="0010429F">
        <w:rPr>
          <w:noProof/>
          <w:lang w:val="en-GB"/>
        </w:rPr>
        <w:t>Beck, et al.</w:t>
      </w:r>
      <w:r w:rsidR="00BB3F5F">
        <w:rPr>
          <w:noProof/>
          <w:lang w:val="en-GB"/>
        </w:rPr>
        <w:t xml:space="preserve"> (</w:t>
      </w:r>
      <w:r w:rsidR="0010429F" w:rsidRPr="0010429F">
        <w:rPr>
          <w:noProof/>
          <w:lang w:val="en-GB"/>
        </w:rPr>
        <w:t>2001)</w:t>
      </w:r>
      <w:r w:rsidR="0010429F">
        <w:rPr>
          <w:noProof/>
          <w:lang w:val="en-GB"/>
        </w:rPr>
        <w:t xml:space="preserve"> </w:t>
      </w:r>
      <w:r>
        <w:t>Agile methodology values;</w:t>
      </w:r>
    </w:p>
    <w:p w:rsidR="00075D86" w:rsidRDefault="00075D86" w:rsidP="00014B11">
      <w:pPr>
        <w:pStyle w:val="ListParagraph"/>
        <w:numPr>
          <w:ilvl w:val="0"/>
          <w:numId w:val="3"/>
        </w:numPr>
        <w:spacing w:after="120" w:line="276" w:lineRule="auto"/>
      </w:pPr>
      <w:r>
        <w:t>Individuals and interactions over processes and tools</w:t>
      </w:r>
    </w:p>
    <w:p w:rsidR="00075D86" w:rsidRDefault="00075D86" w:rsidP="00014B11">
      <w:pPr>
        <w:pStyle w:val="ListParagraph"/>
        <w:numPr>
          <w:ilvl w:val="0"/>
          <w:numId w:val="3"/>
        </w:numPr>
        <w:spacing w:after="120" w:line="276" w:lineRule="auto"/>
      </w:pPr>
      <w:r>
        <w:t>Working software over comprehensive documentation</w:t>
      </w:r>
    </w:p>
    <w:p w:rsidR="00075D86" w:rsidRDefault="00075D86" w:rsidP="00014B11">
      <w:pPr>
        <w:pStyle w:val="ListParagraph"/>
        <w:numPr>
          <w:ilvl w:val="0"/>
          <w:numId w:val="3"/>
        </w:numPr>
        <w:spacing w:after="120" w:line="276" w:lineRule="auto"/>
      </w:pPr>
      <w:r>
        <w:t>Customer collaboration over contract negotiation</w:t>
      </w:r>
    </w:p>
    <w:p w:rsidR="00075D86" w:rsidRDefault="00075D86" w:rsidP="00014B11">
      <w:pPr>
        <w:pStyle w:val="ListParagraph"/>
        <w:numPr>
          <w:ilvl w:val="0"/>
          <w:numId w:val="3"/>
        </w:numPr>
        <w:spacing w:after="120" w:line="276" w:lineRule="auto"/>
      </w:pPr>
      <w:r>
        <w:t>Responding to change rather than following a plan</w:t>
      </w:r>
    </w:p>
    <w:p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rsidR="00337C5D" w:rsidRDefault="000F56BA" w:rsidP="00337C5D">
      <w:pPr>
        <w:keepNext/>
        <w:spacing w:after="120" w:line="276" w:lineRule="auto"/>
        <w:jc w:val="center"/>
      </w:pPr>
      <w:r>
        <w:rPr>
          <w:noProof/>
        </w:rPr>
        <w:drawing>
          <wp:inline distT="0" distB="0" distL="0" distR="0">
            <wp:extent cx="5181235" cy="345186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3365" cy="3466604"/>
                    </a:xfrm>
                    <a:prstGeom prst="rect">
                      <a:avLst/>
                    </a:prstGeom>
                    <a:noFill/>
                    <a:ln>
                      <a:noFill/>
                    </a:ln>
                  </pic:spPr>
                </pic:pic>
              </a:graphicData>
            </a:graphic>
          </wp:inline>
        </w:drawing>
      </w:r>
    </w:p>
    <w:p w:rsidR="000F56BA" w:rsidRDefault="00337C5D" w:rsidP="00337C5D">
      <w:pPr>
        <w:pStyle w:val="Caption"/>
        <w:jc w:val="center"/>
      </w:pPr>
      <w:bookmarkStart w:id="51" w:name="_Toc515048020"/>
      <w:r>
        <w:t xml:space="preserve">Figure </w:t>
      </w:r>
      <w:r>
        <w:fldChar w:fldCharType="begin"/>
      </w:r>
      <w:r>
        <w:instrText xml:space="preserve"> SEQ Figure \* ARABIC </w:instrText>
      </w:r>
      <w:r>
        <w:fldChar w:fldCharType="separate"/>
      </w:r>
      <w:r>
        <w:rPr>
          <w:noProof/>
        </w:rPr>
        <w:t>8</w:t>
      </w:r>
      <w:r>
        <w:fldChar w:fldCharType="end"/>
      </w:r>
      <w:r>
        <w:t xml:space="preserve">: Agile </w:t>
      </w:r>
      <w:r w:rsidR="00F462C4">
        <w:t>M</w:t>
      </w:r>
      <w:r>
        <w:t>ethodology</w:t>
      </w:r>
      <w:r w:rsidR="00D03577">
        <w:t xml:space="preserve"> (Verma, 2015)</w:t>
      </w:r>
      <w:bookmarkEnd w:id="51"/>
    </w:p>
    <w:p w:rsidR="009467CB" w:rsidRDefault="00B1426A" w:rsidP="008661B9">
      <w:pPr>
        <w:spacing w:after="240" w:line="276" w:lineRule="auto"/>
      </w:pPr>
      <w:r>
        <w:lastRenderedPageBreak/>
        <w:t>According to</w:t>
      </w:r>
      <w:r w:rsidR="0044496D">
        <w:t xml:space="preserve"> </w:t>
      </w:r>
      <w:r w:rsidR="0044496D" w:rsidRPr="0044496D">
        <w:rPr>
          <w:noProof/>
          <w:lang w:val="en-GB"/>
        </w:rPr>
        <w:t>sinnaps</w:t>
      </w:r>
      <w:r w:rsidR="0044496D">
        <w:rPr>
          <w:noProof/>
          <w:lang w:val="en-GB"/>
        </w:rPr>
        <w:t xml:space="preserve"> (</w:t>
      </w:r>
      <w:r w:rsidR="0044496D" w:rsidRPr="0044496D">
        <w:rPr>
          <w:noProof/>
          <w:lang w:val="en-GB"/>
        </w:rPr>
        <w:t>2018)</w:t>
      </w:r>
      <w:r w:rsidR="0044496D">
        <w:rPr>
          <w:noProof/>
          <w:lang w:val="en-GB"/>
        </w:rPr>
        <w:t xml:space="preserve"> </w:t>
      </w:r>
      <w:r w:rsidR="009467CB">
        <w:t>there are 6 phases in the agile methodology.</w:t>
      </w:r>
      <w:r w:rsidR="00682C0D">
        <w:t xml:space="preserve"> They are concept, inception, iteration</w:t>
      </w:r>
      <w:r w:rsidR="00D4732B">
        <w:t>/construction</w:t>
      </w:r>
      <w:r w:rsidR="00682C0D">
        <w:t xml:space="preserve">, release, production and retirement. </w:t>
      </w:r>
      <w:r w:rsidR="0076728A">
        <w:t>Below is a list of activities done in each phase of the proposed project</w:t>
      </w:r>
      <w:r w:rsidR="008C63FC">
        <w:t xml:space="preserve"> and we will be ignoring the last two phases</w:t>
      </w:r>
      <w:r w:rsidR="004107D9">
        <w:t xml:space="preserve"> (product and retirement)</w:t>
      </w:r>
      <w:r w:rsidR="008C63FC">
        <w:t xml:space="preserve"> since the proposed system will not be production ready at the end of the project</w:t>
      </w:r>
      <w:r w:rsidR="0076728A">
        <w:t>.</w:t>
      </w:r>
    </w:p>
    <w:p w:rsidR="0076728A" w:rsidRPr="00DC05D7" w:rsidRDefault="00682C0D" w:rsidP="00014B11">
      <w:pPr>
        <w:pStyle w:val="ListParagraph"/>
        <w:numPr>
          <w:ilvl w:val="0"/>
          <w:numId w:val="4"/>
        </w:numPr>
        <w:spacing w:after="120" w:line="276" w:lineRule="auto"/>
        <w:rPr>
          <w:b/>
        </w:rPr>
      </w:pPr>
      <w:r w:rsidRPr="00DC05D7">
        <w:rPr>
          <w:b/>
        </w:rPr>
        <w:t>Concept</w:t>
      </w:r>
      <w:r w:rsidR="009958FC">
        <w:rPr>
          <w:b/>
        </w:rPr>
        <w:t xml:space="preserve"> phase</w:t>
      </w:r>
    </w:p>
    <w:p w:rsidR="00682C0D" w:rsidRDefault="00682C0D" w:rsidP="00014B11">
      <w:pPr>
        <w:pStyle w:val="ListParagraph"/>
        <w:numPr>
          <w:ilvl w:val="0"/>
          <w:numId w:val="5"/>
        </w:numPr>
        <w:spacing w:after="120" w:line="276" w:lineRule="auto"/>
        <w:ind w:left="1134"/>
      </w:pPr>
      <w:r>
        <w:t xml:space="preserve">Identifying the actual problem and </w:t>
      </w:r>
      <w:r w:rsidR="0063487D">
        <w:t>the reasons behind the existing problem</w:t>
      </w:r>
      <w:r>
        <w:t xml:space="preserve"> in the Automobile industry</w:t>
      </w:r>
    </w:p>
    <w:p w:rsidR="0063487D" w:rsidRDefault="0063487D" w:rsidP="00014B11">
      <w:pPr>
        <w:pStyle w:val="ListParagraph"/>
        <w:numPr>
          <w:ilvl w:val="0"/>
          <w:numId w:val="5"/>
        </w:numPr>
        <w:spacing w:after="120" w:line="276" w:lineRule="auto"/>
        <w:ind w:left="1134"/>
      </w:pPr>
      <w:r>
        <w:t>Identify the research question(s)</w:t>
      </w:r>
    </w:p>
    <w:p w:rsidR="00682C0D" w:rsidRDefault="0063487D" w:rsidP="00014B11">
      <w:pPr>
        <w:pStyle w:val="ListParagraph"/>
        <w:numPr>
          <w:ilvl w:val="0"/>
          <w:numId w:val="5"/>
        </w:numPr>
        <w:spacing w:after="120" w:line="276" w:lineRule="auto"/>
        <w:ind w:left="1134"/>
      </w:pPr>
      <w:r>
        <w:t>Carry out research on existing solutions/applications/systems</w:t>
      </w:r>
    </w:p>
    <w:p w:rsidR="00CC2D80" w:rsidRDefault="00CC2D80" w:rsidP="00014B11">
      <w:pPr>
        <w:pStyle w:val="ListParagraph"/>
        <w:numPr>
          <w:ilvl w:val="0"/>
          <w:numId w:val="5"/>
        </w:numPr>
        <w:spacing w:after="120" w:line="276" w:lineRule="auto"/>
        <w:ind w:left="1134"/>
      </w:pPr>
      <w:r>
        <w:t>Project risk identification</w:t>
      </w:r>
    </w:p>
    <w:p w:rsidR="00CC2D80" w:rsidRDefault="00CC2D80" w:rsidP="00014B11">
      <w:pPr>
        <w:pStyle w:val="ListParagraph"/>
        <w:numPr>
          <w:ilvl w:val="0"/>
          <w:numId w:val="5"/>
        </w:numPr>
        <w:spacing w:after="120" w:line="276" w:lineRule="auto"/>
        <w:ind w:left="1134"/>
      </w:pPr>
      <w:r>
        <w:t>Identification of project risk treatment</w:t>
      </w:r>
    </w:p>
    <w:p w:rsidR="00CC2D80" w:rsidRDefault="0063487D" w:rsidP="00CC2D80">
      <w:pPr>
        <w:pStyle w:val="ListParagraph"/>
        <w:numPr>
          <w:ilvl w:val="0"/>
          <w:numId w:val="5"/>
        </w:numPr>
        <w:spacing w:after="120" w:line="276" w:lineRule="auto"/>
        <w:ind w:left="1134" w:hanging="357"/>
        <w:contextualSpacing w:val="0"/>
      </w:pPr>
      <w:r>
        <w:t>Define the scope of the project</w:t>
      </w:r>
    </w:p>
    <w:p w:rsidR="00682C0D" w:rsidRPr="00DC05D7" w:rsidRDefault="00682C0D" w:rsidP="00014B11">
      <w:pPr>
        <w:pStyle w:val="ListParagraph"/>
        <w:numPr>
          <w:ilvl w:val="0"/>
          <w:numId w:val="4"/>
        </w:numPr>
        <w:spacing w:after="120" w:line="276" w:lineRule="auto"/>
        <w:rPr>
          <w:b/>
        </w:rPr>
      </w:pPr>
      <w:r w:rsidRPr="00DC05D7">
        <w:rPr>
          <w:b/>
        </w:rPr>
        <w:t>Inception</w:t>
      </w:r>
      <w:r w:rsidR="009958FC">
        <w:rPr>
          <w:b/>
        </w:rPr>
        <w:t xml:space="preserve"> phase</w:t>
      </w:r>
    </w:p>
    <w:p w:rsidR="00DF5C07" w:rsidRDefault="00D4732B" w:rsidP="00014B11">
      <w:pPr>
        <w:pStyle w:val="ListParagraph"/>
        <w:numPr>
          <w:ilvl w:val="0"/>
          <w:numId w:val="6"/>
        </w:numPr>
        <w:spacing w:after="120" w:line="276" w:lineRule="auto"/>
        <w:ind w:left="1134"/>
      </w:pPr>
      <w:r>
        <w:t>Form the team</w:t>
      </w:r>
    </w:p>
    <w:p w:rsidR="00D4732B" w:rsidRDefault="00D4732B" w:rsidP="00014B11">
      <w:pPr>
        <w:pStyle w:val="ListParagraph"/>
        <w:numPr>
          <w:ilvl w:val="0"/>
          <w:numId w:val="6"/>
        </w:numPr>
        <w:spacing w:after="120" w:line="276" w:lineRule="auto"/>
        <w:ind w:left="1134"/>
      </w:pPr>
      <w:r>
        <w:t>Identify the strengths and weaknesses of individual team members</w:t>
      </w:r>
    </w:p>
    <w:p w:rsidR="00D4732B" w:rsidRDefault="00D4732B" w:rsidP="00014B11">
      <w:pPr>
        <w:pStyle w:val="ListParagraph"/>
        <w:numPr>
          <w:ilvl w:val="0"/>
          <w:numId w:val="6"/>
        </w:numPr>
        <w:spacing w:after="120" w:line="276" w:lineRule="auto"/>
        <w:ind w:left="1134"/>
      </w:pPr>
      <w:r>
        <w:t>Discussion of initial user requirements</w:t>
      </w:r>
    </w:p>
    <w:p w:rsidR="00D4732B" w:rsidRDefault="00D4732B" w:rsidP="00014B11">
      <w:pPr>
        <w:pStyle w:val="ListParagraph"/>
        <w:numPr>
          <w:ilvl w:val="0"/>
          <w:numId w:val="6"/>
        </w:numPr>
        <w:spacing w:after="120" w:line="276" w:lineRule="auto"/>
        <w:ind w:left="1134" w:hanging="357"/>
        <w:contextualSpacing w:val="0"/>
      </w:pPr>
      <w:r>
        <w:t>Estimate the time periods for the overall project</w:t>
      </w:r>
    </w:p>
    <w:p w:rsidR="00682C0D" w:rsidRDefault="00682C0D" w:rsidP="00014B11">
      <w:pPr>
        <w:pStyle w:val="ListParagraph"/>
        <w:numPr>
          <w:ilvl w:val="0"/>
          <w:numId w:val="4"/>
        </w:numPr>
        <w:spacing w:after="120" w:line="276" w:lineRule="auto"/>
        <w:rPr>
          <w:b/>
        </w:rPr>
      </w:pPr>
      <w:r w:rsidRPr="00DC05D7">
        <w:rPr>
          <w:b/>
        </w:rPr>
        <w:t>Iteration</w:t>
      </w:r>
      <w:r w:rsidR="00D4732B" w:rsidRPr="00DC05D7">
        <w:rPr>
          <w:b/>
        </w:rPr>
        <w:t>/Construction</w:t>
      </w:r>
      <w:r w:rsidR="009958FC">
        <w:rPr>
          <w:b/>
        </w:rPr>
        <w:t xml:space="preserve"> phase</w:t>
      </w:r>
    </w:p>
    <w:p w:rsidR="00DC05D7" w:rsidRPr="00DC05D7" w:rsidRDefault="00DC05D7" w:rsidP="00014B11">
      <w:pPr>
        <w:pStyle w:val="ListParagraph"/>
        <w:numPr>
          <w:ilvl w:val="0"/>
          <w:numId w:val="7"/>
        </w:numPr>
        <w:spacing w:after="120" w:line="276" w:lineRule="auto"/>
      </w:pPr>
      <w:r w:rsidRPr="00DC05D7">
        <w:t>Identify the features to be added to the sprint</w:t>
      </w:r>
      <w:r>
        <w:t xml:space="preserve"> cycle</w:t>
      </w:r>
      <w:r w:rsidRPr="00DC05D7">
        <w:t xml:space="preserve"> (Requirements gathering)</w:t>
      </w:r>
    </w:p>
    <w:p w:rsidR="00DC05D7" w:rsidRDefault="00DC05D7" w:rsidP="00014B11">
      <w:pPr>
        <w:pStyle w:val="ListParagraph"/>
        <w:numPr>
          <w:ilvl w:val="0"/>
          <w:numId w:val="7"/>
        </w:numPr>
        <w:spacing w:after="120" w:line="276" w:lineRule="auto"/>
      </w:pPr>
      <w:r w:rsidRPr="00DC05D7">
        <w:t>Prioritize the</w:t>
      </w:r>
      <w:r>
        <w:t xml:space="preserve"> tasks in the sprint</w:t>
      </w:r>
    </w:p>
    <w:p w:rsidR="00DC05D7" w:rsidRDefault="00DC05D7" w:rsidP="00014B11">
      <w:pPr>
        <w:pStyle w:val="ListParagraph"/>
        <w:numPr>
          <w:ilvl w:val="0"/>
          <w:numId w:val="7"/>
        </w:numPr>
        <w:spacing w:after="120" w:line="276" w:lineRule="auto"/>
      </w:pPr>
      <w:r>
        <w:t>Analyze and design feature</w:t>
      </w:r>
    </w:p>
    <w:p w:rsidR="00DC05D7" w:rsidRDefault="00DC05D7" w:rsidP="00014B11">
      <w:pPr>
        <w:pStyle w:val="ListParagraph"/>
        <w:numPr>
          <w:ilvl w:val="0"/>
          <w:numId w:val="7"/>
        </w:numPr>
        <w:spacing w:after="120" w:line="276" w:lineRule="auto"/>
      </w:pPr>
      <w:r>
        <w:t>Implement feature</w:t>
      </w:r>
    </w:p>
    <w:p w:rsidR="00DC05D7" w:rsidRDefault="00376442" w:rsidP="00014B11">
      <w:pPr>
        <w:pStyle w:val="ListParagraph"/>
        <w:numPr>
          <w:ilvl w:val="0"/>
          <w:numId w:val="7"/>
        </w:numPr>
        <w:spacing w:after="120" w:line="276" w:lineRule="auto"/>
      </w:pPr>
      <w:r>
        <w:t>Parallel testing</w:t>
      </w:r>
    </w:p>
    <w:p w:rsidR="00376442" w:rsidRDefault="00595534" w:rsidP="00014B11">
      <w:pPr>
        <w:pStyle w:val="ListParagraph"/>
        <w:numPr>
          <w:ilvl w:val="0"/>
          <w:numId w:val="7"/>
        </w:numPr>
        <w:spacing w:after="120" w:line="276" w:lineRule="auto"/>
      </w:pPr>
      <w:r>
        <w:t>Review code</w:t>
      </w:r>
    </w:p>
    <w:p w:rsidR="003F6A1D" w:rsidRPr="00DC05D7" w:rsidRDefault="003F6A1D" w:rsidP="00014B11">
      <w:pPr>
        <w:pStyle w:val="ListParagraph"/>
        <w:numPr>
          <w:ilvl w:val="0"/>
          <w:numId w:val="7"/>
        </w:numPr>
        <w:spacing w:after="120" w:line="276" w:lineRule="auto"/>
        <w:ind w:left="1077" w:hanging="357"/>
        <w:contextualSpacing w:val="0"/>
      </w:pPr>
      <w:r>
        <w:t>Feedback</w:t>
      </w:r>
    </w:p>
    <w:p w:rsidR="00682C0D" w:rsidRDefault="00682C0D" w:rsidP="00014B11">
      <w:pPr>
        <w:pStyle w:val="ListParagraph"/>
        <w:numPr>
          <w:ilvl w:val="0"/>
          <w:numId w:val="4"/>
        </w:numPr>
        <w:spacing w:after="120" w:line="276" w:lineRule="auto"/>
        <w:rPr>
          <w:b/>
        </w:rPr>
      </w:pPr>
      <w:r w:rsidRPr="00DC05D7">
        <w:rPr>
          <w:b/>
        </w:rPr>
        <w:t>Release</w:t>
      </w:r>
      <w:r w:rsidR="009958FC">
        <w:rPr>
          <w:b/>
        </w:rPr>
        <w:t xml:space="preserve"> phase</w:t>
      </w:r>
    </w:p>
    <w:p w:rsidR="009958FC" w:rsidRDefault="009958FC" w:rsidP="00014B11">
      <w:pPr>
        <w:pStyle w:val="ListParagraph"/>
        <w:numPr>
          <w:ilvl w:val="0"/>
          <w:numId w:val="8"/>
        </w:numPr>
        <w:spacing w:after="120" w:line="276" w:lineRule="auto"/>
      </w:pPr>
      <w:r w:rsidRPr="009958FC">
        <w:t>Quality testing</w:t>
      </w:r>
    </w:p>
    <w:p w:rsidR="006A018C" w:rsidRDefault="009958FC" w:rsidP="00014B11">
      <w:pPr>
        <w:pStyle w:val="ListParagraph"/>
        <w:numPr>
          <w:ilvl w:val="0"/>
          <w:numId w:val="7"/>
        </w:numPr>
        <w:spacing w:after="120" w:line="276" w:lineRule="auto"/>
        <w:ind w:left="1077" w:hanging="357"/>
      </w:pPr>
      <w:r>
        <w:t>Deliver incremental feature</w:t>
      </w:r>
      <w:r w:rsidR="00D55556">
        <w:t>s</w:t>
      </w:r>
    </w:p>
    <w:p w:rsidR="00D55556" w:rsidRDefault="00CA3F26" w:rsidP="003959A4">
      <w:pPr>
        <w:pStyle w:val="ListParagraph"/>
        <w:numPr>
          <w:ilvl w:val="0"/>
          <w:numId w:val="7"/>
        </w:numPr>
        <w:spacing w:after="240" w:line="276" w:lineRule="auto"/>
        <w:ind w:left="1077" w:hanging="357"/>
      </w:pPr>
      <w:r>
        <w:t>Finalize the prototype</w:t>
      </w:r>
      <w:r w:rsidR="00D55556">
        <w:t xml:space="preserve"> of the proposed driver warning and drowsiness detection system</w:t>
      </w:r>
    </w:p>
    <w:p w:rsidR="0077345E" w:rsidRDefault="00EA7200" w:rsidP="00EA7200">
      <w:pPr>
        <w:spacing w:after="120" w:line="276" w:lineRule="auto"/>
        <w:sectPr w:rsidR="0077345E" w:rsidSect="00EF2015">
          <w:footerReference w:type="default" r:id="rId27"/>
          <w:pgSz w:w="11906" w:h="16838"/>
          <w:pgMar w:top="1440" w:right="1440" w:bottom="1440" w:left="1440" w:header="708" w:footer="708" w:gutter="0"/>
          <w:pgNumType w:start="1"/>
          <w:cols w:space="708"/>
          <w:docGrid w:linePitch="360"/>
        </w:sectPr>
      </w:pPr>
      <w:r>
        <w:t>The Agile method which will be used in the proposed project is Extreme Programming (XP). This is mainly because it has features such as pre-planning, planning game (spikes), pair programming, testing and 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n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pre-planned.</w:t>
      </w:r>
    </w:p>
    <w:p w:rsidR="00E85C75" w:rsidRPr="00D90FEF" w:rsidRDefault="00E85C75" w:rsidP="00186B9E">
      <w:pPr>
        <w:pStyle w:val="Heading1"/>
      </w:pPr>
      <w:bookmarkStart w:id="52" w:name="_Toc515048053"/>
      <w:r>
        <w:lastRenderedPageBreak/>
        <w:t>4. RISK MANAGEMENT</w:t>
      </w:r>
      <w:bookmarkEnd w:id="52"/>
    </w:p>
    <w:p w:rsidR="00E85C75" w:rsidRDefault="00E85C75" w:rsidP="00C5186A">
      <w:pPr>
        <w:spacing w:after="240" w:line="276" w:lineRule="auto"/>
      </w:pPr>
      <w:r>
        <w:t>Risk management is a crucial process in any project. If the risks aren’t properly identified and treated, it will affect the whole project ending up with a project failure. Project failures will not only affect the project team. The companies will lose their clients, partners and other stakeholders and also will give a bad reputation to the team and the responsible organization. These will affect the upcoming projects and the teams/organizations will be financially unstable to carry out further processes on projects. Hence, the risks which are associated with the proposed project will be identified initially. Once the risks have been identified we will be discussing how the mitigate the risk so that those risks will not affect the overall progress of the proposed project.</w:t>
      </w:r>
    </w:p>
    <w:p w:rsidR="00D20411" w:rsidRPr="00D20411" w:rsidRDefault="00E85C75" w:rsidP="00D20411">
      <w:pPr>
        <w:pStyle w:val="Heading2"/>
        <w:spacing w:after="240"/>
      </w:pPr>
      <w:bookmarkStart w:id="53" w:name="_Toc515048054"/>
      <w:r>
        <w:t>4.1 Identification</w:t>
      </w:r>
      <w:r w:rsidR="00083060">
        <w:t xml:space="preserve"> of risks associated with the proposed project</w:t>
      </w:r>
      <w:bookmarkEnd w:id="53"/>
    </w:p>
    <w:p w:rsidR="00D20411" w:rsidRPr="008B6051" w:rsidRDefault="006F34A9" w:rsidP="00D20411">
      <w:pPr>
        <w:pStyle w:val="ListParagraph"/>
        <w:numPr>
          <w:ilvl w:val="0"/>
          <w:numId w:val="16"/>
        </w:numPr>
        <w:spacing w:after="120"/>
        <w:ind w:left="714" w:hanging="357"/>
        <w:contextualSpacing w:val="0"/>
        <w:rPr>
          <w:b/>
        </w:rPr>
      </w:pPr>
      <w:r w:rsidRPr="008B6051">
        <w:rPr>
          <w:b/>
        </w:rPr>
        <w:t>Lack of experts/skilled people in the research areas such as computer vision and machine learning</w:t>
      </w:r>
    </w:p>
    <w:p w:rsidR="00D20411" w:rsidRDefault="00D20411" w:rsidP="00D20411">
      <w:pPr>
        <w:spacing w:after="120" w:line="276" w:lineRule="auto"/>
      </w:pPr>
      <w:r>
        <w:t>In the proposed project the main research areas are video processing, image processing, face and eye detection and compare datasets</w:t>
      </w:r>
      <w:r w:rsidR="006A27D5">
        <w:t xml:space="preserve"> to provide warnings</w:t>
      </w:r>
      <w:r>
        <w:t xml:space="preserve">. These concepts are relatively new to both the team members and this project will require a lot of research </w:t>
      </w:r>
      <w:r w:rsidR="006F2E87">
        <w:t xml:space="preserve">in order to identify on how to </w:t>
      </w:r>
      <w:r>
        <w:t xml:space="preserve">capture face and eyes from a live video stream and identify the eye open and closure states of the driver. </w:t>
      </w:r>
      <w:r w:rsidR="00116F4B">
        <w:t>Hence,</w:t>
      </w:r>
      <w:r w:rsidR="006F2E87">
        <w:t xml:space="preserve"> this is identifie</w:t>
      </w:r>
      <w:r w:rsidR="00116F4B">
        <w:t>d</w:t>
      </w:r>
      <w:r w:rsidR="006F2E87">
        <w:t xml:space="preserve"> as a potential risk in our project.</w:t>
      </w:r>
    </w:p>
    <w:p w:rsidR="00116F4B" w:rsidRPr="008B6051" w:rsidRDefault="006F34A9" w:rsidP="00116F4B">
      <w:pPr>
        <w:pStyle w:val="ListParagraph"/>
        <w:numPr>
          <w:ilvl w:val="0"/>
          <w:numId w:val="16"/>
        </w:numPr>
        <w:spacing w:after="120"/>
        <w:ind w:left="714" w:hanging="357"/>
        <w:contextualSpacing w:val="0"/>
        <w:rPr>
          <w:b/>
        </w:rPr>
      </w:pPr>
      <w:r w:rsidRPr="008B6051">
        <w:rPr>
          <w:b/>
        </w:rPr>
        <w:t>Time management and estimations can be inaccurate</w:t>
      </w:r>
    </w:p>
    <w:p w:rsidR="00116F4B" w:rsidRDefault="00ED1D8A" w:rsidP="00ED1D8A">
      <w:pPr>
        <w:spacing w:after="120" w:line="276" w:lineRule="auto"/>
      </w:pPr>
      <w:r>
        <w:t>The time allocated for the whole project is 8 weeks. Within th</w:t>
      </w:r>
      <w:r w:rsidR="001F229B">
        <w:t>is</w:t>
      </w:r>
      <w:r>
        <w:t xml:space="preserve"> 8</w:t>
      </w:r>
      <w:r w:rsidR="001F229B">
        <w:t>-</w:t>
      </w:r>
      <w:r>
        <w:t xml:space="preserve">week period the team members have to make sure that the project deliverables are met within the deadlines. Since the proposed project has so much of research to be done and due to lack of expertise in the </w:t>
      </w:r>
      <w:r w:rsidR="00F97B99">
        <w:t xml:space="preserve">research </w:t>
      </w:r>
      <w:r>
        <w:t>areas</w:t>
      </w:r>
      <w:r w:rsidR="001F229B">
        <w:t>,</w:t>
      </w:r>
      <w:r>
        <w:t xml:space="preserve"> the time allocated for each task can consume more time than expected.</w:t>
      </w:r>
      <w:r w:rsidR="001F229B">
        <w:t xml:space="preserve"> This could affect the time of the following tasks and the </w:t>
      </w:r>
      <w:r w:rsidR="005565C6">
        <w:t xml:space="preserve">resulting the </w:t>
      </w:r>
      <w:r w:rsidR="001F229B">
        <w:t xml:space="preserve">project </w:t>
      </w:r>
      <w:r w:rsidR="005565C6">
        <w:t>to</w:t>
      </w:r>
      <w:r w:rsidR="001F229B">
        <w:t xml:space="preserve"> fail. </w:t>
      </w:r>
      <w:r>
        <w:t xml:space="preserve">   </w:t>
      </w:r>
    </w:p>
    <w:p w:rsidR="006F34A9" w:rsidRPr="008B6051" w:rsidRDefault="006F34A9" w:rsidP="00584072">
      <w:pPr>
        <w:pStyle w:val="ListParagraph"/>
        <w:numPr>
          <w:ilvl w:val="0"/>
          <w:numId w:val="16"/>
        </w:numPr>
        <w:spacing w:after="120"/>
        <w:ind w:left="714" w:hanging="357"/>
        <w:contextualSpacing w:val="0"/>
        <w:rPr>
          <w:b/>
        </w:rPr>
      </w:pPr>
      <w:r w:rsidRPr="008B6051">
        <w:rPr>
          <w:b/>
        </w:rPr>
        <w:t>Continuous growth of the project scope and ambiguity of requirements</w:t>
      </w:r>
    </w:p>
    <w:p w:rsidR="00584072" w:rsidRDefault="00C04E79" w:rsidP="00C04E79">
      <w:pPr>
        <w:spacing w:after="120" w:line="276" w:lineRule="auto"/>
      </w:pPr>
      <w:r>
        <w:t xml:space="preserve">So far in the proposed project we have identified our main research areas. They are video/image processing, face and eye detection and research on datasets. But when research continuously progresses, it could introduce new requirements and other concepts to the project which they team members wouldn’t have even thought of. This could be one of the major risks in the project which could affect the project immensely. </w:t>
      </w:r>
    </w:p>
    <w:p w:rsidR="00C04E79" w:rsidRPr="008B6051" w:rsidRDefault="006F34A9" w:rsidP="00C04E79">
      <w:pPr>
        <w:pStyle w:val="ListParagraph"/>
        <w:numPr>
          <w:ilvl w:val="0"/>
          <w:numId w:val="16"/>
        </w:numPr>
        <w:spacing w:after="120"/>
        <w:ind w:left="714" w:hanging="357"/>
        <w:contextualSpacing w:val="0"/>
        <w:rPr>
          <w:b/>
        </w:rPr>
      </w:pPr>
      <w:r w:rsidRPr="008B6051">
        <w:rPr>
          <w:b/>
        </w:rPr>
        <w:t>Potential data loss as a result of technology failures</w:t>
      </w:r>
    </w:p>
    <w:p w:rsidR="00C04E79" w:rsidRDefault="00F07C1F" w:rsidP="00F07C1F">
      <w:pPr>
        <w:spacing w:after="120" w:line="276" w:lineRule="auto"/>
      </w:pPr>
      <w:r>
        <w:t xml:space="preserve">Technology risk is unavoidable in a project like this. No one can predict what will happen in the next minute of time. The development workstations might crash. </w:t>
      </w:r>
      <w:r w:rsidR="00927B1D">
        <w:t xml:space="preserve">If it happens it will be a shocking loss to the team member as it will affect completion of the project as well as affecting the </w:t>
      </w:r>
      <w:r w:rsidR="00634151">
        <w:t xml:space="preserve">final </w:t>
      </w:r>
      <w:r w:rsidR="00927B1D">
        <w:t>grades of the hot topic in software module as a student.</w:t>
      </w:r>
    </w:p>
    <w:p w:rsidR="006F34A9" w:rsidRPr="008B6051" w:rsidRDefault="006F34A9" w:rsidP="00940EDF">
      <w:pPr>
        <w:pStyle w:val="ListParagraph"/>
        <w:numPr>
          <w:ilvl w:val="0"/>
          <w:numId w:val="16"/>
        </w:numPr>
        <w:spacing w:after="120"/>
        <w:ind w:left="714" w:hanging="357"/>
        <w:contextualSpacing w:val="0"/>
        <w:rPr>
          <w:b/>
        </w:rPr>
      </w:pPr>
      <w:r w:rsidRPr="008B6051">
        <w:rPr>
          <w:b/>
        </w:rPr>
        <w:t>Communication and collaboration between team members</w:t>
      </w:r>
    </w:p>
    <w:p w:rsidR="00EC0964" w:rsidRDefault="00CF07BB" w:rsidP="00EC0964">
      <w:pPr>
        <w:spacing w:after="240" w:line="276" w:lineRule="auto"/>
      </w:pPr>
      <w:r>
        <w:t xml:space="preserve">Both the team members are in the final quarter of the study program. Therefore, along with the hot topic module team has to focus on the final year project (last quarter) as well. There could be instances where the members will focus more on the final year project. If the work is not properly </w:t>
      </w:r>
      <w:r w:rsidR="008B6051">
        <w:t>balanced, less communication, less team collaboration and no support to each other will become a</w:t>
      </w:r>
      <w:r w:rsidR="00EC0964">
        <w:t xml:space="preserve"> </w:t>
      </w:r>
      <w:r w:rsidR="00EC0964">
        <w:lastRenderedPageBreak/>
        <w:t>burden for a single member of the team or both the members. This will create extra pressure in the team and it will affect the final year project as well.</w:t>
      </w:r>
    </w:p>
    <w:p w:rsidR="003B617C" w:rsidRDefault="003B617C" w:rsidP="003B617C">
      <w:pPr>
        <w:pStyle w:val="Heading2"/>
        <w:spacing w:after="240"/>
      </w:pPr>
      <w:bookmarkStart w:id="54" w:name="_Toc515048055"/>
      <w:r>
        <w:t>4.2 Risk Matrix</w:t>
      </w:r>
      <w:bookmarkEnd w:id="54"/>
    </w:p>
    <w:p w:rsidR="00DF5390" w:rsidRPr="00442327" w:rsidRDefault="00442327" w:rsidP="00DF5390">
      <w:pPr>
        <w:spacing w:line="276" w:lineRule="auto"/>
      </w:pPr>
      <w:r>
        <w:t>The numbering used in the section 4.1 will be used to uniquely identify the risks associated with the proposed project in the below risk matrix.</w:t>
      </w:r>
    </w:p>
    <w:p w:rsidR="00DF5390" w:rsidRDefault="00DF5390" w:rsidP="00DF5390">
      <w:pPr>
        <w:pStyle w:val="Caption"/>
        <w:keepNext/>
        <w:spacing w:before="120"/>
      </w:pPr>
      <w:bookmarkStart w:id="55" w:name="_Toc515047990"/>
      <w:r>
        <w:t xml:space="preserve">Table </w:t>
      </w:r>
      <w:r>
        <w:fldChar w:fldCharType="begin"/>
      </w:r>
      <w:r>
        <w:instrText xml:space="preserve"> SEQ Table \* ARABIC </w:instrText>
      </w:r>
      <w:r>
        <w:fldChar w:fldCharType="separate"/>
      </w:r>
      <w:r w:rsidR="00636491">
        <w:rPr>
          <w:noProof/>
        </w:rPr>
        <w:t>2</w:t>
      </w:r>
      <w:r>
        <w:fldChar w:fldCharType="end"/>
      </w:r>
      <w:r>
        <w:t xml:space="preserve">: </w:t>
      </w:r>
      <w:r w:rsidRPr="00240D34">
        <w:t xml:space="preserve">Risk </w:t>
      </w:r>
      <w:r w:rsidR="00882138">
        <w:t>m</w:t>
      </w:r>
      <w:r w:rsidRPr="00240D34">
        <w:t>atrix</w:t>
      </w:r>
      <w:bookmarkEnd w:id="55"/>
    </w:p>
    <w:tbl>
      <w:tblPr>
        <w:tblStyle w:val="TableGrid"/>
        <w:tblW w:w="0" w:type="auto"/>
        <w:tblLook w:val="04A0" w:firstRow="1" w:lastRow="0" w:firstColumn="1" w:lastColumn="0" w:noHBand="0" w:noVBand="1"/>
      </w:tblPr>
      <w:tblGrid>
        <w:gridCol w:w="616"/>
        <w:gridCol w:w="1369"/>
        <w:gridCol w:w="1451"/>
        <w:gridCol w:w="1452"/>
        <w:gridCol w:w="1451"/>
        <w:gridCol w:w="1451"/>
        <w:gridCol w:w="1452"/>
      </w:tblGrid>
      <w:tr w:rsidR="00846E49" w:rsidTr="00414373">
        <w:trPr>
          <w:trHeight w:val="421"/>
        </w:trPr>
        <w:tc>
          <w:tcPr>
            <w:tcW w:w="616" w:type="dxa"/>
            <w:vMerge w:val="restart"/>
            <w:shd w:val="clear" w:color="auto" w:fill="FFE599" w:themeFill="accent4" w:themeFillTint="66"/>
            <w:textDirection w:val="btLr"/>
          </w:tcPr>
          <w:p w:rsidR="00846E49" w:rsidRPr="007F7738" w:rsidRDefault="00846E49" w:rsidP="00000365">
            <w:pPr>
              <w:ind w:left="113" w:right="113"/>
              <w:jc w:val="center"/>
              <w:rPr>
                <w:b/>
                <w:i/>
              </w:rPr>
            </w:pPr>
            <w:r w:rsidRPr="007F7738">
              <w:rPr>
                <w:b/>
                <w:i/>
              </w:rPr>
              <w:t>RISK IMPACT</w:t>
            </w:r>
          </w:p>
        </w:tc>
        <w:tc>
          <w:tcPr>
            <w:tcW w:w="1369" w:type="dxa"/>
          </w:tcPr>
          <w:p w:rsidR="00846E49" w:rsidRPr="00846E49" w:rsidRDefault="00846E49" w:rsidP="00846E49">
            <w:pPr>
              <w:jc w:val="left"/>
              <w:rPr>
                <w:b/>
                <w:i/>
                <w:sz w:val="20"/>
                <w:szCs w:val="20"/>
              </w:rPr>
            </w:pPr>
            <w:r w:rsidRPr="00846E49">
              <w:rPr>
                <w:b/>
                <w:i/>
                <w:sz w:val="20"/>
                <w:szCs w:val="20"/>
              </w:rPr>
              <w:t>Severe</w:t>
            </w:r>
          </w:p>
        </w:tc>
        <w:tc>
          <w:tcPr>
            <w:tcW w:w="1451" w:type="dxa"/>
          </w:tcPr>
          <w:p w:rsidR="00846E49" w:rsidRDefault="00846E49" w:rsidP="00846E49">
            <w:pPr>
              <w:jc w:val="center"/>
            </w:pPr>
          </w:p>
        </w:tc>
        <w:tc>
          <w:tcPr>
            <w:tcW w:w="1452" w:type="dxa"/>
            <w:shd w:val="clear" w:color="auto" w:fill="FFC000"/>
          </w:tcPr>
          <w:p w:rsidR="00846E49" w:rsidRPr="00D15103" w:rsidRDefault="00D15103" w:rsidP="00846E49">
            <w:pPr>
              <w:jc w:val="center"/>
              <w:rPr>
                <w:b/>
              </w:rPr>
            </w:pPr>
            <w:r w:rsidRPr="00D15103">
              <w:rPr>
                <w:b/>
              </w:rPr>
              <w:t>4</w:t>
            </w:r>
          </w:p>
        </w:tc>
        <w:tc>
          <w:tcPr>
            <w:tcW w:w="1451" w:type="dxa"/>
            <w:shd w:val="clear" w:color="auto" w:fill="FD5341"/>
          </w:tcPr>
          <w:p w:rsidR="00846E49" w:rsidRPr="0026369D" w:rsidRDefault="0026369D" w:rsidP="00846E49">
            <w:pPr>
              <w:jc w:val="center"/>
              <w:rPr>
                <w:b/>
              </w:rPr>
            </w:pPr>
            <w:r w:rsidRPr="0026369D">
              <w:rPr>
                <w:b/>
              </w:rPr>
              <w:t>2</w:t>
            </w:r>
          </w:p>
        </w:tc>
        <w:tc>
          <w:tcPr>
            <w:tcW w:w="1451" w:type="dxa"/>
            <w:shd w:val="clear" w:color="auto" w:fill="FD5341"/>
          </w:tcPr>
          <w:p w:rsidR="00846E49" w:rsidRPr="0026369D" w:rsidRDefault="0026369D" w:rsidP="00846E49">
            <w:pPr>
              <w:jc w:val="center"/>
              <w:rPr>
                <w:b/>
              </w:rPr>
            </w:pPr>
            <w:r w:rsidRPr="0026369D">
              <w:rPr>
                <w:b/>
              </w:rPr>
              <w:t>3</w:t>
            </w:r>
          </w:p>
        </w:tc>
        <w:tc>
          <w:tcPr>
            <w:tcW w:w="1452" w:type="dxa"/>
            <w:shd w:val="clear" w:color="auto" w:fill="FD5341"/>
          </w:tcPr>
          <w:p w:rsidR="00846E49" w:rsidRPr="0026369D" w:rsidRDefault="0026369D" w:rsidP="00846E49">
            <w:pPr>
              <w:jc w:val="center"/>
              <w:rPr>
                <w:b/>
              </w:rPr>
            </w:pPr>
            <w:r w:rsidRPr="0026369D">
              <w:rPr>
                <w:b/>
              </w:rPr>
              <w:t>1</w:t>
            </w:r>
          </w:p>
        </w:tc>
      </w:tr>
      <w:tr w:rsidR="00FB7919" w:rsidTr="00414373">
        <w:trPr>
          <w:trHeight w:val="397"/>
        </w:trPr>
        <w:tc>
          <w:tcPr>
            <w:tcW w:w="616" w:type="dxa"/>
            <w:vMerge/>
            <w:shd w:val="clear" w:color="auto" w:fill="FFE599" w:themeFill="accent4" w:themeFillTint="66"/>
          </w:tcPr>
          <w:p w:rsidR="007F7738" w:rsidRDefault="007F7738" w:rsidP="003B617C"/>
        </w:tc>
        <w:tc>
          <w:tcPr>
            <w:tcW w:w="1369" w:type="dxa"/>
          </w:tcPr>
          <w:p w:rsidR="007F7738" w:rsidRPr="00846E49" w:rsidRDefault="00846E49" w:rsidP="00846E49">
            <w:pPr>
              <w:jc w:val="left"/>
              <w:rPr>
                <w:b/>
                <w:i/>
                <w:sz w:val="20"/>
                <w:szCs w:val="20"/>
              </w:rPr>
            </w:pPr>
            <w:r w:rsidRPr="00846E49">
              <w:rPr>
                <w:b/>
                <w:i/>
                <w:sz w:val="20"/>
                <w:szCs w:val="20"/>
              </w:rPr>
              <w:t>Significant</w:t>
            </w:r>
          </w:p>
        </w:tc>
        <w:tc>
          <w:tcPr>
            <w:tcW w:w="1451" w:type="dxa"/>
          </w:tcPr>
          <w:p w:rsidR="007F7738" w:rsidRDefault="007F7738" w:rsidP="00846E49">
            <w:pPr>
              <w:jc w:val="center"/>
            </w:pPr>
          </w:p>
        </w:tc>
        <w:tc>
          <w:tcPr>
            <w:tcW w:w="1452" w:type="dxa"/>
            <w:shd w:val="clear" w:color="auto" w:fill="FFC000"/>
          </w:tcPr>
          <w:p w:rsidR="007F7738" w:rsidRPr="00D15103" w:rsidRDefault="00D15103" w:rsidP="00846E49">
            <w:pPr>
              <w:jc w:val="center"/>
              <w:rPr>
                <w:b/>
              </w:rPr>
            </w:pPr>
            <w:r w:rsidRPr="00D15103">
              <w:rPr>
                <w:b/>
              </w:rPr>
              <w:t>5</w:t>
            </w:r>
          </w:p>
        </w:tc>
        <w:tc>
          <w:tcPr>
            <w:tcW w:w="1451" w:type="dxa"/>
          </w:tcPr>
          <w:p w:rsidR="007F7738" w:rsidRDefault="007F7738" w:rsidP="00846E49">
            <w:pPr>
              <w:jc w:val="center"/>
            </w:pPr>
          </w:p>
        </w:tc>
        <w:tc>
          <w:tcPr>
            <w:tcW w:w="1451" w:type="dxa"/>
          </w:tcPr>
          <w:p w:rsidR="007F7738" w:rsidRDefault="007F7738" w:rsidP="00846E49">
            <w:pPr>
              <w:jc w:val="center"/>
            </w:pPr>
          </w:p>
        </w:tc>
        <w:tc>
          <w:tcPr>
            <w:tcW w:w="1452" w:type="dxa"/>
          </w:tcPr>
          <w:p w:rsidR="007F7738" w:rsidRDefault="007F7738" w:rsidP="00846E49">
            <w:pPr>
              <w:jc w:val="center"/>
            </w:pPr>
          </w:p>
        </w:tc>
      </w:tr>
      <w:tr w:rsidR="00FB7919" w:rsidTr="00414373">
        <w:trPr>
          <w:trHeight w:val="397"/>
        </w:trPr>
        <w:tc>
          <w:tcPr>
            <w:tcW w:w="616" w:type="dxa"/>
            <w:vMerge/>
            <w:shd w:val="clear" w:color="auto" w:fill="FFE599" w:themeFill="accent4" w:themeFillTint="66"/>
          </w:tcPr>
          <w:p w:rsidR="007F7738" w:rsidRDefault="007F7738" w:rsidP="003B617C"/>
        </w:tc>
        <w:tc>
          <w:tcPr>
            <w:tcW w:w="1369" w:type="dxa"/>
          </w:tcPr>
          <w:p w:rsidR="007F7738" w:rsidRPr="00846E49" w:rsidRDefault="00846E49" w:rsidP="00846E49">
            <w:pPr>
              <w:jc w:val="left"/>
              <w:rPr>
                <w:b/>
                <w:i/>
                <w:sz w:val="20"/>
                <w:szCs w:val="20"/>
              </w:rPr>
            </w:pPr>
            <w:r w:rsidRPr="00846E49">
              <w:rPr>
                <w:b/>
                <w:i/>
                <w:sz w:val="20"/>
                <w:szCs w:val="20"/>
              </w:rPr>
              <w:t>Moderate</w:t>
            </w:r>
          </w:p>
        </w:tc>
        <w:tc>
          <w:tcPr>
            <w:tcW w:w="1451" w:type="dxa"/>
          </w:tcPr>
          <w:p w:rsidR="007F7738" w:rsidRDefault="007F7738" w:rsidP="00846E49">
            <w:pPr>
              <w:jc w:val="center"/>
            </w:pPr>
          </w:p>
        </w:tc>
        <w:tc>
          <w:tcPr>
            <w:tcW w:w="1452" w:type="dxa"/>
          </w:tcPr>
          <w:p w:rsidR="007F7738" w:rsidRDefault="007F7738" w:rsidP="00846E49">
            <w:pPr>
              <w:jc w:val="center"/>
            </w:pPr>
          </w:p>
        </w:tc>
        <w:tc>
          <w:tcPr>
            <w:tcW w:w="1451" w:type="dxa"/>
          </w:tcPr>
          <w:p w:rsidR="007F7738" w:rsidRDefault="007F7738" w:rsidP="00846E49">
            <w:pPr>
              <w:jc w:val="center"/>
            </w:pPr>
          </w:p>
        </w:tc>
        <w:tc>
          <w:tcPr>
            <w:tcW w:w="1451" w:type="dxa"/>
          </w:tcPr>
          <w:p w:rsidR="007F7738" w:rsidRDefault="007F7738" w:rsidP="00846E49">
            <w:pPr>
              <w:jc w:val="center"/>
            </w:pPr>
          </w:p>
        </w:tc>
        <w:tc>
          <w:tcPr>
            <w:tcW w:w="1452" w:type="dxa"/>
          </w:tcPr>
          <w:p w:rsidR="007F7738" w:rsidRDefault="007F7738" w:rsidP="00846E49">
            <w:pPr>
              <w:jc w:val="center"/>
            </w:pPr>
          </w:p>
        </w:tc>
      </w:tr>
      <w:tr w:rsidR="00FB7919" w:rsidTr="00414373">
        <w:trPr>
          <w:trHeight w:val="397"/>
        </w:trPr>
        <w:tc>
          <w:tcPr>
            <w:tcW w:w="616" w:type="dxa"/>
            <w:vMerge/>
            <w:shd w:val="clear" w:color="auto" w:fill="FFE599" w:themeFill="accent4" w:themeFillTint="66"/>
          </w:tcPr>
          <w:p w:rsidR="007F7738" w:rsidRDefault="007F7738" w:rsidP="003B617C"/>
        </w:tc>
        <w:tc>
          <w:tcPr>
            <w:tcW w:w="1369" w:type="dxa"/>
          </w:tcPr>
          <w:p w:rsidR="007F7738" w:rsidRPr="00846E49" w:rsidRDefault="00846E49" w:rsidP="00846E49">
            <w:pPr>
              <w:jc w:val="left"/>
              <w:rPr>
                <w:b/>
                <w:i/>
                <w:sz w:val="20"/>
                <w:szCs w:val="20"/>
              </w:rPr>
            </w:pPr>
            <w:r w:rsidRPr="00846E49">
              <w:rPr>
                <w:b/>
                <w:i/>
                <w:sz w:val="20"/>
                <w:szCs w:val="20"/>
              </w:rPr>
              <w:t>Minor</w:t>
            </w:r>
          </w:p>
        </w:tc>
        <w:tc>
          <w:tcPr>
            <w:tcW w:w="1451" w:type="dxa"/>
          </w:tcPr>
          <w:p w:rsidR="007F7738" w:rsidRDefault="007F7738" w:rsidP="00846E49">
            <w:pPr>
              <w:jc w:val="center"/>
            </w:pPr>
          </w:p>
        </w:tc>
        <w:tc>
          <w:tcPr>
            <w:tcW w:w="1452" w:type="dxa"/>
          </w:tcPr>
          <w:p w:rsidR="007F7738" w:rsidRDefault="007F7738" w:rsidP="00846E49">
            <w:pPr>
              <w:jc w:val="center"/>
            </w:pPr>
          </w:p>
        </w:tc>
        <w:tc>
          <w:tcPr>
            <w:tcW w:w="1451" w:type="dxa"/>
          </w:tcPr>
          <w:p w:rsidR="007F7738" w:rsidRDefault="007F7738" w:rsidP="00846E49">
            <w:pPr>
              <w:jc w:val="center"/>
            </w:pPr>
          </w:p>
        </w:tc>
        <w:tc>
          <w:tcPr>
            <w:tcW w:w="1451" w:type="dxa"/>
          </w:tcPr>
          <w:p w:rsidR="007F7738" w:rsidRDefault="007F7738" w:rsidP="00846E49">
            <w:pPr>
              <w:jc w:val="center"/>
            </w:pPr>
          </w:p>
        </w:tc>
        <w:tc>
          <w:tcPr>
            <w:tcW w:w="1452" w:type="dxa"/>
          </w:tcPr>
          <w:p w:rsidR="007F7738" w:rsidRDefault="007F7738" w:rsidP="00846E49">
            <w:pPr>
              <w:jc w:val="center"/>
            </w:pPr>
          </w:p>
        </w:tc>
      </w:tr>
      <w:tr w:rsidR="00E60F88" w:rsidTr="00414373">
        <w:trPr>
          <w:trHeight w:val="397"/>
        </w:trPr>
        <w:tc>
          <w:tcPr>
            <w:tcW w:w="616" w:type="dxa"/>
            <w:vMerge/>
            <w:shd w:val="clear" w:color="auto" w:fill="FFE599" w:themeFill="accent4" w:themeFillTint="66"/>
          </w:tcPr>
          <w:p w:rsidR="007F7738" w:rsidRDefault="007F7738" w:rsidP="003B617C"/>
        </w:tc>
        <w:tc>
          <w:tcPr>
            <w:tcW w:w="1369" w:type="dxa"/>
          </w:tcPr>
          <w:p w:rsidR="007F7738" w:rsidRPr="00846E49" w:rsidRDefault="00846E49" w:rsidP="00846E49">
            <w:pPr>
              <w:jc w:val="left"/>
              <w:rPr>
                <w:b/>
                <w:i/>
                <w:sz w:val="20"/>
                <w:szCs w:val="20"/>
              </w:rPr>
            </w:pPr>
            <w:r w:rsidRPr="00846E49">
              <w:rPr>
                <w:b/>
                <w:i/>
                <w:sz w:val="20"/>
                <w:szCs w:val="20"/>
              </w:rPr>
              <w:t>Minimal</w:t>
            </w:r>
          </w:p>
        </w:tc>
        <w:tc>
          <w:tcPr>
            <w:tcW w:w="1451" w:type="dxa"/>
          </w:tcPr>
          <w:p w:rsidR="007F7738" w:rsidRDefault="007F7738" w:rsidP="00846E49">
            <w:pPr>
              <w:jc w:val="center"/>
            </w:pPr>
          </w:p>
        </w:tc>
        <w:tc>
          <w:tcPr>
            <w:tcW w:w="1452" w:type="dxa"/>
          </w:tcPr>
          <w:p w:rsidR="007F7738" w:rsidRDefault="007F7738" w:rsidP="00846E49">
            <w:pPr>
              <w:jc w:val="center"/>
            </w:pPr>
          </w:p>
        </w:tc>
        <w:tc>
          <w:tcPr>
            <w:tcW w:w="1451" w:type="dxa"/>
          </w:tcPr>
          <w:p w:rsidR="007F7738" w:rsidRDefault="007F7738" w:rsidP="00846E49">
            <w:pPr>
              <w:jc w:val="center"/>
            </w:pPr>
          </w:p>
        </w:tc>
        <w:tc>
          <w:tcPr>
            <w:tcW w:w="1451" w:type="dxa"/>
          </w:tcPr>
          <w:p w:rsidR="007F7738" w:rsidRDefault="007F7738" w:rsidP="00846E49">
            <w:pPr>
              <w:jc w:val="center"/>
            </w:pPr>
          </w:p>
        </w:tc>
        <w:tc>
          <w:tcPr>
            <w:tcW w:w="1452" w:type="dxa"/>
          </w:tcPr>
          <w:p w:rsidR="007F7738" w:rsidRDefault="007F7738" w:rsidP="00846E49">
            <w:pPr>
              <w:jc w:val="center"/>
            </w:pPr>
          </w:p>
        </w:tc>
      </w:tr>
      <w:tr w:rsidR="00FB7919" w:rsidRPr="00FB7919" w:rsidTr="00414373">
        <w:trPr>
          <w:trHeight w:val="669"/>
        </w:trPr>
        <w:tc>
          <w:tcPr>
            <w:tcW w:w="616" w:type="dxa"/>
            <w:vMerge/>
            <w:shd w:val="clear" w:color="auto" w:fill="FFE599" w:themeFill="accent4" w:themeFillTint="66"/>
          </w:tcPr>
          <w:p w:rsidR="00FB7919" w:rsidRDefault="00FB7919" w:rsidP="003B617C"/>
        </w:tc>
        <w:tc>
          <w:tcPr>
            <w:tcW w:w="1369" w:type="dxa"/>
          </w:tcPr>
          <w:p w:rsidR="00FB7919" w:rsidRPr="00FB7919" w:rsidRDefault="00FB7919" w:rsidP="007F7738">
            <w:pPr>
              <w:jc w:val="center"/>
              <w:rPr>
                <w:b/>
                <w:i/>
                <w:sz w:val="20"/>
                <w:szCs w:val="20"/>
              </w:rPr>
            </w:pPr>
          </w:p>
        </w:tc>
        <w:tc>
          <w:tcPr>
            <w:tcW w:w="1451" w:type="dxa"/>
          </w:tcPr>
          <w:p w:rsidR="00FB7919" w:rsidRPr="00FB7919" w:rsidRDefault="00FB7919" w:rsidP="007F7738">
            <w:pPr>
              <w:jc w:val="center"/>
              <w:rPr>
                <w:b/>
                <w:i/>
                <w:sz w:val="20"/>
                <w:szCs w:val="20"/>
              </w:rPr>
            </w:pPr>
            <w:r w:rsidRPr="00FB7919">
              <w:rPr>
                <w:b/>
                <w:i/>
                <w:sz w:val="20"/>
                <w:szCs w:val="20"/>
              </w:rPr>
              <w:t>Almost Never</w:t>
            </w:r>
          </w:p>
        </w:tc>
        <w:tc>
          <w:tcPr>
            <w:tcW w:w="1452" w:type="dxa"/>
          </w:tcPr>
          <w:p w:rsidR="00FB7919" w:rsidRPr="00FB7919" w:rsidRDefault="00FB7919" w:rsidP="007F7738">
            <w:pPr>
              <w:jc w:val="center"/>
              <w:rPr>
                <w:b/>
                <w:i/>
                <w:sz w:val="20"/>
                <w:szCs w:val="20"/>
              </w:rPr>
            </w:pPr>
            <w:r w:rsidRPr="00FB7919">
              <w:rPr>
                <w:b/>
                <w:i/>
                <w:sz w:val="20"/>
                <w:szCs w:val="20"/>
              </w:rPr>
              <w:t>Possible but unlikely</w:t>
            </w:r>
          </w:p>
        </w:tc>
        <w:tc>
          <w:tcPr>
            <w:tcW w:w="1451" w:type="dxa"/>
          </w:tcPr>
          <w:p w:rsidR="00FB7919" w:rsidRPr="00FB7919" w:rsidRDefault="00FB7919" w:rsidP="007F7738">
            <w:pPr>
              <w:jc w:val="center"/>
              <w:rPr>
                <w:b/>
                <w:i/>
                <w:sz w:val="20"/>
                <w:szCs w:val="20"/>
              </w:rPr>
            </w:pPr>
            <w:r w:rsidRPr="00FB7919">
              <w:rPr>
                <w:b/>
                <w:i/>
                <w:sz w:val="20"/>
                <w:szCs w:val="20"/>
              </w:rPr>
              <w:t>Possible</w:t>
            </w:r>
          </w:p>
        </w:tc>
        <w:tc>
          <w:tcPr>
            <w:tcW w:w="1451" w:type="dxa"/>
          </w:tcPr>
          <w:p w:rsidR="00FB7919" w:rsidRPr="00FB7919" w:rsidRDefault="00FB7919" w:rsidP="007F7738">
            <w:pPr>
              <w:jc w:val="center"/>
              <w:rPr>
                <w:b/>
                <w:i/>
                <w:sz w:val="20"/>
                <w:szCs w:val="20"/>
              </w:rPr>
            </w:pPr>
            <w:r w:rsidRPr="00FB7919">
              <w:rPr>
                <w:b/>
                <w:i/>
                <w:sz w:val="20"/>
                <w:szCs w:val="20"/>
              </w:rPr>
              <w:t>Highly likely</w:t>
            </w:r>
          </w:p>
        </w:tc>
        <w:tc>
          <w:tcPr>
            <w:tcW w:w="1452" w:type="dxa"/>
          </w:tcPr>
          <w:p w:rsidR="00FB7919" w:rsidRPr="00FB7919" w:rsidRDefault="00FB7919" w:rsidP="007F7738">
            <w:pPr>
              <w:jc w:val="center"/>
              <w:rPr>
                <w:b/>
                <w:i/>
                <w:sz w:val="20"/>
                <w:szCs w:val="20"/>
              </w:rPr>
            </w:pPr>
            <w:r w:rsidRPr="00FB7919">
              <w:rPr>
                <w:b/>
                <w:i/>
                <w:sz w:val="20"/>
                <w:szCs w:val="20"/>
              </w:rPr>
              <w:t>Almost certain</w:t>
            </w:r>
          </w:p>
        </w:tc>
      </w:tr>
      <w:tr w:rsidR="007F7738" w:rsidTr="00414373">
        <w:trPr>
          <w:trHeight w:val="444"/>
        </w:trPr>
        <w:tc>
          <w:tcPr>
            <w:tcW w:w="616" w:type="dxa"/>
            <w:vMerge/>
            <w:shd w:val="clear" w:color="auto" w:fill="FFE599" w:themeFill="accent4" w:themeFillTint="66"/>
          </w:tcPr>
          <w:p w:rsidR="007F7738" w:rsidRDefault="007F7738" w:rsidP="003B617C"/>
        </w:tc>
        <w:tc>
          <w:tcPr>
            <w:tcW w:w="8626" w:type="dxa"/>
            <w:gridSpan w:val="6"/>
            <w:shd w:val="clear" w:color="auto" w:fill="FFE599" w:themeFill="accent4" w:themeFillTint="66"/>
            <w:vAlign w:val="center"/>
          </w:tcPr>
          <w:p w:rsidR="007F7738" w:rsidRPr="007F7738" w:rsidRDefault="007F7738" w:rsidP="00000365">
            <w:pPr>
              <w:keepNext/>
              <w:jc w:val="center"/>
              <w:rPr>
                <w:b/>
                <w:i/>
              </w:rPr>
            </w:pPr>
            <w:r w:rsidRPr="007F7738">
              <w:rPr>
                <w:b/>
                <w:i/>
              </w:rPr>
              <w:t>LIKELIHOOD OF RISK OCCURANCE</w:t>
            </w:r>
          </w:p>
        </w:tc>
      </w:tr>
    </w:tbl>
    <w:p w:rsidR="00373BC0" w:rsidRDefault="00373BC0" w:rsidP="00373BC0">
      <w:pPr>
        <w:pStyle w:val="Caption"/>
        <w:keepNext/>
        <w:spacing w:before="240"/>
      </w:pPr>
      <w:bookmarkStart w:id="56" w:name="_Toc515047991"/>
      <w:r>
        <w:t xml:space="preserve">Table </w:t>
      </w:r>
      <w:r>
        <w:fldChar w:fldCharType="begin"/>
      </w:r>
      <w:r>
        <w:instrText xml:space="preserve"> SEQ Table \* ARABIC </w:instrText>
      </w:r>
      <w:r>
        <w:fldChar w:fldCharType="separate"/>
      </w:r>
      <w:r w:rsidR="00636491">
        <w:rPr>
          <w:noProof/>
        </w:rPr>
        <w:t>3</w:t>
      </w:r>
      <w:r>
        <w:fldChar w:fldCharType="end"/>
      </w:r>
      <w:r>
        <w:t xml:space="preserve">: </w:t>
      </w:r>
      <w:r w:rsidRPr="00EB667D">
        <w:t>Risk color codes</w:t>
      </w:r>
      <w:bookmarkEnd w:id="56"/>
    </w:p>
    <w:tbl>
      <w:tblPr>
        <w:tblStyle w:val="TableGrid"/>
        <w:tblW w:w="0" w:type="auto"/>
        <w:tblLook w:val="04A0" w:firstRow="1" w:lastRow="0" w:firstColumn="1" w:lastColumn="0" w:noHBand="0" w:noVBand="1"/>
      </w:tblPr>
      <w:tblGrid>
        <w:gridCol w:w="1951"/>
        <w:gridCol w:w="7229"/>
      </w:tblGrid>
      <w:tr w:rsidR="00277F48" w:rsidRPr="00277F48" w:rsidTr="00414373">
        <w:trPr>
          <w:cantSplit/>
          <w:trHeight w:val="421"/>
        </w:trPr>
        <w:tc>
          <w:tcPr>
            <w:tcW w:w="1951" w:type="dxa"/>
            <w:shd w:val="clear" w:color="auto" w:fill="FFE599" w:themeFill="accent4" w:themeFillTint="66"/>
            <w:vAlign w:val="center"/>
          </w:tcPr>
          <w:p w:rsidR="00277F48" w:rsidRPr="00277F48" w:rsidRDefault="00277F48" w:rsidP="009F304A">
            <w:pPr>
              <w:jc w:val="center"/>
              <w:rPr>
                <w:b/>
                <w:i/>
              </w:rPr>
            </w:pPr>
            <w:r w:rsidRPr="00277F48">
              <w:rPr>
                <w:b/>
                <w:i/>
              </w:rPr>
              <w:t>COLOUR</w:t>
            </w:r>
          </w:p>
        </w:tc>
        <w:tc>
          <w:tcPr>
            <w:tcW w:w="7229" w:type="dxa"/>
            <w:shd w:val="clear" w:color="auto" w:fill="FFE599" w:themeFill="accent4" w:themeFillTint="66"/>
            <w:vAlign w:val="center"/>
          </w:tcPr>
          <w:p w:rsidR="00277F48" w:rsidRPr="00277F48" w:rsidRDefault="00277F48" w:rsidP="009F304A">
            <w:pPr>
              <w:jc w:val="center"/>
              <w:rPr>
                <w:b/>
                <w:i/>
              </w:rPr>
            </w:pPr>
            <w:r w:rsidRPr="00277F48">
              <w:rPr>
                <w:b/>
                <w:i/>
              </w:rPr>
              <w:t>RISK SEVERITY</w:t>
            </w:r>
          </w:p>
        </w:tc>
      </w:tr>
      <w:tr w:rsidR="00277F48" w:rsidRPr="00D15103" w:rsidTr="003C0263">
        <w:trPr>
          <w:cantSplit/>
          <w:trHeight w:val="397"/>
        </w:trPr>
        <w:tc>
          <w:tcPr>
            <w:tcW w:w="1951" w:type="dxa"/>
            <w:shd w:val="clear" w:color="auto" w:fill="FD5341"/>
            <w:vAlign w:val="center"/>
          </w:tcPr>
          <w:p w:rsidR="00277F48" w:rsidRDefault="00277F48" w:rsidP="009F304A">
            <w:pPr>
              <w:jc w:val="center"/>
            </w:pPr>
          </w:p>
        </w:tc>
        <w:tc>
          <w:tcPr>
            <w:tcW w:w="7229" w:type="dxa"/>
            <w:shd w:val="clear" w:color="auto" w:fill="FFFFFF" w:themeFill="background1"/>
            <w:vAlign w:val="center"/>
          </w:tcPr>
          <w:p w:rsidR="00277F48" w:rsidRPr="00277F48" w:rsidRDefault="00277F48" w:rsidP="00277F48">
            <w:pPr>
              <w:jc w:val="left"/>
            </w:pPr>
            <w:r>
              <w:t>High risks</w:t>
            </w:r>
          </w:p>
        </w:tc>
      </w:tr>
      <w:tr w:rsidR="00277F48" w:rsidTr="008B3B5D">
        <w:trPr>
          <w:cantSplit/>
          <w:trHeight w:val="397"/>
        </w:trPr>
        <w:tc>
          <w:tcPr>
            <w:tcW w:w="1951" w:type="dxa"/>
            <w:shd w:val="clear" w:color="auto" w:fill="FFC000"/>
            <w:vAlign w:val="center"/>
          </w:tcPr>
          <w:p w:rsidR="00277F48" w:rsidRDefault="00277F48" w:rsidP="009F304A">
            <w:pPr>
              <w:jc w:val="center"/>
            </w:pPr>
          </w:p>
        </w:tc>
        <w:tc>
          <w:tcPr>
            <w:tcW w:w="7229" w:type="dxa"/>
            <w:shd w:val="clear" w:color="auto" w:fill="FFFFFF" w:themeFill="background1"/>
            <w:vAlign w:val="center"/>
          </w:tcPr>
          <w:p w:rsidR="00277F48" w:rsidRDefault="00277F48" w:rsidP="003C0263">
            <w:pPr>
              <w:keepNext/>
              <w:jc w:val="left"/>
            </w:pPr>
            <w:r>
              <w:t>Moderate risks</w:t>
            </w:r>
          </w:p>
        </w:tc>
      </w:tr>
    </w:tbl>
    <w:p w:rsidR="003066CA" w:rsidRDefault="00886C6C" w:rsidP="00723425">
      <w:pPr>
        <w:spacing w:before="240" w:after="240" w:line="276" w:lineRule="auto"/>
      </w:pPr>
      <w:r>
        <w:t>Risk 1,2,3 are the high impact risks in the proposed project</w:t>
      </w:r>
      <w:r w:rsidR="00357EFB">
        <w:t xml:space="preserve"> while 4 and 5 are moderate risks</w:t>
      </w:r>
      <w:r>
        <w:t>.</w:t>
      </w:r>
      <w:r w:rsidR="00357EFB" w:rsidRPr="00357EFB">
        <w:t xml:space="preserve"> </w:t>
      </w:r>
      <w:r w:rsidR="00357EFB">
        <w:t>By the above risk matrix, we have identified the severity of each risk and impact if occurred and below shows the priority of the identified risks.</w:t>
      </w:r>
    </w:p>
    <w:p w:rsidR="00357EFB" w:rsidRPr="00357EFB" w:rsidRDefault="00357EFB" w:rsidP="00357EFB">
      <w:pPr>
        <w:pStyle w:val="ListParagraph"/>
        <w:numPr>
          <w:ilvl w:val="0"/>
          <w:numId w:val="17"/>
        </w:numPr>
        <w:spacing w:line="276" w:lineRule="auto"/>
        <w:ind w:left="714" w:hanging="357"/>
        <w:contextualSpacing w:val="0"/>
      </w:pPr>
      <w:r w:rsidRPr="00357EFB">
        <w:t>Lack of experts/skilled people in the research areas such as computer vision and machine learning</w:t>
      </w:r>
    </w:p>
    <w:p w:rsidR="00357EFB" w:rsidRPr="00357EFB" w:rsidRDefault="00357EFB" w:rsidP="00357EFB">
      <w:pPr>
        <w:pStyle w:val="ListParagraph"/>
        <w:numPr>
          <w:ilvl w:val="0"/>
          <w:numId w:val="17"/>
        </w:numPr>
        <w:spacing w:line="276" w:lineRule="auto"/>
        <w:ind w:left="714" w:hanging="357"/>
        <w:contextualSpacing w:val="0"/>
      </w:pPr>
      <w:r w:rsidRPr="00357EFB">
        <w:t>Continuous growth of the project scope and ambiguity of requirements</w:t>
      </w:r>
    </w:p>
    <w:p w:rsidR="00357EFB" w:rsidRPr="00357EFB" w:rsidRDefault="00357EFB" w:rsidP="00357EFB">
      <w:pPr>
        <w:pStyle w:val="ListParagraph"/>
        <w:numPr>
          <w:ilvl w:val="0"/>
          <w:numId w:val="17"/>
        </w:numPr>
        <w:spacing w:line="276" w:lineRule="auto"/>
        <w:ind w:left="714" w:hanging="357"/>
        <w:contextualSpacing w:val="0"/>
      </w:pPr>
      <w:r w:rsidRPr="00357EFB">
        <w:t>Time management and estimations can be inaccurate</w:t>
      </w:r>
    </w:p>
    <w:p w:rsidR="00357EFB" w:rsidRPr="00357EFB" w:rsidRDefault="00357EFB" w:rsidP="00357EFB">
      <w:pPr>
        <w:pStyle w:val="ListParagraph"/>
        <w:numPr>
          <w:ilvl w:val="0"/>
          <w:numId w:val="17"/>
        </w:numPr>
        <w:spacing w:line="276" w:lineRule="auto"/>
        <w:ind w:left="714" w:hanging="357"/>
        <w:contextualSpacing w:val="0"/>
      </w:pPr>
      <w:r w:rsidRPr="00357EFB">
        <w:t>Potential data loss as a result of technology failures</w:t>
      </w:r>
    </w:p>
    <w:p w:rsidR="00886C6C" w:rsidRPr="00357EFB" w:rsidRDefault="00357EFB" w:rsidP="00357EFB">
      <w:pPr>
        <w:pStyle w:val="ListParagraph"/>
        <w:numPr>
          <w:ilvl w:val="0"/>
          <w:numId w:val="17"/>
        </w:numPr>
        <w:spacing w:line="276" w:lineRule="auto"/>
        <w:ind w:left="714" w:hanging="357"/>
        <w:contextualSpacing w:val="0"/>
      </w:pPr>
      <w:r w:rsidRPr="00357EFB">
        <w:t>Communication and collaboration between team members</w:t>
      </w:r>
    </w:p>
    <w:p w:rsidR="003066CA" w:rsidRDefault="003066CA" w:rsidP="003066CA">
      <w:pPr>
        <w:tabs>
          <w:tab w:val="left" w:pos="2184"/>
        </w:tabs>
      </w:pPr>
      <w:r>
        <w:tab/>
      </w:r>
    </w:p>
    <w:p w:rsidR="00357EFB" w:rsidRPr="003066CA" w:rsidRDefault="00F35B72" w:rsidP="006215EB">
      <w:pPr>
        <w:tabs>
          <w:tab w:val="left" w:pos="2184"/>
        </w:tabs>
        <w:spacing w:line="276" w:lineRule="auto"/>
      </w:pPr>
      <w:r>
        <w:t xml:space="preserve">In the </w:t>
      </w:r>
      <w:r w:rsidR="006215EB">
        <w:t xml:space="preserve">next </w:t>
      </w:r>
      <w:r>
        <w:t xml:space="preserve">section “Risk Mitigation” we discuss </w:t>
      </w:r>
      <w:r w:rsidR="006215EB">
        <w:t>the ways</w:t>
      </w:r>
      <w:r w:rsidR="00E0638F">
        <w:t xml:space="preserve"> on</w:t>
      </w:r>
      <w:r w:rsidR="006215EB">
        <w:t xml:space="preserve"> how the team can mitigate the risks in order to make this proposed project a success. </w:t>
      </w:r>
    </w:p>
    <w:p w:rsidR="003B617C" w:rsidRPr="003066CA" w:rsidRDefault="003066CA" w:rsidP="003066CA">
      <w:pPr>
        <w:tabs>
          <w:tab w:val="left" w:pos="2184"/>
        </w:tabs>
        <w:sectPr w:rsidR="003B617C" w:rsidRPr="003066CA" w:rsidSect="0020738F">
          <w:pgSz w:w="11906" w:h="16838"/>
          <w:pgMar w:top="1440" w:right="1440" w:bottom="1440" w:left="1440" w:header="708" w:footer="708" w:gutter="0"/>
          <w:cols w:space="708"/>
          <w:docGrid w:linePitch="360"/>
        </w:sectPr>
      </w:pPr>
      <w:r>
        <w:tab/>
      </w:r>
    </w:p>
    <w:p w:rsidR="008B6051" w:rsidRDefault="00083060" w:rsidP="00636491">
      <w:pPr>
        <w:pStyle w:val="Heading2"/>
        <w:spacing w:before="240"/>
      </w:pPr>
      <w:bookmarkStart w:id="57" w:name="_Toc515048056"/>
      <w:r>
        <w:lastRenderedPageBreak/>
        <w:t>4.</w:t>
      </w:r>
      <w:r w:rsidR="003B617C">
        <w:t>3</w:t>
      </w:r>
      <w:r>
        <w:t xml:space="preserve"> Risk Mitigation</w:t>
      </w:r>
      <w:bookmarkEnd w:id="57"/>
    </w:p>
    <w:p w:rsidR="006572EB" w:rsidRDefault="006572EB" w:rsidP="00190932">
      <w:pPr>
        <w:pStyle w:val="Caption"/>
        <w:framePr w:h="325" w:hRule="exact" w:hSpace="180" w:wrap="around" w:vAnchor="page" w:hAnchor="page" w:x="7405" w:y="8965"/>
        <w:spacing w:before="120" w:after="240"/>
      </w:pPr>
    </w:p>
    <w:tbl>
      <w:tblPr>
        <w:tblStyle w:val="TableGrid"/>
        <w:tblpPr w:leftFromText="180" w:rightFromText="180" w:vertAnchor="page" w:horzAnchor="margin" w:tblpY="2797"/>
        <w:tblW w:w="13433" w:type="dxa"/>
        <w:tblLook w:val="04A0" w:firstRow="1" w:lastRow="0" w:firstColumn="1" w:lastColumn="0" w:noHBand="0" w:noVBand="1"/>
      </w:tblPr>
      <w:tblGrid>
        <w:gridCol w:w="2802"/>
        <w:gridCol w:w="10631"/>
      </w:tblGrid>
      <w:tr w:rsidR="00636491" w:rsidRPr="008A6809" w:rsidTr="00636491">
        <w:trPr>
          <w:trHeight w:val="624"/>
        </w:trPr>
        <w:tc>
          <w:tcPr>
            <w:tcW w:w="2802" w:type="dxa"/>
            <w:shd w:val="clear" w:color="auto" w:fill="FFE599" w:themeFill="accent4" w:themeFillTint="66"/>
            <w:vAlign w:val="center"/>
            <w:hideMark/>
          </w:tcPr>
          <w:p w:rsidR="00636491" w:rsidRPr="00286DF6" w:rsidRDefault="00636491" w:rsidP="00636491">
            <w:pPr>
              <w:jc w:val="center"/>
              <w:rPr>
                <w:rFonts w:cstheme="minorHAnsi"/>
                <w:b/>
                <w:i/>
              </w:rPr>
            </w:pPr>
            <w:r w:rsidRPr="00286DF6">
              <w:rPr>
                <w:rFonts w:cstheme="minorHAnsi"/>
                <w:b/>
                <w:i/>
              </w:rPr>
              <w:t>IDENTIFIED RISKS</w:t>
            </w:r>
          </w:p>
        </w:tc>
        <w:tc>
          <w:tcPr>
            <w:tcW w:w="10631" w:type="dxa"/>
            <w:shd w:val="clear" w:color="auto" w:fill="FFE599" w:themeFill="accent4" w:themeFillTint="66"/>
            <w:vAlign w:val="center"/>
            <w:hideMark/>
          </w:tcPr>
          <w:p w:rsidR="00636491" w:rsidRPr="00286DF6" w:rsidRDefault="00636491" w:rsidP="00636491">
            <w:pPr>
              <w:jc w:val="center"/>
              <w:rPr>
                <w:rFonts w:cstheme="minorHAnsi"/>
                <w:b/>
                <w:i/>
              </w:rPr>
            </w:pPr>
            <w:r w:rsidRPr="00286DF6">
              <w:rPr>
                <w:rFonts w:cstheme="minorHAnsi"/>
                <w:b/>
                <w:i/>
              </w:rPr>
              <w:t>RISK MITIGATION</w:t>
            </w:r>
          </w:p>
        </w:tc>
      </w:tr>
      <w:tr w:rsidR="00636491" w:rsidRPr="00A60077" w:rsidTr="00636491">
        <w:trPr>
          <w:trHeight w:val="1771"/>
        </w:trPr>
        <w:tc>
          <w:tcPr>
            <w:tcW w:w="2802" w:type="dxa"/>
          </w:tcPr>
          <w:p w:rsidR="00636491" w:rsidRPr="00A60077" w:rsidRDefault="00636491" w:rsidP="00636491">
            <w:pPr>
              <w:contextualSpacing/>
              <w:jc w:val="left"/>
              <w:rPr>
                <w:rFonts w:cstheme="minorHAnsi"/>
                <w:b/>
              </w:rPr>
            </w:pPr>
            <w:r>
              <w:rPr>
                <w:rFonts w:cstheme="minorHAnsi"/>
              </w:rPr>
              <w:t>Lack of experts/skilled people in the research areas such as computer vision and machine learning</w:t>
            </w:r>
          </w:p>
        </w:tc>
        <w:tc>
          <w:tcPr>
            <w:tcW w:w="10631" w:type="dxa"/>
          </w:tcPr>
          <w:p w:rsidR="00636491" w:rsidRDefault="00636491" w:rsidP="00636491">
            <w:pPr>
              <w:pStyle w:val="ListParagraph"/>
              <w:numPr>
                <w:ilvl w:val="0"/>
                <w:numId w:val="9"/>
              </w:numPr>
              <w:ind w:left="459"/>
              <w:jc w:val="left"/>
              <w:rPr>
                <w:rFonts w:cstheme="minorHAnsi"/>
              </w:rPr>
            </w:pPr>
            <w:r>
              <w:rPr>
                <w:rFonts w:cstheme="minorHAnsi"/>
              </w:rPr>
              <w:t>Read articles, research papers, online resources and other materials related to computer vision and machine learning concepts and familiarize with them.</w:t>
            </w:r>
          </w:p>
          <w:p w:rsidR="00636491" w:rsidRDefault="00636491" w:rsidP="00636491">
            <w:pPr>
              <w:pStyle w:val="ListParagraph"/>
              <w:numPr>
                <w:ilvl w:val="0"/>
                <w:numId w:val="9"/>
              </w:numPr>
              <w:ind w:left="459"/>
              <w:jc w:val="left"/>
              <w:rPr>
                <w:rFonts w:cstheme="minorHAnsi"/>
              </w:rPr>
            </w:pPr>
            <w:r>
              <w:rPr>
                <w:rFonts w:cstheme="minorHAnsi"/>
              </w:rPr>
              <w:t>Identify the exact computer vision and machine learning concepts required for the proposed project (Video processing, Image processing, Datasets, Face and eye detection).</w:t>
            </w:r>
          </w:p>
          <w:p w:rsidR="00636491" w:rsidRDefault="00636491" w:rsidP="00636491">
            <w:pPr>
              <w:pStyle w:val="ListParagraph"/>
              <w:numPr>
                <w:ilvl w:val="0"/>
                <w:numId w:val="9"/>
              </w:numPr>
              <w:ind w:left="459"/>
              <w:jc w:val="left"/>
              <w:rPr>
                <w:rFonts w:cstheme="minorHAnsi"/>
              </w:rPr>
            </w:pPr>
            <w:r>
              <w:rPr>
                <w:rFonts w:cstheme="minorHAnsi"/>
              </w:rPr>
              <w:t>Do online tutorials and practice development tasks in above identified areas.</w:t>
            </w:r>
          </w:p>
          <w:p w:rsidR="00636491" w:rsidRPr="00C5186A" w:rsidRDefault="00636491" w:rsidP="00636491">
            <w:pPr>
              <w:pStyle w:val="ListParagraph"/>
              <w:numPr>
                <w:ilvl w:val="0"/>
                <w:numId w:val="9"/>
              </w:numPr>
              <w:ind w:left="459"/>
              <w:jc w:val="left"/>
              <w:rPr>
                <w:rFonts w:cstheme="minorHAnsi"/>
              </w:rPr>
            </w:pPr>
            <w:r>
              <w:rPr>
                <w:rFonts w:cstheme="minorHAnsi"/>
              </w:rPr>
              <w:t xml:space="preserve">Request supervisor assistance.    </w:t>
            </w:r>
          </w:p>
        </w:tc>
      </w:tr>
      <w:tr w:rsidR="00636491" w:rsidRPr="00A60077" w:rsidTr="00636491">
        <w:trPr>
          <w:trHeight w:val="1270"/>
        </w:trPr>
        <w:tc>
          <w:tcPr>
            <w:tcW w:w="2802" w:type="dxa"/>
          </w:tcPr>
          <w:p w:rsidR="00636491" w:rsidRPr="00A60077" w:rsidRDefault="00636491" w:rsidP="00636491">
            <w:pPr>
              <w:contextualSpacing/>
              <w:jc w:val="left"/>
              <w:rPr>
                <w:rFonts w:cstheme="minorHAnsi"/>
                <w:b/>
              </w:rPr>
            </w:pPr>
            <w:r>
              <w:rPr>
                <w:rFonts w:cstheme="minorHAnsi"/>
              </w:rPr>
              <w:t>Continuous growth of the project scope and ambiguity of requirements</w:t>
            </w:r>
          </w:p>
        </w:tc>
        <w:tc>
          <w:tcPr>
            <w:tcW w:w="10631" w:type="dxa"/>
          </w:tcPr>
          <w:p w:rsidR="00636491" w:rsidRDefault="00636491" w:rsidP="00636491">
            <w:pPr>
              <w:pStyle w:val="ListParagraph"/>
              <w:numPr>
                <w:ilvl w:val="0"/>
                <w:numId w:val="11"/>
              </w:numPr>
              <w:ind w:left="459"/>
              <w:jc w:val="left"/>
              <w:rPr>
                <w:rFonts w:cstheme="minorHAnsi"/>
              </w:rPr>
            </w:pPr>
            <w:r>
              <w:rPr>
                <w:rFonts w:cstheme="minorHAnsi"/>
              </w:rPr>
              <w:t>Identify the project requirements at the initial phases of the project.</w:t>
            </w:r>
          </w:p>
          <w:p w:rsidR="00636491" w:rsidRDefault="00636491" w:rsidP="00636491">
            <w:pPr>
              <w:pStyle w:val="ListParagraph"/>
              <w:numPr>
                <w:ilvl w:val="0"/>
                <w:numId w:val="11"/>
              </w:numPr>
              <w:ind w:left="459"/>
              <w:jc w:val="left"/>
              <w:rPr>
                <w:rFonts w:cstheme="minorHAnsi"/>
              </w:rPr>
            </w:pPr>
            <w:r>
              <w:rPr>
                <w:rFonts w:cstheme="minorHAnsi"/>
              </w:rPr>
              <w:t>Identify the exact research areas for the proposed project.</w:t>
            </w:r>
          </w:p>
          <w:p w:rsidR="00636491" w:rsidRDefault="00636491" w:rsidP="00636491">
            <w:pPr>
              <w:pStyle w:val="ListParagraph"/>
              <w:numPr>
                <w:ilvl w:val="0"/>
                <w:numId w:val="11"/>
              </w:numPr>
              <w:ind w:left="459"/>
              <w:jc w:val="left"/>
              <w:rPr>
                <w:rFonts w:cstheme="minorHAnsi"/>
              </w:rPr>
            </w:pPr>
            <w:r>
              <w:rPr>
                <w:rFonts w:cstheme="minorHAnsi"/>
              </w:rPr>
              <w:t>Define the scope of the project.</w:t>
            </w:r>
          </w:p>
          <w:p w:rsidR="00636491" w:rsidRPr="00D73149" w:rsidRDefault="00636491" w:rsidP="00636491">
            <w:pPr>
              <w:pStyle w:val="ListParagraph"/>
              <w:numPr>
                <w:ilvl w:val="0"/>
                <w:numId w:val="11"/>
              </w:numPr>
              <w:ind w:left="459"/>
              <w:jc w:val="left"/>
              <w:rPr>
                <w:rFonts w:cstheme="minorHAnsi"/>
              </w:rPr>
            </w:pPr>
            <w:r w:rsidRPr="00D73149">
              <w:rPr>
                <w:rFonts w:cstheme="minorHAnsi"/>
              </w:rPr>
              <w:t xml:space="preserve">Have frequent team meetings and consult supervisor for proper planning of the functionality of the system.   </w:t>
            </w:r>
          </w:p>
        </w:tc>
      </w:tr>
      <w:tr w:rsidR="00636491" w:rsidRPr="00A60077" w:rsidTr="00636491">
        <w:trPr>
          <w:trHeight w:val="974"/>
        </w:trPr>
        <w:tc>
          <w:tcPr>
            <w:tcW w:w="2802" w:type="dxa"/>
          </w:tcPr>
          <w:p w:rsidR="00636491" w:rsidRPr="00D73149" w:rsidRDefault="00636491" w:rsidP="00636491">
            <w:pPr>
              <w:contextualSpacing/>
              <w:jc w:val="left"/>
              <w:rPr>
                <w:rFonts w:cstheme="minorHAnsi"/>
                <w:bCs/>
              </w:rPr>
            </w:pPr>
            <w:r>
              <w:rPr>
                <w:rFonts w:cstheme="minorHAnsi"/>
              </w:rPr>
              <w:t>Time management and estimations can be inaccurate</w:t>
            </w:r>
          </w:p>
        </w:tc>
        <w:tc>
          <w:tcPr>
            <w:tcW w:w="10631" w:type="dxa"/>
          </w:tcPr>
          <w:p w:rsidR="00636491" w:rsidRDefault="00636491" w:rsidP="00636491">
            <w:pPr>
              <w:pStyle w:val="ListParagraph"/>
              <w:numPr>
                <w:ilvl w:val="0"/>
                <w:numId w:val="10"/>
              </w:numPr>
              <w:ind w:left="459"/>
              <w:jc w:val="left"/>
              <w:rPr>
                <w:rFonts w:cstheme="minorHAnsi"/>
              </w:rPr>
            </w:pPr>
            <w:r>
              <w:rPr>
                <w:rFonts w:cstheme="minorHAnsi"/>
              </w:rPr>
              <w:t>Identify all the tasks which needs to be executed in the proposed project.</w:t>
            </w:r>
          </w:p>
          <w:p w:rsidR="00636491" w:rsidRDefault="00636491" w:rsidP="00636491">
            <w:pPr>
              <w:pStyle w:val="ListParagraph"/>
              <w:numPr>
                <w:ilvl w:val="0"/>
                <w:numId w:val="10"/>
              </w:numPr>
              <w:ind w:left="459"/>
              <w:jc w:val="left"/>
              <w:rPr>
                <w:rFonts w:cstheme="minorHAnsi"/>
              </w:rPr>
            </w:pPr>
            <w:r>
              <w:rPr>
                <w:rFonts w:cstheme="minorHAnsi"/>
              </w:rPr>
              <w:t>Create a Gantt chart including various tasks, it’s allocated time durations, milestones and the task deadlines.</w:t>
            </w:r>
          </w:p>
          <w:p w:rsidR="00636491" w:rsidRPr="00D73149" w:rsidRDefault="00636491" w:rsidP="00636491">
            <w:pPr>
              <w:pStyle w:val="ListParagraph"/>
              <w:numPr>
                <w:ilvl w:val="0"/>
                <w:numId w:val="10"/>
              </w:numPr>
              <w:ind w:left="459"/>
              <w:jc w:val="left"/>
              <w:rPr>
                <w:rFonts w:cstheme="minorHAnsi"/>
              </w:rPr>
            </w:pPr>
            <w:r>
              <w:rPr>
                <w:rFonts w:cstheme="minorHAnsi"/>
              </w:rPr>
              <w:t>Conduct frequent team meetings to monitor, review project progress and make amendments if required.</w:t>
            </w:r>
          </w:p>
        </w:tc>
      </w:tr>
      <w:tr w:rsidR="00636491" w:rsidRPr="00A60077" w:rsidTr="00636491">
        <w:trPr>
          <w:trHeight w:val="694"/>
        </w:trPr>
        <w:tc>
          <w:tcPr>
            <w:tcW w:w="2802" w:type="dxa"/>
          </w:tcPr>
          <w:p w:rsidR="00636491" w:rsidRPr="00D9018B" w:rsidRDefault="00636491" w:rsidP="00636491">
            <w:pPr>
              <w:contextualSpacing/>
              <w:jc w:val="left"/>
              <w:rPr>
                <w:rFonts w:cstheme="minorHAnsi"/>
                <w:bCs/>
              </w:rPr>
            </w:pPr>
            <w:r>
              <w:rPr>
                <w:rFonts w:cstheme="minorHAnsi"/>
              </w:rPr>
              <w:t>Potential data loss as a result of technology failures</w:t>
            </w:r>
          </w:p>
        </w:tc>
        <w:tc>
          <w:tcPr>
            <w:tcW w:w="10631" w:type="dxa"/>
          </w:tcPr>
          <w:p w:rsidR="00636491" w:rsidRDefault="00636491" w:rsidP="00636491">
            <w:pPr>
              <w:pStyle w:val="ListParagraph"/>
              <w:numPr>
                <w:ilvl w:val="0"/>
                <w:numId w:val="12"/>
              </w:numPr>
              <w:ind w:left="459"/>
              <w:jc w:val="left"/>
              <w:rPr>
                <w:rFonts w:cstheme="minorHAnsi"/>
              </w:rPr>
            </w:pPr>
            <w:r>
              <w:rPr>
                <w:rFonts w:cstheme="minorHAnsi"/>
              </w:rPr>
              <w:t>Frequent commits of project related work to a remote repository such as GitHub.</w:t>
            </w:r>
          </w:p>
          <w:p w:rsidR="00636491" w:rsidRPr="00EC0C10" w:rsidRDefault="00636491" w:rsidP="00636491">
            <w:pPr>
              <w:pStyle w:val="ListParagraph"/>
              <w:numPr>
                <w:ilvl w:val="0"/>
                <w:numId w:val="12"/>
              </w:numPr>
              <w:ind w:left="459"/>
              <w:jc w:val="left"/>
              <w:rPr>
                <w:rFonts w:cstheme="minorHAnsi"/>
              </w:rPr>
            </w:pPr>
            <w:r>
              <w:rPr>
                <w:rFonts w:cstheme="minorHAnsi"/>
              </w:rPr>
              <w:t>Take frequent back-ups of the project work to an external hard drive/USB flash drive.</w:t>
            </w:r>
          </w:p>
        </w:tc>
      </w:tr>
      <w:tr w:rsidR="00636491" w:rsidRPr="00A60077" w:rsidTr="00636491">
        <w:trPr>
          <w:trHeight w:val="1554"/>
        </w:trPr>
        <w:tc>
          <w:tcPr>
            <w:tcW w:w="2802" w:type="dxa"/>
          </w:tcPr>
          <w:p w:rsidR="00636491" w:rsidRPr="00A54981" w:rsidRDefault="00636491" w:rsidP="00636491">
            <w:pPr>
              <w:contextualSpacing/>
              <w:jc w:val="left"/>
              <w:rPr>
                <w:rFonts w:cstheme="minorHAnsi"/>
                <w:b/>
              </w:rPr>
            </w:pPr>
            <w:r>
              <w:rPr>
                <w:rFonts w:cstheme="minorHAnsi"/>
              </w:rPr>
              <w:t>Communication and collaboration between team members</w:t>
            </w:r>
          </w:p>
        </w:tc>
        <w:tc>
          <w:tcPr>
            <w:tcW w:w="10631" w:type="dxa"/>
          </w:tcPr>
          <w:p w:rsidR="00636491" w:rsidRDefault="00636491" w:rsidP="00636491">
            <w:pPr>
              <w:pStyle w:val="ListParagraph"/>
              <w:numPr>
                <w:ilvl w:val="0"/>
                <w:numId w:val="12"/>
              </w:numPr>
              <w:ind w:left="459"/>
              <w:jc w:val="left"/>
              <w:rPr>
                <w:rFonts w:cstheme="minorHAnsi"/>
              </w:rPr>
            </w:pPr>
            <w:r>
              <w:rPr>
                <w:rFonts w:cstheme="minorHAnsi"/>
              </w:rPr>
              <w:t>Carry out frequent team meetings.</w:t>
            </w:r>
          </w:p>
          <w:p w:rsidR="00636491" w:rsidRDefault="00636491" w:rsidP="00636491">
            <w:pPr>
              <w:pStyle w:val="ListParagraph"/>
              <w:numPr>
                <w:ilvl w:val="0"/>
                <w:numId w:val="12"/>
              </w:numPr>
              <w:ind w:left="459"/>
              <w:jc w:val="left"/>
              <w:rPr>
                <w:rFonts w:cstheme="minorHAnsi"/>
              </w:rPr>
            </w:pPr>
            <w:r>
              <w:rPr>
                <w:rFonts w:cstheme="minorHAnsi"/>
              </w:rPr>
              <w:t>Monitor the progress of each team member using GitHub remote repository.</w:t>
            </w:r>
          </w:p>
          <w:p w:rsidR="00636491" w:rsidRDefault="00636491" w:rsidP="00636491">
            <w:pPr>
              <w:pStyle w:val="ListParagraph"/>
              <w:numPr>
                <w:ilvl w:val="0"/>
                <w:numId w:val="12"/>
              </w:numPr>
              <w:ind w:left="459"/>
              <w:jc w:val="left"/>
              <w:rPr>
                <w:rFonts w:cstheme="minorHAnsi"/>
              </w:rPr>
            </w:pPr>
            <w:r>
              <w:rPr>
                <w:rFonts w:cstheme="minorHAnsi"/>
              </w:rPr>
              <w:t>Identify the issues related to the proposed project which each team member currently faces and support them to overcome such situations.</w:t>
            </w:r>
          </w:p>
          <w:p w:rsidR="00636491" w:rsidRDefault="00636491" w:rsidP="00636491">
            <w:pPr>
              <w:pStyle w:val="ListParagraph"/>
              <w:keepNext/>
              <w:numPr>
                <w:ilvl w:val="0"/>
                <w:numId w:val="12"/>
              </w:numPr>
              <w:ind w:left="459"/>
              <w:jc w:val="left"/>
              <w:rPr>
                <w:rFonts w:cstheme="minorHAnsi"/>
              </w:rPr>
            </w:pPr>
            <w:r>
              <w:rPr>
                <w:rFonts w:cstheme="minorHAnsi"/>
              </w:rPr>
              <w:t>Consult supervisor for assistance.</w:t>
            </w:r>
          </w:p>
        </w:tc>
      </w:tr>
    </w:tbl>
    <w:p w:rsidR="00636491" w:rsidRDefault="00636491" w:rsidP="003B5F43">
      <w:pPr>
        <w:pStyle w:val="Caption"/>
        <w:keepNext/>
        <w:spacing w:before="240" w:after="0"/>
        <w:contextualSpacing/>
      </w:pPr>
      <w:r>
        <w:t xml:space="preserve"> </w:t>
      </w:r>
      <w:bookmarkStart w:id="58" w:name="_Toc515047992"/>
      <w:r>
        <w:t xml:space="preserve">Table </w:t>
      </w:r>
      <w:r>
        <w:fldChar w:fldCharType="begin"/>
      </w:r>
      <w:r>
        <w:instrText xml:space="preserve"> SEQ Table \* ARABIC </w:instrText>
      </w:r>
      <w:r>
        <w:fldChar w:fldCharType="separate"/>
      </w:r>
      <w:r>
        <w:rPr>
          <w:noProof/>
        </w:rPr>
        <w:t>4</w:t>
      </w:r>
      <w:r>
        <w:fldChar w:fldCharType="end"/>
      </w:r>
      <w:r>
        <w:t xml:space="preserve">: </w:t>
      </w:r>
      <w:r w:rsidRPr="006B69AA">
        <w:t xml:space="preserve">Risk </w:t>
      </w:r>
      <w:r>
        <w:t>m</w:t>
      </w:r>
      <w:r w:rsidRPr="006B69AA">
        <w:t>itigation</w:t>
      </w:r>
      <w:bookmarkStart w:id="59" w:name="_GoBack"/>
      <w:bookmarkEnd w:id="58"/>
      <w:bookmarkEnd w:id="59"/>
    </w:p>
    <w:p w:rsidR="008B6051" w:rsidRDefault="008B6051" w:rsidP="006F34A9">
      <w:pPr>
        <w:sectPr w:rsidR="008B6051" w:rsidSect="006F34A9">
          <w:pgSz w:w="16838" w:h="11906" w:orient="landscape"/>
          <w:pgMar w:top="1440" w:right="1701" w:bottom="1440" w:left="1701" w:header="708" w:footer="708" w:gutter="0"/>
          <w:cols w:space="708"/>
          <w:docGrid w:linePitch="360"/>
        </w:sectPr>
      </w:pPr>
    </w:p>
    <w:p w:rsidR="00A36904" w:rsidRDefault="00B50DFB" w:rsidP="00142D5C">
      <w:pPr>
        <w:pStyle w:val="Heading1"/>
        <w:spacing w:after="0"/>
      </w:pPr>
      <w:bookmarkStart w:id="60" w:name="_Toc511323649"/>
      <w:bookmarkStart w:id="61" w:name="_Toc515048057"/>
      <w:r>
        <w:lastRenderedPageBreak/>
        <w:t>REFERENCES</w:t>
      </w:r>
      <w:bookmarkEnd w:id="60"/>
      <w:bookmarkEnd w:id="61"/>
    </w:p>
    <w:sdt>
      <w:sdtPr>
        <w:id w:val="-184905072"/>
        <w:docPartObj>
          <w:docPartGallery w:val="Bibliographies"/>
          <w:docPartUnique/>
        </w:docPartObj>
      </w:sdtPr>
      <w:sdtContent>
        <w:p w:rsidR="00142D5C" w:rsidRDefault="00142D5C" w:rsidP="0036684B"/>
        <w:sdt>
          <w:sdtPr>
            <w:id w:val="-573587230"/>
            <w:bibliography/>
          </w:sdtPr>
          <w:sdtContent>
            <w:p w:rsidR="008D61AA" w:rsidRDefault="00142D5C" w:rsidP="00CF6DCF">
              <w:pPr>
                <w:pStyle w:val="Bibliography"/>
                <w:ind w:left="720" w:hanging="720"/>
                <w:jc w:val="left"/>
                <w:rPr>
                  <w:noProof/>
                </w:rPr>
              </w:pPr>
              <w:r>
                <w:fldChar w:fldCharType="begin"/>
              </w:r>
              <w:r>
                <w:instrText xml:space="preserve"> BIBLIOGRAPHY </w:instrText>
              </w:r>
              <w:r>
                <w:fldChar w:fldCharType="separate"/>
              </w:r>
              <w:r w:rsidR="008D61AA">
                <w:rPr>
                  <w:noProof/>
                </w:rPr>
                <w:t xml:space="preserve">Asp Technology Ltd. (2018). </w:t>
              </w:r>
              <w:r w:rsidR="008D61AA">
                <w:rPr>
                  <w:i/>
                  <w:iCs/>
                  <w:noProof/>
                </w:rPr>
                <w:t>Anti Sleep Pilot</w:t>
              </w:r>
              <w:r w:rsidR="008D61AA">
                <w:rPr>
                  <w:noProof/>
                </w:rPr>
                <w:t>. Retrieved from amazon: https://www.amazon.co.uk/Asp-Technology-Ltd-ASP001-Sleep/dp/B005C3EC18</w:t>
              </w:r>
            </w:p>
            <w:p w:rsidR="002C2DDB" w:rsidRPr="002C2DDB" w:rsidRDefault="002C2DDB" w:rsidP="00CF6DCF">
              <w:pPr>
                <w:jc w:val="left"/>
              </w:pPr>
            </w:p>
            <w:p w:rsidR="008D61AA" w:rsidRDefault="008D61AA" w:rsidP="00CF6DCF">
              <w:pPr>
                <w:pStyle w:val="Bibliography"/>
                <w:ind w:left="720" w:hanging="720"/>
                <w:jc w:val="left"/>
                <w:rPr>
                  <w:noProof/>
                </w:rPr>
              </w:pPr>
              <w:r>
                <w:rPr>
                  <w:noProof/>
                </w:rPr>
                <w:t xml:space="preserve">Awais, M., Drieberg, M., &amp; Badruddin, N. (2014). </w:t>
              </w:r>
              <w:r>
                <w:rPr>
                  <w:i/>
                  <w:iCs/>
                  <w:noProof/>
                </w:rPr>
                <w:t>Driver drowsiness detection using EEG power spectrum analysis.</w:t>
              </w:r>
              <w:r>
                <w:rPr>
                  <w:noProof/>
                </w:rPr>
                <w:t xml:space="preserve"> Retrieved from ResearchGate: https://www.researchgate.net/publication/271481486_Driver_drowsiness_detection_using_EEG_power_spectrum_analysis</w:t>
              </w:r>
            </w:p>
            <w:p w:rsidR="002C2DDB" w:rsidRPr="002C2DDB" w:rsidRDefault="002C2DDB" w:rsidP="00CF6DCF">
              <w:pPr>
                <w:jc w:val="left"/>
              </w:pPr>
            </w:p>
            <w:p w:rsidR="008D61AA" w:rsidRDefault="008D61AA" w:rsidP="00CF6DCF">
              <w:pPr>
                <w:pStyle w:val="Bibliography"/>
                <w:ind w:left="720" w:hanging="720"/>
                <w:jc w:val="left"/>
                <w:rPr>
                  <w:noProof/>
                </w:rPr>
              </w:pPr>
              <w:r>
                <w:rPr>
                  <w:noProof/>
                </w:rPr>
                <w:t xml:space="preserve">Beck, K., Beedle, M., Bennekum, A. v., Cockburn, A., Cunningham, W., Fowler, M., . . . Thomas, D. (2001). </w:t>
              </w:r>
              <w:r>
                <w:rPr>
                  <w:i/>
                  <w:iCs/>
                  <w:noProof/>
                </w:rPr>
                <w:t>Manifesto for Agile Software Development.</w:t>
              </w:r>
              <w:r>
                <w:rPr>
                  <w:noProof/>
                </w:rPr>
                <w:t xml:space="preserve"> Retrieved from agilemanifesto: http://agilemanifesto.org/</w:t>
              </w:r>
            </w:p>
            <w:p w:rsidR="002C2DDB" w:rsidRPr="002C2DDB" w:rsidRDefault="002C2DDB" w:rsidP="00CF6DCF">
              <w:pPr>
                <w:jc w:val="left"/>
              </w:pPr>
            </w:p>
            <w:p w:rsidR="008D61AA" w:rsidRDefault="008D61AA" w:rsidP="00CF6DCF">
              <w:pPr>
                <w:pStyle w:val="Bibliography"/>
                <w:ind w:left="720" w:hanging="720"/>
                <w:jc w:val="left"/>
                <w:rPr>
                  <w:noProof/>
                </w:rPr>
              </w:pPr>
              <w:r>
                <w:rPr>
                  <w:noProof/>
                </w:rPr>
                <w:t xml:space="preserve">Bosch, R. (2012). </w:t>
              </w:r>
              <w:r>
                <w:rPr>
                  <w:i/>
                  <w:iCs/>
                  <w:noProof/>
                </w:rPr>
                <w:t>Preventing microsleep Bosch Driver Drowsiness Detection.</w:t>
              </w:r>
              <w:r>
                <w:rPr>
                  <w:noProof/>
                </w:rPr>
                <w:t xml:space="preserve"> Retrieved from BoschChina: http://microsite.bosch.com.cn/life/en/invented-for-life/citizen/bosch-driver-drowsiness-detection.html</w:t>
              </w:r>
            </w:p>
            <w:p w:rsidR="002C2DDB" w:rsidRPr="002C2DDB" w:rsidRDefault="002C2DDB" w:rsidP="00CF6DCF">
              <w:pPr>
                <w:jc w:val="left"/>
              </w:pPr>
            </w:p>
            <w:p w:rsidR="008D61AA" w:rsidRDefault="008D61AA" w:rsidP="00CF6DCF">
              <w:pPr>
                <w:pStyle w:val="Bibliography"/>
                <w:ind w:left="720" w:hanging="720"/>
                <w:jc w:val="left"/>
                <w:rPr>
                  <w:noProof/>
                </w:rPr>
              </w:pPr>
              <w:r>
                <w:rPr>
                  <w:noProof/>
                </w:rPr>
                <w:t xml:space="preserve">Cottingham, D. (2018). </w:t>
              </w:r>
              <w:r>
                <w:rPr>
                  <w:i/>
                  <w:iCs/>
                  <w:noProof/>
                </w:rPr>
                <w:t>Technology to keep you driving in your lane: lane departure warning &amp; lane keep assist.</w:t>
              </w:r>
              <w:r>
                <w:rPr>
                  <w:noProof/>
                </w:rPr>
                <w:t xml:space="preserve"> Retrieved from Driving tests: https://www.drivingtests.co.nz/resources/technology-to-keep-you-driving-in-your-lane-lane-departure-warning-lane-keep-assist/</w:t>
              </w:r>
            </w:p>
            <w:p w:rsidR="002C2DDB" w:rsidRPr="002C2DDB" w:rsidRDefault="002C2DDB" w:rsidP="00CF6DCF">
              <w:pPr>
                <w:jc w:val="left"/>
              </w:pPr>
            </w:p>
            <w:p w:rsidR="008D61AA" w:rsidRDefault="008D61AA" w:rsidP="00CF6DCF">
              <w:pPr>
                <w:pStyle w:val="Bibliography"/>
                <w:ind w:left="720" w:hanging="720"/>
                <w:jc w:val="left"/>
                <w:rPr>
                  <w:noProof/>
                </w:rPr>
              </w:pPr>
              <w:r>
                <w:rPr>
                  <w:noProof/>
                </w:rPr>
                <w:t xml:space="preserve">Coxworth, B. (2011, January 4). </w:t>
              </w:r>
              <w:r>
                <w:rPr>
                  <w:i/>
                  <w:iCs/>
                  <w:noProof/>
                </w:rPr>
                <w:t>Anti Sleep Pilot detects drowsy drivers.</w:t>
              </w:r>
              <w:r>
                <w:rPr>
                  <w:noProof/>
                </w:rPr>
                <w:t xml:space="preserve"> Retrieved from NEW ATLAS: https://newatlas.com/anti-sleep-pilot-monitors-driver-fatigue/17439/</w:t>
              </w:r>
            </w:p>
            <w:p w:rsidR="002C2DDB" w:rsidRPr="002C2DDB" w:rsidRDefault="002C2DDB" w:rsidP="00CF6DCF">
              <w:pPr>
                <w:jc w:val="left"/>
              </w:pPr>
            </w:p>
            <w:p w:rsidR="008D61AA" w:rsidRDefault="008D61AA" w:rsidP="00CF6DCF">
              <w:pPr>
                <w:pStyle w:val="Bibliography"/>
                <w:ind w:left="720" w:hanging="720"/>
                <w:jc w:val="left"/>
                <w:rPr>
                  <w:noProof/>
                </w:rPr>
              </w:pPr>
              <w:r>
                <w:rPr>
                  <w:noProof/>
                </w:rPr>
                <w:t xml:space="preserve">cPRIME. (2018). </w:t>
              </w:r>
              <w:r>
                <w:rPr>
                  <w:i/>
                  <w:iCs/>
                  <w:noProof/>
                </w:rPr>
                <w:t>WHAT IS AGILE? WHAT IS SCRUM?</w:t>
              </w:r>
              <w:r>
                <w:rPr>
                  <w:noProof/>
                </w:rPr>
                <w:t xml:space="preserve"> Retrieved from cprime: https://www.cprime.com/resources/what-is-agile-what-is-scrum/</w:t>
              </w:r>
            </w:p>
            <w:p w:rsidR="002C2DDB" w:rsidRPr="002C2DDB" w:rsidRDefault="002C2DDB" w:rsidP="00CF6DCF">
              <w:pPr>
                <w:jc w:val="left"/>
              </w:pPr>
            </w:p>
            <w:p w:rsidR="008D61AA" w:rsidRDefault="008D61AA" w:rsidP="00CF6DCF">
              <w:pPr>
                <w:pStyle w:val="Bibliography"/>
                <w:ind w:left="720" w:hanging="720"/>
                <w:jc w:val="left"/>
                <w:rPr>
                  <w:noProof/>
                </w:rPr>
              </w:pPr>
              <w:r>
                <w:rPr>
                  <w:noProof/>
                </w:rPr>
                <w:t xml:space="preserve">Howard, B. (2017, February 27). </w:t>
              </w:r>
              <w:r>
                <w:rPr>
                  <w:i/>
                  <w:iCs/>
                  <w:noProof/>
                </w:rPr>
                <w:t>How does lane departure warning work?</w:t>
              </w:r>
              <w:r>
                <w:rPr>
                  <w:noProof/>
                </w:rPr>
                <w:t xml:space="preserve"> Retrieved from ExtremeTech: https://www.extremetech.com/extreme/165320-what-is-lane-departure-warning-and-how-does-it-work</w:t>
              </w:r>
            </w:p>
            <w:p w:rsidR="002C2DDB" w:rsidRPr="002C2DDB" w:rsidRDefault="002C2DDB" w:rsidP="00CF6DCF">
              <w:pPr>
                <w:jc w:val="left"/>
              </w:pPr>
            </w:p>
            <w:p w:rsidR="008D61AA" w:rsidRDefault="008D61AA" w:rsidP="00CF6DCF">
              <w:pPr>
                <w:pStyle w:val="Bibliography"/>
                <w:ind w:left="720" w:hanging="720"/>
                <w:jc w:val="left"/>
                <w:rPr>
                  <w:noProof/>
                </w:rPr>
              </w:pPr>
              <w:r>
                <w:rPr>
                  <w:noProof/>
                </w:rPr>
                <w:t xml:space="preserve">Ministry of Transport New Zealand. (2018, April 12). </w:t>
              </w:r>
              <w:r>
                <w:rPr>
                  <w:i/>
                  <w:iCs/>
                  <w:noProof/>
                </w:rPr>
                <w:t>Monthly road crash statistics update - March 2018.</w:t>
              </w:r>
              <w:r>
                <w:rPr>
                  <w:noProof/>
                </w:rPr>
                <w:t xml:space="preserve"> Retrieved from Ministry of Transport: https://www.transport.govt.nz/resources/road-safety-resources/roadcrashstatistics/monthlyoverviewofcrashstatistics/monthly-road-crash-statistics-update-march-2018/</w:t>
              </w:r>
            </w:p>
            <w:p w:rsidR="002C2DDB" w:rsidRPr="002C2DDB" w:rsidRDefault="002C2DDB" w:rsidP="00CF6DCF">
              <w:pPr>
                <w:jc w:val="left"/>
              </w:pPr>
            </w:p>
            <w:p w:rsidR="008D61AA" w:rsidRDefault="008D61AA" w:rsidP="00CF6DCF">
              <w:pPr>
                <w:pStyle w:val="Bibliography"/>
                <w:ind w:left="720" w:hanging="720"/>
                <w:jc w:val="left"/>
                <w:rPr>
                  <w:noProof/>
                </w:rPr>
              </w:pPr>
              <w:r>
                <w:rPr>
                  <w:noProof/>
                </w:rPr>
                <w:t xml:space="preserve">sinnaps. (2018). </w:t>
              </w:r>
              <w:r>
                <w:rPr>
                  <w:i/>
                  <w:iCs/>
                  <w:noProof/>
                </w:rPr>
                <w:t>AGILE PROJECT MANAGEMENT: THE SPRINT METHODOLOGY.</w:t>
              </w:r>
              <w:r>
                <w:rPr>
                  <w:noProof/>
                </w:rPr>
                <w:t xml:space="preserve"> Retrieved from sinnaps: https://www.sinnaps.com/en/project-management-blog/agile-project-management-sprint-methodology</w:t>
              </w:r>
            </w:p>
            <w:p w:rsidR="002C2DDB" w:rsidRPr="002C2DDB" w:rsidRDefault="002C2DDB" w:rsidP="00CF6DCF">
              <w:pPr>
                <w:jc w:val="left"/>
              </w:pPr>
            </w:p>
            <w:p w:rsidR="008D61AA" w:rsidRDefault="008D61AA" w:rsidP="00CF6DCF">
              <w:pPr>
                <w:pStyle w:val="Bibliography"/>
                <w:ind w:left="720" w:hanging="720"/>
                <w:jc w:val="left"/>
                <w:rPr>
                  <w:noProof/>
                </w:rPr>
              </w:pPr>
              <w:r>
                <w:rPr>
                  <w:noProof/>
                </w:rPr>
                <w:t xml:space="preserve">StopSleep Pty Ltd. (2017). </w:t>
              </w:r>
              <w:r>
                <w:rPr>
                  <w:i/>
                  <w:iCs/>
                  <w:noProof/>
                </w:rPr>
                <w:t>About: StopSleep® - Electronic Anti-Sleep Alarm.</w:t>
              </w:r>
              <w:r>
                <w:rPr>
                  <w:noProof/>
                </w:rPr>
                <w:t xml:space="preserve"> Retrieved from stopsleep: http://www.stopsleep.com.au/about-3/</w:t>
              </w:r>
            </w:p>
            <w:p w:rsidR="002C2DDB" w:rsidRPr="002C2DDB" w:rsidRDefault="002C2DDB" w:rsidP="00CF6DCF">
              <w:pPr>
                <w:jc w:val="left"/>
              </w:pPr>
            </w:p>
            <w:p w:rsidR="008D61AA" w:rsidRDefault="008D61AA" w:rsidP="00CF6DCF">
              <w:pPr>
                <w:pStyle w:val="Bibliography"/>
                <w:ind w:left="720" w:hanging="720"/>
                <w:jc w:val="left"/>
                <w:rPr>
                  <w:noProof/>
                </w:rPr>
              </w:pPr>
              <w:r>
                <w:rPr>
                  <w:noProof/>
                </w:rPr>
                <w:t xml:space="preserve">Stopsleep Pty Ltd. (2018). </w:t>
              </w:r>
              <w:r>
                <w:rPr>
                  <w:i/>
                  <w:iCs/>
                  <w:noProof/>
                </w:rPr>
                <w:t>Anti Sleep Alarm for Drivers. Warns up to 5 Minutes Before Drowsiness. Beep and Vibration Doze Alert. Car Truck Safety Driving Warning Device. Stay Awake Nap Detector Technology Alertness System</w:t>
              </w:r>
              <w:r>
                <w:rPr>
                  <w:noProof/>
                </w:rPr>
                <w:t>. Retrieved from amazon: https://www.amazon.com/Drivers-Drowsiness-Vibration-Technology-Alertness/dp/B00A33APOU</w:t>
              </w:r>
            </w:p>
            <w:p w:rsidR="008D61AA" w:rsidRDefault="008D61AA" w:rsidP="00CF6DCF">
              <w:pPr>
                <w:pStyle w:val="Bibliography"/>
                <w:ind w:left="720" w:hanging="720"/>
                <w:jc w:val="left"/>
                <w:rPr>
                  <w:noProof/>
                </w:rPr>
              </w:pPr>
              <w:r>
                <w:rPr>
                  <w:noProof/>
                </w:rPr>
                <w:lastRenderedPageBreak/>
                <w:t xml:space="preserve">Tesla Inc. (2018). </w:t>
              </w:r>
              <w:r>
                <w:rPr>
                  <w:i/>
                  <w:iCs/>
                  <w:noProof/>
                </w:rPr>
                <w:t>Full Self-Driving Hardware on All Cars.</w:t>
              </w:r>
              <w:r>
                <w:rPr>
                  <w:noProof/>
                </w:rPr>
                <w:t xml:space="preserve"> Retrieved from tesla: https://www.tesla.com/en_NZ/autopilot</w:t>
              </w:r>
            </w:p>
            <w:p w:rsidR="002C2DDB" w:rsidRPr="002C2DDB" w:rsidRDefault="002C2DDB" w:rsidP="00CF6DCF">
              <w:pPr>
                <w:jc w:val="left"/>
              </w:pPr>
            </w:p>
            <w:p w:rsidR="008D61AA" w:rsidRDefault="008D61AA" w:rsidP="00CF6DCF">
              <w:pPr>
                <w:pStyle w:val="Bibliography"/>
                <w:ind w:left="720" w:hanging="720"/>
                <w:jc w:val="left"/>
                <w:rPr>
                  <w:noProof/>
                </w:rPr>
              </w:pPr>
              <w:r>
                <w:rPr>
                  <w:noProof/>
                </w:rPr>
                <w:t xml:space="preserve">Verma, H. (2015, August 23). </w:t>
              </w:r>
              <w:r>
                <w:rPr>
                  <w:i/>
                  <w:iCs/>
                  <w:noProof/>
                </w:rPr>
                <w:t>Scrum Framework.</w:t>
              </w:r>
              <w:r>
                <w:rPr>
                  <w:noProof/>
                </w:rPr>
                <w:t xml:space="preserve"> Retrieved from KnowledgeBlob: http://knowledgeblob.com/agile/scrum-framework/</w:t>
              </w:r>
            </w:p>
            <w:p w:rsidR="00142D5C" w:rsidRDefault="00142D5C" w:rsidP="00CF6DCF">
              <w:pPr>
                <w:jc w:val="left"/>
              </w:pPr>
              <w:r>
                <w:rPr>
                  <w:b/>
                  <w:bCs/>
                  <w:noProof/>
                </w:rPr>
                <w:fldChar w:fldCharType="end"/>
              </w:r>
            </w:p>
          </w:sdtContent>
        </w:sdt>
      </w:sdtContent>
    </w:sdt>
    <w:p w:rsidR="00386041" w:rsidRDefault="00386041" w:rsidP="000A3770">
      <w:pPr>
        <w:ind w:left="720" w:hanging="720"/>
        <w:jc w:val="left"/>
      </w:pPr>
    </w:p>
    <w:sectPr w:rsidR="00386041" w:rsidSect="00570D9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030B" w:rsidRDefault="00CC030B" w:rsidP="00744449">
      <w:r>
        <w:separator/>
      </w:r>
    </w:p>
  </w:endnote>
  <w:endnote w:type="continuationSeparator" w:id="0">
    <w:p w:rsidR="00CC030B" w:rsidRDefault="00CC030B"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768C" w:rsidRDefault="0057768C">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57768C" w:rsidRDefault="005776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284076"/>
      <w:docPartObj>
        <w:docPartGallery w:val="Page Numbers (Bottom of Page)"/>
        <w:docPartUnique/>
      </w:docPartObj>
    </w:sdtPr>
    <w:sdtEndPr>
      <w:rPr>
        <w:noProof/>
      </w:rPr>
    </w:sdtEndPr>
    <w:sdtContent>
      <w:p w:rsidR="0057768C" w:rsidRDefault="0057768C">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rsidR="0057768C" w:rsidRPr="007C322D" w:rsidRDefault="0057768C">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0396708"/>
      <w:docPartObj>
        <w:docPartGallery w:val="Page Numbers (Bottom of Page)"/>
        <w:docPartUnique/>
      </w:docPartObj>
    </w:sdtPr>
    <w:sdtEndPr>
      <w:rPr>
        <w:color w:val="7F7F7F" w:themeColor="background1" w:themeShade="7F"/>
        <w:spacing w:val="60"/>
      </w:rPr>
    </w:sdtEndPr>
    <w:sdtContent>
      <w:p w:rsidR="0057768C" w:rsidRDefault="0057768C">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7216"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57768C" w:rsidRPr="00DA1409" w:rsidRDefault="0057768C"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57768C" w:rsidRPr="00DA1409" w:rsidRDefault="0057768C">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1" type="#_x0000_t202" style="position:absolute;left:0;text-align:left;margin-left:-34.2pt;margin-top:2.45pt;width:260.4pt;height:19.2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57768C" w:rsidRPr="00DA1409" w:rsidRDefault="0057768C"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57768C" w:rsidRPr="00DA1409" w:rsidRDefault="0057768C">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p w:rsidR="0057768C" w:rsidRPr="007C322D" w:rsidRDefault="0057768C">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030B" w:rsidRDefault="00CC030B" w:rsidP="00744449">
      <w:r>
        <w:separator/>
      </w:r>
    </w:p>
  </w:footnote>
  <w:footnote w:type="continuationSeparator" w:id="0">
    <w:p w:rsidR="00CC030B" w:rsidRDefault="00CC030B"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768C" w:rsidRPr="007C322D" w:rsidRDefault="0057768C"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B4E2A"/>
    <w:multiLevelType w:val="hybridMultilevel"/>
    <w:tmpl w:val="BB8A41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9B0C16"/>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8736F1"/>
    <w:multiLevelType w:val="hybridMultilevel"/>
    <w:tmpl w:val="08E8FC7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4" w15:restartNumberingAfterBreak="0">
    <w:nsid w:val="0CD45B6A"/>
    <w:multiLevelType w:val="hybridMultilevel"/>
    <w:tmpl w:val="64D6BC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EE4061F"/>
    <w:multiLevelType w:val="hybridMultilevel"/>
    <w:tmpl w:val="F532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781EA6"/>
    <w:multiLevelType w:val="hybridMultilevel"/>
    <w:tmpl w:val="07F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E62FBC"/>
    <w:multiLevelType w:val="hybridMultilevel"/>
    <w:tmpl w:val="60AE55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8F7E38"/>
    <w:multiLevelType w:val="hybridMultilevel"/>
    <w:tmpl w:val="1114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A1A7356"/>
    <w:multiLevelType w:val="hybridMultilevel"/>
    <w:tmpl w:val="EA6E3D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0376A9"/>
    <w:multiLevelType w:val="hybridMultilevel"/>
    <w:tmpl w:val="84C26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CFB1C7C"/>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3D742A8"/>
    <w:multiLevelType w:val="hybridMultilevel"/>
    <w:tmpl w:val="F62CA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007FD"/>
    <w:multiLevelType w:val="hybridMultilevel"/>
    <w:tmpl w:val="65CEEBA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7C7B4B2F"/>
    <w:multiLevelType w:val="hybridMultilevel"/>
    <w:tmpl w:val="110654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8"/>
  </w:num>
  <w:num w:numId="3">
    <w:abstractNumId w:val="2"/>
  </w:num>
  <w:num w:numId="4">
    <w:abstractNumId w:val="12"/>
  </w:num>
  <w:num w:numId="5">
    <w:abstractNumId w:val="0"/>
  </w:num>
  <w:num w:numId="6">
    <w:abstractNumId w:val="10"/>
  </w:num>
  <w:num w:numId="7">
    <w:abstractNumId w:val="4"/>
  </w:num>
  <w:num w:numId="8">
    <w:abstractNumId w:val="15"/>
  </w:num>
  <w:num w:numId="9">
    <w:abstractNumId w:val="6"/>
  </w:num>
  <w:num w:numId="10">
    <w:abstractNumId w:val="9"/>
  </w:num>
  <w:num w:numId="11">
    <w:abstractNumId w:val="5"/>
  </w:num>
  <w:num w:numId="12">
    <w:abstractNumId w:val="14"/>
  </w:num>
  <w:num w:numId="13">
    <w:abstractNumId w:val="16"/>
  </w:num>
  <w:num w:numId="14">
    <w:abstractNumId w:val="7"/>
  </w:num>
  <w:num w:numId="15">
    <w:abstractNumId w:val="3"/>
  </w:num>
  <w:num w:numId="16">
    <w:abstractNumId w:val="13"/>
  </w:num>
  <w:num w:numId="17">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NqkFAIKh/08tAAAA"/>
  </w:docVars>
  <w:rsids>
    <w:rsidRoot w:val="00E95D34"/>
    <w:rsid w:val="00000365"/>
    <w:rsid w:val="00001D34"/>
    <w:rsid w:val="00002B0E"/>
    <w:rsid w:val="00002ED6"/>
    <w:rsid w:val="00003ED7"/>
    <w:rsid w:val="000060A2"/>
    <w:rsid w:val="000069A7"/>
    <w:rsid w:val="0000762B"/>
    <w:rsid w:val="00007858"/>
    <w:rsid w:val="00010A20"/>
    <w:rsid w:val="00010E15"/>
    <w:rsid w:val="00013E48"/>
    <w:rsid w:val="00014469"/>
    <w:rsid w:val="0001473A"/>
    <w:rsid w:val="00014B11"/>
    <w:rsid w:val="00014EEC"/>
    <w:rsid w:val="000152EF"/>
    <w:rsid w:val="00016E87"/>
    <w:rsid w:val="00016F54"/>
    <w:rsid w:val="000210B0"/>
    <w:rsid w:val="00021BCC"/>
    <w:rsid w:val="00023767"/>
    <w:rsid w:val="00023D42"/>
    <w:rsid w:val="00024211"/>
    <w:rsid w:val="00025461"/>
    <w:rsid w:val="000261AB"/>
    <w:rsid w:val="00026F46"/>
    <w:rsid w:val="000314D4"/>
    <w:rsid w:val="0003224D"/>
    <w:rsid w:val="00032DD4"/>
    <w:rsid w:val="00033AD6"/>
    <w:rsid w:val="000348C3"/>
    <w:rsid w:val="00035E99"/>
    <w:rsid w:val="00035F33"/>
    <w:rsid w:val="0004059B"/>
    <w:rsid w:val="000405E8"/>
    <w:rsid w:val="00044517"/>
    <w:rsid w:val="000448B5"/>
    <w:rsid w:val="00044D5C"/>
    <w:rsid w:val="00045508"/>
    <w:rsid w:val="00045DF8"/>
    <w:rsid w:val="0004693E"/>
    <w:rsid w:val="00047F5E"/>
    <w:rsid w:val="000509AD"/>
    <w:rsid w:val="00051226"/>
    <w:rsid w:val="00051568"/>
    <w:rsid w:val="00051A0E"/>
    <w:rsid w:val="00051E9C"/>
    <w:rsid w:val="00052AC3"/>
    <w:rsid w:val="00053224"/>
    <w:rsid w:val="00053731"/>
    <w:rsid w:val="00053D4B"/>
    <w:rsid w:val="00054777"/>
    <w:rsid w:val="0005482F"/>
    <w:rsid w:val="0005525D"/>
    <w:rsid w:val="0006032A"/>
    <w:rsid w:val="000604C1"/>
    <w:rsid w:val="00060EBC"/>
    <w:rsid w:val="00060F19"/>
    <w:rsid w:val="000643C8"/>
    <w:rsid w:val="0006496F"/>
    <w:rsid w:val="00064D45"/>
    <w:rsid w:val="00065179"/>
    <w:rsid w:val="000655F7"/>
    <w:rsid w:val="00066C60"/>
    <w:rsid w:val="00066CF3"/>
    <w:rsid w:val="00067A85"/>
    <w:rsid w:val="00070BB3"/>
    <w:rsid w:val="00071811"/>
    <w:rsid w:val="00071DD5"/>
    <w:rsid w:val="000725E6"/>
    <w:rsid w:val="00075D86"/>
    <w:rsid w:val="0007730D"/>
    <w:rsid w:val="000778B0"/>
    <w:rsid w:val="000810EA"/>
    <w:rsid w:val="00082BA5"/>
    <w:rsid w:val="00083060"/>
    <w:rsid w:val="000831E6"/>
    <w:rsid w:val="000864F1"/>
    <w:rsid w:val="0009133C"/>
    <w:rsid w:val="00092362"/>
    <w:rsid w:val="00094CC1"/>
    <w:rsid w:val="00095539"/>
    <w:rsid w:val="0009595D"/>
    <w:rsid w:val="000A0192"/>
    <w:rsid w:val="000A073A"/>
    <w:rsid w:val="000A0A44"/>
    <w:rsid w:val="000A30D8"/>
    <w:rsid w:val="000A3770"/>
    <w:rsid w:val="000A4ACE"/>
    <w:rsid w:val="000A4E61"/>
    <w:rsid w:val="000A5C0B"/>
    <w:rsid w:val="000A6391"/>
    <w:rsid w:val="000A6A63"/>
    <w:rsid w:val="000A784E"/>
    <w:rsid w:val="000A7F3C"/>
    <w:rsid w:val="000B071F"/>
    <w:rsid w:val="000B2B13"/>
    <w:rsid w:val="000B2E43"/>
    <w:rsid w:val="000B38E1"/>
    <w:rsid w:val="000B7FEA"/>
    <w:rsid w:val="000C0186"/>
    <w:rsid w:val="000C0859"/>
    <w:rsid w:val="000C2830"/>
    <w:rsid w:val="000C5B6D"/>
    <w:rsid w:val="000C6853"/>
    <w:rsid w:val="000C6BF7"/>
    <w:rsid w:val="000C7542"/>
    <w:rsid w:val="000C75D0"/>
    <w:rsid w:val="000D0638"/>
    <w:rsid w:val="000D0D41"/>
    <w:rsid w:val="000D293F"/>
    <w:rsid w:val="000D30E3"/>
    <w:rsid w:val="000D3DCC"/>
    <w:rsid w:val="000D4F99"/>
    <w:rsid w:val="000D5018"/>
    <w:rsid w:val="000D5148"/>
    <w:rsid w:val="000D6A19"/>
    <w:rsid w:val="000D79DB"/>
    <w:rsid w:val="000D7DBE"/>
    <w:rsid w:val="000E069B"/>
    <w:rsid w:val="000E0FEB"/>
    <w:rsid w:val="000E2BBB"/>
    <w:rsid w:val="000E31B9"/>
    <w:rsid w:val="000E3370"/>
    <w:rsid w:val="000E42B9"/>
    <w:rsid w:val="000E4DE5"/>
    <w:rsid w:val="000E5383"/>
    <w:rsid w:val="000E53C7"/>
    <w:rsid w:val="000E5A8F"/>
    <w:rsid w:val="000E5CE5"/>
    <w:rsid w:val="000E6634"/>
    <w:rsid w:val="000E6662"/>
    <w:rsid w:val="000E6CD9"/>
    <w:rsid w:val="000E7B25"/>
    <w:rsid w:val="000F09A8"/>
    <w:rsid w:val="000F16E3"/>
    <w:rsid w:val="000F1A35"/>
    <w:rsid w:val="000F45F9"/>
    <w:rsid w:val="000F56BA"/>
    <w:rsid w:val="000F59C1"/>
    <w:rsid w:val="000F7C43"/>
    <w:rsid w:val="0010003F"/>
    <w:rsid w:val="00100710"/>
    <w:rsid w:val="00101C48"/>
    <w:rsid w:val="001023E6"/>
    <w:rsid w:val="00102AE7"/>
    <w:rsid w:val="00102B0D"/>
    <w:rsid w:val="001038DF"/>
    <w:rsid w:val="00103AE9"/>
    <w:rsid w:val="0010429F"/>
    <w:rsid w:val="00104A9E"/>
    <w:rsid w:val="00104E17"/>
    <w:rsid w:val="00104FE1"/>
    <w:rsid w:val="001053E5"/>
    <w:rsid w:val="001066E2"/>
    <w:rsid w:val="0010720D"/>
    <w:rsid w:val="0010792F"/>
    <w:rsid w:val="00107AA0"/>
    <w:rsid w:val="00107FE7"/>
    <w:rsid w:val="00110630"/>
    <w:rsid w:val="00111264"/>
    <w:rsid w:val="00112185"/>
    <w:rsid w:val="0011326C"/>
    <w:rsid w:val="001135D6"/>
    <w:rsid w:val="00113D5F"/>
    <w:rsid w:val="00116F4B"/>
    <w:rsid w:val="00116F90"/>
    <w:rsid w:val="00120579"/>
    <w:rsid w:val="0012228B"/>
    <w:rsid w:val="00122440"/>
    <w:rsid w:val="001233D2"/>
    <w:rsid w:val="0012371F"/>
    <w:rsid w:val="001239B9"/>
    <w:rsid w:val="001249F1"/>
    <w:rsid w:val="0012602B"/>
    <w:rsid w:val="00126764"/>
    <w:rsid w:val="00126D19"/>
    <w:rsid w:val="001302EF"/>
    <w:rsid w:val="00130D1D"/>
    <w:rsid w:val="00131975"/>
    <w:rsid w:val="001325C8"/>
    <w:rsid w:val="0013386B"/>
    <w:rsid w:val="001407C1"/>
    <w:rsid w:val="001407C2"/>
    <w:rsid w:val="00141676"/>
    <w:rsid w:val="00142D5C"/>
    <w:rsid w:val="00142DB0"/>
    <w:rsid w:val="001440A7"/>
    <w:rsid w:val="001460E7"/>
    <w:rsid w:val="00146530"/>
    <w:rsid w:val="0015161C"/>
    <w:rsid w:val="00151F4C"/>
    <w:rsid w:val="00153029"/>
    <w:rsid w:val="00153FC7"/>
    <w:rsid w:val="00163408"/>
    <w:rsid w:val="00163700"/>
    <w:rsid w:val="001676FA"/>
    <w:rsid w:val="00167CCD"/>
    <w:rsid w:val="00171259"/>
    <w:rsid w:val="00172209"/>
    <w:rsid w:val="0017251C"/>
    <w:rsid w:val="00173303"/>
    <w:rsid w:val="0017378D"/>
    <w:rsid w:val="001742A8"/>
    <w:rsid w:val="001744C5"/>
    <w:rsid w:val="0017606E"/>
    <w:rsid w:val="00176F3C"/>
    <w:rsid w:val="00177335"/>
    <w:rsid w:val="00177708"/>
    <w:rsid w:val="001804F9"/>
    <w:rsid w:val="00180BC9"/>
    <w:rsid w:val="001810CC"/>
    <w:rsid w:val="001814DF"/>
    <w:rsid w:val="00181F3E"/>
    <w:rsid w:val="00182C77"/>
    <w:rsid w:val="0018380B"/>
    <w:rsid w:val="0018626A"/>
    <w:rsid w:val="00186B9E"/>
    <w:rsid w:val="00186E65"/>
    <w:rsid w:val="0018761C"/>
    <w:rsid w:val="0019003B"/>
    <w:rsid w:val="00190932"/>
    <w:rsid w:val="00192BAD"/>
    <w:rsid w:val="00192BCA"/>
    <w:rsid w:val="00193E6B"/>
    <w:rsid w:val="001962D5"/>
    <w:rsid w:val="00197956"/>
    <w:rsid w:val="001A1AB7"/>
    <w:rsid w:val="001A2138"/>
    <w:rsid w:val="001A3A07"/>
    <w:rsid w:val="001A5578"/>
    <w:rsid w:val="001A6286"/>
    <w:rsid w:val="001B0B46"/>
    <w:rsid w:val="001B1C1A"/>
    <w:rsid w:val="001B363C"/>
    <w:rsid w:val="001B3DC4"/>
    <w:rsid w:val="001B4136"/>
    <w:rsid w:val="001B4182"/>
    <w:rsid w:val="001B62C7"/>
    <w:rsid w:val="001C0E03"/>
    <w:rsid w:val="001C198F"/>
    <w:rsid w:val="001C1B03"/>
    <w:rsid w:val="001C2F1B"/>
    <w:rsid w:val="001C3848"/>
    <w:rsid w:val="001C401F"/>
    <w:rsid w:val="001C4F6D"/>
    <w:rsid w:val="001C56D9"/>
    <w:rsid w:val="001C68BE"/>
    <w:rsid w:val="001C6AA0"/>
    <w:rsid w:val="001C6CEE"/>
    <w:rsid w:val="001D10A7"/>
    <w:rsid w:val="001D2DB7"/>
    <w:rsid w:val="001D39D7"/>
    <w:rsid w:val="001D48BA"/>
    <w:rsid w:val="001D59BA"/>
    <w:rsid w:val="001D6952"/>
    <w:rsid w:val="001D6A27"/>
    <w:rsid w:val="001D6CDF"/>
    <w:rsid w:val="001E17C4"/>
    <w:rsid w:val="001E3BF5"/>
    <w:rsid w:val="001E3E89"/>
    <w:rsid w:val="001E43CD"/>
    <w:rsid w:val="001E4490"/>
    <w:rsid w:val="001E5250"/>
    <w:rsid w:val="001E5625"/>
    <w:rsid w:val="001E584B"/>
    <w:rsid w:val="001E67F6"/>
    <w:rsid w:val="001E7F64"/>
    <w:rsid w:val="001F0BAC"/>
    <w:rsid w:val="001F0CFA"/>
    <w:rsid w:val="001F229B"/>
    <w:rsid w:val="001F2CA9"/>
    <w:rsid w:val="001F40C0"/>
    <w:rsid w:val="001F4A5E"/>
    <w:rsid w:val="001F6FFE"/>
    <w:rsid w:val="001F77C3"/>
    <w:rsid w:val="00201419"/>
    <w:rsid w:val="002022BA"/>
    <w:rsid w:val="002033CB"/>
    <w:rsid w:val="00204736"/>
    <w:rsid w:val="00205441"/>
    <w:rsid w:val="00205BFF"/>
    <w:rsid w:val="00205F0C"/>
    <w:rsid w:val="002067DF"/>
    <w:rsid w:val="0020738F"/>
    <w:rsid w:val="002076A1"/>
    <w:rsid w:val="002107A8"/>
    <w:rsid w:val="002108F4"/>
    <w:rsid w:val="00211D45"/>
    <w:rsid w:val="00214E5F"/>
    <w:rsid w:val="00216119"/>
    <w:rsid w:val="00216A22"/>
    <w:rsid w:val="00220432"/>
    <w:rsid w:val="00220AC8"/>
    <w:rsid w:val="00224AE8"/>
    <w:rsid w:val="0022608F"/>
    <w:rsid w:val="002262B9"/>
    <w:rsid w:val="00227090"/>
    <w:rsid w:val="002309CF"/>
    <w:rsid w:val="00230A91"/>
    <w:rsid w:val="00230B58"/>
    <w:rsid w:val="00231DBB"/>
    <w:rsid w:val="0023260C"/>
    <w:rsid w:val="002327DB"/>
    <w:rsid w:val="00233B73"/>
    <w:rsid w:val="00233CCC"/>
    <w:rsid w:val="00233F9D"/>
    <w:rsid w:val="00236610"/>
    <w:rsid w:val="00237368"/>
    <w:rsid w:val="002403C2"/>
    <w:rsid w:val="00240465"/>
    <w:rsid w:val="002405BC"/>
    <w:rsid w:val="00240FCF"/>
    <w:rsid w:val="002415D5"/>
    <w:rsid w:val="0024186C"/>
    <w:rsid w:val="00241BEA"/>
    <w:rsid w:val="00243D47"/>
    <w:rsid w:val="0024437A"/>
    <w:rsid w:val="0024479F"/>
    <w:rsid w:val="00247782"/>
    <w:rsid w:val="00247DE0"/>
    <w:rsid w:val="00247E42"/>
    <w:rsid w:val="0025105B"/>
    <w:rsid w:val="00251182"/>
    <w:rsid w:val="002519C1"/>
    <w:rsid w:val="00253164"/>
    <w:rsid w:val="00253EC1"/>
    <w:rsid w:val="0025495F"/>
    <w:rsid w:val="00254FC9"/>
    <w:rsid w:val="002550B6"/>
    <w:rsid w:val="00255280"/>
    <w:rsid w:val="00255DF1"/>
    <w:rsid w:val="00256E24"/>
    <w:rsid w:val="00257F84"/>
    <w:rsid w:val="00260F76"/>
    <w:rsid w:val="00261227"/>
    <w:rsid w:val="00262C16"/>
    <w:rsid w:val="00262F84"/>
    <w:rsid w:val="0026369D"/>
    <w:rsid w:val="00263757"/>
    <w:rsid w:val="00263B18"/>
    <w:rsid w:val="002647DB"/>
    <w:rsid w:val="00273394"/>
    <w:rsid w:val="0027347C"/>
    <w:rsid w:val="00274F49"/>
    <w:rsid w:val="00275A5D"/>
    <w:rsid w:val="00276C2B"/>
    <w:rsid w:val="00277F48"/>
    <w:rsid w:val="00280F0B"/>
    <w:rsid w:val="0028294D"/>
    <w:rsid w:val="002830B0"/>
    <w:rsid w:val="0028497A"/>
    <w:rsid w:val="00284EE9"/>
    <w:rsid w:val="00286025"/>
    <w:rsid w:val="00286953"/>
    <w:rsid w:val="00286DF6"/>
    <w:rsid w:val="002876BC"/>
    <w:rsid w:val="00290EF7"/>
    <w:rsid w:val="00292F65"/>
    <w:rsid w:val="00295C21"/>
    <w:rsid w:val="00297584"/>
    <w:rsid w:val="00297BC2"/>
    <w:rsid w:val="002A00D1"/>
    <w:rsid w:val="002A3635"/>
    <w:rsid w:val="002A36D9"/>
    <w:rsid w:val="002A477B"/>
    <w:rsid w:val="002A4C4B"/>
    <w:rsid w:val="002A4DA7"/>
    <w:rsid w:val="002A6744"/>
    <w:rsid w:val="002A690C"/>
    <w:rsid w:val="002A6A1E"/>
    <w:rsid w:val="002B0125"/>
    <w:rsid w:val="002B016E"/>
    <w:rsid w:val="002B0F4B"/>
    <w:rsid w:val="002B2A99"/>
    <w:rsid w:val="002B3B96"/>
    <w:rsid w:val="002B413E"/>
    <w:rsid w:val="002B4A77"/>
    <w:rsid w:val="002B729E"/>
    <w:rsid w:val="002B72FF"/>
    <w:rsid w:val="002C1EDC"/>
    <w:rsid w:val="002C2DDB"/>
    <w:rsid w:val="002C53CF"/>
    <w:rsid w:val="002C6F3C"/>
    <w:rsid w:val="002D0242"/>
    <w:rsid w:val="002D0B64"/>
    <w:rsid w:val="002D0E1A"/>
    <w:rsid w:val="002D11CC"/>
    <w:rsid w:val="002D2295"/>
    <w:rsid w:val="002D358E"/>
    <w:rsid w:val="002D3905"/>
    <w:rsid w:val="002D3ABB"/>
    <w:rsid w:val="002D447D"/>
    <w:rsid w:val="002D45AF"/>
    <w:rsid w:val="002D648F"/>
    <w:rsid w:val="002D6C61"/>
    <w:rsid w:val="002D6DEF"/>
    <w:rsid w:val="002D76CE"/>
    <w:rsid w:val="002D798E"/>
    <w:rsid w:val="002E08D7"/>
    <w:rsid w:val="002E08FA"/>
    <w:rsid w:val="002E0E9E"/>
    <w:rsid w:val="002E1C66"/>
    <w:rsid w:val="002E1D66"/>
    <w:rsid w:val="002E2044"/>
    <w:rsid w:val="002E25E2"/>
    <w:rsid w:val="002E2631"/>
    <w:rsid w:val="002E2677"/>
    <w:rsid w:val="002E2D0C"/>
    <w:rsid w:val="002E39B0"/>
    <w:rsid w:val="002E57F4"/>
    <w:rsid w:val="002E7F8A"/>
    <w:rsid w:val="002F1209"/>
    <w:rsid w:val="002F1341"/>
    <w:rsid w:val="002F1429"/>
    <w:rsid w:val="002F21F4"/>
    <w:rsid w:val="002F2D64"/>
    <w:rsid w:val="002F359A"/>
    <w:rsid w:val="002F3BF2"/>
    <w:rsid w:val="002F41AA"/>
    <w:rsid w:val="002F41FF"/>
    <w:rsid w:val="002F5957"/>
    <w:rsid w:val="002F5ADB"/>
    <w:rsid w:val="002F5F9F"/>
    <w:rsid w:val="002F661C"/>
    <w:rsid w:val="002F75EE"/>
    <w:rsid w:val="00300742"/>
    <w:rsid w:val="00301298"/>
    <w:rsid w:val="00302CB5"/>
    <w:rsid w:val="003041BE"/>
    <w:rsid w:val="003041E4"/>
    <w:rsid w:val="003048DB"/>
    <w:rsid w:val="00306078"/>
    <w:rsid w:val="003066CA"/>
    <w:rsid w:val="00307E8B"/>
    <w:rsid w:val="0031002E"/>
    <w:rsid w:val="003104CF"/>
    <w:rsid w:val="003115CF"/>
    <w:rsid w:val="00311BEF"/>
    <w:rsid w:val="00311F94"/>
    <w:rsid w:val="00312D76"/>
    <w:rsid w:val="0031474E"/>
    <w:rsid w:val="00314F85"/>
    <w:rsid w:val="00316E84"/>
    <w:rsid w:val="003240F6"/>
    <w:rsid w:val="003241F2"/>
    <w:rsid w:val="00324283"/>
    <w:rsid w:val="003251E4"/>
    <w:rsid w:val="00325981"/>
    <w:rsid w:val="00325D14"/>
    <w:rsid w:val="0032689A"/>
    <w:rsid w:val="00330256"/>
    <w:rsid w:val="00330C2E"/>
    <w:rsid w:val="00330C68"/>
    <w:rsid w:val="003318D0"/>
    <w:rsid w:val="003322DF"/>
    <w:rsid w:val="00332878"/>
    <w:rsid w:val="00333F29"/>
    <w:rsid w:val="00335078"/>
    <w:rsid w:val="0033671C"/>
    <w:rsid w:val="0033742D"/>
    <w:rsid w:val="00337C5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4B41"/>
    <w:rsid w:val="0035647A"/>
    <w:rsid w:val="00357EFB"/>
    <w:rsid w:val="0036058A"/>
    <w:rsid w:val="00361270"/>
    <w:rsid w:val="00362315"/>
    <w:rsid w:val="00362970"/>
    <w:rsid w:val="00363608"/>
    <w:rsid w:val="003637D6"/>
    <w:rsid w:val="00363926"/>
    <w:rsid w:val="00363A8E"/>
    <w:rsid w:val="00364415"/>
    <w:rsid w:val="00365470"/>
    <w:rsid w:val="0036684B"/>
    <w:rsid w:val="00371945"/>
    <w:rsid w:val="00371C00"/>
    <w:rsid w:val="00371C2C"/>
    <w:rsid w:val="00371F7C"/>
    <w:rsid w:val="00372006"/>
    <w:rsid w:val="0037367A"/>
    <w:rsid w:val="00373BC0"/>
    <w:rsid w:val="003760F8"/>
    <w:rsid w:val="00376442"/>
    <w:rsid w:val="00376A09"/>
    <w:rsid w:val="003771A7"/>
    <w:rsid w:val="0038013E"/>
    <w:rsid w:val="003806BD"/>
    <w:rsid w:val="003813CA"/>
    <w:rsid w:val="003820D8"/>
    <w:rsid w:val="00385AC2"/>
    <w:rsid w:val="00386041"/>
    <w:rsid w:val="00387A21"/>
    <w:rsid w:val="00391498"/>
    <w:rsid w:val="0039201C"/>
    <w:rsid w:val="00392202"/>
    <w:rsid w:val="00393004"/>
    <w:rsid w:val="0039300D"/>
    <w:rsid w:val="00393F8B"/>
    <w:rsid w:val="003959A4"/>
    <w:rsid w:val="00395C23"/>
    <w:rsid w:val="00395E32"/>
    <w:rsid w:val="00396BDC"/>
    <w:rsid w:val="003973C6"/>
    <w:rsid w:val="003A07DE"/>
    <w:rsid w:val="003A0E25"/>
    <w:rsid w:val="003A0F70"/>
    <w:rsid w:val="003A1403"/>
    <w:rsid w:val="003A227D"/>
    <w:rsid w:val="003A49BF"/>
    <w:rsid w:val="003A5D3B"/>
    <w:rsid w:val="003A6B15"/>
    <w:rsid w:val="003A77BC"/>
    <w:rsid w:val="003A7C06"/>
    <w:rsid w:val="003B07EA"/>
    <w:rsid w:val="003B10A1"/>
    <w:rsid w:val="003B1DFC"/>
    <w:rsid w:val="003B3003"/>
    <w:rsid w:val="003B31F3"/>
    <w:rsid w:val="003B51D8"/>
    <w:rsid w:val="003B5F43"/>
    <w:rsid w:val="003B617C"/>
    <w:rsid w:val="003B651C"/>
    <w:rsid w:val="003B74EB"/>
    <w:rsid w:val="003B7958"/>
    <w:rsid w:val="003B7AE5"/>
    <w:rsid w:val="003C0263"/>
    <w:rsid w:val="003C0F87"/>
    <w:rsid w:val="003C15AD"/>
    <w:rsid w:val="003C1D5F"/>
    <w:rsid w:val="003C1E8E"/>
    <w:rsid w:val="003C24B7"/>
    <w:rsid w:val="003C2830"/>
    <w:rsid w:val="003C4A96"/>
    <w:rsid w:val="003C519C"/>
    <w:rsid w:val="003C5242"/>
    <w:rsid w:val="003C7612"/>
    <w:rsid w:val="003C7DCE"/>
    <w:rsid w:val="003D0EF6"/>
    <w:rsid w:val="003D0F8E"/>
    <w:rsid w:val="003D39EF"/>
    <w:rsid w:val="003D3B10"/>
    <w:rsid w:val="003D45A8"/>
    <w:rsid w:val="003E02FF"/>
    <w:rsid w:val="003E0EAB"/>
    <w:rsid w:val="003E1376"/>
    <w:rsid w:val="003E1501"/>
    <w:rsid w:val="003E3726"/>
    <w:rsid w:val="003E3B24"/>
    <w:rsid w:val="003E3FE3"/>
    <w:rsid w:val="003E4095"/>
    <w:rsid w:val="003E49BE"/>
    <w:rsid w:val="003E7473"/>
    <w:rsid w:val="003E78AF"/>
    <w:rsid w:val="003E7DEF"/>
    <w:rsid w:val="003F13DE"/>
    <w:rsid w:val="003F22E5"/>
    <w:rsid w:val="003F3255"/>
    <w:rsid w:val="003F4475"/>
    <w:rsid w:val="003F4614"/>
    <w:rsid w:val="003F4DFB"/>
    <w:rsid w:val="003F5873"/>
    <w:rsid w:val="003F6A1D"/>
    <w:rsid w:val="003F6CD3"/>
    <w:rsid w:val="003F795C"/>
    <w:rsid w:val="003F7D48"/>
    <w:rsid w:val="0040386E"/>
    <w:rsid w:val="004038FC"/>
    <w:rsid w:val="00403CE3"/>
    <w:rsid w:val="00405EC0"/>
    <w:rsid w:val="004105F1"/>
    <w:rsid w:val="004107D9"/>
    <w:rsid w:val="00410A7E"/>
    <w:rsid w:val="00412136"/>
    <w:rsid w:val="00412EA2"/>
    <w:rsid w:val="00414373"/>
    <w:rsid w:val="00415910"/>
    <w:rsid w:val="004170D3"/>
    <w:rsid w:val="0042008F"/>
    <w:rsid w:val="0042031C"/>
    <w:rsid w:val="004209E5"/>
    <w:rsid w:val="00421B45"/>
    <w:rsid w:val="0042228F"/>
    <w:rsid w:val="004230D3"/>
    <w:rsid w:val="004251A2"/>
    <w:rsid w:val="00426970"/>
    <w:rsid w:val="00430CBA"/>
    <w:rsid w:val="0043177C"/>
    <w:rsid w:val="00435CBB"/>
    <w:rsid w:val="00437DA9"/>
    <w:rsid w:val="0044079C"/>
    <w:rsid w:val="0044195C"/>
    <w:rsid w:val="00442327"/>
    <w:rsid w:val="0044275D"/>
    <w:rsid w:val="00442ECA"/>
    <w:rsid w:val="0044496D"/>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A2"/>
    <w:rsid w:val="004671FF"/>
    <w:rsid w:val="0047019F"/>
    <w:rsid w:val="00470BC1"/>
    <w:rsid w:val="004715D3"/>
    <w:rsid w:val="004734A8"/>
    <w:rsid w:val="004738E5"/>
    <w:rsid w:val="004740D1"/>
    <w:rsid w:val="00476C3C"/>
    <w:rsid w:val="00476D79"/>
    <w:rsid w:val="00477883"/>
    <w:rsid w:val="00482405"/>
    <w:rsid w:val="0048261E"/>
    <w:rsid w:val="0048283C"/>
    <w:rsid w:val="004845EA"/>
    <w:rsid w:val="0048529D"/>
    <w:rsid w:val="00485793"/>
    <w:rsid w:val="00487A53"/>
    <w:rsid w:val="00490416"/>
    <w:rsid w:val="00490E07"/>
    <w:rsid w:val="004911D2"/>
    <w:rsid w:val="00491E31"/>
    <w:rsid w:val="00491EED"/>
    <w:rsid w:val="00494323"/>
    <w:rsid w:val="004966D8"/>
    <w:rsid w:val="00496CCC"/>
    <w:rsid w:val="00496D97"/>
    <w:rsid w:val="00497F42"/>
    <w:rsid w:val="004A2052"/>
    <w:rsid w:val="004A206D"/>
    <w:rsid w:val="004A2F32"/>
    <w:rsid w:val="004A3578"/>
    <w:rsid w:val="004A36CD"/>
    <w:rsid w:val="004A4E38"/>
    <w:rsid w:val="004A63DF"/>
    <w:rsid w:val="004A64D2"/>
    <w:rsid w:val="004A783F"/>
    <w:rsid w:val="004A7990"/>
    <w:rsid w:val="004B0185"/>
    <w:rsid w:val="004B3164"/>
    <w:rsid w:val="004B3191"/>
    <w:rsid w:val="004B368A"/>
    <w:rsid w:val="004B3E04"/>
    <w:rsid w:val="004B4EC5"/>
    <w:rsid w:val="004B5C0C"/>
    <w:rsid w:val="004B603E"/>
    <w:rsid w:val="004B6E52"/>
    <w:rsid w:val="004C61CF"/>
    <w:rsid w:val="004C65E9"/>
    <w:rsid w:val="004C7141"/>
    <w:rsid w:val="004C7586"/>
    <w:rsid w:val="004C7EEB"/>
    <w:rsid w:val="004D11BA"/>
    <w:rsid w:val="004D32CB"/>
    <w:rsid w:val="004D3FA9"/>
    <w:rsid w:val="004D45AB"/>
    <w:rsid w:val="004D4B42"/>
    <w:rsid w:val="004D60F8"/>
    <w:rsid w:val="004D758F"/>
    <w:rsid w:val="004E012F"/>
    <w:rsid w:val="004E0280"/>
    <w:rsid w:val="004E0573"/>
    <w:rsid w:val="004E17FF"/>
    <w:rsid w:val="004E1DB8"/>
    <w:rsid w:val="004E3E11"/>
    <w:rsid w:val="004E51CA"/>
    <w:rsid w:val="004E6226"/>
    <w:rsid w:val="004E7A6D"/>
    <w:rsid w:val="004F02C3"/>
    <w:rsid w:val="004F42CD"/>
    <w:rsid w:val="004F4C5E"/>
    <w:rsid w:val="004F6C5D"/>
    <w:rsid w:val="00500F42"/>
    <w:rsid w:val="005025C6"/>
    <w:rsid w:val="00504378"/>
    <w:rsid w:val="00504C97"/>
    <w:rsid w:val="005061D2"/>
    <w:rsid w:val="00506798"/>
    <w:rsid w:val="005068F3"/>
    <w:rsid w:val="00506D9E"/>
    <w:rsid w:val="0050708B"/>
    <w:rsid w:val="00507B1F"/>
    <w:rsid w:val="005108F8"/>
    <w:rsid w:val="005117BC"/>
    <w:rsid w:val="00511E22"/>
    <w:rsid w:val="0051248D"/>
    <w:rsid w:val="00512D5C"/>
    <w:rsid w:val="00512E2F"/>
    <w:rsid w:val="005143CF"/>
    <w:rsid w:val="005156E1"/>
    <w:rsid w:val="005167BB"/>
    <w:rsid w:val="00516826"/>
    <w:rsid w:val="005201F7"/>
    <w:rsid w:val="0052141B"/>
    <w:rsid w:val="00521696"/>
    <w:rsid w:val="00524E60"/>
    <w:rsid w:val="00525518"/>
    <w:rsid w:val="005306C7"/>
    <w:rsid w:val="00531000"/>
    <w:rsid w:val="00531244"/>
    <w:rsid w:val="00531E12"/>
    <w:rsid w:val="00533102"/>
    <w:rsid w:val="00540CBD"/>
    <w:rsid w:val="00541013"/>
    <w:rsid w:val="0054186A"/>
    <w:rsid w:val="005423D8"/>
    <w:rsid w:val="00543949"/>
    <w:rsid w:val="005441B1"/>
    <w:rsid w:val="00544620"/>
    <w:rsid w:val="0054586C"/>
    <w:rsid w:val="00546E96"/>
    <w:rsid w:val="005506E7"/>
    <w:rsid w:val="00550B0D"/>
    <w:rsid w:val="005519A6"/>
    <w:rsid w:val="00553093"/>
    <w:rsid w:val="005543A5"/>
    <w:rsid w:val="005565BD"/>
    <w:rsid w:val="005565C6"/>
    <w:rsid w:val="00560CAE"/>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63BA"/>
    <w:rsid w:val="005672F6"/>
    <w:rsid w:val="00567370"/>
    <w:rsid w:val="00567BE5"/>
    <w:rsid w:val="005702D1"/>
    <w:rsid w:val="00570D92"/>
    <w:rsid w:val="0057253F"/>
    <w:rsid w:val="005734E9"/>
    <w:rsid w:val="005737D8"/>
    <w:rsid w:val="005749EE"/>
    <w:rsid w:val="00576C0F"/>
    <w:rsid w:val="00577221"/>
    <w:rsid w:val="0057768C"/>
    <w:rsid w:val="0057781B"/>
    <w:rsid w:val="00581272"/>
    <w:rsid w:val="00581E13"/>
    <w:rsid w:val="00582274"/>
    <w:rsid w:val="00582E5A"/>
    <w:rsid w:val="005835F9"/>
    <w:rsid w:val="00584072"/>
    <w:rsid w:val="0058412E"/>
    <w:rsid w:val="00584FFD"/>
    <w:rsid w:val="00585850"/>
    <w:rsid w:val="00585D49"/>
    <w:rsid w:val="00586528"/>
    <w:rsid w:val="0058698B"/>
    <w:rsid w:val="005903CF"/>
    <w:rsid w:val="00591CDC"/>
    <w:rsid w:val="00592E3E"/>
    <w:rsid w:val="00593CC4"/>
    <w:rsid w:val="005944A6"/>
    <w:rsid w:val="00594CBE"/>
    <w:rsid w:val="0059518F"/>
    <w:rsid w:val="00595534"/>
    <w:rsid w:val="00596587"/>
    <w:rsid w:val="005968F0"/>
    <w:rsid w:val="00596984"/>
    <w:rsid w:val="00597882"/>
    <w:rsid w:val="005A24CF"/>
    <w:rsid w:val="005A274E"/>
    <w:rsid w:val="005A3E92"/>
    <w:rsid w:val="005A4BAD"/>
    <w:rsid w:val="005A5054"/>
    <w:rsid w:val="005A53C8"/>
    <w:rsid w:val="005A5BC5"/>
    <w:rsid w:val="005A5F2F"/>
    <w:rsid w:val="005A7734"/>
    <w:rsid w:val="005A7D40"/>
    <w:rsid w:val="005B1A55"/>
    <w:rsid w:val="005B25C3"/>
    <w:rsid w:val="005B402F"/>
    <w:rsid w:val="005B40C4"/>
    <w:rsid w:val="005B4525"/>
    <w:rsid w:val="005B4FC5"/>
    <w:rsid w:val="005B6F66"/>
    <w:rsid w:val="005B704D"/>
    <w:rsid w:val="005C1652"/>
    <w:rsid w:val="005C2164"/>
    <w:rsid w:val="005C342C"/>
    <w:rsid w:val="005C47E1"/>
    <w:rsid w:val="005C57A8"/>
    <w:rsid w:val="005C6D0A"/>
    <w:rsid w:val="005C76EB"/>
    <w:rsid w:val="005C7F0D"/>
    <w:rsid w:val="005D084F"/>
    <w:rsid w:val="005D0888"/>
    <w:rsid w:val="005D17E5"/>
    <w:rsid w:val="005D246D"/>
    <w:rsid w:val="005D2686"/>
    <w:rsid w:val="005D2B14"/>
    <w:rsid w:val="005D2DF2"/>
    <w:rsid w:val="005D3B17"/>
    <w:rsid w:val="005D4B8F"/>
    <w:rsid w:val="005D4E08"/>
    <w:rsid w:val="005D4EED"/>
    <w:rsid w:val="005D6A09"/>
    <w:rsid w:val="005D6CE1"/>
    <w:rsid w:val="005D74FB"/>
    <w:rsid w:val="005E0259"/>
    <w:rsid w:val="005E0415"/>
    <w:rsid w:val="005E0A2F"/>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5F7"/>
    <w:rsid w:val="00600A09"/>
    <w:rsid w:val="00601142"/>
    <w:rsid w:val="00601AC1"/>
    <w:rsid w:val="00601C2F"/>
    <w:rsid w:val="00602067"/>
    <w:rsid w:val="00602482"/>
    <w:rsid w:val="00602B1D"/>
    <w:rsid w:val="00603064"/>
    <w:rsid w:val="0060334E"/>
    <w:rsid w:val="00603D63"/>
    <w:rsid w:val="00604B93"/>
    <w:rsid w:val="00606160"/>
    <w:rsid w:val="00607EF9"/>
    <w:rsid w:val="006106EF"/>
    <w:rsid w:val="00611D2D"/>
    <w:rsid w:val="006124AB"/>
    <w:rsid w:val="00613B3B"/>
    <w:rsid w:val="00614959"/>
    <w:rsid w:val="00614D0A"/>
    <w:rsid w:val="006161BD"/>
    <w:rsid w:val="00616662"/>
    <w:rsid w:val="00617360"/>
    <w:rsid w:val="00617C6C"/>
    <w:rsid w:val="00621080"/>
    <w:rsid w:val="006215EB"/>
    <w:rsid w:val="00623489"/>
    <w:rsid w:val="00624C53"/>
    <w:rsid w:val="00625EB8"/>
    <w:rsid w:val="00626043"/>
    <w:rsid w:val="00631396"/>
    <w:rsid w:val="00632128"/>
    <w:rsid w:val="00633AC1"/>
    <w:rsid w:val="00634151"/>
    <w:rsid w:val="0063487D"/>
    <w:rsid w:val="00634B95"/>
    <w:rsid w:val="00635E14"/>
    <w:rsid w:val="006363DA"/>
    <w:rsid w:val="00636491"/>
    <w:rsid w:val="006367BC"/>
    <w:rsid w:val="00641445"/>
    <w:rsid w:val="00641463"/>
    <w:rsid w:val="00643645"/>
    <w:rsid w:val="00643785"/>
    <w:rsid w:val="0064492D"/>
    <w:rsid w:val="0064561A"/>
    <w:rsid w:val="0064614C"/>
    <w:rsid w:val="006468A2"/>
    <w:rsid w:val="00646AC9"/>
    <w:rsid w:val="00646AEA"/>
    <w:rsid w:val="00646B4E"/>
    <w:rsid w:val="006475B5"/>
    <w:rsid w:val="00647A19"/>
    <w:rsid w:val="00647BF8"/>
    <w:rsid w:val="00647D21"/>
    <w:rsid w:val="00651A48"/>
    <w:rsid w:val="00653A77"/>
    <w:rsid w:val="006544A6"/>
    <w:rsid w:val="00654E55"/>
    <w:rsid w:val="006563F7"/>
    <w:rsid w:val="006572EB"/>
    <w:rsid w:val="00657BFD"/>
    <w:rsid w:val="00657CFD"/>
    <w:rsid w:val="00660451"/>
    <w:rsid w:val="00662007"/>
    <w:rsid w:val="00662A3D"/>
    <w:rsid w:val="0066321C"/>
    <w:rsid w:val="006656E3"/>
    <w:rsid w:val="006658B4"/>
    <w:rsid w:val="00665983"/>
    <w:rsid w:val="006663F2"/>
    <w:rsid w:val="006670A8"/>
    <w:rsid w:val="00667D87"/>
    <w:rsid w:val="006705AC"/>
    <w:rsid w:val="006728A2"/>
    <w:rsid w:val="00673B4F"/>
    <w:rsid w:val="00673F23"/>
    <w:rsid w:val="006745C9"/>
    <w:rsid w:val="00674E03"/>
    <w:rsid w:val="00674FD7"/>
    <w:rsid w:val="006751C7"/>
    <w:rsid w:val="00675B28"/>
    <w:rsid w:val="00675FC2"/>
    <w:rsid w:val="00676B3F"/>
    <w:rsid w:val="0068116C"/>
    <w:rsid w:val="00682C0D"/>
    <w:rsid w:val="006845C1"/>
    <w:rsid w:val="00684A51"/>
    <w:rsid w:val="006860C2"/>
    <w:rsid w:val="006862AF"/>
    <w:rsid w:val="0068779A"/>
    <w:rsid w:val="00691218"/>
    <w:rsid w:val="00691DD3"/>
    <w:rsid w:val="00692FC0"/>
    <w:rsid w:val="00695467"/>
    <w:rsid w:val="006965F8"/>
    <w:rsid w:val="00696766"/>
    <w:rsid w:val="006968F9"/>
    <w:rsid w:val="006A000E"/>
    <w:rsid w:val="006A0083"/>
    <w:rsid w:val="006A018C"/>
    <w:rsid w:val="006A27D5"/>
    <w:rsid w:val="006A2A88"/>
    <w:rsid w:val="006A37CA"/>
    <w:rsid w:val="006A3867"/>
    <w:rsid w:val="006A3FD0"/>
    <w:rsid w:val="006A4638"/>
    <w:rsid w:val="006A48F9"/>
    <w:rsid w:val="006B0967"/>
    <w:rsid w:val="006B1395"/>
    <w:rsid w:val="006B3018"/>
    <w:rsid w:val="006B3027"/>
    <w:rsid w:val="006B3CCE"/>
    <w:rsid w:val="006B3D84"/>
    <w:rsid w:val="006B50E2"/>
    <w:rsid w:val="006B5663"/>
    <w:rsid w:val="006B612B"/>
    <w:rsid w:val="006B6362"/>
    <w:rsid w:val="006B6BB8"/>
    <w:rsid w:val="006B6BBE"/>
    <w:rsid w:val="006C07D9"/>
    <w:rsid w:val="006C3910"/>
    <w:rsid w:val="006C3D97"/>
    <w:rsid w:val="006C4135"/>
    <w:rsid w:val="006C7A1F"/>
    <w:rsid w:val="006D0E5E"/>
    <w:rsid w:val="006D25C4"/>
    <w:rsid w:val="006D3824"/>
    <w:rsid w:val="006D59C1"/>
    <w:rsid w:val="006D605D"/>
    <w:rsid w:val="006D7A73"/>
    <w:rsid w:val="006E0148"/>
    <w:rsid w:val="006E02AE"/>
    <w:rsid w:val="006E0D71"/>
    <w:rsid w:val="006E0EB3"/>
    <w:rsid w:val="006E100D"/>
    <w:rsid w:val="006E25AE"/>
    <w:rsid w:val="006E3202"/>
    <w:rsid w:val="006E5429"/>
    <w:rsid w:val="006E56D8"/>
    <w:rsid w:val="006E5761"/>
    <w:rsid w:val="006E6190"/>
    <w:rsid w:val="006E6276"/>
    <w:rsid w:val="006E7186"/>
    <w:rsid w:val="006E7691"/>
    <w:rsid w:val="006E7814"/>
    <w:rsid w:val="006E7827"/>
    <w:rsid w:val="006F1A48"/>
    <w:rsid w:val="006F2E87"/>
    <w:rsid w:val="006F34A9"/>
    <w:rsid w:val="006F4F56"/>
    <w:rsid w:val="006F5584"/>
    <w:rsid w:val="007005DB"/>
    <w:rsid w:val="00700F32"/>
    <w:rsid w:val="00701AA2"/>
    <w:rsid w:val="00701E47"/>
    <w:rsid w:val="0070410D"/>
    <w:rsid w:val="007041D3"/>
    <w:rsid w:val="0070486E"/>
    <w:rsid w:val="00705827"/>
    <w:rsid w:val="00707430"/>
    <w:rsid w:val="00712E4F"/>
    <w:rsid w:val="00712FC1"/>
    <w:rsid w:val="0071372E"/>
    <w:rsid w:val="0071388D"/>
    <w:rsid w:val="00713CB7"/>
    <w:rsid w:val="00715641"/>
    <w:rsid w:val="00715FF1"/>
    <w:rsid w:val="00716442"/>
    <w:rsid w:val="00716C38"/>
    <w:rsid w:val="00717B2C"/>
    <w:rsid w:val="00717D1A"/>
    <w:rsid w:val="00720FF1"/>
    <w:rsid w:val="007212B2"/>
    <w:rsid w:val="0072170D"/>
    <w:rsid w:val="00721C9A"/>
    <w:rsid w:val="00722205"/>
    <w:rsid w:val="00722EDA"/>
    <w:rsid w:val="00723425"/>
    <w:rsid w:val="007238B1"/>
    <w:rsid w:val="0072519D"/>
    <w:rsid w:val="0072750D"/>
    <w:rsid w:val="007314B5"/>
    <w:rsid w:val="00731AD8"/>
    <w:rsid w:val="007322A8"/>
    <w:rsid w:val="007326C4"/>
    <w:rsid w:val="00732D32"/>
    <w:rsid w:val="007351D5"/>
    <w:rsid w:val="00736729"/>
    <w:rsid w:val="00737937"/>
    <w:rsid w:val="00741611"/>
    <w:rsid w:val="00741E9F"/>
    <w:rsid w:val="00742310"/>
    <w:rsid w:val="00743A70"/>
    <w:rsid w:val="00743B81"/>
    <w:rsid w:val="00744449"/>
    <w:rsid w:val="00745754"/>
    <w:rsid w:val="00747D36"/>
    <w:rsid w:val="007509D5"/>
    <w:rsid w:val="00752DC6"/>
    <w:rsid w:val="00754511"/>
    <w:rsid w:val="007549A0"/>
    <w:rsid w:val="007568D5"/>
    <w:rsid w:val="00757A0B"/>
    <w:rsid w:val="00762B41"/>
    <w:rsid w:val="00762EC6"/>
    <w:rsid w:val="00762F76"/>
    <w:rsid w:val="00763C29"/>
    <w:rsid w:val="00765C5E"/>
    <w:rsid w:val="0076688E"/>
    <w:rsid w:val="0076728A"/>
    <w:rsid w:val="00767A78"/>
    <w:rsid w:val="00770EED"/>
    <w:rsid w:val="007710B9"/>
    <w:rsid w:val="00771237"/>
    <w:rsid w:val="00772572"/>
    <w:rsid w:val="00772F5A"/>
    <w:rsid w:val="0077345E"/>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4148"/>
    <w:rsid w:val="00796B6C"/>
    <w:rsid w:val="00796EA6"/>
    <w:rsid w:val="007A0082"/>
    <w:rsid w:val="007A09E6"/>
    <w:rsid w:val="007A39DB"/>
    <w:rsid w:val="007A5451"/>
    <w:rsid w:val="007A628B"/>
    <w:rsid w:val="007A658C"/>
    <w:rsid w:val="007A6B58"/>
    <w:rsid w:val="007A7FE6"/>
    <w:rsid w:val="007B015D"/>
    <w:rsid w:val="007B0C0F"/>
    <w:rsid w:val="007B123C"/>
    <w:rsid w:val="007B1D0A"/>
    <w:rsid w:val="007B4826"/>
    <w:rsid w:val="007B495B"/>
    <w:rsid w:val="007B5211"/>
    <w:rsid w:val="007B59F0"/>
    <w:rsid w:val="007B5B39"/>
    <w:rsid w:val="007B61E5"/>
    <w:rsid w:val="007B7042"/>
    <w:rsid w:val="007B7043"/>
    <w:rsid w:val="007B79F1"/>
    <w:rsid w:val="007C0374"/>
    <w:rsid w:val="007C15CB"/>
    <w:rsid w:val="007C18F3"/>
    <w:rsid w:val="007C1D5D"/>
    <w:rsid w:val="007C295D"/>
    <w:rsid w:val="007C2CC2"/>
    <w:rsid w:val="007C3040"/>
    <w:rsid w:val="007C322D"/>
    <w:rsid w:val="007C37EF"/>
    <w:rsid w:val="007C41BE"/>
    <w:rsid w:val="007C52A5"/>
    <w:rsid w:val="007C6ACC"/>
    <w:rsid w:val="007C6D0B"/>
    <w:rsid w:val="007C70FB"/>
    <w:rsid w:val="007C79B1"/>
    <w:rsid w:val="007D0B10"/>
    <w:rsid w:val="007D10DD"/>
    <w:rsid w:val="007D1E3A"/>
    <w:rsid w:val="007D1F9F"/>
    <w:rsid w:val="007D34B9"/>
    <w:rsid w:val="007D5209"/>
    <w:rsid w:val="007D56EA"/>
    <w:rsid w:val="007D5D3E"/>
    <w:rsid w:val="007E0B6D"/>
    <w:rsid w:val="007E0B74"/>
    <w:rsid w:val="007E31AD"/>
    <w:rsid w:val="007E3881"/>
    <w:rsid w:val="007E532A"/>
    <w:rsid w:val="007E62F0"/>
    <w:rsid w:val="007E6994"/>
    <w:rsid w:val="007E7E20"/>
    <w:rsid w:val="007F0E81"/>
    <w:rsid w:val="007F1AFA"/>
    <w:rsid w:val="007F1C71"/>
    <w:rsid w:val="007F2F53"/>
    <w:rsid w:val="007F5661"/>
    <w:rsid w:val="007F5BBF"/>
    <w:rsid w:val="007F6ACD"/>
    <w:rsid w:val="007F74B0"/>
    <w:rsid w:val="007F75D1"/>
    <w:rsid w:val="007F7738"/>
    <w:rsid w:val="007F7BFC"/>
    <w:rsid w:val="007F7E99"/>
    <w:rsid w:val="0080226D"/>
    <w:rsid w:val="008024B5"/>
    <w:rsid w:val="00802977"/>
    <w:rsid w:val="0080355C"/>
    <w:rsid w:val="00804439"/>
    <w:rsid w:val="00804B66"/>
    <w:rsid w:val="00805A00"/>
    <w:rsid w:val="00807B12"/>
    <w:rsid w:val="0081083A"/>
    <w:rsid w:val="0081091E"/>
    <w:rsid w:val="0081254A"/>
    <w:rsid w:val="00813162"/>
    <w:rsid w:val="00814009"/>
    <w:rsid w:val="00815950"/>
    <w:rsid w:val="008171B2"/>
    <w:rsid w:val="00817BF9"/>
    <w:rsid w:val="00821FA9"/>
    <w:rsid w:val="00822259"/>
    <w:rsid w:val="008225A2"/>
    <w:rsid w:val="00822BA8"/>
    <w:rsid w:val="008234DD"/>
    <w:rsid w:val="00823D6D"/>
    <w:rsid w:val="00824574"/>
    <w:rsid w:val="00825F9B"/>
    <w:rsid w:val="008269A2"/>
    <w:rsid w:val="00830086"/>
    <w:rsid w:val="0083160D"/>
    <w:rsid w:val="00833BEC"/>
    <w:rsid w:val="00834765"/>
    <w:rsid w:val="00834790"/>
    <w:rsid w:val="00836B43"/>
    <w:rsid w:val="008373E3"/>
    <w:rsid w:val="00841BC6"/>
    <w:rsid w:val="00842239"/>
    <w:rsid w:val="0084298B"/>
    <w:rsid w:val="00842BE2"/>
    <w:rsid w:val="00842C12"/>
    <w:rsid w:val="0084477D"/>
    <w:rsid w:val="00844886"/>
    <w:rsid w:val="00846E49"/>
    <w:rsid w:val="008503E8"/>
    <w:rsid w:val="0085046D"/>
    <w:rsid w:val="00850601"/>
    <w:rsid w:val="008512A1"/>
    <w:rsid w:val="0085146E"/>
    <w:rsid w:val="00852A5C"/>
    <w:rsid w:val="00853146"/>
    <w:rsid w:val="0085316D"/>
    <w:rsid w:val="00855908"/>
    <w:rsid w:val="00855BD3"/>
    <w:rsid w:val="008577B9"/>
    <w:rsid w:val="008603CF"/>
    <w:rsid w:val="00860AE5"/>
    <w:rsid w:val="008611C3"/>
    <w:rsid w:val="00861568"/>
    <w:rsid w:val="00862F64"/>
    <w:rsid w:val="008638C4"/>
    <w:rsid w:val="00863A90"/>
    <w:rsid w:val="0086471D"/>
    <w:rsid w:val="00864923"/>
    <w:rsid w:val="00864C8D"/>
    <w:rsid w:val="00864F3D"/>
    <w:rsid w:val="008654D1"/>
    <w:rsid w:val="00865A75"/>
    <w:rsid w:val="00865B3A"/>
    <w:rsid w:val="008661B9"/>
    <w:rsid w:val="0086654C"/>
    <w:rsid w:val="00866F56"/>
    <w:rsid w:val="00867937"/>
    <w:rsid w:val="00867A67"/>
    <w:rsid w:val="008704BC"/>
    <w:rsid w:val="00870F79"/>
    <w:rsid w:val="00872C94"/>
    <w:rsid w:val="00873091"/>
    <w:rsid w:val="00874E18"/>
    <w:rsid w:val="00875B97"/>
    <w:rsid w:val="00876E89"/>
    <w:rsid w:val="00877266"/>
    <w:rsid w:val="00877BC0"/>
    <w:rsid w:val="00877D21"/>
    <w:rsid w:val="00880C8F"/>
    <w:rsid w:val="0088106F"/>
    <w:rsid w:val="00882138"/>
    <w:rsid w:val="0088368A"/>
    <w:rsid w:val="00885AE7"/>
    <w:rsid w:val="008861D5"/>
    <w:rsid w:val="00886309"/>
    <w:rsid w:val="00886C6C"/>
    <w:rsid w:val="0088736C"/>
    <w:rsid w:val="00887A00"/>
    <w:rsid w:val="00887E07"/>
    <w:rsid w:val="008901E4"/>
    <w:rsid w:val="00890521"/>
    <w:rsid w:val="00890DCD"/>
    <w:rsid w:val="00892481"/>
    <w:rsid w:val="008951F1"/>
    <w:rsid w:val="00896AF3"/>
    <w:rsid w:val="00896B80"/>
    <w:rsid w:val="00896C95"/>
    <w:rsid w:val="008975B1"/>
    <w:rsid w:val="0089764C"/>
    <w:rsid w:val="00897C0B"/>
    <w:rsid w:val="008A249E"/>
    <w:rsid w:val="008A3463"/>
    <w:rsid w:val="008A367B"/>
    <w:rsid w:val="008A42FD"/>
    <w:rsid w:val="008A4C0E"/>
    <w:rsid w:val="008A5B97"/>
    <w:rsid w:val="008A5D0C"/>
    <w:rsid w:val="008A6809"/>
    <w:rsid w:val="008A68D4"/>
    <w:rsid w:val="008A6F67"/>
    <w:rsid w:val="008A70BD"/>
    <w:rsid w:val="008B1EBC"/>
    <w:rsid w:val="008B2947"/>
    <w:rsid w:val="008B3AC9"/>
    <w:rsid w:val="008B3B5D"/>
    <w:rsid w:val="008B447C"/>
    <w:rsid w:val="008B52E6"/>
    <w:rsid w:val="008B5B88"/>
    <w:rsid w:val="008B5F91"/>
    <w:rsid w:val="008B6051"/>
    <w:rsid w:val="008C00E2"/>
    <w:rsid w:val="008C0F88"/>
    <w:rsid w:val="008C146C"/>
    <w:rsid w:val="008C1F9F"/>
    <w:rsid w:val="008C2128"/>
    <w:rsid w:val="008C2C64"/>
    <w:rsid w:val="008C3BA5"/>
    <w:rsid w:val="008C63FC"/>
    <w:rsid w:val="008C6798"/>
    <w:rsid w:val="008C7178"/>
    <w:rsid w:val="008C7BBD"/>
    <w:rsid w:val="008D06C2"/>
    <w:rsid w:val="008D3ABD"/>
    <w:rsid w:val="008D4547"/>
    <w:rsid w:val="008D4DE1"/>
    <w:rsid w:val="008D544A"/>
    <w:rsid w:val="008D61AA"/>
    <w:rsid w:val="008D6321"/>
    <w:rsid w:val="008D65B2"/>
    <w:rsid w:val="008D7954"/>
    <w:rsid w:val="008E280A"/>
    <w:rsid w:val="008E343E"/>
    <w:rsid w:val="008E4644"/>
    <w:rsid w:val="008E5A7B"/>
    <w:rsid w:val="008F0FAA"/>
    <w:rsid w:val="008F2E30"/>
    <w:rsid w:val="008F3AE8"/>
    <w:rsid w:val="008F3E39"/>
    <w:rsid w:val="008F50AD"/>
    <w:rsid w:val="008F6B8E"/>
    <w:rsid w:val="008F76B3"/>
    <w:rsid w:val="009006E9"/>
    <w:rsid w:val="00901EEF"/>
    <w:rsid w:val="0090210D"/>
    <w:rsid w:val="00902DAC"/>
    <w:rsid w:val="00904398"/>
    <w:rsid w:val="00906199"/>
    <w:rsid w:val="009105C8"/>
    <w:rsid w:val="00911D00"/>
    <w:rsid w:val="0091217C"/>
    <w:rsid w:val="00912818"/>
    <w:rsid w:val="00914166"/>
    <w:rsid w:val="00914DB1"/>
    <w:rsid w:val="0091568D"/>
    <w:rsid w:val="009167EE"/>
    <w:rsid w:val="009169B0"/>
    <w:rsid w:val="00916ED8"/>
    <w:rsid w:val="00921340"/>
    <w:rsid w:val="00921BEF"/>
    <w:rsid w:val="00921F63"/>
    <w:rsid w:val="009229F8"/>
    <w:rsid w:val="00923724"/>
    <w:rsid w:val="00923EB3"/>
    <w:rsid w:val="0092445A"/>
    <w:rsid w:val="00925FEE"/>
    <w:rsid w:val="0092777B"/>
    <w:rsid w:val="0092780A"/>
    <w:rsid w:val="00927B1D"/>
    <w:rsid w:val="00930A95"/>
    <w:rsid w:val="00931C83"/>
    <w:rsid w:val="00932F91"/>
    <w:rsid w:val="00933191"/>
    <w:rsid w:val="00933CC3"/>
    <w:rsid w:val="00934DC9"/>
    <w:rsid w:val="009355FB"/>
    <w:rsid w:val="00936311"/>
    <w:rsid w:val="0093795B"/>
    <w:rsid w:val="00937B95"/>
    <w:rsid w:val="00937C55"/>
    <w:rsid w:val="00937D98"/>
    <w:rsid w:val="00937EEA"/>
    <w:rsid w:val="00940577"/>
    <w:rsid w:val="00940EDF"/>
    <w:rsid w:val="00941102"/>
    <w:rsid w:val="00941A46"/>
    <w:rsid w:val="009431D6"/>
    <w:rsid w:val="00943DBF"/>
    <w:rsid w:val="0094428A"/>
    <w:rsid w:val="00944AB2"/>
    <w:rsid w:val="009467CB"/>
    <w:rsid w:val="00946A60"/>
    <w:rsid w:val="00946E50"/>
    <w:rsid w:val="009472D9"/>
    <w:rsid w:val="00950643"/>
    <w:rsid w:val="0095158B"/>
    <w:rsid w:val="009517C5"/>
    <w:rsid w:val="009528FA"/>
    <w:rsid w:val="00952ED9"/>
    <w:rsid w:val="00954225"/>
    <w:rsid w:val="009546AE"/>
    <w:rsid w:val="009561C6"/>
    <w:rsid w:val="00956207"/>
    <w:rsid w:val="00960348"/>
    <w:rsid w:val="00960AFD"/>
    <w:rsid w:val="009615BB"/>
    <w:rsid w:val="009650A6"/>
    <w:rsid w:val="0096656D"/>
    <w:rsid w:val="009726F3"/>
    <w:rsid w:val="00972F93"/>
    <w:rsid w:val="0097712D"/>
    <w:rsid w:val="009772A0"/>
    <w:rsid w:val="009775B9"/>
    <w:rsid w:val="0098068B"/>
    <w:rsid w:val="00980847"/>
    <w:rsid w:val="00981E9C"/>
    <w:rsid w:val="00984B99"/>
    <w:rsid w:val="00986D0F"/>
    <w:rsid w:val="00991C6D"/>
    <w:rsid w:val="00991CA7"/>
    <w:rsid w:val="009924AD"/>
    <w:rsid w:val="00992B68"/>
    <w:rsid w:val="00992D85"/>
    <w:rsid w:val="00993C54"/>
    <w:rsid w:val="00993D3D"/>
    <w:rsid w:val="00994511"/>
    <w:rsid w:val="009958FC"/>
    <w:rsid w:val="00995BD0"/>
    <w:rsid w:val="00996728"/>
    <w:rsid w:val="00997372"/>
    <w:rsid w:val="009A1614"/>
    <w:rsid w:val="009A45A8"/>
    <w:rsid w:val="009A6488"/>
    <w:rsid w:val="009B1CC5"/>
    <w:rsid w:val="009B2330"/>
    <w:rsid w:val="009B30A9"/>
    <w:rsid w:val="009B3374"/>
    <w:rsid w:val="009B3EEB"/>
    <w:rsid w:val="009C0932"/>
    <w:rsid w:val="009C0D29"/>
    <w:rsid w:val="009C1B86"/>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D73EF"/>
    <w:rsid w:val="009E0132"/>
    <w:rsid w:val="009E0BE7"/>
    <w:rsid w:val="009E1228"/>
    <w:rsid w:val="009E22B2"/>
    <w:rsid w:val="009E4709"/>
    <w:rsid w:val="009E4CB1"/>
    <w:rsid w:val="009E5F80"/>
    <w:rsid w:val="009E76D5"/>
    <w:rsid w:val="009E7AAA"/>
    <w:rsid w:val="009F304A"/>
    <w:rsid w:val="009F3065"/>
    <w:rsid w:val="009F51AB"/>
    <w:rsid w:val="009F5955"/>
    <w:rsid w:val="009F6163"/>
    <w:rsid w:val="009F632D"/>
    <w:rsid w:val="00A017D4"/>
    <w:rsid w:val="00A01965"/>
    <w:rsid w:val="00A01FED"/>
    <w:rsid w:val="00A02E50"/>
    <w:rsid w:val="00A03011"/>
    <w:rsid w:val="00A04078"/>
    <w:rsid w:val="00A0556C"/>
    <w:rsid w:val="00A06515"/>
    <w:rsid w:val="00A07332"/>
    <w:rsid w:val="00A0735E"/>
    <w:rsid w:val="00A07A10"/>
    <w:rsid w:val="00A07F34"/>
    <w:rsid w:val="00A10CE5"/>
    <w:rsid w:val="00A11182"/>
    <w:rsid w:val="00A1239B"/>
    <w:rsid w:val="00A12481"/>
    <w:rsid w:val="00A128DE"/>
    <w:rsid w:val="00A13C09"/>
    <w:rsid w:val="00A15692"/>
    <w:rsid w:val="00A1683F"/>
    <w:rsid w:val="00A17D3E"/>
    <w:rsid w:val="00A20C96"/>
    <w:rsid w:val="00A22DE0"/>
    <w:rsid w:val="00A23CB7"/>
    <w:rsid w:val="00A254EF"/>
    <w:rsid w:val="00A262BB"/>
    <w:rsid w:val="00A26B87"/>
    <w:rsid w:val="00A3546B"/>
    <w:rsid w:val="00A35EC9"/>
    <w:rsid w:val="00A36904"/>
    <w:rsid w:val="00A370B4"/>
    <w:rsid w:val="00A409D6"/>
    <w:rsid w:val="00A419C7"/>
    <w:rsid w:val="00A423B1"/>
    <w:rsid w:val="00A42C78"/>
    <w:rsid w:val="00A4440B"/>
    <w:rsid w:val="00A44541"/>
    <w:rsid w:val="00A44BD2"/>
    <w:rsid w:val="00A459BA"/>
    <w:rsid w:val="00A464BE"/>
    <w:rsid w:val="00A46535"/>
    <w:rsid w:val="00A46E8F"/>
    <w:rsid w:val="00A47946"/>
    <w:rsid w:val="00A50CFC"/>
    <w:rsid w:val="00A51CA0"/>
    <w:rsid w:val="00A51F3D"/>
    <w:rsid w:val="00A5301A"/>
    <w:rsid w:val="00A5330F"/>
    <w:rsid w:val="00A535CD"/>
    <w:rsid w:val="00A53ACE"/>
    <w:rsid w:val="00A53E31"/>
    <w:rsid w:val="00A53F13"/>
    <w:rsid w:val="00A53F50"/>
    <w:rsid w:val="00A54981"/>
    <w:rsid w:val="00A54B4D"/>
    <w:rsid w:val="00A57251"/>
    <w:rsid w:val="00A5741D"/>
    <w:rsid w:val="00A57BB6"/>
    <w:rsid w:val="00A60077"/>
    <w:rsid w:val="00A60175"/>
    <w:rsid w:val="00A60AB0"/>
    <w:rsid w:val="00A60BC8"/>
    <w:rsid w:val="00A615E9"/>
    <w:rsid w:val="00A62C7B"/>
    <w:rsid w:val="00A63456"/>
    <w:rsid w:val="00A653A5"/>
    <w:rsid w:val="00A65AB7"/>
    <w:rsid w:val="00A65FF0"/>
    <w:rsid w:val="00A6682D"/>
    <w:rsid w:val="00A66BD3"/>
    <w:rsid w:val="00A67029"/>
    <w:rsid w:val="00A6719F"/>
    <w:rsid w:val="00A70226"/>
    <w:rsid w:val="00A71EDE"/>
    <w:rsid w:val="00A74B53"/>
    <w:rsid w:val="00A74BB8"/>
    <w:rsid w:val="00A74FD1"/>
    <w:rsid w:val="00A753CF"/>
    <w:rsid w:val="00A75979"/>
    <w:rsid w:val="00A76E47"/>
    <w:rsid w:val="00A77119"/>
    <w:rsid w:val="00A77A1E"/>
    <w:rsid w:val="00A8125D"/>
    <w:rsid w:val="00A82D3C"/>
    <w:rsid w:val="00A835A9"/>
    <w:rsid w:val="00A8467B"/>
    <w:rsid w:val="00A85899"/>
    <w:rsid w:val="00A87680"/>
    <w:rsid w:val="00A909E3"/>
    <w:rsid w:val="00A90ED7"/>
    <w:rsid w:val="00A91C1E"/>
    <w:rsid w:val="00A92657"/>
    <w:rsid w:val="00A92F6B"/>
    <w:rsid w:val="00A937FA"/>
    <w:rsid w:val="00A95552"/>
    <w:rsid w:val="00A96964"/>
    <w:rsid w:val="00AA00EF"/>
    <w:rsid w:val="00AA1B42"/>
    <w:rsid w:val="00AA200A"/>
    <w:rsid w:val="00AA205C"/>
    <w:rsid w:val="00AA2854"/>
    <w:rsid w:val="00AA2AEB"/>
    <w:rsid w:val="00AA2B55"/>
    <w:rsid w:val="00AA483B"/>
    <w:rsid w:val="00AA4BA8"/>
    <w:rsid w:val="00AA5645"/>
    <w:rsid w:val="00AA6F3E"/>
    <w:rsid w:val="00AA731C"/>
    <w:rsid w:val="00AB0507"/>
    <w:rsid w:val="00AB18A3"/>
    <w:rsid w:val="00AB2498"/>
    <w:rsid w:val="00AB2E96"/>
    <w:rsid w:val="00AB3315"/>
    <w:rsid w:val="00AB58F8"/>
    <w:rsid w:val="00AB5D9C"/>
    <w:rsid w:val="00AB68EE"/>
    <w:rsid w:val="00AB78B4"/>
    <w:rsid w:val="00AC272E"/>
    <w:rsid w:val="00AC3884"/>
    <w:rsid w:val="00AC3F8A"/>
    <w:rsid w:val="00AC5407"/>
    <w:rsid w:val="00AC5DD1"/>
    <w:rsid w:val="00AD0A57"/>
    <w:rsid w:val="00AD0BB6"/>
    <w:rsid w:val="00AD18AE"/>
    <w:rsid w:val="00AD226E"/>
    <w:rsid w:val="00AD23E6"/>
    <w:rsid w:val="00AD2D7C"/>
    <w:rsid w:val="00AD2DE0"/>
    <w:rsid w:val="00AD3E39"/>
    <w:rsid w:val="00AD63FD"/>
    <w:rsid w:val="00AD76B1"/>
    <w:rsid w:val="00AD788D"/>
    <w:rsid w:val="00AE09D0"/>
    <w:rsid w:val="00AE26EA"/>
    <w:rsid w:val="00AE278A"/>
    <w:rsid w:val="00AE3B6F"/>
    <w:rsid w:val="00AE4698"/>
    <w:rsid w:val="00AE5F1B"/>
    <w:rsid w:val="00AE5FE7"/>
    <w:rsid w:val="00AF00E4"/>
    <w:rsid w:val="00AF1C3A"/>
    <w:rsid w:val="00AF1FF4"/>
    <w:rsid w:val="00AF45F1"/>
    <w:rsid w:val="00AF4EB9"/>
    <w:rsid w:val="00AF661B"/>
    <w:rsid w:val="00AF6AB1"/>
    <w:rsid w:val="00AF6D14"/>
    <w:rsid w:val="00AF6ECB"/>
    <w:rsid w:val="00B001AE"/>
    <w:rsid w:val="00B00226"/>
    <w:rsid w:val="00B01DAC"/>
    <w:rsid w:val="00B02E5D"/>
    <w:rsid w:val="00B038EE"/>
    <w:rsid w:val="00B03BF6"/>
    <w:rsid w:val="00B055B1"/>
    <w:rsid w:val="00B055D9"/>
    <w:rsid w:val="00B06198"/>
    <w:rsid w:val="00B07517"/>
    <w:rsid w:val="00B10A27"/>
    <w:rsid w:val="00B10C0E"/>
    <w:rsid w:val="00B118F0"/>
    <w:rsid w:val="00B1426A"/>
    <w:rsid w:val="00B143CA"/>
    <w:rsid w:val="00B14BB2"/>
    <w:rsid w:val="00B150E4"/>
    <w:rsid w:val="00B154D3"/>
    <w:rsid w:val="00B16100"/>
    <w:rsid w:val="00B167AE"/>
    <w:rsid w:val="00B16900"/>
    <w:rsid w:val="00B222BF"/>
    <w:rsid w:val="00B24BE9"/>
    <w:rsid w:val="00B264D6"/>
    <w:rsid w:val="00B27ECA"/>
    <w:rsid w:val="00B33BCB"/>
    <w:rsid w:val="00B3483E"/>
    <w:rsid w:val="00B3616A"/>
    <w:rsid w:val="00B36D04"/>
    <w:rsid w:val="00B36DDE"/>
    <w:rsid w:val="00B372A6"/>
    <w:rsid w:val="00B3791D"/>
    <w:rsid w:val="00B406DB"/>
    <w:rsid w:val="00B40DB6"/>
    <w:rsid w:val="00B41E96"/>
    <w:rsid w:val="00B41F61"/>
    <w:rsid w:val="00B432C5"/>
    <w:rsid w:val="00B43EB8"/>
    <w:rsid w:val="00B44F3A"/>
    <w:rsid w:val="00B4556F"/>
    <w:rsid w:val="00B4626A"/>
    <w:rsid w:val="00B4753A"/>
    <w:rsid w:val="00B502FC"/>
    <w:rsid w:val="00B50BB1"/>
    <w:rsid w:val="00B50DFB"/>
    <w:rsid w:val="00B51CB9"/>
    <w:rsid w:val="00B54289"/>
    <w:rsid w:val="00B542E9"/>
    <w:rsid w:val="00B548C9"/>
    <w:rsid w:val="00B54F7E"/>
    <w:rsid w:val="00B55891"/>
    <w:rsid w:val="00B55A08"/>
    <w:rsid w:val="00B55A5F"/>
    <w:rsid w:val="00B60681"/>
    <w:rsid w:val="00B60A52"/>
    <w:rsid w:val="00B62823"/>
    <w:rsid w:val="00B62FA7"/>
    <w:rsid w:val="00B6316E"/>
    <w:rsid w:val="00B657E4"/>
    <w:rsid w:val="00B65C06"/>
    <w:rsid w:val="00B67AD6"/>
    <w:rsid w:val="00B67F33"/>
    <w:rsid w:val="00B70B7C"/>
    <w:rsid w:val="00B71427"/>
    <w:rsid w:val="00B71E0F"/>
    <w:rsid w:val="00B7208E"/>
    <w:rsid w:val="00B74AC7"/>
    <w:rsid w:val="00B74C50"/>
    <w:rsid w:val="00B75119"/>
    <w:rsid w:val="00B75A35"/>
    <w:rsid w:val="00B7734C"/>
    <w:rsid w:val="00B8089E"/>
    <w:rsid w:val="00B81606"/>
    <w:rsid w:val="00B8230E"/>
    <w:rsid w:val="00B8575A"/>
    <w:rsid w:val="00B86ADF"/>
    <w:rsid w:val="00B86CFA"/>
    <w:rsid w:val="00B871B6"/>
    <w:rsid w:val="00B87F72"/>
    <w:rsid w:val="00B907E4"/>
    <w:rsid w:val="00B90F6F"/>
    <w:rsid w:val="00B91927"/>
    <w:rsid w:val="00B93B54"/>
    <w:rsid w:val="00B940E7"/>
    <w:rsid w:val="00B942AF"/>
    <w:rsid w:val="00B94634"/>
    <w:rsid w:val="00B94AAF"/>
    <w:rsid w:val="00B9514E"/>
    <w:rsid w:val="00B9653B"/>
    <w:rsid w:val="00B97ABE"/>
    <w:rsid w:val="00BA31B3"/>
    <w:rsid w:val="00BA33FA"/>
    <w:rsid w:val="00BA4644"/>
    <w:rsid w:val="00BA5458"/>
    <w:rsid w:val="00BA6D08"/>
    <w:rsid w:val="00BA738F"/>
    <w:rsid w:val="00BB30EB"/>
    <w:rsid w:val="00BB33BE"/>
    <w:rsid w:val="00BB3F5F"/>
    <w:rsid w:val="00BB5FA1"/>
    <w:rsid w:val="00BB712E"/>
    <w:rsid w:val="00BC3CE0"/>
    <w:rsid w:val="00BC3D27"/>
    <w:rsid w:val="00BC3D7E"/>
    <w:rsid w:val="00BC5969"/>
    <w:rsid w:val="00BC5B18"/>
    <w:rsid w:val="00BC7072"/>
    <w:rsid w:val="00BC7FD2"/>
    <w:rsid w:val="00BD182D"/>
    <w:rsid w:val="00BD2F87"/>
    <w:rsid w:val="00BD62FD"/>
    <w:rsid w:val="00BD71CC"/>
    <w:rsid w:val="00BD7636"/>
    <w:rsid w:val="00BE0869"/>
    <w:rsid w:val="00BE103B"/>
    <w:rsid w:val="00BE10FA"/>
    <w:rsid w:val="00BE1206"/>
    <w:rsid w:val="00BE1CA0"/>
    <w:rsid w:val="00BE35B9"/>
    <w:rsid w:val="00BE3DD1"/>
    <w:rsid w:val="00BE4A1D"/>
    <w:rsid w:val="00BE4F25"/>
    <w:rsid w:val="00BE5C2E"/>
    <w:rsid w:val="00BE792F"/>
    <w:rsid w:val="00BF00AD"/>
    <w:rsid w:val="00BF01FC"/>
    <w:rsid w:val="00BF0B0C"/>
    <w:rsid w:val="00BF107F"/>
    <w:rsid w:val="00BF11F3"/>
    <w:rsid w:val="00BF20F1"/>
    <w:rsid w:val="00BF2822"/>
    <w:rsid w:val="00BF3CB3"/>
    <w:rsid w:val="00BF5051"/>
    <w:rsid w:val="00BF7C68"/>
    <w:rsid w:val="00C00221"/>
    <w:rsid w:val="00C00EC4"/>
    <w:rsid w:val="00C021F7"/>
    <w:rsid w:val="00C022A2"/>
    <w:rsid w:val="00C02DA1"/>
    <w:rsid w:val="00C03154"/>
    <w:rsid w:val="00C03879"/>
    <w:rsid w:val="00C03A96"/>
    <w:rsid w:val="00C04E79"/>
    <w:rsid w:val="00C04F63"/>
    <w:rsid w:val="00C064B0"/>
    <w:rsid w:val="00C06750"/>
    <w:rsid w:val="00C06A3E"/>
    <w:rsid w:val="00C07E6D"/>
    <w:rsid w:val="00C10789"/>
    <w:rsid w:val="00C11776"/>
    <w:rsid w:val="00C1299F"/>
    <w:rsid w:val="00C1301C"/>
    <w:rsid w:val="00C13348"/>
    <w:rsid w:val="00C1412F"/>
    <w:rsid w:val="00C1488B"/>
    <w:rsid w:val="00C14AB1"/>
    <w:rsid w:val="00C1500F"/>
    <w:rsid w:val="00C16D3E"/>
    <w:rsid w:val="00C17AFC"/>
    <w:rsid w:val="00C21519"/>
    <w:rsid w:val="00C226D2"/>
    <w:rsid w:val="00C22BBA"/>
    <w:rsid w:val="00C247FF"/>
    <w:rsid w:val="00C25442"/>
    <w:rsid w:val="00C2574F"/>
    <w:rsid w:val="00C25B03"/>
    <w:rsid w:val="00C265B5"/>
    <w:rsid w:val="00C26B6A"/>
    <w:rsid w:val="00C2769E"/>
    <w:rsid w:val="00C27DB1"/>
    <w:rsid w:val="00C27F82"/>
    <w:rsid w:val="00C300D2"/>
    <w:rsid w:val="00C30C5F"/>
    <w:rsid w:val="00C30EF7"/>
    <w:rsid w:val="00C30FA5"/>
    <w:rsid w:val="00C31F89"/>
    <w:rsid w:val="00C33039"/>
    <w:rsid w:val="00C339C8"/>
    <w:rsid w:val="00C34D17"/>
    <w:rsid w:val="00C3519F"/>
    <w:rsid w:val="00C3551B"/>
    <w:rsid w:val="00C35883"/>
    <w:rsid w:val="00C358CC"/>
    <w:rsid w:val="00C3590A"/>
    <w:rsid w:val="00C37AA6"/>
    <w:rsid w:val="00C4037E"/>
    <w:rsid w:val="00C40533"/>
    <w:rsid w:val="00C41591"/>
    <w:rsid w:val="00C42691"/>
    <w:rsid w:val="00C428AC"/>
    <w:rsid w:val="00C42DEA"/>
    <w:rsid w:val="00C44269"/>
    <w:rsid w:val="00C46C06"/>
    <w:rsid w:val="00C4728F"/>
    <w:rsid w:val="00C50177"/>
    <w:rsid w:val="00C50D1A"/>
    <w:rsid w:val="00C5186A"/>
    <w:rsid w:val="00C52069"/>
    <w:rsid w:val="00C529DE"/>
    <w:rsid w:val="00C539B6"/>
    <w:rsid w:val="00C53B66"/>
    <w:rsid w:val="00C54D06"/>
    <w:rsid w:val="00C55F5D"/>
    <w:rsid w:val="00C5625D"/>
    <w:rsid w:val="00C566D5"/>
    <w:rsid w:val="00C56FF6"/>
    <w:rsid w:val="00C57033"/>
    <w:rsid w:val="00C575D3"/>
    <w:rsid w:val="00C6035C"/>
    <w:rsid w:val="00C6188C"/>
    <w:rsid w:val="00C62579"/>
    <w:rsid w:val="00C63241"/>
    <w:rsid w:val="00C635FE"/>
    <w:rsid w:val="00C6484B"/>
    <w:rsid w:val="00C64A15"/>
    <w:rsid w:val="00C65B81"/>
    <w:rsid w:val="00C67C16"/>
    <w:rsid w:val="00C7009C"/>
    <w:rsid w:val="00C7123A"/>
    <w:rsid w:val="00C7273D"/>
    <w:rsid w:val="00C74197"/>
    <w:rsid w:val="00C75232"/>
    <w:rsid w:val="00C760FF"/>
    <w:rsid w:val="00C8028F"/>
    <w:rsid w:val="00C8107D"/>
    <w:rsid w:val="00C81CDF"/>
    <w:rsid w:val="00C82637"/>
    <w:rsid w:val="00C82BC3"/>
    <w:rsid w:val="00C851B3"/>
    <w:rsid w:val="00C87765"/>
    <w:rsid w:val="00C87CBE"/>
    <w:rsid w:val="00C90EEE"/>
    <w:rsid w:val="00C92064"/>
    <w:rsid w:val="00C92139"/>
    <w:rsid w:val="00C92B6E"/>
    <w:rsid w:val="00C93EB4"/>
    <w:rsid w:val="00C94BE3"/>
    <w:rsid w:val="00C95145"/>
    <w:rsid w:val="00C97011"/>
    <w:rsid w:val="00C9742F"/>
    <w:rsid w:val="00CA0921"/>
    <w:rsid w:val="00CA2D81"/>
    <w:rsid w:val="00CA3567"/>
    <w:rsid w:val="00CA3F26"/>
    <w:rsid w:val="00CA590B"/>
    <w:rsid w:val="00CA5C34"/>
    <w:rsid w:val="00CA7B1C"/>
    <w:rsid w:val="00CA7D66"/>
    <w:rsid w:val="00CA7DC7"/>
    <w:rsid w:val="00CB27B5"/>
    <w:rsid w:val="00CB27F1"/>
    <w:rsid w:val="00CB339B"/>
    <w:rsid w:val="00CB41B2"/>
    <w:rsid w:val="00CB4387"/>
    <w:rsid w:val="00CB53EA"/>
    <w:rsid w:val="00CB7B96"/>
    <w:rsid w:val="00CB7C40"/>
    <w:rsid w:val="00CC030B"/>
    <w:rsid w:val="00CC1651"/>
    <w:rsid w:val="00CC2D80"/>
    <w:rsid w:val="00CC30FC"/>
    <w:rsid w:val="00CC3C36"/>
    <w:rsid w:val="00CC3D0F"/>
    <w:rsid w:val="00CC41EC"/>
    <w:rsid w:val="00CC52FC"/>
    <w:rsid w:val="00CC578C"/>
    <w:rsid w:val="00CC5B8D"/>
    <w:rsid w:val="00CC5C6E"/>
    <w:rsid w:val="00CC674E"/>
    <w:rsid w:val="00CC741D"/>
    <w:rsid w:val="00CC7515"/>
    <w:rsid w:val="00CD2063"/>
    <w:rsid w:val="00CD265A"/>
    <w:rsid w:val="00CD2899"/>
    <w:rsid w:val="00CD2C28"/>
    <w:rsid w:val="00CD3328"/>
    <w:rsid w:val="00CD3C33"/>
    <w:rsid w:val="00CD5C29"/>
    <w:rsid w:val="00CD5D2A"/>
    <w:rsid w:val="00CD695D"/>
    <w:rsid w:val="00CD73F1"/>
    <w:rsid w:val="00CD7CF9"/>
    <w:rsid w:val="00CE0927"/>
    <w:rsid w:val="00CE0B18"/>
    <w:rsid w:val="00CE0D6E"/>
    <w:rsid w:val="00CE1F73"/>
    <w:rsid w:val="00CE24CA"/>
    <w:rsid w:val="00CE2594"/>
    <w:rsid w:val="00CE270E"/>
    <w:rsid w:val="00CE33F9"/>
    <w:rsid w:val="00CE4077"/>
    <w:rsid w:val="00CE5590"/>
    <w:rsid w:val="00CE66C1"/>
    <w:rsid w:val="00CE753C"/>
    <w:rsid w:val="00CE77D5"/>
    <w:rsid w:val="00CF07BB"/>
    <w:rsid w:val="00CF2886"/>
    <w:rsid w:val="00CF2E18"/>
    <w:rsid w:val="00CF316C"/>
    <w:rsid w:val="00CF38A2"/>
    <w:rsid w:val="00CF6D0A"/>
    <w:rsid w:val="00CF6DCF"/>
    <w:rsid w:val="00CF7282"/>
    <w:rsid w:val="00CF7ACD"/>
    <w:rsid w:val="00CF7F8B"/>
    <w:rsid w:val="00D014F7"/>
    <w:rsid w:val="00D03577"/>
    <w:rsid w:val="00D05562"/>
    <w:rsid w:val="00D05B98"/>
    <w:rsid w:val="00D064FE"/>
    <w:rsid w:val="00D06BEA"/>
    <w:rsid w:val="00D076A5"/>
    <w:rsid w:val="00D07BA3"/>
    <w:rsid w:val="00D07FB0"/>
    <w:rsid w:val="00D116E9"/>
    <w:rsid w:val="00D11C69"/>
    <w:rsid w:val="00D128CB"/>
    <w:rsid w:val="00D131DE"/>
    <w:rsid w:val="00D13544"/>
    <w:rsid w:val="00D13CCE"/>
    <w:rsid w:val="00D14179"/>
    <w:rsid w:val="00D1435E"/>
    <w:rsid w:val="00D15103"/>
    <w:rsid w:val="00D16149"/>
    <w:rsid w:val="00D169AA"/>
    <w:rsid w:val="00D17845"/>
    <w:rsid w:val="00D17954"/>
    <w:rsid w:val="00D20411"/>
    <w:rsid w:val="00D20706"/>
    <w:rsid w:val="00D219CA"/>
    <w:rsid w:val="00D21E51"/>
    <w:rsid w:val="00D22D89"/>
    <w:rsid w:val="00D22FB3"/>
    <w:rsid w:val="00D2394C"/>
    <w:rsid w:val="00D256B2"/>
    <w:rsid w:val="00D2589E"/>
    <w:rsid w:val="00D259BB"/>
    <w:rsid w:val="00D26BE3"/>
    <w:rsid w:val="00D26DEA"/>
    <w:rsid w:val="00D304C6"/>
    <w:rsid w:val="00D30B1E"/>
    <w:rsid w:val="00D30EEF"/>
    <w:rsid w:val="00D315A6"/>
    <w:rsid w:val="00D31CC2"/>
    <w:rsid w:val="00D32AB8"/>
    <w:rsid w:val="00D32BCA"/>
    <w:rsid w:val="00D346B7"/>
    <w:rsid w:val="00D34A2C"/>
    <w:rsid w:val="00D35CD1"/>
    <w:rsid w:val="00D37DCD"/>
    <w:rsid w:val="00D407C4"/>
    <w:rsid w:val="00D42533"/>
    <w:rsid w:val="00D453E4"/>
    <w:rsid w:val="00D45722"/>
    <w:rsid w:val="00D45757"/>
    <w:rsid w:val="00D45BA6"/>
    <w:rsid w:val="00D4732B"/>
    <w:rsid w:val="00D47863"/>
    <w:rsid w:val="00D507F6"/>
    <w:rsid w:val="00D529A2"/>
    <w:rsid w:val="00D53324"/>
    <w:rsid w:val="00D54F70"/>
    <w:rsid w:val="00D55556"/>
    <w:rsid w:val="00D60479"/>
    <w:rsid w:val="00D61BD7"/>
    <w:rsid w:val="00D622BF"/>
    <w:rsid w:val="00D64B17"/>
    <w:rsid w:val="00D65A58"/>
    <w:rsid w:val="00D65D7F"/>
    <w:rsid w:val="00D66067"/>
    <w:rsid w:val="00D6626B"/>
    <w:rsid w:val="00D70087"/>
    <w:rsid w:val="00D705B9"/>
    <w:rsid w:val="00D7234C"/>
    <w:rsid w:val="00D73149"/>
    <w:rsid w:val="00D73161"/>
    <w:rsid w:val="00D73863"/>
    <w:rsid w:val="00D756EF"/>
    <w:rsid w:val="00D77195"/>
    <w:rsid w:val="00D779B1"/>
    <w:rsid w:val="00D77A51"/>
    <w:rsid w:val="00D808EB"/>
    <w:rsid w:val="00D80AAB"/>
    <w:rsid w:val="00D81251"/>
    <w:rsid w:val="00D82DE0"/>
    <w:rsid w:val="00D84797"/>
    <w:rsid w:val="00D84FA8"/>
    <w:rsid w:val="00D85B41"/>
    <w:rsid w:val="00D8770C"/>
    <w:rsid w:val="00D9018B"/>
    <w:rsid w:val="00D90243"/>
    <w:rsid w:val="00D90451"/>
    <w:rsid w:val="00D9059D"/>
    <w:rsid w:val="00D90FEF"/>
    <w:rsid w:val="00D9161D"/>
    <w:rsid w:val="00D917A8"/>
    <w:rsid w:val="00D92545"/>
    <w:rsid w:val="00D9255A"/>
    <w:rsid w:val="00D934D5"/>
    <w:rsid w:val="00D9369E"/>
    <w:rsid w:val="00D93905"/>
    <w:rsid w:val="00D943E1"/>
    <w:rsid w:val="00D95C4F"/>
    <w:rsid w:val="00D96828"/>
    <w:rsid w:val="00D96EA7"/>
    <w:rsid w:val="00D970CA"/>
    <w:rsid w:val="00DA129B"/>
    <w:rsid w:val="00DA1409"/>
    <w:rsid w:val="00DA24D2"/>
    <w:rsid w:val="00DA26A2"/>
    <w:rsid w:val="00DA55F7"/>
    <w:rsid w:val="00DA64C0"/>
    <w:rsid w:val="00DA6580"/>
    <w:rsid w:val="00DA7CEE"/>
    <w:rsid w:val="00DB0561"/>
    <w:rsid w:val="00DB164A"/>
    <w:rsid w:val="00DB2555"/>
    <w:rsid w:val="00DB2959"/>
    <w:rsid w:val="00DB3912"/>
    <w:rsid w:val="00DB4B92"/>
    <w:rsid w:val="00DB65AC"/>
    <w:rsid w:val="00DB6E6A"/>
    <w:rsid w:val="00DB7EBC"/>
    <w:rsid w:val="00DC05D7"/>
    <w:rsid w:val="00DC31DA"/>
    <w:rsid w:val="00DC3EE9"/>
    <w:rsid w:val="00DC5012"/>
    <w:rsid w:val="00DC53A0"/>
    <w:rsid w:val="00DC6D1C"/>
    <w:rsid w:val="00DC7445"/>
    <w:rsid w:val="00DD0FF1"/>
    <w:rsid w:val="00DD1250"/>
    <w:rsid w:val="00DD35F4"/>
    <w:rsid w:val="00DD4809"/>
    <w:rsid w:val="00DD7048"/>
    <w:rsid w:val="00DD7B49"/>
    <w:rsid w:val="00DE1F95"/>
    <w:rsid w:val="00DE319E"/>
    <w:rsid w:val="00DE5949"/>
    <w:rsid w:val="00DE5DCA"/>
    <w:rsid w:val="00DE60F5"/>
    <w:rsid w:val="00DE75E1"/>
    <w:rsid w:val="00DE7C22"/>
    <w:rsid w:val="00DF048E"/>
    <w:rsid w:val="00DF0591"/>
    <w:rsid w:val="00DF193D"/>
    <w:rsid w:val="00DF1DB4"/>
    <w:rsid w:val="00DF1EFA"/>
    <w:rsid w:val="00DF2348"/>
    <w:rsid w:val="00DF2AC7"/>
    <w:rsid w:val="00DF4BC4"/>
    <w:rsid w:val="00DF5390"/>
    <w:rsid w:val="00DF5C07"/>
    <w:rsid w:val="00DF76EC"/>
    <w:rsid w:val="00E00BB3"/>
    <w:rsid w:val="00E00C83"/>
    <w:rsid w:val="00E016A7"/>
    <w:rsid w:val="00E0192F"/>
    <w:rsid w:val="00E01A6E"/>
    <w:rsid w:val="00E02157"/>
    <w:rsid w:val="00E0289B"/>
    <w:rsid w:val="00E03323"/>
    <w:rsid w:val="00E03404"/>
    <w:rsid w:val="00E03D65"/>
    <w:rsid w:val="00E03FAB"/>
    <w:rsid w:val="00E04DFF"/>
    <w:rsid w:val="00E06261"/>
    <w:rsid w:val="00E0638F"/>
    <w:rsid w:val="00E0666D"/>
    <w:rsid w:val="00E06840"/>
    <w:rsid w:val="00E06CBB"/>
    <w:rsid w:val="00E070C0"/>
    <w:rsid w:val="00E1190B"/>
    <w:rsid w:val="00E128A5"/>
    <w:rsid w:val="00E1403B"/>
    <w:rsid w:val="00E14DD7"/>
    <w:rsid w:val="00E14F9E"/>
    <w:rsid w:val="00E1507C"/>
    <w:rsid w:val="00E150A0"/>
    <w:rsid w:val="00E15A13"/>
    <w:rsid w:val="00E15AFD"/>
    <w:rsid w:val="00E17002"/>
    <w:rsid w:val="00E2017A"/>
    <w:rsid w:val="00E2020C"/>
    <w:rsid w:val="00E207C7"/>
    <w:rsid w:val="00E208FD"/>
    <w:rsid w:val="00E214E8"/>
    <w:rsid w:val="00E2334A"/>
    <w:rsid w:val="00E263DB"/>
    <w:rsid w:val="00E32B58"/>
    <w:rsid w:val="00E33AA4"/>
    <w:rsid w:val="00E352B2"/>
    <w:rsid w:val="00E35377"/>
    <w:rsid w:val="00E36790"/>
    <w:rsid w:val="00E36FD4"/>
    <w:rsid w:val="00E42E7A"/>
    <w:rsid w:val="00E437E2"/>
    <w:rsid w:val="00E43FD2"/>
    <w:rsid w:val="00E44B31"/>
    <w:rsid w:val="00E46376"/>
    <w:rsid w:val="00E46B49"/>
    <w:rsid w:val="00E46FCE"/>
    <w:rsid w:val="00E47B28"/>
    <w:rsid w:val="00E50651"/>
    <w:rsid w:val="00E508C9"/>
    <w:rsid w:val="00E5100D"/>
    <w:rsid w:val="00E511FE"/>
    <w:rsid w:val="00E51D18"/>
    <w:rsid w:val="00E5234C"/>
    <w:rsid w:val="00E531C1"/>
    <w:rsid w:val="00E535FC"/>
    <w:rsid w:val="00E544F7"/>
    <w:rsid w:val="00E5610D"/>
    <w:rsid w:val="00E56B60"/>
    <w:rsid w:val="00E57515"/>
    <w:rsid w:val="00E57D3C"/>
    <w:rsid w:val="00E60ECF"/>
    <w:rsid w:val="00E60F88"/>
    <w:rsid w:val="00E6174D"/>
    <w:rsid w:val="00E62061"/>
    <w:rsid w:val="00E62364"/>
    <w:rsid w:val="00E633B8"/>
    <w:rsid w:val="00E636DC"/>
    <w:rsid w:val="00E64E0A"/>
    <w:rsid w:val="00E659DB"/>
    <w:rsid w:val="00E66E59"/>
    <w:rsid w:val="00E670CB"/>
    <w:rsid w:val="00E6732F"/>
    <w:rsid w:val="00E67440"/>
    <w:rsid w:val="00E6766B"/>
    <w:rsid w:val="00E714D5"/>
    <w:rsid w:val="00E71729"/>
    <w:rsid w:val="00E72061"/>
    <w:rsid w:val="00E72CB6"/>
    <w:rsid w:val="00E755BD"/>
    <w:rsid w:val="00E7690F"/>
    <w:rsid w:val="00E80213"/>
    <w:rsid w:val="00E81BCA"/>
    <w:rsid w:val="00E8239F"/>
    <w:rsid w:val="00E834D3"/>
    <w:rsid w:val="00E834EA"/>
    <w:rsid w:val="00E83754"/>
    <w:rsid w:val="00E83AEB"/>
    <w:rsid w:val="00E83CCC"/>
    <w:rsid w:val="00E8454C"/>
    <w:rsid w:val="00E85C75"/>
    <w:rsid w:val="00E86ACC"/>
    <w:rsid w:val="00E8766C"/>
    <w:rsid w:val="00E90BFA"/>
    <w:rsid w:val="00E90ED2"/>
    <w:rsid w:val="00E911B1"/>
    <w:rsid w:val="00E9176D"/>
    <w:rsid w:val="00E95D34"/>
    <w:rsid w:val="00E967FD"/>
    <w:rsid w:val="00E97828"/>
    <w:rsid w:val="00E97995"/>
    <w:rsid w:val="00EA1263"/>
    <w:rsid w:val="00EA1733"/>
    <w:rsid w:val="00EA3141"/>
    <w:rsid w:val="00EA4525"/>
    <w:rsid w:val="00EA50B7"/>
    <w:rsid w:val="00EA5457"/>
    <w:rsid w:val="00EA5E86"/>
    <w:rsid w:val="00EA6492"/>
    <w:rsid w:val="00EA7200"/>
    <w:rsid w:val="00EA7B2F"/>
    <w:rsid w:val="00EB046C"/>
    <w:rsid w:val="00EB16C6"/>
    <w:rsid w:val="00EB1F4C"/>
    <w:rsid w:val="00EB20F0"/>
    <w:rsid w:val="00EB71BB"/>
    <w:rsid w:val="00EB7684"/>
    <w:rsid w:val="00EC0368"/>
    <w:rsid w:val="00EC0964"/>
    <w:rsid w:val="00EC0C10"/>
    <w:rsid w:val="00EC1709"/>
    <w:rsid w:val="00EC2AAB"/>
    <w:rsid w:val="00EC3820"/>
    <w:rsid w:val="00EC3EF7"/>
    <w:rsid w:val="00EC4AB2"/>
    <w:rsid w:val="00EC5603"/>
    <w:rsid w:val="00EC60BF"/>
    <w:rsid w:val="00EC671D"/>
    <w:rsid w:val="00EC6A7F"/>
    <w:rsid w:val="00EC79D6"/>
    <w:rsid w:val="00ED0286"/>
    <w:rsid w:val="00ED098B"/>
    <w:rsid w:val="00ED0A61"/>
    <w:rsid w:val="00ED0AF1"/>
    <w:rsid w:val="00ED0F21"/>
    <w:rsid w:val="00ED1D8A"/>
    <w:rsid w:val="00ED2465"/>
    <w:rsid w:val="00ED24B7"/>
    <w:rsid w:val="00ED30B3"/>
    <w:rsid w:val="00ED6904"/>
    <w:rsid w:val="00ED6BA6"/>
    <w:rsid w:val="00ED7CC4"/>
    <w:rsid w:val="00EE376D"/>
    <w:rsid w:val="00EE4F82"/>
    <w:rsid w:val="00EE5C65"/>
    <w:rsid w:val="00EE6A1C"/>
    <w:rsid w:val="00EE7095"/>
    <w:rsid w:val="00EF0BE3"/>
    <w:rsid w:val="00EF0C2C"/>
    <w:rsid w:val="00EF2015"/>
    <w:rsid w:val="00EF29BE"/>
    <w:rsid w:val="00EF33EC"/>
    <w:rsid w:val="00EF7636"/>
    <w:rsid w:val="00F004DF"/>
    <w:rsid w:val="00F01C77"/>
    <w:rsid w:val="00F01FC5"/>
    <w:rsid w:val="00F01FD6"/>
    <w:rsid w:val="00F0328D"/>
    <w:rsid w:val="00F03D62"/>
    <w:rsid w:val="00F04DA4"/>
    <w:rsid w:val="00F053BC"/>
    <w:rsid w:val="00F07C1F"/>
    <w:rsid w:val="00F07DE0"/>
    <w:rsid w:val="00F07E3B"/>
    <w:rsid w:val="00F1083D"/>
    <w:rsid w:val="00F10D37"/>
    <w:rsid w:val="00F116ED"/>
    <w:rsid w:val="00F12143"/>
    <w:rsid w:val="00F1511F"/>
    <w:rsid w:val="00F16C75"/>
    <w:rsid w:val="00F17A85"/>
    <w:rsid w:val="00F219E4"/>
    <w:rsid w:val="00F227D3"/>
    <w:rsid w:val="00F23871"/>
    <w:rsid w:val="00F23B4A"/>
    <w:rsid w:val="00F257CB"/>
    <w:rsid w:val="00F25AB9"/>
    <w:rsid w:val="00F267CB"/>
    <w:rsid w:val="00F26C6E"/>
    <w:rsid w:val="00F27573"/>
    <w:rsid w:val="00F304F5"/>
    <w:rsid w:val="00F31E23"/>
    <w:rsid w:val="00F33986"/>
    <w:rsid w:val="00F33BA2"/>
    <w:rsid w:val="00F33DBD"/>
    <w:rsid w:val="00F33E22"/>
    <w:rsid w:val="00F343DC"/>
    <w:rsid w:val="00F34930"/>
    <w:rsid w:val="00F34C21"/>
    <w:rsid w:val="00F34DDF"/>
    <w:rsid w:val="00F34E6C"/>
    <w:rsid w:val="00F35B72"/>
    <w:rsid w:val="00F372DF"/>
    <w:rsid w:val="00F41CB0"/>
    <w:rsid w:val="00F440EA"/>
    <w:rsid w:val="00F45C0F"/>
    <w:rsid w:val="00F4621F"/>
    <w:rsid w:val="00F462C4"/>
    <w:rsid w:val="00F478D5"/>
    <w:rsid w:val="00F479CF"/>
    <w:rsid w:val="00F47AEF"/>
    <w:rsid w:val="00F53616"/>
    <w:rsid w:val="00F549C7"/>
    <w:rsid w:val="00F54CF7"/>
    <w:rsid w:val="00F54FF6"/>
    <w:rsid w:val="00F56700"/>
    <w:rsid w:val="00F57E79"/>
    <w:rsid w:val="00F60167"/>
    <w:rsid w:val="00F6101A"/>
    <w:rsid w:val="00F61AD3"/>
    <w:rsid w:val="00F64295"/>
    <w:rsid w:val="00F64A52"/>
    <w:rsid w:val="00F656C7"/>
    <w:rsid w:val="00F671CC"/>
    <w:rsid w:val="00F72102"/>
    <w:rsid w:val="00F730B3"/>
    <w:rsid w:val="00F73AD2"/>
    <w:rsid w:val="00F768E4"/>
    <w:rsid w:val="00F77690"/>
    <w:rsid w:val="00F77A09"/>
    <w:rsid w:val="00F77A3E"/>
    <w:rsid w:val="00F803CE"/>
    <w:rsid w:val="00F8193C"/>
    <w:rsid w:val="00F8413B"/>
    <w:rsid w:val="00F84D2B"/>
    <w:rsid w:val="00F87EA9"/>
    <w:rsid w:val="00F9093A"/>
    <w:rsid w:val="00F90EFC"/>
    <w:rsid w:val="00F91476"/>
    <w:rsid w:val="00F91E2A"/>
    <w:rsid w:val="00F93072"/>
    <w:rsid w:val="00F94636"/>
    <w:rsid w:val="00F95523"/>
    <w:rsid w:val="00F97B99"/>
    <w:rsid w:val="00FA09DA"/>
    <w:rsid w:val="00FA1258"/>
    <w:rsid w:val="00FA202B"/>
    <w:rsid w:val="00FA4BC6"/>
    <w:rsid w:val="00FA4BEE"/>
    <w:rsid w:val="00FA4C87"/>
    <w:rsid w:val="00FA6397"/>
    <w:rsid w:val="00FB13F7"/>
    <w:rsid w:val="00FB2125"/>
    <w:rsid w:val="00FB4A75"/>
    <w:rsid w:val="00FB536F"/>
    <w:rsid w:val="00FB5771"/>
    <w:rsid w:val="00FB5EFB"/>
    <w:rsid w:val="00FB74DB"/>
    <w:rsid w:val="00FB7919"/>
    <w:rsid w:val="00FC000B"/>
    <w:rsid w:val="00FC0140"/>
    <w:rsid w:val="00FC0B78"/>
    <w:rsid w:val="00FC13E6"/>
    <w:rsid w:val="00FC210A"/>
    <w:rsid w:val="00FC2561"/>
    <w:rsid w:val="00FC2A3E"/>
    <w:rsid w:val="00FC3A57"/>
    <w:rsid w:val="00FC4B86"/>
    <w:rsid w:val="00FC538C"/>
    <w:rsid w:val="00FC55B0"/>
    <w:rsid w:val="00FC56CC"/>
    <w:rsid w:val="00FC67D2"/>
    <w:rsid w:val="00FC6F1E"/>
    <w:rsid w:val="00FC717F"/>
    <w:rsid w:val="00FC7416"/>
    <w:rsid w:val="00FD15AD"/>
    <w:rsid w:val="00FD27A6"/>
    <w:rsid w:val="00FD2CC7"/>
    <w:rsid w:val="00FD4913"/>
    <w:rsid w:val="00FD5329"/>
    <w:rsid w:val="00FD558C"/>
    <w:rsid w:val="00FD5D50"/>
    <w:rsid w:val="00FD698A"/>
    <w:rsid w:val="00FD6E4E"/>
    <w:rsid w:val="00FE03AA"/>
    <w:rsid w:val="00FE13A3"/>
    <w:rsid w:val="00FE17DF"/>
    <w:rsid w:val="00FE4739"/>
    <w:rsid w:val="00FE720E"/>
    <w:rsid w:val="00FE76E0"/>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FD5766F-A7CC-496C-BAE6-5ED9C7CE2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 w:type="character" w:customStyle="1" w:styleId="UnresolvedMention4">
    <w:name w:val="Unresolved Mention4"/>
    <w:basedOn w:val="DefaultParagraphFont"/>
    <w:uiPriority w:val="99"/>
    <w:semiHidden/>
    <w:unhideWhenUsed/>
    <w:rsid w:val="00100710"/>
    <w:rPr>
      <w:color w:val="808080"/>
      <w:shd w:val="clear" w:color="auto" w:fill="E6E6E6"/>
    </w:rPr>
  </w:style>
  <w:style w:type="table" w:styleId="GridTable5Dark-Accent4">
    <w:name w:val="Grid Table 5 Dark Accent 4"/>
    <w:basedOn w:val="TableNormal"/>
    <w:uiPriority w:val="50"/>
    <w:rsid w:val="00284E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9491">
      <w:bodyDiv w:val="1"/>
      <w:marLeft w:val="0"/>
      <w:marRight w:val="0"/>
      <w:marTop w:val="0"/>
      <w:marBottom w:val="0"/>
      <w:divBdr>
        <w:top w:val="none" w:sz="0" w:space="0" w:color="auto"/>
        <w:left w:val="none" w:sz="0" w:space="0" w:color="auto"/>
        <w:bottom w:val="none" w:sz="0" w:space="0" w:color="auto"/>
        <w:right w:val="none" w:sz="0" w:space="0" w:color="auto"/>
      </w:divBdr>
    </w:div>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31267850">
      <w:bodyDiv w:val="1"/>
      <w:marLeft w:val="0"/>
      <w:marRight w:val="0"/>
      <w:marTop w:val="0"/>
      <w:marBottom w:val="0"/>
      <w:divBdr>
        <w:top w:val="none" w:sz="0" w:space="0" w:color="auto"/>
        <w:left w:val="none" w:sz="0" w:space="0" w:color="auto"/>
        <w:bottom w:val="none" w:sz="0" w:space="0" w:color="auto"/>
        <w:right w:val="none" w:sz="0" w:space="0" w:color="auto"/>
      </w:divBdr>
    </w:div>
    <w:div w:id="56709813">
      <w:bodyDiv w:val="1"/>
      <w:marLeft w:val="0"/>
      <w:marRight w:val="0"/>
      <w:marTop w:val="0"/>
      <w:marBottom w:val="0"/>
      <w:divBdr>
        <w:top w:val="none" w:sz="0" w:space="0" w:color="auto"/>
        <w:left w:val="none" w:sz="0" w:space="0" w:color="auto"/>
        <w:bottom w:val="none" w:sz="0" w:space="0" w:color="auto"/>
        <w:right w:val="none" w:sz="0" w:space="0" w:color="auto"/>
      </w:divBdr>
    </w:div>
    <w:div w:id="106854137">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43896278">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392116812">
      <w:bodyDiv w:val="1"/>
      <w:marLeft w:val="0"/>
      <w:marRight w:val="0"/>
      <w:marTop w:val="0"/>
      <w:marBottom w:val="0"/>
      <w:divBdr>
        <w:top w:val="none" w:sz="0" w:space="0" w:color="auto"/>
        <w:left w:val="none" w:sz="0" w:space="0" w:color="auto"/>
        <w:bottom w:val="none" w:sz="0" w:space="0" w:color="auto"/>
        <w:right w:val="none" w:sz="0" w:space="0" w:color="auto"/>
      </w:divBdr>
    </w:div>
    <w:div w:id="444619038">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04367334">
      <w:bodyDiv w:val="1"/>
      <w:marLeft w:val="0"/>
      <w:marRight w:val="0"/>
      <w:marTop w:val="0"/>
      <w:marBottom w:val="0"/>
      <w:divBdr>
        <w:top w:val="none" w:sz="0" w:space="0" w:color="auto"/>
        <w:left w:val="none" w:sz="0" w:space="0" w:color="auto"/>
        <w:bottom w:val="none" w:sz="0" w:space="0" w:color="auto"/>
        <w:right w:val="none" w:sz="0" w:space="0" w:color="auto"/>
      </w:divBdr>
    </w:div>
    <w:div w:id="523329686">
      <w:bodyDiv w:val="1"/>
      <w:marLeft w:val="0"/>
      <w:marRight w:val="0"/>
      <w:marTop w:val="0"/>
      <w:marBottom w:val="0"/>
      <w:divBdr>
        <w:top w:val="none" w:sz="0" w:space="0" w:color="auto"/>
        <w:left w:val="none" w:sz="0" w:space="0" w:color="auto"/>
        <w:bottom w:val="none" w:sz="0" w:space="0" w:color="auto"/>
        <w:right w:val="none" w:sz="0" w:space="0" w:color="auto"/>
      </w:divBdr>
    </w:div>
    <w:div w:id="552279158">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698700948">
      <w:bodyDiv w:val="1"/>
      <w:marLeft w:val="0"/>
      <w:marRight w:val="0"/>
      <w:marTop w:val="0"/>
      <w:marBottom w:val="0"/>
      <w:divBdr>
        <w:top w:val="none" w:sz="0" w:space="0" w:color="auto"/>
        <w:left w:val="none" w:sz="0" w:space="0" w:color="auto"/>
        <w:bottom w:val="none" w:sz="0" w:space="0" w:color="auto"/>
        <w:right w:val="none" w:sz="0" w:space="0" w:color="auto"/>
      </w:divBdr>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46729690">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172379201">
      <w:bodyDiv w:val="1"/>
      <w:marLeft w:val="0"/>
      <w:marRight w:val="0"/>
      <w:marTop w:val="0"/>
      <w:marBottom w:val="0"/>
      <w:divBdr>
        <w:top w:val="none" w:sz="0" w:space="0" w:color="auto"/>
        <w:left w:val="none" w:sz="0" w:space="0" w:color="auto"/>
        <w:bottom w:val="none" w:sz="0" w:space="0" w:color="auto"/>
        <w:right w:val="none" w:sz="0" w:space="0" w:color="auto"/>
      </w:divBdr>
    </w:div>
    <w:div w:id="1201473143">
      <w:bodyDiv w:val="1"/>
      <w:marLeft w:val="0"/>
      <w:marRight w:val="0"/>
      <w:marTop w:val="0"/>
      <w:marBottom w:val="0"/>
      <w:divBdr>
        <w:top w:val="none" w:sz="0" w:space="0" w:color="auto"/>
        <w:left w:val="none" w:sz="0" w:space="0" w:color="auto"/>
        <w:bottom w:val="none" w:sz="0" w:space="0" w:color="auto"/>
        <w:right w:val="none" w:sz="0" w:space="0" w:color="auto"/>
      </w:divBdr>
    </w:div>
    <w:div w:id="1209877814">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19864190">
      <w:bodyDiv w:val="1"/>
      <w:marLeft w:val="0"/>
      <w:marRight w:val="0"/>
      <w:marTop w:val="0"/>
      <w:marBottom w:val="0"/>
      <w:divBdr>
        <w:top w:val="none" w:sz="0" w:space="0" w:color="auto"/>
        <w:left w:val="none" w:sz="0" w:space="0" w:color="auto"/>
        <w:bottom w:val="none" w:sz="0" w:space="0" w:color="auto"/>
        <w:right w:val="none" w:sz="0" w:space="0" w:color="auto"/>
      </w:divBdr>
    </w:div>
    <w:div w:id="1472478308">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640526137">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828931637">
      <w:bodyDiv w:val="1"/>
      <w:marLeft w:val="0"/>
      <w:marRight w:val="0"/>
      <w:marTop w:val="0"/>
      <w:marBottom w:val="0"/>
      <w:divBdr>
        <w:top w:val="none" w:sz="0" w:space="0" w:color="auto"/>
        <w:left w:val="none" w:sz="0" w:space="0" w:color="auto"/>
        <w:bottom w:val="none" w:sz="0" w:space="0" w:color="auto"/>
        <w:right w:val="none" w:sz="0" w:space="0" w:color="auto"/>
      </w:divBdr>
    </w:div>
    <w:div w:id="1841045232">
      <w:bodyDiv w:val="1"/>
      <w:marLeft w:val="0"/>
      <w:marRight w:val="0"/>
      <w:marTop w:val="0"/>
      <w:marBottom w:val="0"/>
      <w:divBdr>
        <w:top w:val="none" w:sz="0" w:space="0" w:color="auto"/>
        <w:left w:val="none" w:sz="0" w:space="0" w:color="auto"/>
        <w:bottom w:val="none" w:sz="0" w:space="0" w:color="auto"/>
        <w:right w:val="none" w:sz="0" w:space="0" w:color="auto"/>
      </w:divBdr>
    </w:div>
    <w:div w:id="1895004391">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46763616">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18072044">
      <w:bodyDiv w:val="1"/>
      <w:marLeft w:val="0"/>
      <w:marRight w:val="0"/>
      <w:marTop w:val="0"/>
      <w:marBottom w:val="0"/>
      <w:divBdr>
        <w:top w:val="none" w:sz="0" w:space="0" w:color="auto"/>
        <w:left w:val="none" w:sz="0" w:space="0" w:color="auto"/>
        <w:bottom w:val="none" w:sz="0" w:space="0" w:color="auto"/>
        <w:right w:val="none" w:sz="0" w:space="0" w:color="auto"/>
      </w:divBdr>
    </w:div>
    <w:div w:id="2034921032">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 w:id="211320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Project%20Proposal.docx" TargetMode="External"/><Relationship Id="rId18" Type="http://schemas.openxmlformats.org/officeDocument/2006/relationships/footer" Target="footer2.xml"/><Relationship Id="rId26" Type="http://schemas.openxmlformats.org/officeDocument/2006/relationships/image" Target="media/image9.gif"/><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Project%20Proposal.docx" TargetMode="External"/><Relationship Id="rId17" Type="http://schemas.openxmlformats.org/officeDocument/2006/relationships/header" Target="header1.xml"/><Relationship Id="rId25"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yperlink" Target="file:///E:\Manukau%20Institute%20of%20Technology%20Studies\Hot%20Topics%20Module\Project%20Proposal\Project%20Proposal.docx"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jpeg"/><Relationship Id="rId5" Type="http://schemas.openxmlformats.org/officeDocument/2006/relationships/webSettings" Target="webSettings.xml"/><Relationship Id="rId15" Type="http://schemas.openxmlformats.org/officeDocument/2006/relationships/hyperlink" Target="file:///E:\Manukau%20Institute%20of%20Technology%20Studies\Hot%20Topics%20Module\Project%20Proposal\Project%20Proposal.docx" TargetMode="External"/><Relationship Id="rId23" Type="http://schemas.openxmlformats.org/officeDocument/2006/relationships/image" Target="media/image6.jpeg"/><Relationship Id="rId28" Type="http://schemas.openxmlformats.org/officeDocument/2006/relationships/fontTable" Target="fontTable.xml"/><Relationship Id="rId10" Type="http://schemas.openxmlformats.org/officeDocument/2006/relationships/hyperlink" Target="mailto:prem26@manukaumail.com"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Project%20Proposal.docx" TargetMode="External"/><Relationship Id="rId22" Type="http://schemas.openxmlformats.org/officeDocument/2006/relationships/image" Target="media/image5.png"/><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p18</b:Tag>
    <b:SourceType>InternetSite</b:SourceType>
    <b:Guid>{43EA8933-3E74-4278-8E50-21C1B288E7BE}</b:Guid>
    <b:Author>
      <b:Author>
        <b:Corporate>Asp Technology Ltd</b:Corporate>
      </b:Author>
    </b:Author>
    <b:Title>Anti Sleep Pilot</b:Title>
    <b:InternetSiteTitle>amazon</b:InternetSiteTitle>
    <b:Year>2018</b:Year>
    <b:URL>https://www.amazon.co.uk/Asp-Technology-Ltd-ASP001-Sleep/dp/B005C3EC18</b:URL>
    <b:RefOrder>7</b:RefOrder>
  </b:Source>
  <b:Source>
    <b:Tag>Awa14</b:Tag>
    <b:SourceType>DocumentFromInternetSite</b:SourceType>
    <b:Guid>{8B7CC122-2D69-4E5C-B7FC-943ADCB6C2CF}</b:Guid>
    <b:Title>Driver drowsiness detection using EEG power spectrum analysis</b:Title>
    <b:Year>2014</b:Year>
    <b:InternetSiteTitle>ResearchGate</b:InternetSiteTitle>
    <b:URL>https://www.researchgate.net/publication/271481486_Driver_drowsiness_detection_using_EEG_power_spectrum_analysis</b:URL>
    <b:Author>
      <b:Author>
        <b:NameList>
          <b:Person>
            <b:Last>Awais</b:Last>
            <b:First>Muhammad</b:First>
          </b:Person>
          <b:Person>
            <b:Last>Drieberg</b:Last>
            <b:First>Micheal</b:First>
          </b:Person>
          <b:Person>
            <b:Last>Badruddin</b:Last>
            <b:First>Nasreen</b:First>
          </b:Person>
        </b:NameList>
      </b:Author>
    </b:Author>
    <b:RefOrder>4</b:RefOrder>
  </b:Source>
  <b:Source>
    <b:Tag>How17</b:Tag>
    <b:SourceType>DocumentFromInternetSite</b:SourceType>
    <b:Guid>{15F48F80-0897-4862-BC4A-D0C294FAB03F}</b:Guid>
    <b:Title>How does lane departure warning work?</b:Title>
    <b:InternetSiteTitle>ExtremeTech</b:InternetSiteTitle>
    <b:Year>2017</b:Year>
    <b:Month>February</b:Month>
    <b:Day>27</b:Day>
    <b:URL>https://www.extremetech.com/extreme/165320-what-is-lane-departure-warning-and-how-does-it-work</b:URL>
    <b:Author>
      <b:Author>
        <b:NameList>
          <b:Person>
            <b:Last>Howard</b:Last>
            <b:First>Bill</b:First>
          </b:Person>
        </b:NameList>
      </b:Author>
    </b:Author>
    <b:RefOrder>3</b:RefOrder>
  </b:Source>
  <b:Source>
    <b:Tag>Bos12</b:Tag>
    <b:SourceType>DocumentFromInternetSite</b:SourceType>
    <b:Guid>{94699E6F-C8AB-4BAA-905A-718072C81DCF}</b:Guid>
    <b:Title>Preventing microsleep Bosch Driver Drowsiness Detection</b:Title>
    <b:InternetSiteTitle>BoschChina</b:InternetSiteTitle>
    <b:Year>2012</b:Year>
    <b:URL>http://microsite.bosch.com.cn/life/en/invented-for-life/citizen/bosch-driver-drowsiness-detection.html</b:URL>
    <b:Author>
      <b:Author>
        <b:NameList>
          <b:Person>
            <b:Last>Bosch</b:Last>
            <b:First>Robert</b:First>
          </b:Person>
        </b:NameList>
      </b:Author>
    </b:Author>
    <b:RefOrder>1</b:RefOrder>
  </b:Source>
  <b:Source>
    <b:Tag>Cox11</b:Tag>
    <b:SourceType>DocumentFromInternetSite</b:SourceType>
    <b:Guid>{C305BB9B-D41C-47C5-878E-A793FE3F7ECE}</b:Guid>
    <b:Title>Anti Sleep Pilot detects drowsy drivers</b:Title>
    <b:InternetSiteTitle>NEW ATLAS</b:InternetSiteTitle>
    <b:Year>2011</b:Year>
    <b:Month>January</b:Month>
    <b:Day>4</b:Day>
    <b:URL>https://newatlas.com/anti-sleep-pilot-monitors-driver-fatigue/17439/</b:URL>
    <b:Author>
      <b:Author>
        <b:NameList>
          <b:Person>
            <b:Last>Coxworth</b:Last>
            <b:First>Ben</b:First>
          </b:Person>
        </b:NameList>
      </b:Author>
    </b:Author>
    <b:RefOrder>8</b:RefOrder>
  </b:Source>
  <b:Source>
    <b:Tag>Cot</b:Tag>
    <b:SourceType>DocumentFromInternetSite</b:SourceType>
    <b:Guid>{37447CC5-473F-4A58-BADA-7ABFB433A1DB}</b:Guid>
    <b:Title>Technology to keep you driving in your lane: lane departure warning &amp; lane keep assist</b:Title>
    <b:InternetSiteTitle>Driving tests</b:InternetSiteTitle>
    <b:URL>https://www.drivingtests.co.nz/resources/technology-to-keep-you-driving-in-your-lane-lane-departure-warning-lane-keep-assist/</b:URL>
    <b:Author>
      <b:Author>
        <b:NameList>
          <b:Person>
            <b:Last>Cottingham</b:Last>
            <b:First>Darren</b:First>
          </b:Person>
        </b:NameList>
      </b:Author>
    </b:Author>
    <b:Year>2018</b:Year>
    <b:RefOrder>2</b:RefOrder>
  </b:Source>
  <b:Source>
    <b:Tag>Min18</b:Tag>
    <b:SourceType>DocumentFromInternetSite</b:SourceType>
    <b:Guid>{0854B31E-E894-4EE4-A9FE-3DCEB8F4BB79}</b:Guid>
    <b:Author>
      <b:Author>
        <b:Corporate>Ministry of Transport New Zealand</b:Corporate>
      </b:Author>
    </b:Author>
    <b:Title>Monthly road crash statistics update - March 2018</b:Title>
    <b:InternetSiteTitle>Ministry of Transport</b:InternetSiteTitle>
    <b:Year>2018</b:Year>
    <b:Month>April</b:Month>
    <b:Day>12</b:Day>
    <b:URL>https://www.transport.govt.nz/resources/road-safety-resources/roadcrashstatistics/monthlyoverviewofcrashstatistics/monthly-road-crash-statistics-update-march-2018/</b:URL>
    <b:RefOrder>9</b:RefOrder>
  </b:Source>
  <b:Source>
    <b:Tag>sin18</b:Tag>
    <b:SourceType>DocumentFromInternetSite</b:SourceType>
    <b:Guid>{5105D964-D931-4D61-B81E-C06026845B8B}</b:Guid>
    <b:Author>
      <b:Author>
        <b:Corporate>sinnaps</b:Corporate>
      </b:Author>
    </b:Author>
    <b:Title>AGILE PROJECT MANAGEMENT: THE SPRINT METHODOLOGY</b:Title>
    <b:InternetSiteTitle>sinnaps</b:InternetSiteTitle>
    <b:Year>2018</b:Year>
    <b:URL>https://www.sinnaps.com/en/project-management-blog/agile-project-management-sprint-methodology</b:URL>
    <b:RefOrder>6</b:RefOrder>
  </b:Source>
  <b:Source>
    <b:Tag>Sto17</b:Tag>
    <b:SourceType>DocumentFromInternetSite</b:SourceType>
    <b:Guid>{93E07FFC-0E8A-428C-8798-FCB944A7C5C0}</b:Guid>
    <b:Author>
      <b:Author>
        <b:Corporate>StopSleep Pty Ltd</b:Corporate>
      </b:Author>
    </b:Author>
    <b:Title>About: StopSleep® - Electronic Anti-Sleep Alarm</b:Title>
    <b:InternetSiteTitle>stopsleep</b:InternetSiteTitle>
    <b:Year>2017</b:Year>
    <b:URL>http://www.stopsleep.com.au/about-3/</b:URL>
    <b:RefOrder>10</b:RefOrder>
  </b:Source>
  <b:Source>
    <b:Tag>Tes18</b:Tag>
    <b:SourceType>DocumentFromInternetSite</b:SourceType>
    <b:Guid>{4F515333-E09D-4378-9BBF-C3DFE9FE83E3}</b:Guid>
    <b:Author>
      <b:Author>
        <b:Corporate>Tesla Inc</b:Corporate>
      </b:Author>
    </b:Author>
    <b:Title>Full Self-Driving Hardware on All Cars</b:Title>
    <b:InternetSiteTitle>tesla</b:InternetSiteTitle>
    <b:Year>2018</b:Year>
    <b:URL>https://www.tesla.com/en_NZ/autopilot</b:URL>
    <b:RefOrder>5</b:RefOrder>
  </b:Source>
  <b:Source>
    <b:Tag>Ver15</b:Tag>
    <b:SourceType>DocumentFromInternetSite</b:SourceType>
    <b:Guid>{0F34DCF9-A557-4FE4-85AC-35D8BD002C8E}</b:Guid>
    <b:Title>Scrum Framework</b:Title>
    <b:InternetSiteTitle>KnowledgeBlob</b:InternetSiteTitle>
    <b:Year>2015</b:Year>
    <b:Month>August</b:Month>
    <b:Day>23</b:Day>
    <b:URL>http://knowledgeblob.com/agile/scrum-framework/</b:URL>
    <b:Author>
      <b:Author>
        <b:NameList>
          <b:Person>
            <b:Last>Verma</b:Last>
            <b:First>Harikrishan </b:First>
          </b:Person>
        </b:NameList>
      </b:Author>
    </b:Author>
    <b:RefOrder>11</b:RefOrder>
  </b:Source>
  <b:Source>
    <b:Tag>Ama18</b:Tag>
    <b:SourceType>InternetSite</b:SourceType>
    <b:Guid>{0EEAFF00-C7C3-4B73-B115-FD6CDE82E5F9}</b:Guid>
    <b:Title>Anti Sleep Alarm for Drivers. Warns up to 5 Minutes Before Drowsiness. Beep and Vibration Doze Alert. Car Truck Safety Driving Warning Device. Stay Awake Nap Detector Technology Alertness System</b:Title>
    <b:Year>2018</b:Year>
    <b:Author>
      <b:Author>
        <b:Corporate>Stopsleep Pty Ltd</b:Corporate>
      </b:Author>
    </b:Author>
    <b:InternetSiteTitle>amazon</b:InternetSiteTitle>
    <b:URL>https://www.amazon.com/Drivers-Drowsiness-Vibration-Technology-Alertness/dp/B00A33APOU</b:URL>
    <b:RefOrder>12</b:RefOrder>
  </b:Source>
  <b:Source>
    <b:Tag>cPR18</b:Tag>
    <b:SourceType>DocumentFromInternetSite</b:SourceType>
    <b:Guid>{E299E5E6-6F35-418A-BFC7-2B8255081188}</b:Guid>
    <b:Author>
      <b:Author>
        <b:Corporate>cPRIME</b:Corporate>
      </b:Author>
    </b:Author>
    <b:Title>WHAT IS AGILE? WHAT IS SCRUM?</b:Title>
    <b:InternetSiteTitle>cprime</b:InternetSiteTitle>
    <b:Year>2018</b:Year>
    <b:URL>https://www.cprime.com/resources/what-is-agile-what-is-scrum/</b:URL>
    <b:RefOrder>13</b:RefOrder>
  </b:Source>
  <b:Source>
    <b:Tag>Bec01</b:Tag>
    <b:SourceType>DocumentFromInternetSite</b:SourceType>
    <b:Guid>{4ADD8A37-69B7-4A20-B785-38C5458761CC}</b:Guid>
    <b:Title>Manifesto for Agile Software Development</b:Title>
    <b:InternetSiteTitle>agilemanifesto</b:InternetSiteTitle>
    <b:Year>2001</b:Year>
    <b:URL>http://agilemanifesto.org/</b:URL>
    <b:Author>
      <b:Author>
        <b:NameList>
          <b:Person>
            <b:Last>Beck</b:Last>
            <b:First>Kent</b:First>
          </b:Person>
          <b:Person>
            <b:Last>Beedle</b:Last>
            <b:First>Mike</b:First>
          </b:Person>
          <b:Person>
            <b:Last>Bennekum</b:Last>
            <b:Middle>van</b:Middle>
            <b:First>Arie </b:First>
          </b:Person>
          <b:Person>
            <b:Last>Cockburn</b:Last>
            <b:First>Alistair</b:First>
          </b:Person>
          <b:Person>
            <b:Last>Cunningham</b:Last>
            <b:First>Ward</b:First>
          </b:Person>
          <b:Person>
            <b:Last>Fowler</b:Last>
            <b:First>Martin</b:First>
          </b:Person>
          <b:Person>
            <b:Last>Grenning</b:Last>
            <b:First>James</b:First>
          </b:Person>
          <b:Person>
            <b:Last>Highsmith</b:Last>
            <b:First>Jim</b:First>
          </b:Person>
          <b:Person>
            <b:Last>Hunt</b:Last>
            <b:First>Andrew</b:First>
          </b:Person>
          <b:Person>
            <b:Last>Jeffries</b:Last>
            <b:First>Ron</b:First>
          </b:Person>
          <b:Person>
            <b:Last>Kern</b:Last>
            <b:First>Jon</b:First>
          </b:Person>
          <b:Person>
            <b:Last>Marick</b:Last>
            <b:First>Brian</b:First>
          </b:Person>
          <b:Person>
            <b:Last>Martin</b:Last>
            <b:Middle>C</b:Middle>
            <b:First>Robert</b:First>
          </b:Person>
          <b:Person>
            <b:Last>Mellor</b:Last>
            <b:First>Steve</b:First>
          </b:Person>
          <b:Person>
            <b:Last>Schwaber</b:Last>
            <b:First>Ken</b:First>
          </b:Person>
          <b:Person>
            <b:Last>Sutherland</b:Last>
            <b:First>Jeff</b:First>
          </b:Person>
          <b:Person>
            <b:Last>Thomas</b:Last>
            <b:First>Dave</b:First>
          </b:Person>
        </b:NameList>
      </b:Author>
    </b:Author>
    <b:RefOrder>14</b:RefOrder>
  </b:Source>
</b:Sources>
</file>

<file path=customXml/itemProps1.xml><?xml version="1.0" encoding="utf-8"?>
<ds:datastoreItem xmlns:ds="http://schemas.openxmlformats.org/officeDocument/2006/customXml" ds:itemID="{4CB07E28-DE60-4E22-8511-A40C0A58A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97</TotalTime>
  <Pages>19</Pages>
  <Words>5945</Words>
  <Characters>33889</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Wijekoon Mudiyanselage Shanka Primal Somasiri</cp:lastModifiedBy>
  <cp:revision>8</cp:revision>
  <cp:lastPrinted>2018-03-25T06:13:00Z</cp:lastPrinted>
  <dcterms:created xsi:type="dcterms:W3CDTF">2017-08-08T10:06:00Z</dcterms:created>
  <dcterms:modified xsi:type="dcterms:W3CDTF">2018-05-25T09:48:00Z</dcterms:modified>
</cp:coreProperties>
</file>